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C89" w:rsidRDefault="00E41AED">
      <w:pPr>
        <w:pStyle w:val="a"/>
      </w:pPr>
      <w:r>
        <w:t>비교</w:t>
      </w:r>
      <w:r>
        <w:t xml:space="preserve">(Compare), </w:t>
      </w:r>
      <w:r>
        <w:t>차이</w:t>
      </w:r>
      <w:r>
        <w:t>(difference)</w:t>
      </w:r>
      <w:r>
        <w:t>와</w:t>
      </w:r>
      <w:r>
        <w:t xml:space="preserve"> </w:t>
      </w:r>
      <w:r>
        <w:t>구성</w:t>
      </w:r>
      <w:r>
        <w:t>(Composition)</w:t>
      </w:r>
      <w:r>
        <w:t>의</w:t>
      </w:r>
      <w:r>
        <w:t xml:space="preserve"> </w:t>
      </w:r>
      <w:r>
        <w:t>시각화</w:t>
      </w:r>
    </w:p>
    <w:p w:rsidR="00EE6C89" w:rsidRDefault="00E41AED">
      <w:pPr>
        <w:pStyle w:val="1"/>
      </w:pPr>
      <w:bookmarkStart w:id="0" w:name="비교의-시각화"/>
      <w:r>
        <w:t>비교의</w:t>
      </w:r>
      <w:r>
        <w:t xml:space="preserve"> </w:t>
      </w:r>
      <w:r>
        <w:t>시각화</w:t>
      </w:r>
    </w:p>
    <w:p w:rsidR="00EE6C89" w:rsidRDefault="00E41AED">
      <w:r>
        <w:pict>
          <v:rect id="_x0000_i1025" style="width:0;height:1.5pt" o:hralign="center" o:hrstd="t" o:hr="t"/>
        </w:pic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간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통계처리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전이나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렬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심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쏠려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무엇인지에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들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도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EE6C89" w:rsidRDefault="00E41AED">
      <w:pPr>
        <w:pStyle w:val="2"/>
      </w:pPr>
      <w:bookmarkStart w:id="1" w:name="막대-그래프"/>
      <w:r>
        <w:t>막대</w:t>
      </w:r>
      <w:r>
        <w:t xml:space="preserve"> </w:t>
      </w:r>
      <w:r>
        <w:t>그래프</w:t>
      </w:r>
    </w:p>
    <w:p w:rsidR="00EE6C89" w:rsidRDefault="00E41AED">
      <w:pPr>
        <w:pStyle w:val="3"/>
      </w:pPr>
      <w:bookmarkStart w:id="2" w:name="순위-막대-그래프"/>
      <w:r>
        <w:t>순위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교률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수형으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>1</w:t>
      </w:r>
      <w:r>
        <w:rPr>
          <w:lang w:eastAsia="ko-KR"/>
        </w:rPr>
        <w:t xml:space="preserve">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렬해야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ord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해줌으로써</w:t>
      </w:r>
      <w:r>
        <w:rPr>
          <w:lang w:eastAsia="ko-KR"/>
        </w:rPr>
        <w:t xml:space="preserve"> </w:t>
      </w:r>
      <w:r>
        <w:rPr>
          <w:lang w:eastAsia="ko-KR"/>
        </w:rPr>
        <w:t>정렬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백신접종률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백신접종률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6"/>
        </w:numPr>
      </w:pPr>
      <w:r>
        <w:t>R</w:t>
      </w:r>
    </w:p>
    <w:p w:rsidR="00EE6C89" w:rsidRPr="00911AC0" w:rsidRDefault="00E41AED" w:rsidP="00911AC0">
      <w:pPr>
        <w:pStyle w:val="R"/>
      </w:pPr>
      <w:r w:rsidRPr="00911AC0">
        <w:lastRenderedPageBreak/>
        <w:t xml:space="preserve">vaccine_top10 </w:t>
      </w:r>
      <w:r w:rsidRPr="00911AC0">
        <w:t>&lt;-</w:t>
      </w:r>
      <w:r w:rsidRPr="00911AC0">
        <w:t xml:space="preserve"> df_covid19_stat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filter</w:t>
      </w:r>
      <w:r w:rsidRPr="00911AC0">
        <w:t>(</w:t>
      </w:r>
      <w:r w:rsidRPr="00911AC0">
        <w:t>인구수</w:t>
      </w:r>
      <w:r w:rsidRPr="00911AC0">
        <w:t xml:space="preserve"> </w:t>
      </w:r>
      <w:r w:rsidRPr="00911AC0">
        <w:t>&gt;</w:t>
      </w:r>
      <w:r w:rsidRPr="00911AC0">
        <w:t xml:space="preserve"> </w:t>
      </w:r>
      <w:r w:rsidRPr="00911AC0">
        <w:t>10000000</w:t>
      </w:r>
      <w:r w:rsidRPr="00911AC0">
        <w:t xml:space="preserve">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top_n</w:t>
      </w:r>
      <w:r w:rsidRPr="00911AC0">
        <w:t>(</w:t>
      </w:r>
      <w:r w:rsidRPr="00911AC0">
        <w:t>10</w:t>
      </w:r>
      <w:r w:rsidRPr="00911AC0">
        <w:t xml:space="preserve">, </w:t>
      </w:r>
      <w:r w:rsidRPr="00911AC0">
        <w:t>인구백명당백신접종완료률</w:t>
      </w:r>
      <w:r w:rsidRPr="00911AC0">
        <w:t>)</w:t>
      </w:r>
      <w:r w:rsidRPr="00911AC0">
        <w:br/>
      </w:r>
      <w:r w:rsidRPr="00911AC0">
        <w:br/>
      </w:r>
      <w:r w:rsidRPr="00911AC0">
        <w:t xml:space="preserve">vaccine_top10 </w:t>
      </w:r>
      <w:r w:rsidRPr="00911AC0">
        <w:t>|&gt;</w:t>
      </w:r>
      <w:r w:rsidRPr="00911AC0">
        <w:t xml:space="preserve"> </w:t>
      </w:r>
      <w:r w:rsidRPr="00911AC0">
        <w:br/>
      </w:r>
      <w:r w:rsidRPr="00911AC0">
        <w:t xml:space="preserve">  </w:t>
      </w:r>
      <w:r w:rsidRPr="00911AC0">
        <w:t>plot_ly</w:t>
      </w:r>
      <w:r w:rsidRPr="00911AC0">
        <w:t xml:space="preserve">(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bar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 xml:space="preserve">location, </w:t>
      </w:r>
      <w:r w:rsidRPr="00911AC0">
        <w:br/>
      </w:r>
      <w:r w:rsidRPr="00911AC0">
        <w:t xml:space="preserve">           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color =</w:t>
      </w:r>
      <w:r w:rsidRPr="00911AC0">
        <w:t xml:space="preserve"> </w:t>
      </w:r>
      <w:r w:rsidRPr="00911AC0">
        <w:t>~</w:t>
      </w:r>
      <w:r w:rsidRPr="00911AC0">
        <w:t xml:space="preserve">continent,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textposition =</w:t>
      </w:r>
      <w:r w:rsidRPr="00911AC0">
        <w:t xml:space="preserve"> </w:t>
      </w:r>
      <w:r w:rsidRPr="00911AC0">
        <w:t>'outside'</w:t>
      </w:r>
      <w:r w:rsidRPr="00911AC0">
        <w:t xml:space="preserve">, </w:t>
      </w:r>
      <w:r w:rsidRPr="00911AC0">
        <w:t>texttemplate =</w:t>
      </w:r>
      <w:r w:rsidRPr="00911AC0">
        <w:t xml:space="preserve"> </w:t>
      </w:r>
      <w:r w:rsidRPr="00911AC0">
        <w:t>'%{text}%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textfont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color =</w:t>
      </w:r>
      <w:r w:rsidRPr="00911AC0">
        <w:t xml:space="preserve"> </w:t>
      </w:r>
      <w:r w:rsidRPr="00911AC0">
        <w:t>'black'</w:t>
      </w:r>
      <w:r w:rsidRPr="00911AC0">
        <w:t xml:space="preserve">)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layou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10 </w:t>
      </w:r>
      <w:r w:rsidRPr="00911AC0">
        <w:t>국가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</w:t>
      </w:r>
      <w:r w:rsidRPr="00911AC0">
        <w:t>x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 xml:space="preserve">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국가명</w:t>
      </w:r>
      <w:r w:rsidRPr="00911AC0">
        <w:t>'</w:t>
      </w:r>
      <w:r w:rsidRPr="00911AC0">
        <w:t xml:space="preserve">, </w:t>
      </w:r>
      <w:r w:rsidRPr="00911AC0">
        <w:t>categoryorder =</w:t>
      </w:r>
      <w:r w:rsidRPr="00911AC0">
        <w:t xml:space="preserve"> </w:t>
      </w:r>
      <w:r w:rsidRPr="00911AC0">
        <w:t>'total descending'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y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lastRenderedPageBreak/>
        <w:t xml:space="preserve">                      </w:t>
      </w:r>
      <w:r w:rsidRPr="00911AC0">
        <w:t>ticksuffix =</w:t>
      </w:r>
      <w:r w:rsidRPr="00911AC0">
        <w:t xml:space="preserve"> </w:t>
      </w:r>
      <w:r w:rsidRPr="00911AC0">
        <w:t>'%'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margin =</w:t>
      </w:r>
      <w:r w:rsidRPr="00911AC0">
        <w:t xml:space="preserve"> margins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3" w:name="unnamed-chunk-5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</w:p>
    <w:p w:rsidR="00EE6C89" w:rsidRDefault="00E41AED" w:rsidP="00E41AED">
      <w:pPr>
        <w:pStyle w:val="Compact"/>
        <w:numPr>
          <w:ilvl w:val="0"/>
          <w:numId w:val="7"/>
        </w:numPr>
      </w:pPr>
      <w:r>
        <w:t>python</w:t>
      </w:r>
    </w:p>
    <w:p w:rsidR="00EE6C89" w:rsidRPr="00911AC0" w:rsidRDefault="00E41AED" w:rsidP="00911AC0">
      <w:pPr>
        <w:pStyle w:val="python"/>
      </w:pPr>
      <w:r w:rsidRPr="00911AC0">
        <w:t xml:space="preserve">vaccine_top10 </w:t>
      </w:r>
      <w:r w:rsidRPr="00911AC0">
        <w:t>=</w:t>
      </w:r>
      <w:r w:rsidRPr="00911AC0">
        <w:t xml:space="preserve"> df_covid19_stat.loc[df_covid19_stat[</w:t>
      </w:r>
      <w:r w:rsidRPr="00911AC0">
        <w:t>'</w:t>
      </w:r>
      <w:r w:rsidRPr="00911AC0">
        <w:t>인구수</w:t>
      </w:r>
      <w:r w:rsidRPr="00911AC0">
        <w:t>'</w:t>
      </w:r>
      <w:r w:rsidRPr="00911AC0">
        <w:t xml:space="preserve">] </w:t>
      </w:r>
      <w:r w:rsidRPr="00911AC0">
        <w:t>&gt;</w:t>
      </w:r>
      <w:r w:rsidRPr="00911AC0">
        <w:t xml:space="preserve"> </w:t>
      </w:r>
      <w:r w:rsidRPr="00911AC0">
        <w:t>10000000</w:t>
      </w:r>
      <w:r w:rsidRPr="00911AC0">
        <w:t>].sort_values(by</w:t>
      </w:r>
      <w:r w:rsidRPr="00911AC0">
        <w:t>=</w:t>
      </w:r>
      <w:r w:rsidRPr="00911AC0">
        <w:t>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>], ascending</w:t>
      </w:r>
      <w:r w:rsidRPr="00911AC0">
        <w:t>=</w:t>
      </w:r>
      <w:r w:rsidRPr="00911AC0">
        <w:t>False</w:t>
      </w:r>
      <w:r w:rsidRPr="00911AC0">
        <w:t>).head(</w:t>
      </w:r>
      <w:r w:rsidRPr="00911AC0">
        <w:t>10</w:t>
      </w:r>
      <w:r w:rsidRPr="00911AC0">
        <w:t>).reset_index()</w:t>
      </w:r>
      <w:r w:rsidRPr="00911AC0">
        <w:br/>
      </w:r>
      <w:r w:rsidRPr="00911AC0">
        <w:lastRenderedPageBreak/>
        <w:br/>
      </w:r>
      <w:r w:rsidRPr="00911AC0">
        <w:t xml:space="preserve">fig </w:t>
      </w:r>
      <w:r w:rsidRPr="00911AC0">
        <w:t>=</w:t>
      </w:r>
      <w:r w:rsidRPr="00911AC0">
        <w:t xml:space="preserve"> go.Figure()</w:t>
      </w:r>
      <w:r w:rsidRPr="00911AC0">
        <w:br/>
      </w:r>
      <w:r w:rsidRPr="00911AC0">
        <w:br/>
      </w:r>
      <w:r w:rsidRPr="00911AC0">
        <w:t>for</w:t>
      </w:r>
      <w:r w:rsidRPr="00911AC0">
        <w:t xml:space="preserve"> </w:t>
      </w:r>
      <w:r w:rsidRPr="00911AC0">
        <w:t>대륙</w:t>
      </w:r>
      <w:r w:rsidRPr="00911AC0">
        <w:t xml:space="preserve">, group </w:t>
      </w:r>
      <w:r w:rsidRPr="00911AC0">
        <w:t>in</w:t>
      </w:r>
      <w:r w:rsidRPr="00911AC0">
        <w:t xml:space="preserve"> vaccine_top10.groupby(</w:t>
      </w:r>
      <w:r w:rsidRPr="00911AC0">
        <w:t>'continent'</w:t>
      </w:r>
      <w:r w:rsidRPr="00911AC0">
        <w:t>):</w:t>
      </w:r>
      <w:r w:rsidRPr="00911AC0">
        <w:br/>
      </w:r>
      <w:r w:rsidRPr="00911AC0">
        <w:t xml:space="preserve">    fig.add_trace(go.Bar(</w:t>
      </w:r>
      <w:r w:rsidRPr="00911AC0">
        <w:br/>
      </w:r>
      <w:r w:rsidRPr="00911AC0">
        <w:t xml:space="preserve">        x </w:t>
      </w:r>
      <w:r w:rsidRPr="00911AC0">
        <w:t>=</w:t>
      </w:r>
      <w:r w:rsidRPr="00911AC0">
        <w:t xml:space="preserve"> group[</w:t>
      </w:r>
      <w:r w:rsidRPr="00911AC0">
        <w:t>'location'</w:t>
      </w:r>
      <w:r w:rsidRPr="00911AC0">
        <w:t xml:space="preserve">], y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</w:t>
      </w:r>
      <w:r w:rsidRPr="00911AC0">
        <w:br/>
      </w:r>
      <w:r w:rsidRPr="00911AC0">
        <w:t xml:space="preserve">        name </w:t>
      </w:r>
      <w:r w:rsidRPr="00911AC0">
        <w:t>=</w:t>
      </w:r>
      <w:r w:rsidRPr="00911AC0">
        <w:t xml:space="preserve"> </w:t>
      </w:r>
      <w:r w:rsidRPr="00911AC0">
        <w:t>대륙</w:t>
      </w:r>
      <w:r w:rsidRPr="00911AC0">
        <w:t>,</w:t>
      </w:r>
      <w:r w:rsidRPr="00911AC0">
        <w:br/>
      </w:r>
      <w:r w:rsidRPr="00911AC0">
        <w:t xml:space="preserve">        text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textposition </w:t>
      </w:r>
      <w:r w:rsidRPr="00911AC0">
        <w:t>=</w:t>
      </w:r>
      <w:r w:rsidRPr="00911AC0">
        <w:t xml:space="preserve"> </w:t>
      </w:r>
      <w:r w:rsidRPr="00911AC0">
        <w:t>'outside'</w:t>
      </w:r>
      <w:r w:rsidRPr="00911AC0">
        <w:t xml:space="preserve">, texttemplate </w:t>
      </w:r>
      <w:r w:rsidRPr="00911AC0">
        <w:t>=</w:t>
      </w:r>
      <w:r w:rsidRPr="00911AC0">
        <w:t xml:space="preserve"> </w:t>
      </w:r>
      <w:r w:rsidRPr="00911AC0">
        <w:t>'%</w:t>
      </w:r>
      <w:r w:rsidRPr="00911AC0">
        <w:t>{text}</w:t>
      </w:r>
      <w:r w:rsidRPr="00911AC0">
        <w:t>%'</w:t>
      </w:r>
      <w:r w:rsidRPr="00911AC0">
        <w:t xml:space="preserve">, </w:t>
      </w:r>
      <w:r w:rsidRPr="00911AC0">
        <w:br/>
      </w:r>
      <w:r w:rsidRPr="00911AC0">
        <w:t xml:space="preserve">        textfont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color </w:t>
      </w:r>
      <w:r w:rsidRPr="00911AC0">
        <w:t>=</w:t>
      </w:r>
      <w:r w:rsidRPr="00911AC0">
        <w:t xml:space="preserve"> </w:t>
      </w:r>
      <w:r w:rsidRPr="00911AC0">
        <w:t>'black'</w:t>
      </w:r>
      <w:r w:rsidRPr="00911AC0">
        <w:t>)</w:t>
      </w:r>
      <w:r w:rsidRPr="00911AC0">
        <w:br/>
      </w:r>
      <w:r w:rsidRPr="00911AC0">
        <w:t xml:space="preserve">    ))</w:t>
      </w:r>
      <w:r w:rsidRPr="00911AC0">
        <w:br/>
      </w:r>
      <w:r w:rsidRPr="00911AC0">
        <w:t xml:space="preserve">fig.update_layout(title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ext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10 </w:t>
      </w:r>
      <w:r w:rsidRPr="00911AC0">
        <w:t>국가</w:t>
      </w:r>
      <w:r w:rsidRPr="00911AC0">
        <w:t>'</w:t>
      </w:r>
      <w:r w:rsidRPr="00911AC0">
        <w:t xml:space="preserve">, x </w:t>
      </w:r>
      <w:r w:rsidRPr="00911AC0">
        <w:t>=</w:t>
      </w:r>
      <w:r w:rsidRPr="00911AC0">
        <w:t xml:space="preserve"> </w:t>
      </w:r>
      <w:r w:rsidRPr="00911AC0">
        <w:t>0.5</w:t>
      </w:r>
      <w:r w:rsidRPr="00911AC0">
        <w:t xml:space="preserve">), </w:t>
      </w:r>
      <w:r w:rsidRPr="00911AC0">
        <w:br/>
      </w:r>
      <w:r w:rsidRPr="00911AC0">
        <w:t xml:space="preserve">         x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국가명</w:t>
      </w:r>
      <w:r w:rsidRPr="00911AC0">
        <w:t>'</w:t>
      </w:r>
      <w:r w:rsidRPr="00911AC0">
        <w:t xml:space="preserve">, categoryorder </w:t>
      </w:r>
      <w:r w:rsidRPr="00911AC0">
        <w:t>=</w:t>
      </w:r>
      <w:r w:rsidRPr="00911AC0">
        <w:t xml:space="preserve"> </w:t>
      </w:r>
      <w:r w:rsidRPr="00911AC0">
        <w:t>'total descending'</w:t>
      </w:r>
      <w:r w:rsidRPr="00911AC0">
        <w:t xml:space="preserve">), </w:t>
      </w:r>
      <w:r w:rsidRPr="00911AC0">
        <w:br/>
      </w:r>
      <w:r w:rsidRPr="00911AC0">
        <w:t xml:space="preserve">         y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ticksuffix </w:t>
      </w:r>
      <w:r w:rsidRPr="00911AC0">
        <w:t>=</w:t>
      </w:r>
      <w:r w:rsidRPr="00911AC0">
        <w:t xml:space="preserve"> </w:t>
      </w:r>
      <w:r w:rsidRPr="00911AC0">
        <w:t>'%'</w:t>
      </w:r>
      <w:r w:rsidRPr="00911AC0">
        <w:t xml:space="preserve">), </w:t>
      </w:r>
      <w:r w:rsidRPr="00911AC0">
        <w:br/>
      </w:r>
      <w:r w:rsidRPr="00911AC0">
        <w:t xml:space="preserve">         margin </w:t>
      </w:r>
      <w:r w:rsidRPr="00911AC0">
        <w:t>=</w:t>
      </w:r>
      <w:r w:rsidRPr="00911AC0">
        <w:t xml:space="preserve"> margins)</w:t>
      </w:r>
      <w:r w:rsidRPr="00911AC0">
        <w:br/>
      </w:r>
      <w:r w:rsidRPr="00911AC0">
        <w:lastRenderedPageBreak/>
        <w:br/>
      </w:r>
      <w:r w:rsidRPr="00911AC0">
        <w:t>fig.show()</w:t>
      </w:r>
    </w:p>
    <w:p w:rsidR="00EE6C89" w:rsidRDefault="00E41AED">
      <w:pPr>
        <w:pStyle w:val="3"/>
      </w:pPr>
      <w:bookmarkStart w:id="4" w:name="수평-막대-그래프"/>
      <w:bookmarkEnd w:id="2"/>
      <w:r>
        <w:t>수평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하면</w:t>
      </w:r>
      <w:r>
        <w:rPr>
          <w:lang w:eastAsia="ko-KR"/>
        </w:rPr>
        <w:t xml:space="preserve"> 6 </w:t>
      </w:r>
      <w:r>
        <w:rPr>
          <w:lang w:eastAsia="ko-KR"/>
        </w:rPr>
        <w:t>대륙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산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재만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제외하다보니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만이</w:t>
      </w:r>
      <w:r>
        <w:rPr>
          <w:lang w:eastAsia="ko-KR"/>
        </w:rPr>
        <w:t xml:space="preserve"> </w:t>
      </w:r>
      <w:r>
        <w:rPr>
          <w:lang w:eastAsia="ko-KR"/>
        </w:rPr>
        <w:t>필터링되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6</w:t>
      </w:r>
      <w:r>
        <w:rPr>
          <w:lang w:eastAsia="ko-KR"/>
        </w:rPr>
        <w:t>개국이</w:t>
      </w:r>
      <w:r>
        <w:rPr>
          <w:lang w:eastAsia="ko-KR"/>
        </w:rPr>
        <w:t xml:space="preserve"> </w:t>
      </w:r>
      <w:r>
        <w:rPr>
          <w:lang w:eastAsia="ko-KR"/>
        </w:rPr>
        <w:t>나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폭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하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tex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8"/>
        </w:numPr>
      </w:pPr>
      <w:r>
        <w:t>R</w:t>
      </w:r>
    </w:p>
    <w:p w:rsidR="00EE6C89" w:rsidRPr="00911AC0" w:rsidRDefault="00E41AED" w:rsidP="00911AC0">
      <w:pPr>
        <w:pStyle w:val="R"/>
      </w:pPr>
      <w:r w:rsidRPr="00911AC0">
        <w:t xml:space="preserve">vaccine_top5_by_continent </w:t>
      </w:r>
      <w:r w:rsidRPr="00911AC0">
        <w:t>&lt;-</w:t>
      </w:r>
      <w:r w:rsidRPr="00911AC0">
        <w:t xml:space="preserve"> df_covid19_stat</w:t>
      </w:r>
      <w:r w:rsidRPr="00911AC0">
        <w:t xml:space="preserve">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filter</w:t>
      </w:r>
      <w:r w:rsidRPr="00911AC0">
        <w:t>(</w:t>
      </w:r>
      <w:r w:rsidRPr="00911AC0">
        <w:t>인구수</w:t>
      </w:r>
      <w:r w:rsidRPr="00911AC0">
        <w:t xml:space="preserve"> </w:t>
      </w:r>
      <w:r w:rsidRPr="00911AC0">
        <w:t>&gt;</w:t>
      </w:r>
      <w:r w:rsidRPr="00911AC0">
        <w:t xml:space="preserve"> </w:t>
      </w:r>
      <w:r w:rsidRPr="00911AC0">
        <w:t>10000000</w:t>
      </w:r>
      <w:r w:rsidRPr="00911AC0">
        <w:t xml:space="preserve">, </w:t>
      </w:r>
      <w:r w:rsidRPr="00911AC0">
        <w:t>!</w:t>
      </w:r>
      <w:r w:rsidRPr="00911AC0">
        <w:t>is.na</w:t>
      </w:r>
      <w:r w:rsidRPr="00911AC0">
        <w:t xml:space="preserve">(continent)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group_by</w:t>
      </w:r>
      <w:r w:rsidRPr="00911AC0">
        <w:t xml:space="preserve">(continent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top_n</w:t>
      </w:r>
      <w:r w:rsidRPr="00911AC0">
        <w:t>(</w:t>
      </w:r>
      <w:r w:rsidRPr="00911AC0">
        <w:t>5</w:t>
      </w:r>
      <w:r w:rsidRPr="00911AC0">
        <w:t xml:space="preserve">, </w:t>
      </w:r>
      <w:r w:rsidRPr="00911AC0">
        <w:t>인구백명당백신접종완료률</w:t>
      </w:r>
      <w:r w:rsidRPr="00911AC0">
        <w:t xml:space="preserve">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rrange</w:t>
      </w:r>
      <w:r w:rsidRPr="00911AC0">
        <w:t xml:space="preserve">(continent, </w:t>
      </w:r>
      <w:r w:rsidRPr="00911AC0">
        <w:t>desc</w:t>
      </w:r>
      <w:r w:rsidRPr="00911AC0">
        <w:t>(</w:t>
      </w:r>
      <w:r w:rsidRPr="00911AC0">
        <w:t>인구백명당백신접종완료률</w:t>
      </w:r>
      <w:r w:rsidRPr="00911AC0">
        <w:t xml:space="preserve">)) </w:t>
      </w:r>
      <w:r w:rsidRPr="00911AC0">
        <w:t>|&gt;</w:t>
      </w:r>
      <w:r w:rsidRPr="00911AC0">
        <w:br/>
      </w:r>
      <w:r w:rsidRPr="00911AC0">
        <w:lastRenderedPageBreak/>
        <w:t xml:space="preserve">  </w:t>
      </w:r>
      <w:r w:rsidRPr="00911AC0">
        <w:t>ungroup</w:t>
      </w:r>
      <w:r w:rsidRPr="00911AC0">
        <w:t xml:space="preserve">(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mutate</w:t>
      </w:r>
      <w:r w:rsidRPr="00911AC0">
        <w:t>(</w:t>
      </w:r>
      <w:r w:rsidRPr="00911AC0">
        <w:t>seq =</w:t>
      </w:r>
      <w:r w:rsidRPr="00911AC0">
        <w:t xml:space="preserve"> </w:t>
      </w:r>
      <w:r w:rsidRPr="00911AC0">
        <w:t>as.factor</w:t>
      </w:r>
      <w:r w:rsidRPr="00911AC0">
        <w:t>(</w:t>
      </w:r>
      <w:r w:rsidRPr="00911AC0">
        <w:t>seq</w:t>
      </w:r>
      <w:r w:rsidRPr="00911AC0">
        <w:t>(</w:t>
      </w:r>
      <w:r w:rsidRPr="00911AC0">
        <w:t>1</w:t>
      </w:r>
      <w:r w:rsidRPr="00911AC0">
        <w:t>:</w:t>
      </w:r>
      <w:r w:rsidRPr="00911AC0">
        <w:t>n</w:t>
      </w:r>
      <w:r w:rsidRPr="00911AC0">
        <w:t>())))</w:t>
      </w:r>
      <w:r w:rsidRPr="00911AC0">
        <w:br/>
      </w:r>
      <w:r w:rsidRPr="00911AC0">
        <w:br/>
      </w:r>
      <w:r w:rsidRPr="00911AC0">
        <w:t xml:space="preserve">vaccine_top5_by_continent </w:t>
      </w:r>
      <w:r w:rsidRPr="00911AC0">
        <w:t>|&gt;</w:t>
      </w:r>
      <w:r w:rsidRPr="00911AC0">
        <w:t xml:space="preserve"> </w:t>
      </w:r>
      <w:r w:rsidRPr="00911AC0">
        <w:br/>
      </w:r>
      <w:r w:rsidRPr="00911AC0">
        <w:t xml:space="preserve">  </w:t>
      </w:r>
      <w:r w:rsidRPr="00911AC0">
        <w:t>plot_ly</w:t>
      </w:r>
      <w:r w:rsidRPr="00911AC0">
        <w:t xml:space="preserve">(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bar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 xml:space="preserve">seq,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color =</w:t>
      </w:r>
      <w:r w:rsidRPr="00911AC0">
        <w:t xml:space="preserve"> </w:t>
      </w:r>
      <w:r w:rsidRPr="00911AC0">
        <w:t>~</w:t>
      </w:r>
      <w:r w:rsidRPr="00911AC0">
        <w:t xml:space="preserve">continent, </w:t>
      </w:r>
      <w:r w:rsidRPr="00911AC0">
        <w:br/>
      </w:r>
      <w:r w:rsidRPr="00911AC0">
        <w:t xml:space="preserve">           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 xml:space="preserve">, </w:t>
      </w:r>
      <w:r w:rsidRPr="00911AC0">
        <w:t>textposition =</w:t>
      </w:r>
      <w:r w:rsidRPr="00911AC0">
        <w:t xml:space="preserve"> </w:t>
      </w:r>
      <w:r w:rsidRPr="00911AC0">
        <w:t>'outside'</w:t>
      </w:r>
      <w:r w:rsidRPr="00911AC0">
        <w:t xml:space="preserve">, </w:t>
      </w:r>
      <w:r w:rsidRPr="00911AC0">
        <w:t>texttemplate =</w:t>
      </w:r>
      <w:r w:rsidRPr="00911AC0">
        <w:t xml:space="preserve"> </w:t>
      </w:r>
      <w:r w:rsidRPr="00911AC0">
        <w:t>'%{text}%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textfont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color =</w:t>
      </w:r>
      <w:r w:rsidRPr="00911AC0">
        <w:t xml:space="preserve"> </w:t>
      </w:r>
      <w:r w:rsidRPr="00911AC0">
        <w:t>'black'</w:t>
      </w:r>
      <w:r w:rsidRPr="00911AC0">
        <w:t xml:space="preserve">), </w:t>
      </w:r>
      <w:r w:rsidRPr="00911AC0">
        <w:br/>
      </w:r>
      <w:r w:rsidRPr="00911AC0">
        <w:t xml:space="preserve">            </w:t>
      </w:r>
      <w:r w:rsidRPr="00911AC0">
        <w:t>orientatio</w:t>
      </w:r>
      <w:r w:rsidRPr="00911AC0">
        <w:t>n =</w:t>
      </w:r>
      <w:r w:rsidRPr="00911AC0">
        <w:t xml:space="preserve"> </w:t>
      </w:r>
      <w:r w:rsidRPr="00911AC0">
        <w:t>'v'</w:t>
      </w:r>
      <w:r w:rsidRPr="00911AC0">
        <w:br/>
      </w:r>
      <w:r w:rsidRPr="00911AC0">
        <w:t xml:space="preserve">            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layout</w:t>
      </w:r>
      <w:r w:rsidRPr="00911AC0">
        <w:t>(</w:t>
      </w:r>
      <w:r w:rsidRPr="00911AC0">
        <w:t>barmode =</w:t>
      </w:r>
      <w:r w:rsidRPr="00911AC0">
        <w:t xml:space="preserve"> </w:t>
      </w:r>
      <w:r w:rsidRPr="00911AC0">
        <w:t>'group'</w:t>
      </w:r>
      <w:r w:rsidRPr="00911AC0">
        <w:t xml:space="preserve">, 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대륙별</w:t>
      </w:r>
      <w:r w:rsidRPr="00911AC0">
        <w:t xml:space="preserve"> 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5 </w:t>
      </w:r>
      <w:r w:rsidRPr="00911AC0">
        <w:t>국가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</w:t>
      </w:r>
      <w:r w:rsidRPr="00911AC0">
        <w:t>x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</w:t>
      </w:r>
      <w:r w:rsidRPr="00911AC0">
        <w:t>ticksuffix =</w:t>
      </w:r>
      <w:r w:rsidRPr="00911AC0">
        <w:t xml:space="preserve"> </w:t>
      </w:r>
      <w:r w:rsidRPr="00911AC0">
        <w:t>'%'</w:t>
      </w:r>
      <w:r w:rsidRPr="00911AC0">
        <w:t xml:space="preserve">, </w:t>
      </w:r>
      <w:r w:rsidRPr="00911AC0">
        <w:t>range =</w:t>
      </w:r>
      <w:r w:rsidRPr="00911AC0">
        <w:t xml:space="preserve"> </w:t>
      </w:r>
      <w:r w:rsidRPr="00911AC0">
        <w:t>c</w:t>
      </w:r>
      <w:r w:rsidRPr="00911AC0">
        <w:t>(</w:t>
      </w:r>
      <w:r w:rsidRPr="00911AC0">
        <w:t>0</w:t>
      </w:r>
      <w:r w:rsidRPr="00911AC0">
        <w:t xml:space="preserve">, </w:t>
      </w:r>
      <w:r w:rsidRPr="00911AC0">
        <w:t>105</w:t>
      </w:r>
      <w:r w:rsidRPr="00911AC0">
        <w:t xml:space="preserve">)), </w:t>
      </w:r>
      <w:r w:rsidRPr="00911AC0">
        <w:br/>
      </w:r>
      <w:r w:rsidRPr="00911AC0">
        <w:t xml:space="preserve">         </w:t>
      </w:r>
      <w:r w:rsidRPr="00911AC0">
        <w:t>y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'</w:t>
      </w:r>
      <w:r w:rsidRPr="00911AC0">
        <w:t xml:space="preserve">, </w:t>
      </w:r>
      <w:r w:rsidRPr="00911AC0">
        <w:t>autorange =</w:t>
      </w:r>
      <w:r w:rsidRPr="00911AC0">
        <w:t xml:space="preserve"> </w:t>
      </w:r>
      <w:r w:rsidRPr="00911AC0">
        <w:t>'reversed'</w:t>
      </w:r>
      <w:r w:rsidRPr="00911AC0">
        <w:t xml:space="preserve">, </w:t>
      </w:r>
      <w:r w:rsidRPr="00911AC0">
        <w:br/>
      </w:r>
      <w:r w:rsidRPr="00911AC0">
        <w:t xml:space="preserve">                      </w:t>
      </w:r>
      <w:r w:rsidRPr="00911AC0">
        <w:t>tickvals =</w:t>
      </w:r>
      <w:r w:rsidRPr="00911AC0">
        <w:t xml:space="preserve"> </w:t>
      </w:r>
      <w:r w:rsidRPr="00911AC0">
        <w:t>~</w:t>
      </w:r>
      <w:r w:rsidRPr="00911AC0">
        <w:t>seq,</w:t>
      </w:r>
      <w:r w:rsidRPr="00911AC0">
        <w:br/>
      </w:r>
      <w:r w:rsidRPr="00911AC0">
        <w:lastRenderedPageBreak/>
        <w:t xml:space="preserve">                      </w:t>
      </w:r>
      <w:r w:rsidRPr="00911AC0">
        <w:t>ticktext =</w:t>
      </w:r>
      <w:r w:rsidRPr="00911AC0">
        <w:t xml:space="preserve"> </w:t>
      </w:r>
      <w:r w:rsidRPr="00911AC0">
        <w:t>~</w:t>
      </w:r>
      <w:r w:rsidRPr="00911AC0">
        <w:t xml:space="preserve">location), </w:t>
      </w:r>
      <w:r w:rsidRPr="00911AC0">
        <w:br/>
      </w:r>
      <w:r w:rsidRPr="00911AC0">
        <w:t xml:space="preserve">         </w:t>
      </w:r>
      <w:r w:rsidRPr="00911AC0">
        <w:t>margin =</w:t>
      </w:r>
      <w:r w:rsidRPr="00911AC0">
        <w:t xml:space="preserve"> margins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64008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9"/>
        </w:numPr>
      </w:pPr>
      <w:r>
        <w:lastRenderedPageBreak/>
        <w:t>python</w:t>
      </w:r>
    </w:p>
    <w:p w:rsidR="00EE6C89" w:rsidRPr="00911AC0" w:rsidRDefault="00E41AED" w:rsidP="00911AC0">
      <w:pPr>
        <w:pStyle w:val="python"/>
      </w:pPr>
      <w:r w:rsidRPr="00911AC0">
        <w:t xml:space="preserve">fig </w:t>
      </w:r>
      <w:r w:rsidRPr="00911AC0">
        <w:t>=</w:t>
      </w:r>
      <w:r w:rsidRPr="00911AC0">
        <w:t xml:space="preserve"> go.Figure()</w:t>
      </w:r>
      <w:r w:rsidRPr="00911AC0">
        <w:br/>
      </w:r>
      <w:r w:rsidRPr="00911AC0">
        <w:t xml:space="preserve">colors </w:t>
      </w:r>
      <w:r w:rsidRPr="00911AC0">
        <w:t>=</w:t>
      </w:r>
      <w:r w:rsidRPr="00911AC0">
        <w:t xml:space="preserve"> {</w:t>
      </w:r>
      <w:r w:rsidRPr="00911AC0">
        <w:t>'South America'</w:t>
      </w:r>
      <w:r w:rsidRPr="00911AC0">
        <w:t>:</w:t>
      </w:r>
      <w:r w:rsidRPr="00911AC0">
        <w:t>"#EFF3FF"</w:t>
      </w:r>
      <w:r w:rsidRPr="00911AC0">
        <w:t xml:space="preserve">, </w:t>
      </w:r>
      <w:r w:rsidRPr="00911AC0">
        <w:t>'Oceania'</w:t>
      </w:r>
      <w:r w:rsidRPr="00911AC0">
        <w:t>:</w:t>
      </w:r>
      <w:r w:rsidRPr="00911AC0">
        <w:t>'#C6DBEF'</w:t>
      </w:r>
      <w:r w:rsidRPr="00911AC0">
        <w:t xml:space="preserve">, </w:t>
      </w:r>
      <w:r w:rsidRPr="00911AC0">
        <w:t>'North America'</w:t>
      </w:r>
      <w:r w:rsidRPr="00911AC0">
        <w:t>:</w:t>
      </w:r>
      <w:r w:rsidRPr="00911AC0">
        <w:t>'#9ECAE1'</w:t>
      </w:r>
      <w:r w:rsidRPr="00911AC0">
        <w:t xml:space="preserve">, </w:t>
      </w:r>
      <w:r w:rsidRPr="00911AC0">
        <w:t>'Europe'</w:t>
      </w:r>
      <w:r w:rsidRPr="00911AC0">
        <w:t>:</w:t>
      </w:r>
      <w:r w:rsidRPr="00911AC0">
        <w:t>'#6BAED6'</w:t>
      </w:r>
      <w:r w:rsidRPr="00911AC0">
        <w:t xml:space="preserve">, </w:t>
      </w:r>
      <w:r w:rsidRPr="00911AC0">
        <w:t>'Asia'</w:t>
      </w:r>
      <w:r w:rsidRPr="00911AC0">
        <w:t>:</w:t>
      </w:r>
      <w:r w:rsidRPr="00911AC0">
        <w:t>'#3182BD'</w:t>
      </w:r>
      <w:r w:rsidRPr="00911AC0">
        <w:t xml:space="preserve">, </w:t>
      </w:r>
      <w:r w:rsidRPr="00911AC0">
        <w:t>'Africa'</w:t>
      </w:r>
      <w:r w:rsidRPr="00911AC0">
        <w:t>:</w:t>
      </w:r>
      <w:r w:rsidRPr="00911AC0">
        <w:t>'#08519C'</w:t>
      </w:r>
      <w:r w:rsidRPr="00911AC0">
        <w:t>}</w:t>
      </w:r>
      <w:r w:rsidRPr="00911AC0">
        <w:br/>
      </w:r>
      <w:r w:rsidRPr="00911AC0">
        <w:br/>
      </w:r>
      <w:r w:rsidRPr="00911AC0">
        <w:t>for</w:t>
      </w:r>
      <w:r w:rsidRPr="00911AC0">
        <w:t xml:space="preserve"> continent, group </w:t>
      </w:r>
      <w:r w:rsidRPr="00911AC0">
        <w:t>in</w:t>
      </w:r>
      <w:r w:rsidRPr="00911AC0">
        <w:t xml:space="preserve"> vaccine_top10.groupby(</w:t>
      </w:r>
      <w:r w:rsidRPr="00911AC0">
        <w:t>'continent'</w:t>
      </w:r>
      <w:r w:rsidRPr="00911AC0">
        <w:t>):</w:t>
      </w:r>
      <w:r w:rsidRPr="00911AC0">
        <w:br/>
      </w:r>
      <w:r w:rsidRPr="00911AC0">
        <w:t xml:space="preserve">    fig.add_trace(go.Bar(</w:t>
      </w:r>
      <w:r w:rsidRPr="00911AC0">
        <w:br/>
      </w:r>
      <w:r w:rsidRPr="00911AC0">
        <w:t xml:space="preserve">        y </w:t>
      </w:r>
      <w:r w:rsidRPr="00911AC0">
        <w:t>=</w:t>
      </w:r>
      <w:r w:rsidRPr="00911AC0">
        <w:t xml:space="preserve"> group[</w:t>
      </w:r>
      <w:r w:rsidRPr="00911AC0">
        <w:t>'location'</w:t>
      </w:r>
      <w:r w:rsidRPr="00911AC0">
        <w:t xml:space="preserve">], x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</w:t>
      </w:r>
      <w:r w:rsidRPr="00911AC0">
        <w:br/>
      </w:r>
      <w:r w:rsidRPr="00911AC0">
        <w:t xml:space="preserve">        name </w:t>
      </w:r>
      <w:r w:rsidRPr="00911AC0">
        <w:t>=</w:t>
      </w:r>
      <w:r w:rsidRPr="00911AC0">
        <w:t xml:space="preserve"> continent,</w:t>
      </w:r>
      <w:r w:rsidRPr="00911AC0">
        <w:br/>
      </w:r>
      <w:r w:rsidRPr="00911AC0">
        <w:t xml:space="preserve">        marker_color </w:t>
      </w:r>
      <w:r w:rsidRPr="00911AC0">
        <w:t>=</w:t>
      </w:r>
      <w:r w:rsidRPr="00911AC0">
        <w:t xml:space="preserve"> colors[continent],</w:t>
      </w:r>
      <w:r w:rsidRPr="00911AC0">
        <w:br/>
      </w:r>
      <w:r w:rsidRPr="00911AC0">
        <w:t xml:space="preserve">        tex</w:t>
      </w:r>
      <w:r w:rsidRPr="00911AC0">
        <w:t xml:space="preserve">t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textposition </w:t>
      </w:r>
      <w:r w:rsidRPr="00911AC0">
        <w:t>=</w:t>
      </w:r>
      <w:r w:rsidRPr="00911AC0">
        <w:t xml:space="preserve"> </w:t>
      </w:r>
      <w:r w:rsidRPr="00911AC0">
        <w:t>'outside'</w:t>
      </w:r>
      <w:r w:rsidRPr="00911AC0">
        <w:t xml:space="preserve">, texttemplate </w:t>
      </w:r>
      <w:r w:rsidRPr="00911AC0">
        <w:t>=</w:t>
      </w:r>
      <w:r w:rsidRPr="00911AC0">
        <w:t xml:space="preserve"> </w:t>
      </w:r>
      <w:r w:rsidRPr="00911AC0">
        <w:t>'%</w:t>
      </w:r>
      <w:r w:rsidRPr="00911AC0">
        <w:t>{text}</w:t>
      </w:r>
      <w:r w:rsidRPr="00911AC0">
        <w:t>%'</w:t>
      </w:r>
      <w:r w:rsidRPr="00911AC0">
        <w:t xml:space="preserve">, </w:t>
      </w:r>
      <w:r w:rsidRPr="00911AC0">
        <w:br/>
      </w:r>
      <w:r w:rsidRPr="00911AC0">
        <w:t xml:space="preserve">        textfont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color </w:t>
      </w:r>
      <w:r w:rsidRPr="00911AC0">
        <w:t>=</w:t>
      </w:r>
      <w:r w:rsidRPr="00911AC0">
        <w:t xml:space="preserve"> </w:t>
      </w:r>
      <w:r w:rsidRPr="00911AC0">
        <w:t>'black'</w:t>
      </w:r>
      <w:r w:rsidRPr="00911AC0">
        <w:t xml:space="preserve">), orientation </w:t>
      </w:r>
      <w:r w:rsidRPr="00911AC0">
        <w:t>=</w:t>
      </w:r>
      <w:r w:rsidRPr="00911AC0">
        <w:t xml:space="preserve"> </w:t>
      </w:r>
      <w:r w:rsidRPr="00911AC0">
        <w:t>'h'</w:t>
      </w:r>
      <w:r w:rsidRPr="00911AC0">
        <w:br/>
      </w:r>
      <w:r w:rsidRPr="00911AC0">
        <w:t xml:space="preserve">    ))</w:t>
      </w:r>
      <w:r w:rsidRPr="00911AC0">
        <w:br/>
      </w:r>
      <w:r w:rsidRPr="00911AC0">
        <w:t xml:space="preserve">    </w:t>
      </w:r>
      <w:r w:rsidRPr="00911AC0">
        <w:br/>
      </w:r>
      <w:r w:rsidRPr="00911AC0">
        <w:t xml:space="preserve">fig.update_layout(title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ext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대륙별</w:t>
      </w:r>
      <w:r w:rsidRPr="00911AC0">
        <w:t xml:space="preserve"> 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5 </w:t>
      </w:r>
      <w:r w:rsidRPr="00911AC0">
        <w:t>국가</w:t>
      </w:r>
      <w:r w:rsidRPr="00911AC0">
        <w:t>'</w:t>
      </w:r>
      <w:r w:rsidRPr="00911AC0">
        <w:t xml:space="preserve">, x </w:t>
      </w:r>
      <w:r w:rsidRPr="00911AC0">
        <w:t>=</w:t>
      </w:r>
      <w:r w:rsidRPr="00911AC0">
        <w:t xml:space="preserve"> </w:t>
      </w:r>
      <w:r w:rsidRPr="00911AC0">
        <w:t>0.5</w:t>
      </w:r>
      <w:r w:rsidRPr="00911AC0">
        <w:t>),</w:t>
      </w:r>
      <w:r w:rsidRPr="00911AC0">
        <w:br/>
      </w:r>
      <w:r w:rsidRPr="00911AC0">
        <w:t xml:space="preserve">         x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lastRenderedPageBreak/>
        <w:t xml:space="preserve">                      ticksuffix </w:t>
      </w:r>
      <w:r w:rsidRPr="00911AC0">
        <w:t>=</w:t>
      </w:r>
      <w:r w:rsidRPr="00911AC0">
        <w:t xml:space="preserve"> </w:t>
      </w:r>
      <w:r w:rsidRPr="00911AC0">
        <w:t>'%'</w:t>
      </w:r>
      <w:r w:rsidRPr="00911AC0">
        <w:t xml:space="preserve">, </w:t>
      </w:r>
      <w:r w:rsidRPr="00911AC0">
        <w:t>range</w:t>
      </w:r>
      <w:r w:rsidRPr="00911AC0">
        <w:t xml:space="preserve"> </w:t>
      </w:r>
      <w:r w:rsidRPr="00911AC0">
        <w:t>=</w:t>
      </w:r>
      <w:r w:rsidRPr="00911AC0">
        <w:t xml:space="preserve"> (</w:t>
      </w:r>
      <w:r w:rsidRPr="00911AC0">
        <w:t>0</w:t>
      </w:r>
      <w:r w:rsidRPr="00911AC0">
        <w:t xml:space="preserve">, </w:t>
      </w:r>
      <w:r w:rsidRPr="00911AC0">
        <w:t>105</w:t>
      </w:r>
      <w:r w:rsidRPr="00911AC0">
        <w:t xml:space="preserve">)), </w:t>
      </w:r>
      <w:r w:rsidRPr="00911AC0">
        <w:br/>
      </w:r>
      <w:r w:rsidRPr="00911AC0">
        <w:t xml:space="preserve">         y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'</w:t>
      </w:r>
      <w:r w:rsidRPr="00911AC0">
        <w:t xml:space="preserve">, autorange </w:t>
      </w:r>
      <w:r w:rsidRPr="00911AC0">
        <w:t>=</w:t>
      </w:r>
      <w:r w:rsidRPr="00911AC0">
        <w:t xml:space="preserve"> </w:t>
      </w:r>
      <w:r w:rsidRPr="00911AC0">
        <w:t>'reversed'</w:t>
      </w:r>
      <w:r w:rsidRPr="00911AC0">
        <w:t xml:space="preserve">), </w:t>
      </w:r>
      <w:r w:rsidRPr="00911AC0">
        <w:br/>
      </w:r>
      <w:r w:rsidRPr="00911AC0">
        <w:t xml:space="preserve">         margin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 </w:t>
      </w:r>
      <w:r w:rsidRPr="00911AC0">
        <w:t>=</w:t>
      </w:r>
      <w:r w:rsidRPr="00911AC0">
        <w:t xml:space="preserve"> </w:t>
      </w:r>
      <w:r w:rsidRPr="00911AC0">
        <w:t>50</w:t>
      </w:r>
      <w:r w:rsidRPr="00911AC0">
        <w:t xml:space="preserve">, b </w:t>
      </w:r>
      <w:r w:rsidRPr="00911AC0">
        <w:t>=</w:t>
      </w:r>
      <w:r w:rsidRPr="00911AC0">
        <w:t xml:space="preserve"> </w:t>
      </w:r>
      <w:r w:rsidRPr="00911AC0">
        <w:t>25</w:t>
      </w:r>
      <w:r w:rsidRPr="00911AC0">
        <w:t xml:space="preserve">, l </w:t>
      </w:r>
      <w:r w:rsidRPr="00911AC0">
        <w:t>=</w:t>
      </w:r>
      <w:r w:rsidRPr="00911AC0">
        <w:t xml:space="preserve"> </w:t>
      </w:r>
      <w:r w:rsidRPr="00911AC0">
        <w:t>25</w:t>
      </w:r>
      <w:r w:rsidRPr="00911AC0">
        <w:t xml:space="preserve">, r </w:t>
      </w:r>
      <w:r w:rsidRPr="00911AC0">
        <w:t>=</w:t>
      </w:r>
      <w:r w:rsidRPr="00911AC0">
        <w:t xml:space="preserve"> </w:t>
      </w:r>
      <w:r w:rsidRPr="00911AC0">
        <w:t>25</w:t>
      </w:r>
      <w:r w:rsidRPr="00911AC0">
        <w:t>))</w:t>
      </w:r>
      <w:r w:rsidRPr="00911AC0">
        <w:br/>
      </w:r>
      <w:r w:rsidRPr="00911AC0">
        <w:t xml:space="preserve">   </w:t>
      </w:r>
      <w:r w:rsidRPr="00911AC0">
        <w:br/>
      </w:r>
      <w:r w:rsidRPr="00911AC0">
        <w:t>fig.show(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70% </w:t>
      </w:r>
      <w:r>
        <w:rPr>
          <w:lang w:eastAsia="ko-KR"/>
        </w:rPr>
        <w:t>후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아프리카와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아프리카는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이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럴수</w:t>
      </w:r>
      <w:r>
        <w:rPr>
          <w:lang w:eastAsia="ko-KR"/>
        </w:rPr>
        <w:t xml:space="preserve"> </w:t>
      </w:r>
      <w:r>
        <w:rPr>
          <w:lang w:eastAsia="ko-KR"/>
        </w:rPr>
        <w:t>있으리라</w:t>
      </w:r>
      <w:r>
        <w:rPr>
          <w:lang w:eastAsia="ko-KR"/>
        </w:rPr>
        <w:t xml:space="preserve"> </w:t>
      </w:r>
      <w:r>
        <w:rPr>
          <w:lang w:eastAsia="ko-KR"/>
        </w:rPr>
        <w:t>추정도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쿠바와</w:t>
      </w:r>
      <w:r>
        <w:rPr>
          <w:lang w:eastAsia="ko-KR"/>
        </w:rPr>
        <w:t xml:space="preserve"> </w:t>
      </w:r>
      <w:r>
        <w:rPr>
          <w:lang w:eastAsia="ko-KR"/>
        </w:rPr>
        <w:t>캐나다만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60%</w:t>
      </w:r>
      <w:r>
        <w:rPr>
          <w:lang w:eastAsia="ko-KR"/>
        </w:rPr>
        <w:t>중반을</w:t>
      </w:r>
      <w:r>
        <w:rPr>
          <w:lang w:eastAsia="ko-KR"/>
        </w:rPr>
        <w:t xml:space="preserve"> </w:t>
      </w:r>
      <w:r>
        <w:rPr>
          <w:lang w:eastAsia="ko-KR"/>
        </w:rPr>
        <w:t>넘기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60% </w:t>
      </w:r>
      <w:r>
        <w:rPr>
          <w:lang w:eastAsia="ko-KR"/>
        </w:rPr>
        <w:t>중반밖에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또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오세아니아인데</w:t>
      </w:r>
      <w:r>
        <w:rPr>
          <w:lang w:eastAsia="ko-KR"/>
        </w:rPr>
        <w:t xml:space="preserve"> </w:t>
      </w:r>
      <w:r>
        <w:rPr>
          <w:lang w:eastAsia="ko-KR"/>
        </w:rPr>
        <w:t>오세아니아는</w:t>
      </w:r>
      <w:r>
        <w:rPr>
          <w:lang w:eastAsia="ko-KR"/>
        </w:rPr>
        <w:t xml:space="preserve"> </w:t>
      </w:r>
      <w:r>
        <w:rPr>
          <w:lang w:eastAsia="ko-KR"/>
        </w:rPr>
        <w:t>호주만</w:t>
      </w:r>
      <w:r>
        <w:rPr>
          <w:lang w:eastAsia="ko-KR"/>
        </w:rPr>
        <w:t xml:space="preserve"> </w:t>
      </w:r>
      <w:r>
        <w:rPr>
          <w:lang w:eastAsia="ko-KR"/>
        </w:rPr>
        <w:t>표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호주밖에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>.</w:t>
      </w:r>
    </w:p>
    <w:p w:rsidR="00EE6C89" w:rsidRDefault="00E41AED">
      <w:pPr>
        <w:pStyle w:val="3"/>
      </w:pPr>
      <w:bookmarkStart w:id="5" w:name="이중-축-막대-그래프"/>
      <w:bookmarkEnd w:id="4"/>
      <w:r>
        <w:lastRenderedPageBreak/>
        <w:t>이중</w:t>
      </w:r>
      <w:r>
        <w:t xml:space="preserve"> </w:t>
      </w:r>
      <w:r>
        <w:t>축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에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열을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xaxis, Y</w:t>
      </w:r>
      <w:r>
        <w:rPr>
          <w:lang w:eastAsia="ko-KR"/>
        </w:rPr>
        <w:t>축은</w:t>
      </w:r>
      <w:r>
        <w:rPr>
          <w:lang w:eastAsia="ko-KR"/>
        </w:rPr>
        <w:t xml:space="preserve"> yax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고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xaxis2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yaxis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참조해야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매칭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에</w:t>
      </w:r>
      <w:r>
        <w:rPr>
          <w:lang w:eastAsia="ko-KR"/>
        </w:rPr>
        <w:t xml:space="preserve"> ‘x2’, ’y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2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된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overlaying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공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축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려지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례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0%</w:t>
      </w:r>
      <w:r>
        <w:rPr>
          <w:lang w:eastAsia="ko-KR"/>
        </w:rPr>
        <w:t>부터</w:t>
      </w:r>
      <w:r>
        <w:rPr>
          <w:lang w:eastAsia="ko-KR"/>
        </w:rPr>
        <w:t xml:space="preserve"> 100%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</w:t>
      </w:r>
      <w:r>
        <w:rPr>
          <w:lang w:eastAsia="ko-KR"/>
        </w:rPr>
        <w:t>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는</w:t>
      </w:r>
      <w:r>
        <w:rPr>
          <w:lang w:eastAsia="ko-KR"/>
        </w:rPr>
        <w:t xml:space="preserve"> 0.3</w:t>
      </w:r>
      <w:r>
        <w:rPr>
          <w:lang w:eastAsia="ko-KR"/>
        </w:rPr>
        <w:t>부터</w:t>
      </w:r>
      <w:r>
        <w:rPr>
          <w:lang w:eastAsia="ko-KR"/>
        </w:rPr>
        <w:t xml:space="preserve"> 28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필요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2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</w:t>
      </w:r>
      <w:r>
        <w:rPr>
          <w:lang w:eastAsia="ko-KR"/>
        </w:rPr>
        <w:t>에</w:t>
      </w:r>
      <w:r>
        <w:rPr>
          <w:lang w:eastAsia="ko-KR"/>
        </w:rPr>
        <w:t xml:space="preserve"> ’y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조축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10"/>
        </w:numPr>
      </w:pPr>
      <w:r>
        <w:t>R</w:t>
      </w:r>
    </w:p>
    <w:p w:rsidR="00EE6C89" w:rsidRPr="00911AC0" w:rsidRDefault="00E41AED" w:rsidP="00911AC0">
      <w:pPr>
        <w:pStyle w:val="R"/>
      </w:pPr>
      <w:r w:rsidRPr="00911AC0">
        <w:lastRenderedPageBreak/>
        <w:t xml:space="preserve">vaccine_top10 </w:t>
      </w:r>
      <w:r w:rsidRPr="00911AC0">
        <w:t>|&gt;</w:t>
      </w:r>
      <w:r w:rsidRPr="00911AC0">
        <w:t xml:space="preserve"> </w:t>
      </w:r>
      <w:r w:rsidRPr="00911AC0">
        <w:br/>
      </w:r>
      <w:r w:rsidRPr="00911AC0">
        <w:t xml:space="preserve">  </w:t>
      </w:r>
      <w:r w:rsidRPr="00911AC0">
        <w:t>plot_ly</w:t>
      </w:r>
      <w:r w:rsidRPr="00911AC0">
        <w:t xml:space="preserve">(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bar'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 xml:space="preserve">location,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color =</w:t>
      </w:r>
      <w:r w:rsidRPr="00911AC0">
        <w:t xml:space="preserve"> </w:t>
      </w:r>
      <w:r w:rsidRPr="00911AC0">
        <w:t>~</w:t>
      </w:r>
      <w:r w:rsidRPr="00911AC0">
        <w:t xml:space="preserve">continent,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textposition =</w:t>
      </w:r>
      <w:r w:rsidRPr="00911AC0">
        <w:t xml:space="preserve"> </w:t>
      </w:r>
      <w:r w:rsidRPr="00911AC0">
        <w:t>'outside'</w:t>
      </w:r>
      <w:r w:rsidRPr="00911AC0">
        <w:t xml:space="preserve">, </w:t>
      </w:r>
      <w:r w:rsidRPr="00911AC0">
        <w:t>texttemplate =</w:t>
      </w:r>
      <w:r w:rsidRPr="00911AC0">
        <w:t xml:space="preserve"> </w:t>
      </w:r>
      <w:r w:rsidRPr="00911AC0">
        <w:t>'%{text}%'</w:t>
      </w:r>
      <w:r w:rsidRPr="00911AC0">
        <w:t>,</w:t>
      </w:r>
      <w:r w:rsidRPr="00911AC0">
        <w:br/>
      </w:r>
      <w:r w:rsidRPr="00911AC0">
        <w:t xml:space="preserve">          </w:t>
      </w:r>
      <w:r w:rsidRPr="00911AC0">
        <w:t xml:space="preserve">  </w:t>
      </w:r>
      <w:r w:rsidRPr="00911AC0">
        <w:t>textfont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color =</w:t>
      </w:r>
      <w:r w:rsidRPr="00911AC0">
        <w:t xml:space="preserve"> </w:t>
      </w:r>
      <w:r w:rsidRPr="00911AC0">
        <w:t>'black'</w:t>
      </w:r>
      <w:r w:rsidRPr="00911AC0">
        <w:t xml:space="preserve">)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scatter'</w:t>
      </w:r>
      <w:r w:rsidRPr="00911AC0">
        <w:t xml:space="preserve">, </w:t>
      </w:r>
      <w:r w:rsidRPr="00911AC0">
        <w:t>mode =</w:t>
      </w:r>
      <w:r w:rsidRPr="00911AC0">
        <w:t xml:space="preserve"> </w:t>
      </w:r>
      <w:r w:rsidRPr="00911AC0">
        <w:t>'markers+text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name =</w:t>
      </w:r>
      <w:r w:rsidRPr="00911AC0">
        <w:t xml:space="preserve"> </w:t>
      </w:r>
      <w:r w:rsidRPr="00911AC0">
        <w:t>'10</w:t>
      </w:r>
      <w:r w:rsidRPr="00911AC0">
        <w:t>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</w:t>
      </w:r>
      <w:r w:rsidRPr="00911AC0">
        <w:t>yaxis =</w:t>
      </w:r>
      <w:r w:rsidRPr="00911AC0">
        <w:t xml:space="preserve"> </w:t>
      </w:r>
      <w:r w:rsidRPr="00911AC0">
        <w:t>"y2"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 xml:space="preserve">location, </w:t>
      </w:r>
      <w:r w:rsidRPr="00911AC0">
        <w:br/>
      </w:r>
      <w:r w:rsidRPr="00911AC0">
        <w:t xml:space="preserve">           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>십만명당사망자수</w:t>
      </w:r>
      <w:r w:rsidRPr="00911AC0">
        <w:t xml:space="preserve">,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round</w:t>
      </w:r>
      <w:r w:rsidRPr="00911AC0">
        <w:t>(</w:t>
      </w:r>
      <w:r w:rsidRPr="00911AC0">
        <w:t>십만명당사망자수</w:t>
      </w:r>
      <w:r w:rsidRPr="00911AC0">
        <w:t xml:space="preserve">, </w:t>
      </w:r>
      <w:r w:rsidRPr="00911AC0">
        <w:t>1</w:t>
      </w:r>
      <w:r w:rsidRPr="00911AC0">
        <w:t xml:space="preserve">), </w:t>
      </w:r>
      <w:r w:rsidRPr="00911AC0">
        <w:br/>
      </w:r>
      <w:r w:rsidRPr="00911AC0">
        <w:t xml:space="preserve">            </w:t>
      </w:r>
      <w:r w:rsidRPr="00911AC0">
        <w:t>textposition =</w:t>
      </w:r>
      <w:r w:rsidRPr="00911AC0">
        <w:t xml:space="preserve"> </w:t>
      </w:r>
      <w:r w:rsidRPr="00911AC0">
        <w:t>'top'</w:t>
      </w:r>
      <w:r w:rsidRPr="00911AC0">
        <w:br/>
      </w:r>
      <w:r w:rsidRPr="00911AC0">
        <w:t xml:space="preserve">            )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layou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10 </w:t>
      </w:r>
      <w:r w:rsidRPr="00911AC0">
        <w:t>국가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</w:t>
      </w:r>
      <w:r w:rsidRPr="00911AC0">
        <w:t>x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국가명</w:t>
      </w:r>
      <w:r w:rsidRPr="00911AC0">
        <w:t>'</w:t>
      </w:r>
      <w:r w:rsidRPr="00911AC0">
        <w:t xml:space="preserve">, </w:t>
      </w:r>
      <w:r w:rsidRPr="00911AC0">
        <w:t>categoryorder =</w:t>
      </w:r>
      <w:r w:rsidRPr="00911AC0">
        <w:t xml:space="preserve"> </w:t>
      </w:r>
      <w:r w:rsidRPr="00911AC0">
        <w:t>'total descending'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y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</w:t>
      </w:r>
      <w:r w:rsidRPr="00911AC0">
        <w:t>ticksuffix =</w:t>
      </w:r>
      <w:r w:rsidRPr="00911AC0">
        <w:t xml:space="preserve"> </w:t>
      </w:r>
      <w:r w:rsidRPr="00911AC0">
        <w:t>'%'</w:t>
      </w:r>
      <w:r w:rsidRPr="00911AC0">
        <w:t xml:space="preserve">), </w:t>
      </w:r>
      <w:r w:rsidRPr="00911AC0">
        <w:br/>
      </w:r>
      <w:r w:rsidRPr="00911AC0">
        <w:lastRenderedPageBreak/>
        <w:t xml:space="preserve">         </w:t>
      </w:r>
      <w:r w:rsidRPr="00911AC0">
        <w:t>yaxis2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인구</w:t>
      </w:r>
      <w:r w:rsidRPr="00911AC0">
        <w:t>10</w:t>
      </w:r>
      <w:r w:rsidRPr="00911AC0">
        <w:t>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 </w:t>
      </w:r>
      <w:r w:rsidRPr="00911AC0">
        <w:t>side =</w:t>
      </w:r>
      <w:r w:rsidRPr="00911AC0">
        <w:t xml:space="preserve"> </w:t>
      </w:r>
      <w:r w:rsidRPr="00911AC0">
        <w:t>"right"</w:t>
      </w:r>
      <w:r w:rsidRPr="00911AC0">
        <w:t xml:space="preserve">, </w:t>
      </w:r>
      <w:r w:rsidRPr="00911AC0">
        <w:t>overlaying =</w:t>
      </w:r>
      <w:r w:rsidRPr="00911AC0">
        <w:t xml:space="preserve"> </w:t>
      </w:r>
      <w:r w:rsidRPr="00911AC0">
        <w:t>"y"</w:t>
      </w:r>
      <w:r w:rsidRPr="00911AC0">
        <w:t>,</w:t>
      </w:r>
      <w:r w:rsidRPr="00911AC0">
        <w:br/>
      </w:r>
      <w:r w:rsidRPr="00911AC0">
        <w:t xml:space="preserve">                       </w:t>
      </w:r>
      <w:r w:rsidRPr="00911AC0">
        <w:t>range =</w:t>
      </w:r>
      <w:r w:rsidRPr="00911AC0">
        <w:t xml:space="preserve"> </w:t>
      </w:r>
      <w:r w:rsidRPr="00911AC0">
        <w:t>c</w:t>
      </w:r>
      <w:r w:rsidRPr="00911AC0">
        <w:t>(</w:t>
      </w:r>
      <w:r w:rsidRPr="00911AC0">
        <w:t>0</w:t>
      </w:r>
      <w:r w:rsidRPr="00911AC0">
        <w:t xml:space="preserve">, </w:t>
      </w:r>
      <w:r w:rsidRPr="00911AC0">
        <w:t>300</w:t>
      </w:r>
      <w:r w:rsidRPr="00911AC0">
        <w:t xml:space="preserve">), </w:t>
      </w:r>
      <w:r w:rsidRPr="00911AC0">
        <w:t>ticksuffix =</w:t>
      </w:r>
      <w:r w:rsidRPr="00911AC0">
        <w:t xml:space="preserve"> </w:t>
      </w:r>
      <w:r w:rsidRPr="00911AC0">
        <w:t>'</w:t>
      </w:r>
      <w:r w:rsidRPr="00911AC0">
        <w:t>명</w:t>
      </w:r>
      <w:r w:rsidRPr="00911AC0">
        <w:t>'</w:t>
      </w:r>
      <w:r w:rsidRPr="00911AC0">
        <w:t>),</w:t>
      </w:r>
      <w:r w:rsidRPr="00911AC0">
        <w:br/>
      </w:r>
      <w:r w:rsidRPr="00911AC0">
        <w:t xml:space="preserve">         </w:t>
      </w:r>
      <w:r w:rsidRPr="00911AC0">
        <w:t>margin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r =</w:t>
      </w:r>
      <w:r w:rsidRPr="00911AC0">
        <w:t xml:space="preserve"> </w:t>
      </w:r>
      <w:r w:rsidRPr="00911AC0">
        <w:t>100</w:t>
      </w:r>
      <w:r w:rsidRPr="00911AC0">
        <w:t xml:space="preserve">, </w:t>
      </w:r>
      <w:r w:rsidRPr="00911AC0">
        <w:t>t =</w:t>
      </w:r>
      <w:r w:rsidRPr="00911AC0">
        <w:t xml:space="preserve"> </w:t>
      </w:r>
      <w:r w:rsidRPr="00911AC0">
        <w:t>50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legend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x =</w:t>
      </w:r>
      <w:r w:rsidRPr="00911AC0">
        <w:t xml:space="preserve"> </w:t>
      </w:r>
      <w:r w:rsidRPr="00911AC0">
        <w:t>1.1</w:t>
      </w:r>
      <w:r w:rsidRPr="00911AC0">
        <w:t>)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11"/>
        </w:numPr>
      </w:pPr>
      <w:r>
        <w:t>python</w:t>
      </w:r>
    </w:p>
    <w:p w:rsidR="00EE6C89" w:rsidRPr="00911AC0" w:rsidRDefault="00E41AED" w:rsidP="00911AC0">
      <w:pPr>
        <w:pStyle w:val="python"/>
      </w:pPr>
      <w:r w:rsidRPr="00911AC0">
        <w:lastRenderedPageBreak/>
        <w:t xml:space="preserve">vaccine_top10 </w:t>
      </w:r>
      <w:r w:rsidRPr="00911AC0">
        <w:t>=</w:t>
      </w:r>
      <w:r w:rsidRPr="00911AC0">
        <w:t xml:space="preserve"> df_covid19_stat.loc[df_covid19_stat[</w:t>
      </w:r>
      <w:r w:rsidRPr="00911AC0">
        <w:t>'</w:t>
      </w:r>
      <w:r w:rsidRPr="00911AC0">
        <w:t>인구수</w:t>
      </w:r>
      <w:r w:rsidRPr="00911AC0">
        <w:t>'</w:t>
      </w:r>
      <w:r w:rsidRPr="00911AC0">
        <w:t xml:space="preserve">] </w:t>
      </w:r>
      <w:r w:rsidRPr="00911AC0">
        <w:t>&gt;</w:t>
      </w:r>
      <w:r w:rsidRPr="00911AC0">
        <w:t xml:space="preserve"> </w:t>
      </w:r>
      <w:r w:rsidRPr="00911AC0">
        <w:t>10000000</w:t>
      </w:r>
      <w:r w:rsidRPr="00911AC0">
        <w:t>].sort_values(by</w:t>
      </w:r>
      <w:r w:rsidRPr="00911AC0">
        <w:t>=</w:t>
      </w:r>
      <w:r w:rsidRPr="00911AC0">
        <w:t>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>], ascending</w:t>
      </w:r>
      <w:r w:rsidRPr="00911AC0">
        <w:t>=</w:t>
      </w:r>
      <w:r w:rsidRPr="00911AC0">
        <w:t>False</w:t>
      </w:r>
      <w:r w:rsidRPr="00911AC0">
        <w:t>).head(</w:t>
      </w:r>
      <w:r w:rsidRPr="00911AC0">
        <w:t>10</w:t>
      </w:r>
      <w:r w:rsidRPr="00911AC0">
        <w:t>).reset_index()</w:t>
      </w:r>
      <w:r w:rsidRPr="00911AC0">
        <w:br/>
      </w:r>
      <w:r w:rsidRPr="00911AC0">
        <w:t xml:space="preserve">    </w:t>
      </w:r>
      <w:r w:rsidRPr="00911AC0">
        <w:br/>
      </w:r>
      <w:r w:rsidRPr="00911AC0">
        <w:t xml:space="preserve">fig </w:t>
      </w:r>
      <w:r w:rsidRPr="00911AC0">
        <w:t>=</w:t>
      </w:r>
      <w:r w:rsidRPr="00911AC0">
        <w:t xml:space="preserve"> go.Figure()</w:t>
      </w:r>
      <w:r w:rsidRPr="00911AC0">
        <w:br/>
      </w:r>
      <w:r w:rsidRPr="00911AC0">
        <w:br/>
      </w:r>
      <w:r w:rsidRPr="00911AC0">
        <w:t>for</w:t>
      </w:r>
      <w:r w:rsidRPr="00911AC0">
        <w:t xml:space="preserve"> </w:t>
      </w:r>
      <w:r w:rsidRPr="00911AC0">
        <w:t>대륙</w:t>
      </w:r>
      <w:r w:rsidRPr="00911AC0">
        <w:t xml:space="preserve">, group </w:t>
      </w:r>
      <w:r w:rsidRPr="00911AC0">
        <w:t>in</w:t>
      </w:r>
      <w:r w:rsidRPr="00911AC0">
        <w:t xml:space="preserve"> vaccine_top10.groupby(</w:t>
      </w:r>
      <w:r w:rsidRPr="00911AC0">
        <w:t>'continent'</w:t>
      </w:r>
      <w:r w:rsidRPr="00911AC0">
        <w:t>):</w:t>
      </w:r>
      <w:r w:rsidRPr="00911AC0">
        <w:br/>
      </w:r>
      <w:r w:rsidRPr="00911AC0">
        <w:t xml:space="preserve">    fig.add_trace(go.Bar(</w:t>
      </w:r>
      <w:r w:rsidRPr="00911AC0">
        <w:br/>
      </w:r>
      <w:r w:rsidRPr="00911AC0">
        <w:t xml:space="preserve">        x </w:t>
      </w:r>
      <w:r w:rsidRPr="00911AC0">
        <w:t>=</w:t>
      </w:r>
      <w:r w:rsidRPr="00911AC0">
        <w:t xml:space="preserve"> group[</w:t>
      </w:r>
      <w:r w:rsidRPr="00911AC0">
        <w:t>'location'</w:t>
      </w:r>
      <w:r w:rsidRPr="00911AC0">
        <w:t xml:space="preserve">], y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</w:t>
      </w:r>
      <w:r w:rsidRPr="00911AC0">
        <w:br/>
      </w:r>
      <w:r w:rsidRPr="00911AC0">
        <w:t xml:space="preserve">        name </w:t>
      </w:r>
      <w:r w:rsidRPr="00911AC0">
        <w:t>=</w:t>
      </w:r>
      <w:r w:rsidRPr="00911AC0">
        <w:t xml:space="preserve"> </w:t>
      </w:r>
      <w:r w:rsidRPr="00911AC0">
        <w:t>대륙</w:t>
      </w:r>
      <w:r w:rsidRPr="00911AC0">
        <w:t>,</w:t>
      </w:r>
      <w:r w:rsidRPr="00911AC0">
        <w:br/>
      </w:r>
      <w:r w:rsidRPr="00911AC0">
        <w:t xml:space="preserve">        text </w:t>
      </w:r>
      <w:r w:rsidRPr="00911AC0">
        <w:t>=</w:t>
      </w:r>
      <w:r w:rsidRPr="00911AC0">
        <w:t xml:space="preserve"> group[</w:t>
      </w:r>
      <w:r w:rsidRPr="00911AC0">
        <w:t>'</w:t>
      </w:r>
      <w:r w:rsidRPr="00911AC0">
        <w:t>인구백명당백신접종완료률</w:t>
      </w:r>
      <w:r w:rsidRPr="00911AC0">
        <w:t>'</w:t>
      </w:r>
      <w:r w:rsidRPr="00911AC0">
        <w:t xml:space="preserve">], textposition </w:t>
      </w:r>
      <w:r w:rsidRPr="00911AC0">
        <w:t>=</w:t>
      </w:r>
      <w:r w:rsidRPr="00911AC0">
        <w:t xml:space="preserve"> </w:t>
      </w:r>
      <w:r w:rsidRPr="00911AC0">
        <w:t>'outside'</w:t>
      </w:r>
      <w:r w:rsidRPr="00911AC0">
        <w:t xml:space="preserve">, texttemplate </w:t>
      </w:r>
      <w:r w:rsidRPr="00911AC0">
        <w:t>=</w:t>
      </w:r>
      <w:r w:rsidRPr="00911AC0">
        <w:t xml:space="preserve"> </w:t>
      </w:r>
      <w:r w:rsidRPr="00911AC0">
        <w:t>'%</w:t>
      </w:r>
      <w:r w:rsidRPr="00911AC0">
        <w:t>{text}</w:t>
      </w:r>
      <w:r w:rsidRPr="00911AC0">
        <w:t>%'</w:t>
      </w:r>
      <w:r w:rsidRPr="00911AC0">
        <w:t xml:space="preserve">, </w:t>
      </w:r>
      <w:r w:rsidRPr="00911AC0">
        <w:br/>
      </w:r>
      <w:r w:rsidRPr="00911AC0">
        <w:t xml:space="preserve">        textfont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color </w:t>
      </w:r>
      <w:r w:rsidRPr="00911AC0">
        <w:t>=</w:t>
      </w:r>
      <w:r w:rsidRPr="00911AC0">
        <w:t xml:space="preserve"> </w:t>
      </w:r>
      <w:r w:rsidRPr="00911AC0">
        <w:t>'black'</w:t>
      </w:r>
      <w:r w:rsidRPr="00911AC0">
        <w:t>)</w:t>
      </w:r>
      <w:r w:rsidRPr="00911AC0">
        <w:br/>
      </w:r>
      <w:r w:rsidRPr="00911AC0">
        <w:t xml:space="preserve">    ))</w:t>
      </w:r>
      <w:r w:rsidRPr="00911AC0">
        <w:br/>
      </w:r>
      <w:r w:rsidRPr="00911AC0">
        <w:br/>
      </w:r>
      <w:r w:rsidRPr="00911AC0">
        <w:t xml:space="preserve">fig.add_trace(go.Scatter(mode </w:t>
      </w:r>
      <w:r w:rsidRPr="00911AC0">
        <w:t>=</w:t>
      </w:r>
      <w:r w:rsidRPr="00911AC0">
        <w:t xml:space="preserve"> </w:t>
      </w:r>
      <w:r w:rsidRPr="00911AC0">
        <w:t>'markers+text'</w:t>
      </w:r>
      <w:r w:rsidRPr="00911AC0">
        <w:t xml:space="preserve">, </w:t>
      </w:r>
      <w:r w:rsidRPr="00911AC0">
        <w:br/>
      </w:r>
      <w:r w:rsidRPr="00911AC0">
        <w:t xml:space="preserve">      </w:t>
      </w:r>
      <w:r w:rsidRPr="00911AC0">
        <w:t xml:space="preserve">      name </w:t>
      </w:r>
      <w:r w:rsidRPr="00911AC0">
        <w:t>=</w:t>
      </w:r>
      <w:r w:rsidRPr="00911AC0">
        <w:t xml:space="preserve"> </w:t>
      </w:r>
      <w:r w:rsidRPr="00911AC0">
        <w:t>'10</w:t>
      </w:r>
      <w:r w:rsidRPr="00911AC0">
        <w:t>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yaxis </w:t>
      </w:r>
      <w:r w:rsidRPr="00911AC0">
        <w:t>=</w:t>
      </w:r>
      <w:r w:rsidRPr="00911AC0">
        <w:t xml:space="preserve"> </w:t>
      </w:r>
      <w:r w:rsidRPr="00911AC0">
        <w:t>"y2"</w:t>
      </w:r>
      <w:r w:rsidRPr="00911AC0">
        <w:t>,</w:t>
      </w:r>
      <w:r w:rsidRPr="00911AC0">
        <w:br/>
      </w:r>
      <w:r w:rsidRPr="00911AC0">
        <w:lastRenderedPageBreak/>
        <w:t xml:space="preserve">            x </w:t>
      </w:r>
      <w:r w:rsidRPr="00911AC0">
        <w:t>=</w:t>
      </w:r>
      <w:r w:rsidRPr="00911AC0">
        <w:t xml:space="preserve"> vaccine_top10[</w:t>
      </w:r>
      <w:r w:rsidRPr="00911AC0">
        <w:t>'location'</w:t>
      </w:r>
      <w:r w:rsidRPr="00911AC0">
        <w:t xml:space="preserve">], </w:t>
      </w:r>
      <w:r w:rsidRPr="00911AC0">
        <w:br/>
      </w:r>
      <w:r w:rsidRPr="00911AC0">
        <w:t xml:space="preserve">            y </w:t>
      </w:r>
      <w:r w:rsidRPr="00911AC0">
        <w:t>=</w:t>
      </w:r>
      <w:r w:rsidRPr="00911AC0">
        <w:t xml:space="preserve"> vaccine_top10[</w:t>
      </w:r>
      <w:r w:rsidRPr="00911AC0">
        <w:t>'</w:t>
      </w:r>
      <w:r w:rsidRPr="00911AC0">
        <w:t>십만명당사망자수</w:t>
      </w:r>
      <w:r w:rsidRPr="00911AC0">
        <w:t>'</w:t>
      </w:r>
      <w:r w:rsidRPr="00911AC0">
        <w:t xml:space="preserve">], text </w:t>
      </w:r>
      <w:r w:rsidRPr="00911AC0">
        <w:t>=</w:t>
      </w:r>
      <w:r w:rsidRPr="00911AC0">
        <w:t xml:space="preserve"> </w:t>
      </w:r>
      <w:r w:rsidRPr="00911AC0">
        <w:t>round</w:t>
      </w:r>
      <w:r w:rsidRPr="00911AC0">
        <w:t>(vaccine_top10[</w:t>
      </w:r>
      <w:r w:rsidRPr="00911AC0">
        <w:t>'</w:t>
      </w:r>
      <w:r w:rsidRPr="00911AC0">
        <w:t>십만명당사망자수</w:t>
      </w:r>
      <w:r w:rsidRPr="00911AC0">
        <w:t>'</w:t>
      </w:r>
      <w:r w:rsidRPr="00911AC0">
        <w:t xml:space="preserve">], </w:t>
      </w:r>
      <w:r w:rsidRPr="00911AC0">
        <w:t>1</w:t>
      </w:r>
      <w:r w:rsidRPr="00911AC0">
        <w:t xml:space="preserve">), </w:t>
      </w:r>
      <w:r w:rsidRPr="00911AC0">
        <w:br/>
      </w:r>
      <w:r w:rsidRPr="00911AC0">
        <w:t xml:space="preserve">            textposition </w:t>
      </w:r>
      <w:r w:rsidRPr="00911AC0">
        <w:t>=</w:t>
      </w:r>
      <w:r w:rsidRPr="00911AC0">
        <w:t xml:space="preserve"> </w:t>
      </w:r>
      <w:r w:rsidRPr="00911AC0">
        <w:t>'top center'</w:t>
      </w:r>
      <w:r w:rsidRPr="00911AC0">
        <w:t>)</w:t>
      </w:r>
      <w:r w:rsidRPr="00911AC0">
        <w:br/>
      </w:r>
      <w:r w:rsidRPr="00911AC0">
        <w:t xml:space="preserve">             )</w:t>
      </w:r>
      <w:r w:rsidRPr="00911AC0">
        <w:br/>
      </w:r>
      <w:r w:rsidRPr="00911AC0">
        <w:t xml:space="preserve">fig.update_layout(title </w:t>
      </w:r>
      <w:r w:rsidRPr="00911AC0">
        <w:t>=</w:t>
      </w:r>
      <w:r w:rsidRPr="00911AC0">
        <w:t xml:space="preserve"> </w:t>
      </w:r>
      <w:r w:rsidRPr="00911AC0">
        <w:t>d</w:t>
      </w:r>
      <w:r w:rsidRPr="00911AC0">
        <w:t>ict</w:t>
      </w:r>
      <w:r w:rsidRPr="00911AC0">
        <w:t xml:space="preserve">(text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10 </w:t>
      </w:r>
      <w:r w:rsidRPr="00911AC0">
        <w:t>국가와</w:t>
      </w:r>
      <w:r w:rsidRPr="00911AC0">
        <w:t xml:space="preserve"> </w:t>
      </w:r>
      <w:r w:rsidRPr="00911AC0">
        <w:t>십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x </w:t>
      </w:r>
      <w:r w:rsidRPr="00911AC0">
        <w:t>=</w:t>
      </w:r>
      <w:r w:rsidRPr="00911AC0">
        <w:t xml:space="preserve"> </w:t>
      </w:r>
      <w:r w:rsidRPr="00911AC0">
        <w:t>0.5</w:t>
      </w:r>
      <w:r w:rsidRPr="00911AC0">
        <w:t xml:space="preserve">), </w:t>
      </w:r>
      <w:r w:rsidRPr="00911AC0">
        <w:br/>
      </w:r>
      <w:r w:rsidRPr="00911AC0">
        <w:t xml:space="preserve">         x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국가명</w:t>
      </w:r>
      <w:r w:rsidRPr="00911AC0">
        <w:t>'</w:t>
      </w:r>
      <w:r w:rsidRPr="00911AC0">
        <w:t xml:space="preserve">, categoryorder </w:t>
      </w:r>
      <w:r w:rsidRPr="00911AC0">
        <w:t>=</w:t>
      </w:r>
      <w:r w:rsidRPr="00911AC0">
        <w:t xml:space="preserve"> </w:t>
      </w:r>
      <w:r w:rsidRPr="00911AC0">
        <w:t>'total descending'</w:t>
      </w:r>
      <w:r w:rsidRPr="00911AC0">
        <w:t xml:space="preserve">), </w:t>
      </w:r>
      <w:r w:rsidRPr="00911AC0">
        <w:br/>
      </w:r>
      <w:r w:rsidRPr="00911AC0">
        <w:t xml:space="preserve">         yaxis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ticksuffix </w:t>
      </w:r>
      <w:r w:rsidRPr="00911AC0">
        <w:t>=</w:t>
      </w:r>
      <w:r w:rsidRPr="00911AC0">
        <w:t xml:space="preserve"> </w:t>
      </w:r>
      <w:r w:rsidRPr="00911AC0">
        <w:t>'%'</w:t>
      </w:r>
      <w:r w:rsidRPr="00911AC0">
        <w:t xml:space="preserve">), </w:t>
      </w:r>
      <w:r w:rsidRPr="00911AC0">
        <w:br/>
      </w:r>
      <w:r w:rsidRPr="00911AC0">
        <w:t xml:space="preserve">         yaxis2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title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인구</w:t>
      </w:r>
      <w:r w:rsidRPr="00911AC0">
        <w:t>10</w:t>
      </w:r>
      <w:r w:rsidRPr="00911AC0">
        <w:t>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 side </w:t>
      </w:r>
      <w:r w:rsidRPr="00911AC0">
        <w:t>=</w:t>
      </w:r>
      <w:r w:rsidRPr="00911AC0">
        <w:t xml:space="preserve"> </w:t>
      </w:r>
      <w:r w:rsidRPr="00911AC0">
        <w:t>"right"</w:t>
      </w:r>
      <w:r w:rsidRPr="00911AC0">
        <w:t xml:space="preserve">, overlaying </w:t>
      </w:r>
      <w:r w:rsidRPr="00911AC0">
        <w:t>=</w:t>
      </w:r>
      <w:r w:rsidRPr="00911AC0">
        <w:t xml:space="preserve"> </w:t>
      </w:r>
      <w:r w:rsidRPr="00911AC0">
        <w:t>"y"</w:t>
      </w:r>
      <w:r w:rsidRPr="00911AC0">
        <w:t>,</w:t>
      </w:r>
      <w:r w:rsidRPr="00911AC0">
        <w:br/>
      </w:r>
      <w:r w:rsidRPr="00911AC0">
        <w:t xml:space="preserve">                       </w:t>
      </w:r>
      <w:r w:rsidRPr="00911AC0">
        <w:t>range</w:t>
      </w:r>
      <w:r w:rsidRPr="00911AC0">
        <w:t xml:space="preserve"> </w:t>
      </w:r>
      <w:r w:rsidRPr="00911AC0">
        <w:t>=</w:t>
      </w:r>
      <w:r w:rsidRPr="00911AC0">
        <w:t xml:space="preserve"> (</w:t>
      </w:r>
      <w:r w:rsidRPr="00911AC0">
        <w:t>0</w:t>
      </w:r>
      <w:r w:rsidRPr="00911AC0">
        <w:t xml:space="preserve">, </w:t>
      </w:r>
      <w:r w:rsidRPr="00911AC0">
        <w:t>300</w:t>
      </w:r>
      <w:r w:rsidRPr="00911AC0">
        <w:t xml:space="preserve">), ticksuffix </w:t>
      </w:r>
      <w:r w:rsidRPr="00911AC0">
        <w:t>=</w:t>
      </w:r>
      <w:r w:rsidRPr="00911AC0">
        <w:t xml:space="preserve"> </w:t>
      </w:r>
      <w:r w:rsidRPr="00911AC0">
        <w:t>'</w:t>
      </w:r>
      <w:r w:rsidRPr="00911AC0">
        <w:t>명</w:t>
      </w:r>
      <w:r w:rsidRPr="00911AC0">
        <w:t>'</w:t>
      </w:r>
      <w:r w:rsidRPr="00911AC0">
        <w:t>),</w:t>
      </w:r>
      <w:r w:rsidRPr="00911AC0">
        <w:br/>
      </w:r>
      <w:r w:rsidRPr="00911AC0">
        <w:t xml:space="preserve">         margin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r </w:t>
      </w:r>
      <w:r w:rsidRPr="00911AC0">
        <w:t>=</w:t>
      </w:r>
      <w:r w:rsidRPr="00911AC0">
        <w:t xml:space="preserve"> </w:t>
      </w:r>
      <w:r w:rsidRPr="00911AC0">
        <w:t>100</w:t>
      </w:r>
      <w:r w:rsidRPr="00911AC0">
        <w:t xml:space="preserve">, t </w:t>
      </w:r>
      <w:r w:rsidRPr="00911AC0">
        <w:t>=</w:t>
      </w:r>
      <w:r w:rsidRPr="00911AC0">
        <w:t xml:space="preserve"> </w:t>
      </w:r>
      <w:r w:rsidRPr="00911AC0">
        <w:t>50</w:t>
      </w:r>
      <w:r w:rsidRPr="00911AC0">
        <w:t xml:space="preserve">), </w:t>
      </w:r>
      <w:r w:rsidRPr="00911AC0">
        <w:br/>
      </w:r>
      <w:r w:rsidRPr="00911AC0">
        <w:t xml:space="preserve">         legend </w:t>
      </w:r>
      <w:r w:rsidRPr="00911AC0">
        <w:t>=</w:t>
      </w:r>
      <w:r w:rsidRPr="00911AC0">
        <w:t xml:space="preserve"> </w:t>
      </w:r>
      <w:r w:rsidRPr="00911AC0">
        <w:t>dict</w:t>
      </w:r>
      <w:r w:rsidRPr="00911AC0">
        <w:t xml:space="preserve">(x </w:t>
      </w:r>
      <w:r w:rsidRPr="00911AC0">
        <w:t>=</w:t>
      </w:r>
      <w:r w:rsidRPr="00911AC0">
        <w:t xml:space="preserve"> </w:t>
      </w:r>
      <w:r w:rsidRPr="00911AC0">
        <w:t>1.1</w:t>
      </w:r>
      <w:r w:rsidRPr="00911AC0">
        <w:t>))</w:t>
      </w:r>
      <w:r w:rsidRPr="00911AC0">
        <w:br/>
      </w:r>
      <w:r w:rsidRPr="00911AC0">
        <w:lastRenderedPageBreak/>
        <w:t xml:space="preserve">         </w:t>
      </w:r>
      <w:r w:rsidRPr="00911AC0">
        <w:br/>
      </w:r>
      <w:r w:rsidRPr="00911AC0">
        <w:t>fig.show(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표기해보니</w:t>
      </w:r>
      <w:r>
        <w:rPr>
          <w:lang w:eastAsia="ko-KR"/>
        </w:rPr>
        <w:t xml:space="preserve">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칠레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, </w:t>
      </w:r>
      <w:r>
        <w:rPr>
          <w:lang w:eastAsia="ko-KR"/>
        </w:rPr>
        <w:t>아르헨티나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2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쿠바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호주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11AC0" w:rsidRDefault="00911AC0" w:rsidP="00E41AED">
      <w:pPr>
        <w:pStyle w:val="Compact"/>
        <w:numPr>
          <w:ilvl w:val="0"/>
          <w:numId w:val="10"/>
        </w:numPr>
      </w:pPr>
      <w:r>
        <w:t>R</w:t>
      </w:r>
    </w:p>
    <w:p w:rsidR="00911AC0" w:rsidRDefault="00911AC0" w:rsidP="00911AC0">
      <w:pPr>
        <w:pStyle w:val="Compact"/>
        <w:ind w:left="720"/>
        <w:rPr>
          <w:rFonts w:hint="eastAsia"/>
        </w:rPr>
      </w:pPr>
    </w:p>
    <w:p w:rsidR="00EE6C89" w:rsidRPr="00911AC0" w:rsidRDefault="00E41AED" w:rsidP="00E7505F">
      <w:pPr>
        <w:pStyle w:val="R"/>
      </w:pPr>
      <w:r w:rsidRPr="00911AC0">
        <w:t>vaccine_top5_b</w:t>
      </w:r>
      <w:r w:rsidRPr="00911AC0">
        <w:t xml:space="preserve">y_continent </w:t>
      </w:r>
      <w:r w:rsidRPr="00911AC0">
        <w:t>|&gt;</w:t>
      </w:r>
      <w:r w:rsidRPr="00911AC0">
        <w:t xml:space="preserve"> </w:t>
      </w:r>
      <w:r w:rsidRPr="00911AC0">
        <w:br/>
      </w:r>
      <w:r w:rsidRPr="00911AC0">
        <w:t xml:space="preserve">  </w:t>
      </w:r>
      <w:r w:rsidRPr="00911AC0">
        <w:t>plot_ly</w:t>
      </w:r>
      <w:r w:rsidRPr="00911AC0">
        <w:t xml:space="preserve">(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bar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 xml:space="preserve">seq,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color =</w:t>
      </w:r>
      <w:r w:rsidRPr="00911AC0">
        <w:t xml:space="preserve"> </w:t>
      </w:r>
      <w:r w:rsidRPr="00911AC0">
        <w:t>~</w:t>
      </w:r>
      <w:r w:rsidRPr="00911AC0">
        <w:t xml:space="preserve">continent, </w:t>
      </w:r>
      <w:r w:rsidRPr="00911AC0">
        <w:br/>
      </w:r>
      <w:r w:rsidRPr="00911AC0">
        <w:t xml:space="preserve">           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인구백명당백신접종완료률</w:t>
      </w:r>
      <w:r w:rsidRPr="00911AC0">
        <w:t xml:space="preserve">, </w:t>
      </w:r>
      <w:r w:rsidRPr="00911AC0">
        <w:t>textposition =</w:t>
      </w:r>
      <w:r w:rsidRPr="00911AC0">
        <w:t xml:space="preserve"> </w:t>
      </w:r>
      <w:r w:rsidRPr="00911AC0">
        <w:t>'outside'</w:t>
      </w:r>
      <w:r w:rsidRPr="00911AC0">
        <w:t xml:space="preserve">, </w:t>
      </w:r>
      <w:r w:rsidRPr="00911AC0">
        <w:t>texttemplate =</w:t>
      </w:r>
      <w:r w:rsidRPr="00911AC0">
        <w:t xml:space="preserve"> </w:t>
      </w:r>
      <w:r w:rsidRPr="00911AC0">
        <w:lastRenderedPageBreak/>
        <w:t>'%{text}%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textfont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color =</w:t>
      </w:r>
      <w:r w:rsidRPr="00911AC0">
        <w:t xml:space="preserve"> </w:t>
      </w:r>
      <w:r w:rsidRPr="00911AC0">
        <w:t>'black'</w:t>
      </w:r>
      <w:r w:rsidRPr="00911AC0">
        <w:t xml:space="preserve">), </w:t>
      </w:r>
      <w:r w:rsidRPr="00911AC0">
        <w:br/>
      </w:r>
      <w:r w:rsidRPr="00911AC0">
        <w:t xml:space="preserve">            </w:t>
      </w:r>
      <w:r w:rsidRPr="00911AC0">
        <w:t>orientation =</w:t>
      </w:r>
      <w:r w:rsidRPr="00911AC0">
        <w:t xml:space="preserve"> </w:t>
      </w:r>
      <w:r w:rsidRPr="00911AC0">
        <w:t>'v'</w:t>
      </w:r>
      <w:r w:rsidRPr="00911AC0">
        <w:br/>
      </w:r>
      <w:r w:rsidRPr="00911AC0">
        <w:t xml:space="preserve">            ) 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add_trace</w:t>
      </w:r>
      <w:r w:rsidRPr="00911AC0">
        <w:t>(</w:t>
      </w:r>
      <w:r w:rsidRPr="00911AC0">
        <w:t>type =</w:t>
      </w:r>
      <w:r w:rsidRPr="00911AC0">
        <w:t xml:space="preserve"> </w:t>
      </w:r>
      <w:r w:rsidRPr="00911AC0">
        <w:t>'scatter'</w:t>
      </w:r>
      <w:r w:rsidRPr="00911AC0">
        <w:t xml:space="preserve">, </w:t>
      </w:r>
      <w:r w:rsidRPr="00911AC0">
        <w:t>mode =</w:t>
      </w:r>
      <w:r w:rsidRPr="00911AC0">
        <w:t xml:space="preserve"> </w:t>
      </w:r>
      <w:r w:rsidRPr="00911AC0">
        <w:t>'markers+text'</w:t>
      </w:r>
      <w:r w:rsidRPr="00911AC0">
        <w:t xml:space="preserve">, </w:t>
      </w:r>
      <w:r w:rsidRPr="00911AC0">
        <w:br/>
      </w:r>
      <w:r w:rsidRPr="00911AC0">
        <w:t xml:space="preserve">            </w:t>
      </w:r>
      <w:r w:rsidRPr="00911AC0">
        <w:t>name =</w:t>
      </w:r>
      <w:r w:rsidRPr="00911AC0">
        <w:t xml:space="preserve"> </w:t>
      </w:r>
      <w:r w:rsidRPr="00911AC0">
        <w:t>'</w:t>
      </w:r>
      <w:r w:rsidRPr="00911AC0">
        <w:t>사망자수</w:t>
      </w:r>
      <w:r w:rsidRPr="00911AC0">
        <w:t>'</w:t>
      </w:r>
      <w:r w:rsidRPr="00911AC0">
        <w:t xml:space="preserve">, </w:t>
      </w:r>
      <w:r w:rsidRPr="00911AC0">
        <w:t>xaxis =</w:t>
      </w:r>
      <w:r w:rsidRPr="00911AC0">
        <w:t xml:space="preserve"> </w:t>
      </w:r>
      <w:r w:rsidRPr="00911AC0">
        <w:t>"x2"</w:t>
      </w:r>
      <w:r w:rsidRPr="00911AC0">
        <w:t>,</w:t>
      </w:r>
      <w:r w:rsidRPr="00911AC0">
        <w:br/>
      </w:r>
      <w:r w:rsidRPr="00911AC0">
        <w:t xml:space="preserve">            </w:t>
      </w:r>
      <w:r w:rsidRPr="00911AC0">
        <w:t>y =</w:t>
      </w:r>
      <w:r w:rsidRPr="00911AC0">
        <w:t xml:space="preserve"> </w:t>
      </w:r>
      <w:r w:rsidRPr="00911AC0">
        <w:t>~</w:t>
      </w:r>
      <w:r w:rsidRPr="00911AC0">
        <w:t xml:space="preserve">seq, </w:t>
      </w:r>
      <w:r w:rsidRPr="00911AC0">
        <w:t>x =</w:t>
      </w:r>
      <w:r w:rsidRPr="00911AC0">
        <w:t xml:space="preserve"> </w:t>
      </w:r>
      <w:r w:rsidRPr="00911AC0">
        <w:t>~</w:t>
      </w:r>
      <w:r w:rsidRPr="00911AC0">
        <w:t>십만명당사망자수</w:t>
      </w:r>
      <w:r w:rsidRPr="00911AC0">
        <w:t xml:space="preserve">, </w:t>
      </w:r>
      <w:r w:rsidRPr="00911AC0">
        <w:t>color =</w:t>
      </w:r>
      <w:r w:rsidRPr="00911AC0">
        <w:t xml:space="preserve"> </w:t>
      </w:r>
      <w:r w:rsidRPr="00911AC0">
        <w:t>I</w:t>
      </w:r>
      <w:r w:rsidRPr="00911AC0">
        <w:t>(</w:t>
      </w:r>
      <w:r w:rsidRPr="00911AC0">
        <w:t>'black'</w:t>
      </w:r>
      <w:r w:rsidRPr="00911AC0">
        <w:t>),</w:t>
      </w:r>
      <w:r w:rsidRPr="00911AC0">
        <w:br/>
      </w:r>
      <w:r w:rsidRPr="00911AC0">
        <w:t xml:space="preserve">            </w:t>
      </w:r>
      <w:r w:rsidRPr="00911AC0">
        <w:t>text =</w:t>
      </w:r>
      <w:r w:rsidRPr="00911AC0">
        <w:t xml:space="preserve"> </w:t>
      </w:r>
      <w:r w:rsidRPr="00911AC0">
        <w:t>~</w:t>
      </w:r>
      <w:r w:rsidRPr="00911AC0">
        <w:t>round</w:t>
      </w:r>
      <w:r w:rsidRPr="00911AC0">
        <w:t>(</w:t>
      </w:r>
      <w:r w:rsidRPr="00911AC0">
        <w:t>십만명당사망자수</w:t>
      </w:r>
      <w:r w:rsidRPr="00911AC0">
        <w:t xml:space="preserve">, </w:t>
      </w:r>
      <w:r w:rsidRPr="00911AC0">
        <w:t>1</w:t>
      </w:r>
      <w:r w:rsidRPr="00911AC0">
        <w:t xml:space="preserve">), </w:t>
      </w:r>
      <w:r w:rsidRPr="00911AC0">
        <w:br/>
      </w:r>
      <w:r w:rsidRPr="00911AC0">
        <w:t xml:space="preserve">            </w:t>
      </w:r>
      <w:r w:rsidRPr="00911AC0">
        <w:t>textposition =</w:t>
      </w:r>
      <w:r w:rsidRPr="00911AC0">
        <w:t xml:space="preserve"> </w:t>
      </w:r>
      <w:r w:rsidRPr="00911AC0">
        <w:t>'right'</w:t>
      </w:r>
      <w:r w:rsidRPr="00911AC0">
        <w:br/>
      </w:r>
      <w:r w:rsidRPr="00911AC0">
        <w:t xml:space="preserve">            )</w:t>
      </w:r>
      <w:r w:rsidRPr="00911AC0">
        <w:t>|&gt;</w:t>
      </w:r>
      <w:r w:rsidRPr="00911AC0">
        <w:br/>
      </w:r>
      <w:r w:rsidRPr="00911AC0">
        <w:t xml:space="preserve">  </w:t>
      </w:r>
      <w:r w:rsidRPr="00911AC0">
        <w:t>layout</w:t>
      </w:r>
      <w:r w:rsidRPr="00911AC0">
        <w:t>(</w:t>
      </w:r>
      <w:r w:rsidRPr="00911AC0">
        <w:t>barmode =</w:t>
      </w:r>
      <w:r w:rsidRPr="00911AC0">
        <w:t xml:space="preserve"> </w:t>
      </w:r>
      <w:r w:rsidRPr="00911AC0">
        <w:t>'group'</w:t>
      </w:r>
      <w:r w:rsidRPr="00911AC0">
        <w:t xml:space="preserve">, </w:t>
      </w:r>
      <w:r w:rsidRPr="00911AC0">
        <w:br/>
      </w:r>
      <w:r w:rsidRPr="00911AC0">
        <w:t xml:space="preserve">         </w:t>
      </w:r>
      <w:r w:rsidRPr="00911AC0">
        <w:t>title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ext =</w:t>
      </w:r>
      <w:r w:rsidRPr="00911AC0">
        <w:t xml:space="preserve"> </w:t>
      </w:r>
      <w:r w:rsidRPr="00911AC0">
        <w:t>'</w:t>
      </w:r>
      <w:r w:rsidRPr="00911AC0">
        <w:t>대륙별</w:t>
      </w:r>
      <w:r w:rsidRPr="00911AC0">
        <w:t xml:space="preserve"> </w:t>
      </w:r>
      <w:r w:rsidRPr="00911AC0">
        <w:t>완전</w:t>
      </w:r>
      <w:r w:rsidRPr="00911AC0">
        <w:t xml:space="preserve"> </w:t>
      </w:r>
      <w:r w:rsidRPr="00911AC0">
        <w:t>백신</w:t>
      </w:r>
      <w:r w:rsidRPr="00911AC0">
        <w:t xml:space="preserve"> </w:t>
      </w:r>
      <w:r w:rsidRPr="00911AC0">
        <w:t>접종률</w:t>
      </w:r>
      <w:r w:rsidRPr="00911AC0">
        <w:t xml:space="preserve"> </w:t>
      </w:r>
      <w:r w:rsidRPr="00911AC0">
        <w:t>상위</w:t>
      </w:r>
      <w:r w:rsidRPr="00911AC0">
        <w:t xml:space="preserve"> top 5 </w:t>
      </w:r>
      <w:r w:rsidRPr="00911AC0">
        <w:t>국가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</w:t>
      </w:r>
      <w:r w:rsidRPr="00911AC0">
        <w:t>y =</w:t>
      </w:r>
      <w:r w:rsidRPr="00911AC0">
        <w:t xml:space="preserve"> </w:t>
      </w:r>
      <w:r w:rsidRPr="00911AC0">
        <w:t>0.97</w:t>
      </w:r>
      <w:r w:rsidRPr="00911AC0">
        <w:t xml:space="preserve">, </w:t>
      </w:r>
      <w:r w:rsidRPr="00911AC0">
        <w:t>yref =</w:t>
      </w:r>
      <w:r w:rsidRPr="00911AC0">
        <w:t xml:space="preserve"> </w:t>
      </w:r>
      <w:r w:rsidRPr="00911AC0">
        <w:t>'container'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x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</w:t>
      </w:r>
      <w:r w:rsidRPr="00911AC0">
        <w:t>백신접종완료율</w:t>
      </w:r>
      <w:r w:rsidRPr="00911AC0">
        <w:t>'</w:t>
      </w:r>
      <w:r w:rsidRPr="00911AC0">
        <w:t xml:space="preserve">, </w:t>
      </w:r>
      <w:r w:rsidRPr="00911AC0">
        <w:t>range =</w:t>
      </w:r>
      <w:r w:rsidRPr="00911AC0">
        <w:t xml:space="preserve"> </w:t>
      </w:r>
      <w:r w:rsidRPr="00911AC0">
        <w:t>c</w:t>
      </w:r>
      <w:r w:rsidRPr="00911AC0">
        <w:t>(</w:t>
      </w:r>
      <w:r w:rsidRPr="00911AC0">
        <w:t>0</w:t>
      </w:r>
      <w:r w:rsidRPr="00911AC0">
        <w:t xml:space="preserve">, </w:t>
      </w:r>
      <w:r w:rsidRPr="00911AC0">
        <w:t>105</w:t>
      </w:r>
      <w:r w:rsidRPr="00911AC0">
        <w:t xml:space="preserve">), </w:t>
      </w:r>
      <w:r w:rsidRPr="00911AC0">
        <w:br/>
      </w:r>
      <w:r w:rsidRPr="00911AC0">
        <w:t xml:space="preserve">  </w:t>
      </w:r>
      <w:r w:rsidRPr="00911AC0">
        <w:t xml:space="preserve">                    </w:t>
      </w:r>
      <w:r w:rsidRPr="00911AC0">
        <w:t>ticksuffix =</w:t>
      </w:r>
      <w:r w:rsidRPr="00911AC0">
        <w:t xml:space="preserve"> </w:t>
      </w:r>
      <w:r w:rsidRPr="00911AC0">
        <w:t>'%'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yaxis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''</w:t>
      </w:r>
      <w:r w:rsidRPr="00911AC0">
        <w:t xml:space="preserve">, </w:t>
      </w:r>
      <w:r w:rsidRPr="00911AC0">
        <w:t>autorange =</w:t>
      </w:r>
      <w:r w:rsidRPr="00911AC0">
        <w:t xml:space="preserve"> </w:t>
      </w:r>
      <w:r w:rsidRPr="00911AC0">
        <w:t>'reversed'</w:t>
      </w:r>
      <w:r w:rsidRPr="00911AC0">
        <w:t xml:space="preserve">, </w:t>
      </w:r>
      <w:r w:rsidRPr="00911AC0">
        <w:br/>
      </w:r>
      <w:r w:rsidRPr="00911AC0">
        <w:t xml:space="preserve">                      </w:t>
      </w:r>
      <w:r w:rsidRPr="00911AC0">
        <w:t>tickvals =</w:t>
      </w:r>
      <w:r w:rsidRPr="00911AC0">
        <w:t xml:space="preserve"> </w:t>
      </w:r>
      <w:r w:rsidRPr="00911AC0">
        <w:t>~</w:t>
      </w:r>
      <w:r w:rsidRPr="00911AC0">
        <w:t>seq,</w:t>
      </w:r>
      <w:r w:rsidRPr="00911AC0">
        <w:br/>
      </w:r>
      <w:r w:rsidRPr="00911AC0">
        <w:t xml:space="preserve">                      </w:t>
      </w:r>
      <w:r w:rsidRPr="00911AC0">
        <w:t>ticktext =</w:t>
      </w:r>
      <w:r w:rsidRPr="00911AC0">
        <w:t xml:space="preserve"> </w:t>
      </w:r>
      <w:r w:rsidRPr="00911AC0">
        <w:t>~</w:t>
      </w:r>
      <w:r w:rsidRPr="00911AC0">
        <w:t xml:space="preserve">location), </w:t>
      </w:r>
      <w:r w:rsidRPr="00911AC0">
        <w:br/>
      </w:r>
      <w:r w:rsidRPr="00911AC0">
        <w:lastRenderedPageBreak/>
        <w:t xml:space="preserve">         </w:t>
      </w:r>
      <w:r w:rsidRPr="00911AC0">
        <w:t>xaxis2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itle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text =</w:t>
      </w:r>
      <w:r w:rsidRPr="00911AC0">
        <w:t xml:space="preserve"> </w:t>
      </w:r>
      <w:r w:rsidRPr="00911AC0">
        <w:t>'</w:t>
      </w:r>
      <w:r w:rsidRPr="00911AC0">
        <w:t>인구</w:t>
      </w:r>
      <w:r w:rsidRPr="00911AC0">
        <w:t>10</w:t>
      </w:r>
      <w:r w:rsidRPr="00911AC0">
        <w:t>만명당</w:t>
      </w:r>
      <w:r w:rsidRPr="00911AC0">
        <w:t xml:space="preserve"> </w:t>
      </w:r>
      <w:r w:rsidRPr="00911AC0">
        <w:t>사망자수</w:t>
      </w:r>
      <w:r w:rsidRPr="00911AC0">
        <w:t>'</w:t>
      </w:r>
      <w:r w:rsidRPr="00911AC0">
        <w:t xml:space="preserve">, </w:t>
      </w:r>
      <w:r w:rsidRPr="00911AC0">
        <w:br/>
      </w:r>
      <w:r w:rsidRPr="00911AC0">
        <w:t xml:space="preserve">                                    </w:t>
      </w:r>
      <w:r w:rsidRPr="00911AC0">
        <w:t>standoff =</w:t>
      </w:r>
      <w:r w:rsidRPr="00911AC0">
        <w:t xml:space="preserve"> </w:t>
      </w:r>
      <w:r w:rsidRPr="00911AC0">
        <w:t>1</w:t>
      </w:r>
      <w:r w:rsidRPr="00911AC0">
        <w:t xml:space="preserve">), </w:t>
      </w:r>
      <w:r w:rsidRPr="00911AC0">
        <w:br/>
      </w:r>
      <w:r w:rsidRPr="00911AC0">
        <w:t xml:space="preserve">                       </w:t>
      </w:r>
      <w:r w:rsidRPr="00911AC0">
        <w:t>side =</w:t>
      </w:r>
      <w:r w:rsidRPr="00911AC0">
        <w:t xml:space="preserve"> </w:t>
      </w:r>
      <w:r w:rsidRPr="00911AC0">
        <w:t>"top"</w:t>
      </w:r>
      <w:r w:rsidRPr="00911AC0">
        <w:t>,</w:t>
      </w:r>
      <w:r w:rsidRPr="00911AC0">
        <w:br/>
      </w:r>
      <w:r w:rsidRPr="00911AC0">
        <w:t xml:space="preserve">                       </w:t>
      </w:r>
      <w:r w:rsidRPr="00911AC0">
        <w:t>overlaying =</w:t>
      </w:r>
      <w:r w:rsidRPr="00911AC0">
        <w:t xml:space="preserve"> </w:t>
      </w:r>
      <w:r w:rsidRPr="00911AC0">
        <w:t>"x"</w:t>
      </w:r>
      <w:r w:rsidRPr="00911AC0">
        <w:t>,</w:t>
      </w:r>
      <w:r w:rsidRPr="00911AC0">
        <w:br/>
      </w:r>
      <w:r w:rsidRPr="00911AC0">
        <w:t xml:space="preserve">                       </w:t>
      </w:r>
      <w:r w:rsidRPr="00911AC0">
        <w:t>range =</w:t>
      </w:r>
      <w:r w:rsidRPr="00911AC0">
        <w:t xml:space="preserve"> </w:t>
      </w:r>
      <w:r w:rsidRPr="00911AC0">
        <w:t>c</w:t>
      </w:r>
      <w:r w:rsidRPr="00911AC0">
        <w:t>(</w:t>
      </w:r>
      <w:r w:rsidRPr="00911AC0">
        <w:t>0</w:t>
      </w:r>
      <w:r w:rsidRPr="00911AC0">
        <w:t xml:space="preserve">, </w:t>
      </w:r>
      <w:r w:rsidRPr="00911AC0">
        <w:t>700</w:t>
      </w:r>
      <w:r w:rsidRPr="00911AC0">
        <w:t xml:space="preserve">), </w:t>
      </w:r>
      <w:r w:rsidRPr="00911AC0">
        <w:br/>
      </w:r>
      <w:r w:rsidRPr="00911AC0">
        <w:t xml:space="preserve">                      </w:t>
      </w:r>
      <w:r w:rsidRPr="00911AC0">
        <w:t>ticksuffix =</w:t>
      </w:r>
      <w:r w:rsidRPr="00911AC0">
        <w:t xml:space="preserve"> </w:t>
      </w:r>
      <w:r w:rsidRPr="00911AC0">
        <w:t>'</w:t>
      </w:r>
      <w:r w:rsidRPr="00911AC0">
        <w:t>명</w:t>
      </w:r>
      <w:r w:rsidRPr="00911AC0">
        <w:t>'</w:t>
      </w:r>
      <w:r w:rsidRPr="00911AC0">
        <w:t>),</w:t>
      </w:r>
      <w:r w:rsidRPr="00911AC0">
        <w:br/>
      </w:r>
      <w:r w:rsidRPr="00911AC0">
        <w:t xml:space="preserve">         </w:t>
      </w:r>
      <w:r w:rsidRPr="00911AC0">
        <w:t>margin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r =</w:t>
      </w:r>
      <w:r w:rsidRPr="00911AC0">
        <w:t xml:space="preserve"> </w:t>
      </w:r>
      <w:r w:rsidRPr="00911AC0">
        <w:t>100</w:t>
      </w:r>
      <w:r w:rsidRPr="00911AC0">
        <w:t xml:space="preserve">, </w:t>
      </w:r>
      <w:r w:rsidRPr="00911AC0">
        <w:t>t =</w:t>
      </w:r>
      <w:r w:rsidRPr="00911AC0">
        <w:t xml:space="preserve"> </w:t>
      </w:r>
      <w:r w:rsidRPr="00911AC0">
        <w:t>80</w:t>
      </w:r>
      <w:r w:rsidRPr="00911AC0">
        <w:t xml:space="preserve">), </w:t>
      </w:r>
      <w:r w:rsidRPr="00911AC0">
        <w:br/>
      </w:r>
      <w:r w:rsidRPr="00911AC0">
        <w:t xml:space="preserve">         </w:t>
      </w:r>
      <w:r w:rsidRPr="00911AC0">
        <w:t>size =</w:t>
      </w:r>
      <w:r w:rsidRPr="00911AC0">
        <w:t xml:space="preserve"> </w:t>
      </w:r>
      <w:r w:rsidRPr="00911AC0">
        <w:t>list</w:t>
      </w:r>
      <w:r w:rsidRPr="00911AC0">
        <w:t>(</w:t>
      </w:r>
      <w:r w:rsidRPr="00911AC0">
        <w:t>height =</w:t>
      </w:r>
      <w:r w:rsidRPr="00911AC0">
        <w:t xml:space="preserve"> </w:t>
      </w:r>
      <w:r w:rsidRPr="00911AC0">
        <w:t>900</w:t>
      </w:r>
      <w:r w:rsidRPr="00911AC0">
        <w:t>)</w:t>
      </w:r>
      <w:r w:rsidRPr="00911AC0">
        <w:br/>
      </w:r>
      <w:r w:rsidRPr="00911AC0">
        <w:t xml:space="preserve">         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64008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나타냈고</w:t>
      </w:r>
      <w:r>
        <w:rPr>
          <w:lang w:eastAsia="ko-KR"/>
        </w:rPr>
        <w:t xml:space="preserve"> </w:t>
      </w:r>
      <w:r>
        <w:rPr>
          <w:lang w:eastAsia="ko-KR"/>
        </w:rPr>
        <w:t>유럽과</w:t>
      </w:r>
      <w:r>
        <w:rPr>
          <w:lang w:eastAsia="ko-KR"/>
        </w:rPr>
        <w:t xml:space="preserve"> </w:t>
      </w:r>
      <w:r>
        <w:rPr>
          <w:lang w:eastAsia="ko-KR"/>
        </w:rPr>
        <w:t>남미는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았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2"/>
      </w:pPr>
      <w:bookmarkStart w:id="6" w:name="롤리팝-그래프"/>
      <w:bookmarkEnd w:id="5"/>
      <w:bookmarkEnd w:id="1"/>
      <w:r>
        <w:t>롤리팝</w:t>
      </w:r>
      <w:r>
        <w:t xml:space="preserve"> </w:t>
      </w:r>
      <w: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이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보던</w:t>
      </w:r>
      <w:r>
        <w:rPr>
          <w:lang w:eastAsia="ko-KR"/>
        </w:rPr>
        <w:t xml:space="preserve"> </w:t>
      </w:r>
      <w:r>
        <w:rPr>
          <w:lang w:eastAsia="ko-KR"/>
        </w:rPr>
        <w:t>좌우의</w:t>
      </w:r>
      <w:r>
        <w:rPr>
          <w:lang w:eastAsia="ko-KR"/>
        </w:rPr>
        <w:t xml:space="preserve"> </w:t>
      </w:r>
      <w:r>
        <w:rPr>
          <w:lang w:eastAsia="ko-KR"/>
        </w:rPr>
        <w:t>확장보다는</w:t>
      </w:r>
      <w:r>
        <w:rPr>
          <w:lang w:eastAsia="ko-KR"/>
        </w:rPr>
        <w:t xml:space="preserve"> </w:t>
      </w:r>
      <w:r>
        <w:rPr>
          <w:lang w:eastAsia="ko-KR"/>
        </w:rPr>
        <w:t>상하의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이지면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확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부담스러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사탕의</w:t>
      </w:r>
      <w:r>
        <w:rPr>
          <w:lang w:eastAsia="ko-KR"/>
        </w:rPr>
        <w:t xml:space="preserve"> </w:t>
      </w:r>
      <w:r>
        <w:rPr>
          <w:lang w:eastAsia="ko-KR"/>
        </w:rPr>
        <w:t>상품명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그래프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막대사탕처럼</w:t>
      </w:r>
      <w:r>
        <w:rPr>
          <w:lang w:eastAsia="ko-KR"/>
        </w:rPr>
        <w:t xml:space="preserve"> </w:t>
      </w:r>
      <w:r>
        <w:rPr>
          <w:lang w:eastAsia="ko-KR"/>
        </w:rPr>
        <w:t>표현한다는데에서</w:t>
      </w:r>
      <w:r>
        <w:rPr>
          <w:lang w:eastAsia="ko-KR"/>
        </w:rPr>
        <w:t xml:space="preserve"> </w:t>
      </w:r>
      <w:r>
        <w:rPr>
          <w:lang w:eastAsia="ko-KR"/>
        </w:rPr>
        <w:t>유래했다</w:t>
      </w:r>
      <w:r>
        <w:rPr>
          <w:lang w:eastAsia="ko-KR"/>
        </w:rPr>
        <w:t xml:space="preserve">.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으로부터</w:t>
      </w:r>
      <w:r>
        <w:rPr>
          <w:lang w:eastAsia="ko-KR"/>
        </w:rPr>
        <w:t xml:space="preserve"> </w:t>
      </w:r>
      <w:r>
        <w:rPr>
          <w:lang w:eastAsia="ko-KR"/>
        </w:rPr>
        <w:t>축까지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trace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e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리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안으로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인구수</w:t>
      </w:r>
      <w:r>
        <w:rPr>
          <w:lang w:eastAsia="ko-KR"/>
        </w:rPr>
        <w:t xml:space="preserve"> </w:t>
      </w:r>
      <w:r>
        <w:rPr>
          <w:lang w:eastAsia="ko-KR"/>
        </w:rPr>
        <w:t>오백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12"/>
        </w:numPr>
      </w:pPr>
      <w:r>
        <w:t>R</w:t>
      </w:r>
    </w:p>
    <w:p w:rsidR="00911AC0" w:rsidRDefault="00911AC0" w:rsidP="00911AC0">
      <w:pPr>
        <w:pStyle w:val="Compact"/>
        <w:ind w:left="720"/>
      </w:pPr>
    </w:p>
    <w:p w:rsidR="00E7505F" w:rsidRPr="00E7505F" w:rsidRDefault="00E7505F" w:rsidP="00E7505F">
      <w:pPr>
        <w:pStyle w:val="R"/>
      </w:pPr>
      <w:r w:rsidRPr="00E7505F">
        <w:t>df_lolipop &lt;- df_covid19_stat |&gt;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filter(</w:t>
      </w:r>
      <w:r w:rsidRPr="00E7505F">
        <w:rPr>
          <w:rFonts w:hint="eastAsia"/>
        </w:rPr>
        <w:t>인구수</w:t>
      </w:r>
      <w:r w:rsidRPr="00E7505F">
        <w:rPr>
          <w:rFonts w:hint="eastAsia"/>
        </w:rPr>
        <w:t xml:space="preserve"> &gt; 5000000, continent == 'Asia') |&gt;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arrange(desc(</w:t>
      </w:r>
      <w:r w:rsidRPr="00E7505F">
        <w:rPr>
          <w:rFonts w:hint="eastAsia"/>
        </w:rPr>
        <w:t>인구백명당백신접종완료률</w:t>
      </w:r>
      <w:r w:rsidRPr="00E7505F">
        <w:rPr>
          <w:rFonts w:hint="eastAsia"/>
        </w:rPr>
        <w:t>))</w:t>
      </w:r>
    </w:p>
    <w:p w:rsidR="00E7505F" w:rsidRPr="00E7505F" w:rsidRDefault="00E7505F" w:rsidP="00E7505F">
      <w:pPr>
        <w:pStyle w:val="R"/>
      </w:pPr>
    </w:p>
    <w:p w:rsidR="00E7505F" w:rsidRPr="00E7505F" w:rsidRDefault="00E7505F" w:rsidP="00E7505F">
      <w:pPr>
        <w:pStyle w:val="R"/>
      </w:pPr>
      <w:r w:rsidRPr="00E7505F">
        <w:t xml:space="preserve">df_lolipop |&gt; 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plot_ly(x = ~reorder(location, desc(</w:t>
      </w:r>
      <w:r w:rsidRPr="00E7505F">
        <w:rPr>
          <w:rFonts w:hint="eastAsia"/>
        </w:rPr>
        <w:t>인구백명당백신접종완료률</w:t>
      </w:r>
      <w:r w:rsidRPr="00E7505F">
        <w:rPr>
          <w:rFonts w:hint="eastAsia"/>
        </w:rPr>
        <w:t>))) |&gt;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add_segments(xend = ~reorder(location, desc(</w:t>
      </w:r>
      <w:r w:rsidRPr="00E7505F">
        <w:rPr>
          <w:rFonts w:hint="eastAsia"/>
        </w:rPr>
        <w:t>인구백명당백신접종완료률</w:t>
      </w:r>
      <w:r w:rsidRPr="00E7505F">
        <w:rPr>
          <w:rFonts w:hint="eastAsia"/>
        </w:rPr>
        <w:t>))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      y = ~</w:t>
      </w:r>
      <w:r w:rsidRPr="00E7505F">
        <w:rPr>
          <w:rFonts w:hint="eastAsia"/>
        </w:rPr>
        <w:t>인구백명당백신접종완료률</w:t>
      </w:r>
      <w:r w:rsidRPr="00E7505F">
        <w:rPr>
          <w:rFonts w:hint="eastAsia"/>
        </w:rPr>
        <w:t xml:space="preserve">, </w:t>
      </w:r>
    </w:p>
    <w:p w:rsidR="00E7505F" w:rsidRPr="00E7505F" w:rsidRDefault="00E7505F" w:rsidP="00E7505F">
      <w:pPr>
        <w:pStyle w:val="R"/>
      </w:pPr>
      <w:r w:rsidRPr="00E7505F">
        <w:t xml:space="preserve">               yend = 0, color = I('gray'), </w:t>
      </w:r>
    </w:p>
    <w:p w:rsidR="00E7505F" w:rsidRPr="00E7505F" w:rsidRDefault="00E7505F" w:rsidP="00E7505F">
      <w:pPr>
        <w:pStyle w:val="R"/>
      </w:pPr>
      <w:r w:rsidRPr="00E7505F">
        <w:t xml:space="preserve">               showlegend = FALSE</w:t>
      </w:r>
    </w:p>
    <w:p w:rsidR="00E7505F" w:rsidRPr="00E7505F" w:rsidRDefault="00E7505F" w:rsidP="00E7505F">
      <w:pPr>
        <w:pStyle w:val="R"/>
      </w:pPr>
      <w:r w:rsidRPr="00E7505F">
        <w:t xml:space="preserve">               ) |&gt;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>add_trace(type = 'scatter', mode = 'markers', name = '</w:t>
      </w:r>
      <w:r w:rsidRPr="00E7505F">
        <w:rPr>
          <w:rFonts w:hint="eastAsia"/>
        </w:rPr>
        <w:t>접종완료율</w:t>
      </w:r>
      <w:r w:rsidRPr="00E7505F">
        <w:rPr>
          <w:rFonts w:hint="eastAsia"/>
        </w:rPr>
        <w:t>',</w:t>
      </w:r>
    </w:p>
    <w:p w:rsidR="00E7505F" w:rsidRPr="00E7505F" w:rsidRDefault="00E7505F" w:rsidP="00E7505F">
      <w:pPr>
        <w:pStyle w:val="R"/>
        <w:spacing w:line="240" w:lineRule="atLeast"/>
        <w:rPr>
          <w:rFonts w:hint="eastAsia"/>
        </w:rPr>
      </w:pPr>
      <w:r w:rsidRPr="00E7505F">
        <w:rPr>
          <w:rFonts w:hint="eastAsia"/>
        </w:rPr>
        <w:t xml:space="preserve">            y = ~</w:t>
      </w:r>
      <w:r w:rsidRPr="00E7505F">
        <w:rPr>
          <w:rFonts w:hint="eastAsia"/>
        </w:rPr>
        <w:t>인구백명당백신접종완료률</w:t>
      </w:r>
      <w:r w:rsidRPr="00E7505F">
        <w:rPr>
          <w:rFonts w:hint="eastAsia"/>
        </w:rPr>
        <w:t>, color = I('darkblue')) |&gt;</w:t>
      </w:r>
    </w:p>
    <w:p w:rsidR="00E7505F" w:rsidRPr="00E7505F" w:rsidRDefault="00E7505F" w:rsidP="00E7505F">
      <w:pPr>
        <w:pStyle w:val="R"/>
      </w:pPr>
      <w:r w:rsidRPr="00E7505F">
        <w:t xml:space="preserve">  add_trace(type = 'scatter', mode = 'markers', </w:t>
      </w:r>
    </w:p>
    <w:p w:rsidR="00E7505F" w:rsidRPr="00E7505F" w:rsidRDefault="00E7505F" w:rsidP="00E7505F">
      <w:pPr>
        <w:pStyle w:val="R"/>
      </w:pPr>
      <w:r w:rsidRPr="00E7505F">
        <w:t xml:space="preserve">            symbol = I('circle-open')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   name = '</w:t>
      </w:r>
      <w:r w:rsidRPr="00E7505F">
        <w:rPr>
          <w:rFonts w:hint="eastAsia"/>
        </w:rPr>
        <w:t>사망자수</w:t>
      </w:r>
      <w:r w:rsidRPr="00E7505F">
        <w:rPr>
          <w:rFonts w:hint="eastAsia"/>
        </w:rPr>
        <w:t>', yaxis = "y2"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   y = ~</w:t>
      </w:r>
      <w:r w:rsidRPr="00E7505F">
        <w:rPr>
          <w:rFonts w:hint="eastAsia"/>
        </w:rPr>
        <w:t>십만명당사망자수</w:t>
      </w:r>
      <w:r w:rsidRPr="00E7505F">
        <w:rPr>
          <w:rFonts w:hint="eastAsia"/>
        </w:rPr>
        <w:t>, color = I('black')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   text = ~round(</w:t>
      </w:r>
      <w:r w:rsidRPr="00E7505F">
        <w:rPr>
          <w:rFonts w:hint="eastAsia"/>
        </w:rPr>
        <w:t>십만명당사망자수</w:t>
      </w:r>
      <w:r w:rsidRPr="00E7505F">
        <w:rPr>
          <w:rFonts w:hint="eastAsia"/>
        </w:rPr>
        <w:t xml:space="preserve">, 1), </w:t>
      </w:r>
    </w:p>
    <w:p w:rsidR="00E7505F" w:rsidRPr="00E7505F" w:rsidRDefault="00E7505F" w:rsidP="00E7505F">
      <w:pPr>
        <w:pStyle w:val="R"/>
      </w:pPr>
      <w:r w:rsidRPr="00E7505F">
        <w:t xml:space="preserve">            textposition = 'right'</w:t>
      </w:r>
    </w:p>
    <w:p w:rsidR="00E7505F" w:rsidRPr="00E7505F" w:rsidRDefault="00E7505F" w:rsidP="00E7505F">
      <w:pPr>
        <w:pStyle w:val="R"/>
      </w:pPr>
      <w:r w:rsidRPr="00E7505F">
        <w:t xml:space="preserve">            )|&gt;</w:t>
      </w:r>
    </w:p>
    <w:p w:rsidR="00E7505F" w:rsidRPr="00E7505F" w:rsidRDefault="00E7505F" w:rsidP="00E7505F">
      <w:pPr>
        <w:pStyle w:val="R"/>
      </w:pPr>
      <w:r w:rsidRPr="00E7505F">
        <w:t xml:space="preserve">  layout(barmode = 'group', 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title = list(text = '</w:t>
      </w:r>
      <w:r w:rsidRPr="00E7505F">
        <w:rPr>
          <w:rFonts w:hint="eastAsia"/>
        </w:rPr>
        <w:t>아시아</w:t>
      </w:r>
      <w:r w:rsidRPr="00E7505F">
        <w:rPr>
          <w:rFonts w:hint="eastAsia"/>
        </w:rPr>
        <w:t xml:space="preserve"> </w:t>
      </w:r>
      <w:r w:rsidRPr="00E7505F">
        <w:rPr>
          <w:rFonts w:hint="eastAsia"/>
        </w:rPr>
        <w:t>국가의</w:t>
      </w:r>
      <w:r w:rsidRPr="00E7505F">
        <w:rPr>
          <w:rFonts w:hint="eastAsia"/>
        </w:rPr>
        <w:t xml:space="preserve"> </w:t>
      </w:r>
      <w:r w:rsidRPr="00E7505F">
        <w:rPr>
          <w:rFonts w:hint="eastAsia"/>
        </w:rPr>
        <w:t>백신접종률</w:t>
      </w:r>
      <w:r w:rsidRPr="00E7505F">
        <w:rPr>
          <w:rFonts w:hint="eastAsia"/>
        </w:rPr>
        <w:t xml:space="preserve">', </w:t>
      </w:r>
    </w:p>
    <w:p w:rsidR="00E7505F" w:rsidRPr="00E7505F" w:rsidRDefault="00E7505F" w:rsidP="00E7505F">
      <w:pPr>
        <w:pStyle w:val="R"/>
      </w:pPr>
      <w:r w:rsidRPr="00E7505F">
        <w:t xml:space="preserve">                      y = 0.97, yref = 'container'), 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yaxis = list(title = '</w:t>
      </w:r>
      <w:r w:rsidRPr="00E7505F">
        <w:rPr>
          <w:rFonts w:hint="eastAsia"/>
        </w:rPr>
        <w:t>백신접종완료율</w:t>
      </w:r>
      <w:r w:rsidRPr="00E7505F">
        <w:rPr>
          <w:rFonts w:hint="eastAsia"/>
        </w:rPr>
        <w:t xml:space="preserve">', range = c(0, 105), </w:t>
      </w:r>
    </w:p>
    <w:p w:rsidR="00E7505F" w:rsidRPr="00E7505F" w:rsidRDefault="00E7505F" w:rsidP="00E7505F">
      <w:pPr>
        <w:pStyle w:val="R"/>
      </w:pPr>
      <w:r w:rsidRPr="00E7505F">
        <w:t xml:space="preserve">                      ticksuffix = '%'), </w:t>
      </w:r>
    </w:p>
    <w:p w:rsidR="00E7505F" w:rsidRPr="00E7505F" w:rsidRDefault="00E7505F" w:rsidP="00E7505F">
      <w:pPr>
        <w:pStyle w:val="R"/>
      </w:pPr>
      <w:r w:rsidRPr="00E7505F">
        <w:t xml:space="preserve">         xaxis = list(title = '')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yaxis2 = list(title = list(text = '</w:t>
      </w:r>
      <w:r w:rsidRPr="00E7505F">
        <w:rPr>
          <w:rFonts w:hint="eastAsia"/>
        </w:rPr>
        <w:t>인구</w:t>
      </w:r>
      <w:r w:rsidRPr="00E7505F">
        <w:rPr>
          <w:rFonts w:hint="eastAsia"/>
        </w:rPr>
        <w:t>10</w:t>
      </w:r>
      <w:r w:rsidRPr="00E7505F">
        <w:rPr>
          <w:rFonts w:hint="eastAsia"/>
        </w:rPr>
        <w:t>만명당</w:t>
      </w:r>
      <w:r w:rsidRPr="00E7505F">
        <w:rPr>
          <w:rFonts w:hint="eastAsia"/>
        </w:rPr>
        <w:t xml:space="preserve"> </w:t>
      </w:r>
      <w:r w:rsidRPr="00E7505F">
        <w:rPr>
          <w:rFonts w:hint="eastAsia"/>
        </w:rPr>
        <w:t>사망자수</w:t>
      </w:r>
      <w:r w:rsidRPr="00E7505F">
        <w:rPr>
          <w:rFonts w:hint="eastAsia"/>
        </w:rPr>
        <w:t xml:space="preserve">', </w:t>
      </w:r>
    </w:p>
    <w:p w:rsidR="00E7505F" w:rsidRPr="00E7505F" w:rsidRDefault="00E7505F" w:rsidP="00E7505F">
      <w:pPr>
        <w:pStyle w:val="R"/>
      </w:pPr>
      <w:r w:rsidRPr="00E7505F">
        <w:t xml:space="preserve">                                    standoff = 10), </w:t>
      </w:r>
    </w:p>
    <w:p w:rsidR="00E7505F" w:rsidRPr="00E7505F" w:rsidRDefault="00E7505F" w:rsidP="00E7505F">
      <w:pPr>
        <w:pStyle w:val="R"/>
      </w:pPr>
      <w:r w:rsidRPr="00E7505F">
        <w:t xml:space="preserve">                       side = "right", overlaying = "y",</w:t>
      </w:r>
    </w:p>
    <w:p w:rsidR="00E7505F" w:rsidRPr="00E7505F" w:rsidRDefault="00E7505F" w:rsidP="00E7505F">
      <w:pPr>
        <w:pStyle w:val="R"/>
        <w:rPr>
          <w:rFonts w:hint="eastAsia"/>
        </w:rPr>
      </w:pPr>
      <w:r w:rsidRPr="00E7505F">
        <w:rPr>
          <w:rFonts w:hint="eastAsia"/>
        </w:rPr>
        <w:t xml:space="preserve">                       range = c(0, 200), ticksuffix = '</w:t>
      </w:r>
      <w:r w:rsidRPr="00E7505F">
        <w:rPr>
          <w:rFonts w:hint="eastAsia"/>
        </w:rPr>
        <w:t>명</w:t>
      </w:r>
      <w:r w:rsidRPr="00E7505F">
        <w:rPr>
          <w:rFonts w:hint="eastAsia"/>
        </w:rPr>
        <w:t>'),</w:t>
      </w:r>
    </w:p>
    <w:p w:rsidR="00E7505F" w:rsidRPr="00E7505F" w:rsidRDefault="00E7505F" w:rsidP="00E7505F">
      <w:pPr>
        <w:pStyle w:val="R"/>
      </w:pPr>
      <w:r w:rsidRPr="00E7505F">
        <w:t xml:space="preserve">         margin = list(t = 50, b = 25, l = 25, r = 70), </w:t>
      </w:r>
    </w:p>
    <w:p w:rsidR="00E7505F" w:rsidRPr="00E7505F" w:rsidRDefault="00E7505F" w:rsidP="00E7505F">
      <w:pPr>
        <w:pStyle w:val="R"/>
      </w:pPr>
      <w:r w:rsidRPr="00E7505F">
        <w:t xml:space="preserve">         legend = list(orientation = 'h', y = -0.5, x = 0.5, </w:t>
      </w:r>
    </w:p>
    <w:p w:rsidR="00E7505F" w:rsidRPr="00E7505F" w:rsidRDefault="00E7505F" w:rsidP="00E7505F">
      <w:pPr>
        <w:pStyle w:val="R"/>
      </w:pPr>
      <w:r w:rsidRPr="00E7505F">
        <w:t xml:space="preserve">                       yref = 'container', xanchor = 'center'),</w:t>
      </w:r>
    </w:p>
    <w:p w:rsidR="00E7505F" w:rsidRPr="00E7505F" w:rsidRDefault="00E7505F" w:rsidP="00E7505F">
      <w:pPr>
        <w:pStyle w:val="R"/>
      </w:pPr>
      <w:r w:rsidRPr="00E7505F">
        <w:t xml:space="preserve">          showlegend = T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13"/>
        </w:numPr>
      </w:pPr>
      <w:r>
        <w:t>python</w:t>
      </w:r>
    </w:p>
    <w:p w:rsidR="00EE6C89" w:rsidRPr="00E7505F" w:rsidRDefault="00E41AED" w:rsidP="00E7505F">
      <w:pPr>
        <w:pStyle w:val="python"/>
      </w:pPr>
      <w:r w:rsidRPr="00E7505F">
        <w:t xml:space="preserve">df_lolipop </w:t>
      </w:r>
      <w:r w:rsidRPr="00E7505F">
        <w:t>=</w:t>
      </w:r>
      <w:r w:rsidRPr="00E7505F">
        <w:t xml:space="preserve"> df_covid19_stat.reset_index()</w:t>
      </w:r>
      <w:r w:rsidRPr="00E7505F">
        <w:br/>
      </w:r>
      <w:r w:rsidRPr="00E7505F">
        <w:br/>
      </w:r>
      <w:r w:rsidRPr="00E7505F">
        <w:t xml:space="preserve">df_lolipop </w:t>
      </w:r>
      <w:r w:rsidRPr="00E7505F">
        <w:t>=</w:t>
      </w:r>
      <w:r w:rsidRPr="00E7505F">
        <w:t xml:space="preserve"> df_lolipop.loc[(df_lolipop[</w:t>
      </w:r>
      <w:r w:rsidRPr="00E7505F">
        <w:t>'</w:t>
      </w:r>
      <w:r w:rsidRPr="00E7505F">
        <w:t>인구수</w:t>
      </w:r>
      <w:r w:rsidRPr="00E7505F">
        <w:t>'</w:t>
      </w:r>
      <w:r w:rsidRPr="00E7505F">
        <w:t xml:space="preserve">] </w:t>
      </w:r>
      <w:r w:rsidRPr="00E7505F">
        <w:t>&gt;</w:t>
      </w:r>
      <w:r w:rsidRPr="00E7505F">
        <w:t xml:space="preserve"> </w:t>
      </w:r>
      <w:r w:rsidRPr="00E7505F">
        <w:t>5000000</w:t>
      </w:r>
      <w:r w:rsidRPr="00E7505F">
        <w:t xml:space="preserve">) </w:t>
      </w:r>
      <w:r w:rsidRPr="00E7505F">
        <w:t>&amp;</w:t>
      </w:r>
      <w:r w:rsidRPr="00E7505F">
        <w:t xml:space="preserve"> (df_lolipop[</w:t>
      </w:r>
      <w:r w:rsidRPr="00E7505F">
        <w:t>'continent'</w:t>
      </w:r>
      <w:r w:rsidRPr="00E7505F">
        <w:t xml:space="preserve">] </w:t>
      </w:r>
      <w:r w:rsidRPr="00E7505F">
        <w:t>==</w:t>
      </w:r>
      <w:r w:rsidRPr="00E7505F">
        <w:t xml:space="preserve"> </w:t>
      </w:r>
      <w:r w:rsidRPr="00E7505F">
        <w:t>'Asia'</w:t>
      </w:r>
      <w:r w:rsidRPr="00E7505F">
        <w:t xml:space="preserve">) </w:t>
      </w:r>
      <w:r w:rsidRPr="00E7505F">
        <w:t>&amp;</w:t>
      </w:r>
      <w:r w:rsidRPr="00E7505F">
        <w:t xml:space="preserve"> (df_lolipop[</w:t>
      </w:r>
      <w:r w:rsidRPr="00E7505F">
        <w:t>'</w:t>
      </w:r>
      <w:r w:rsidRPr="00E7505F">
        <w:t>인구백명당백신접종완료률</w:t>
      </w:r>
      <w:r w:rsidRPr="00E7505F">
        <w:t>'</w:t>
      </w:r>
      <w:r w:rsidRPr="00E7505F">
        <w:t xml:space="preserve">].isna() </w:t>
      </w:r>
      <w:r w:rsidRPr="00E7505F">
        <w:t>==</w:t>
      </w:r>
      <w:r w:rsidRPr="00E7505F">
        <w:t xml:space="preserve"> </w:t>
      </w:r>
      <w:r w:rsidRPr="00E7505F">
        <w:t>False</w:t>
      </w:r>
      <w:r w:rsidRPr="00E7505F">
        <w:t xml:space="preserve">)].sort_values(by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인구백명당백신접종완료률</w:t>
      </w:r>
      <w:r w:rsidRPr="00E7505F">
        <w:t>'</w:t>
      </w:r>
      <w:r w:rsidRPr="00E7505F">
        <w:t>, ascending</w:t>
      </w:r>
      <w:r w:rsidRPr="00E7505F">
        <w:t>=</w:t>
      </w:r>
      <w:r w:rsidRPr="00E7505F">
        <w:t>False</w:t>
      </w:r>
      <w:r w:rsidRPr="00E7505F">
        <w:t>)</w:t>
      </w:r>
      <w:r w:rsidRPr="00E7505F">
        <w:br/>
      </w:r>
      <w:r w:rsidRPr="00E7505F">
        <w:br/>
      </w:r>
      <w:r w:rsidRPr="00E7505F">
        <w:lastRenderedPageBreak/>
        <w:t xml:space="preserve">fig </w:t>
      </w:r>
      <w:r w:rsidRPr="00E7505F">
        <w:t>=</w:t>
      </w:r>
      <w:r w:rsidRPr="00E7505F">
        <w:t xml:space="preserve"> go.Figure()</w:t>
      </w:r>
      <w:r w:rsidRPr="00E7505F">
        <w:br/>
      </w:r>
      <w:r w:rsidRPr="00E7505F">
        <w:br/>
      </w:r>
      <w:r w:rsidRPr="00E7505F">
        <w:t>for</w:t>
      </w:r>
      <w:r w:rsidRPr="00E7505F">
        <w:t xml:space="preserve"> index, row </w:t>
      </w:r>
      <w:r w:rsidRPr="00E7505F">
        <w:t>in</w:t>
      </w:r>
      <w:r w:rsidRPr="00E7505F">
        <w:t xml:space="preserve"> df_lolipop.iterrows():</w:t>
      </w:r>
      <w:r w:rsidRPr="00E7505F">
        <w:br/>
      </w:r>
      <w:r w:rsidRPr="00E7505F">
        <w:t xml:space="preserve">    fig.add_shape(</w:t>
      </w:r>
      <w:r w:rsidRPr="00E7505F">
        <w:t>type</w:t>
      </w:r>
      <w:r w:rsidRPr="00E7505F">
        <w:t>=</w:t>
      </w:r>
      <w:r w:rsidRPr="00E7505F">
        <w:t>"line"</w:t>
      </w:r>
      <w:r w:rsidRPr="00E7505F">
        <w:t>, xref</w:t>
      </w:r>
      <w:r w:rsidRPr="00E7505F">
        <w:t>=</w:t>
      </w:r>
      <w:r w:rsidRPr="00E7505F">
        <w:t>"x"</w:t>
      </w:r>
      <w:r w:rsidRPr="00E7505F">
        <w:t>, yref</w:t>
      </w:r>
      <w:r w:rsidRPr="00E7505F">
        <w:t>=</w:t>
      </w:r>
      <w:r w:rsidRPr="00E7505F">
        <w:t>"y"</w:t>
      </w:r>
      <w:r w:rsidRPr="00E7505F">
        <w:t>,</w:t>
      </w:r>
      <w:r w:rsidRPr="00E7505F">
        <w:br/>
      </w:r>
      <w:r w:rsidRPr="00E7505F">
        <w:t xml:space="preserve">        x0</w:t>
      </w:r>
      <w:r w:rsidRPr="00E7505F">
        <w:t>=</w:t>
      </w:r>
      <w:r w:rsidRPr="00E7505F">
        <w:t>row[</w:t>
      </w:r>
      <w:r w:rsidRPr="00E7505F">
        <w:t>'location'</w:t>
      </w:r>
      <w:r w:rsidRPr="00E7505F">
        <w:t>], y0</w:t>
      </w:r>
      <w:r w:rsidRPr="00E7505F">
        <w:t>=</w:t>
      </w:r>
      <w:r w:rsidRPr="00E7505F">
        <w:t>0</w:t>
      </w:r>
      <w:r w:rsidRPr="00E7505F">
        <w:t>, x1</w:t>
      </w:r>
      <w:r w:rsidRPr="00E7505F">
        <w:t>=</w:t>
      </w:r>
      <w:r w:rsidRPr="00E7505F">
        <w:t>row[</w:t>
      </w:r>
      <w:r w:rsidRPr="00E7505F">
        <w:t>'location'</w:t>
      </w:r>
      <w:r w:rsidRPr="00E7505F">
        <w:t>], y1</w:t>
      </w:r>
      <w:r w:rsidRPr="00E7505F">
        <w:t>=</w:t>
      </w:r>
      <w:r w:rsidRPr="00E7505F">
        <w:t>row[</w:t>
      </w:r>
      <w:r w:rsidRPr="00E7505F">
        <w:t>'</w:t>
      </w:r>
      <w:r w:rsidRPr="00E7505F">
        <w:t>인구백명당백신접종완료률</w:t>
      </w:r>
      <w:r w:rsidRPr="00E7505F">
        <w:t>'</w:t>
      </w:r>
      <w:r w:rsidRPr="00E7505F">
        <w:t>],</w:t>
      </w:r>
      <w:r w:rsidRPr="00E7505F">
        <w:br/>
      </w:r>
      <w:r w:rsidRPr="00E7505F">
        <w:t xml:space="preserve">        line</w:t>
      </w:r>
      <w:r w:rsidRPr="00E7505F">
        <w:t>=</w:t>
      </w:r>
      <w:r w:rsidRPr="00E7505F">
        <w:t>dict</w:t>
      </w:r>
      <w:r w:rsidRPr="00E7505F">
        <w:t>(color</w:t>
      </w:r>
      <w:r w:rsidRPr="00E7505F">
        <w:t>=</w:t>
      </w:r>
      <w:r w:rsidRPr="00E7505F">
        <w:t>"RoyalBlue"</w:t>
      </w:r>
      <w:r w:rsidRPr="00E7505F">
        <w:t>,width</w:t>
      </w:r>
      <w:r w:rsidRPr="00E7505F">
        <w:t>=</w:t>
      </w:r>
      <w:r w:rsidRPr="00E7505F">
        <w:t>3</w:t>
      </w:r>
      <w:r w:rsidRPr="00E7505F">
        <w:t>)</w:t>
      </w:r>
      <w:r w:rsidRPr="00E7505F">
        <w:br/>
      </w:r>
      <w:r w:rsidRPr="00E7505F">
        <w:t xml:space="preserve">    )</w:t>
      </w:r>
      <w:r w:rsidRPr="00E7505F">
        <w:br/>
      </w:r>
      <w:r w:rsidRPr="00E7505F">
        <w:br/>
      </w:r>
      <w:r w:rsidRPr="00E7505F">
        <w:t>fig.add_trace(go.Scatter(</w:t>
      </w:r>
      <w:r w:rsidRPr="00E7505F">
        <w:br/>
      </w:r>
      <w:r w:rsidRPr="00E7505F">
        <w:t xml:space="preserve">    mode </w:t>
      </w:r>
      <w:r w:rsidRPr="00E7505F">
        <w:t>=</w:t>
      </w:r>
      <w:r w:rsidRPr="00E7505F">
        <w:t xml:space="preserve"> </w:t>
      </w:r>
      <w:r w:rsidRPr="00E7505F">
        <w:t>'markers'</w:t>
      </w:r>
      <w:r w:rsidRPr="00E7505F">
        <w:t xml:space="preserve">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접종완료율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lolipop[</w:t>
      </w:r>
      <w:r w:rsidRPr="00E7505F">
        <w:t>'location'</w:t>
      </w:r>
      <w:r w:rsidRPr="00E7505F">
        <w:t xml:space="preserve">], y </w:t>
      </w:r>
      <w:r w:rsidRPr="00E7505F">
        <w:t>=</w:t>
      </w:r>
      <w:r w:rsidRPr="00E7505F">
        <w:t xml:space="preserve"> df_lolipop[</w:t>
      </w:r>
      <w:r w:rsidRPr="00E7505F">
        <w:t>'</w:t>
      </w:r>
      <w:r w:rsidRPr="00E7505F">
        <w:t>인구백명당백신접</w:t>
      </w:r>
      <w:r w:rsidRPr="00E7505F">
        <w:t>종완료률</w:t>
      </w:r>
      <w:r w:rsidRPr="00E7505F">
        <w:t>'</w:t>
      </w:r>
      <w:r w:rsidRPr="00E7505F">
        <w:t xml:space="preserve">], </w:t>
      </w:r>
      <w:r w:rsidRPr="00E7505F">
        <w:br/>
      </w:r>
      <w:r w:rsidRPr="00E7505F">
        <w:t xml:space="preserve">    marker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color </w:t>
      </w:r>
      <w:r w:rsidRPr="00E7505F">
        <w:t>=</w:t>
      </w:r>
      <w:r w:rsidRPr="00E7505F">
        <w:t xml:space="preserve"> </w:t>
      </w:r>
      <w:r w:rsidRPr="00E7505F">
        <w:t>'darkblue'</w:t>
      </w:r>
      <w:r w:rsidRPr="00E7505F">
        <w:t xml:space="preserve">, symbol </w:t>
      </w:r>
      <w:r w:rsidRPr="00E7505F">
        <w:t>=</w:t>
      </w:r>
      <w:r w:rsidRPr="00E7505F">
        <w:t xml:space="preserve"> </w:t>
      </w:r>
      <w:r w:rsidRPr="00E7505F">
        <w:t>0</w:t>
      </w:r>
      <w:r w:rsidRPr="00E7505F">
        <w:t xml:space="preserve">, size </w:t>
      </w:r>
      <w:r w:rsidRPr="00E7505F">
        <w:t>=</w:t>
      </w:r>
      <w:r w:rsidRPr="00E7505F">
        <w:t xml:space="preserve"> </w:t>
      </w:r>
      <w:r w:rsidRPr="00E7505F">
        <w:t>8</w:t>
      </w:r>
      <w:r w:rsidRPr="00E7505F">
        <w:t xml:space="preserve">) </w:t>
      </w:r>
      <w:r w:rsidRPr="00E7505F">
        <w:br/>
      </w:r>
      <w:r w:rsidRPr="00E7505F">
        <w:t>))</w:t>
      </w:r>
      <w:r w:rsidRPr="00E7505F">
        <w:br/>
      </w:r>
      <w:r w:rsidRPr="00E7505F">
        <w:br/>
      </w:r>
      <w:r w:rsidRPr="00E7505F">
        <w:t>fig.add_trace(go.Scatter(</w:t>
      </w:r>
      <w:r w:rsidRPr="00E7505F">
        <w:br/>
      </w:r>
      <w:r w:rsidRPr="00E7505F">
        <w:t xml:space="preserve">    mode </w:t>
      </w:r>
      <w:r w:rsidRPr="00E7505F">
        <w:t>=</w:t>
      </w:r>
      <w:r w:rsidRPr="00E7505F">
        <w:t xml:space="preserve"> </w:t>
      </w:r>
      <w:r w:rsidRPr="00E7505F">
        <w:t>'markers'</w:t>
      </w:r>
      <w:r w:rsidRPr="00E7505F">
        <w:t xml:space="preserve">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접종완료율</w:t>
      </w:r>
      <w:r w:rsidRPr="00E7505F">
        <w:t>'</w:t>
      </w:r>
      <w:r w:rsidRPr="00E7505F">
        <w:t>,</w:t>
      </w:r>
      <w:r w:rsidRPr="00E7505F">
        <w:br/>
      </w:r>
      <w:r w:rsidRPr="00E7505F">
        <w:lastRenderedPageBreak/>
        <w:t xml:space="preserve">    x </w:t>
      </w:r>
      <w:r w:rsidRPr="00E7505F">
        <w:t>=</w:t>
      </w:r>
      <w:r w:rsidRPr="00E7505F">
        <w:t xml:space="preserve"> df_lolipop[</w:t>
      </w:r>
      <w:r w:rsidRPr="00E7505F">
        <w:t>'location'</w:t>
      </w:r>
      <w:r w:rsidRPr="00E7505F">
        <w:t xml:space="preserve">], y </w:t>
      </w:r>
      <w:r w:rsidRPr="00E7505F">
        <w:t>=</w:t>
      </w:r>
      <w:r w:rsidRPr="00E7505F">
        <w:t xml:space="preserve"> df_lolipop[</w:t>
      </w:r>
      <w:r w:rsidRPr="00E7505F">
        <w:t>'</w:t>
      </w:r>
      <w:r w:rsidRPr="00E7505F">
        <w:t>십만명당사망자수</w:t>
      </w:r>
      <w:r w:rsidRPr="00E7505F">
        <w:t>'</w:t>
      </w:r>
      <w:r w:rsidRPr="00E7505F">
        <w:t xml:space="preserve">], yaxis </w:t>
      </w:r>
      <w:r w:rsidRPr="00E7505F">
        <w:t>=</w:t>
      </w:r>
      <w:r w:rsidRPr="00E7505F">
        <w:t xml:space="preserve"> </w:t>
      </w:r>
      <w:r w:rsidRPr="00E7505F">
        <w:t>"y2"</w:t>
      </w:r>
      <w:r w:rsidRPr="00E7505F">
        <w:t>,</w:t>
      </w:r>
      <w:r w:rsidRPr="00E7505F">
        <w:br/>
      </w:r>
      <w:r w:rsidRPr="00E7505F">
        <w:t xml:space="preserve">    marker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color </w:t>
      </w:r>
      <w:r w:rsidRPr="00E7505F">
        <w:t>=</w:t>
      </w:r>
      <w:r w:rsidRPr="00E7505F">
        <w:t xml:space="preserve"> </w:t>
      </w:r>
      <w:r w:rsidRPr="00E7505F">
        <w:t>'black'</w:t>
      </w:r>
      <w:r w:rsidRPr="00E7505F">
        <w:t xml:space="preserve">, symbol </w:t>
      </w:r>
      <w:r w:rsidRPr="00E7505F">
        <w:t>=</w:t>
      </w:r>
      <w:r w:rsidRPr="00E7505F">
        <w:t xml:space="preserve"> </w:t>
      </w:r>
      <w:r w:rsidRPr="00E7505F">
        <w:t>100</w:t>
      </w:r>
      <w:r w:rsidRPr="00E7505F">
        <w:t xml:space="preserve">, size </w:t>
      </w:r>
      <w:r w:rsidRPr="00E7505F">
        <w:t>=</w:t>
      </w:r>
      <w:r w:rsidRPr="00E7505F">
        <w:t xml:space="preserve"> </w:t>
      </w:r>
      <w:r w:rsidRPr="00E7505F">
        <w:t>8</w:t>
      </w:r>
      <w:r w:rsidRPr="00E7505F">
        <w:t xml:space="preserve">) </w:t>
      </w:r>
      <w:r w:rsidRPr="00E7505F">
        <w:br/>
      </w:r>
      <w:r w:rsidRPr="00E7505F">
        <w:t>))</w:t>
      </w:r>
      <w:r w:rsidRPr="00E7505F">
        <w:br/>
      </w:r>
      <w:r w:rsidRPr="00E7505F">
        <w:br/>
      </w:r>
      <w:r w:rsidRPr="00E7505F">
        <w:t>fig.update_layout(</w:t>
      </w:r>
      <w:r w:rsidRPr="00E7505F">
        <w:br/>
      </w:r>
      <w:r w:rsidRPr="00E7505F">
        <w:t xml:space="preserve">         title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ext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아시아</w:t>
      </w:r>
      <w:r w:rsidRPr="00E7505F">
        <w:t xml:space="preserve"> </w:t>
      </w:r>
      <w:r w:rsidRPr="00E7505F">
        <w:t>국가의</w:t>
      </w:r>
      <w:r w:rsidRPr="00E7505F">
        <w:t xml:space="preserve"> </w:t>
      </w:r>
      <w:r w:rsidRPr="00E7505F">
        <w:t>백신접종률</w:t>
      </w:r>
      <w:r w:rsidRPr="00E7505F">
        <w:t>'</w:t>
      </w:r>
      <w:r w:rsidRPr="00E7505F">
        <w:t xml:space="preserve">, x </w:t>
      </w:r>
      <w:r w:rsidRPr="00E7505F">
        <w:t>=</w:t>
      </w:r>
      <w:r w:rsidRPr="00E7505F">
        <w:t xml:space="preserve"> </w:t>
      </w:r>
      <w:r w:rsidRPr="00E7505F">
        <w:t>0.5</w:t>
      </w:r>
      <w:r w:rsidRPr="00E7505F">
        <w:t xml:space="preserve">), </w:t>
      </w:r>
      <w:r w:rsidRPr="00E7505F">
        <w:br/>
      </w:r>
      <w:r w:rsidRPr="00E7505F">
        <w:t xml:space="preserve">         x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'</w:t>
      </w:r>
      <w:r w:rsidRPr="00E7505F">
        <w:t>),</w:t>
      </w:r>
      <w:r w:rsidRPr="00E7505F">
        <w:br/>
      </w:r>
      <w:r w:rsidRPr="00E7505F">
        <w:t xml:space="preserve">         y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백신접종완료율</w:t>
      </w:r>
      <w:r w:rsidRPr="00E7505F">
        <w:t>'</w:t>
      </w:r>
      <w:r w:rsidRPr="00E7505F">
        <w:t xml:space="preserve">, </w:t>
      </w:r>
      <w:r w:rsidRPr="00E7505F">
        <w:t>range</w:t>
      </w:r>
      <w:r w:rsidRPr="00E7505F">
        <w:t xml:space="preserve"> </w:t>
      </w:r>
      <w:r w:rsidRPr="00E7505F">
        <w:t>=</w:t>
      </w:r>
      <w:r w:rsidRPr="00E7505F">
        <w:t xml:space="preserve"> (</w:t>
      </w:r>
      <w:r w:rsidRPr="00E7505F">
        <w:t>0</w:t>
      </w:r>
      <w:r w:rsidRPr="00E7505F">
        <w:t xml:space="preserve">, </w:t>
      </w:r>
      <w:r w:rsidRPr="00E7505F">
        <w:t>105</w:t>
      </w:r>
      <w:r w:rsidRPr="00E7505F">
        <w:t xml:space="preserve">), </w:t>
      </w:r>
      <w:r w:rsidRPr="00E7505F">
        <w:br/>
      </w:r>
      <w:r w:rsidRPr="00E7505F">
        <w:t xml:space="preserve">                      ticksuffix </w:t>
      </w:r>
      <w:r w:rsidRPr="00E7505F">
        <w:t>=</w:t>
      </w:r>
      <w:r w:rsidRPr="00E7505F">
        <w:t xml:space="preserve"> </w:t>
      </w:r>
      <w:r w:rsidRPr="00E7505F">
        <w:t>'%'</w:t>
      </w:r>
      <w:r w:rsidRPr="00E7505F">
        <w:t xml:space="preserve">), </w:t>
      </w:r>
      <w:r w:rsidRPr="00E7505F">
        <w:br/>
      </w:r>
      <w:r w:rsidRPr="00E7505F">
        <w:t xml:space="preserve">         yaxis2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>(</w:t>
      </w:r>
      <w:r w:rsidRPr="00E7505F">
        <w:t xml:space="preserve">title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ext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인구</w:t>
      </w:r>
      <w:r w:rsidRPr="00E7505F">
        <w:t>10</w:t>
      </w:r>
      <w:r w:rsidRPr="00E7505F">
        <w:t>만명당</w:t>
      </w:r>
      <w:r w:rsidRPr="00E7505F">
        <w:t xml:space="preserve"> </w:t>
      </w:r>
      <w:r w:rsidRPr="00E7505F">
        <w:t>사망자수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                                standoff </w:t>
      </w:r>
      <w:r w:rsidRPr="00E7505F">
        <w:t>=</w:t>
      </w:r>
      <w:r w:rsidRPr="00E7505F">
        <w:t xml:space="preserve"> </w:t>
      </w:r>
      <w:r w:rsidRPr="00E7505F">
        <w:t>10</w:t>
      </w:r>
      <w:r w:rsidRPr="00E7505F">
        <w:t xml:space="preserve">), </w:t>
      </w:r>
      <w:r w:rsidRPr="00E7505F">
        <w:br/>
      </w:r>
      <w:r w:rsidRPr="00E7505F">
        <w:t xml:space="preserve">                       side </w:t>
      </w:r>
      <w:r w:rsidRPr="00E7505F">
        <w:t>=</w:t>
      </w:r>
      <w:r w:rsidRPr="00E7505F">
        <w:t xml:space="preserve"> </w:t>
      </w:r>
      <w:r w:rsidRPr="00E7505F">
        <w:t>"right"</w:t>
      </w:r>
      <w:r w:rsidRPr="00E7505F">
        <w:t xml:space="preserve">, overlaying </w:t>
      </w:r>
      <w:r w:rsidRPr="00E7505F">
        <w:t>=</w:t>
      </w:r>
      <w:r w:rsidRPr="00E7505F">
        <w:t xml:space="preserve"> </w:t>
      </w:r>
      <w:r w:rsidRPr="00E7505F">
        <w:t>"y"</w:t>
      </w:r>
      <w:r w:rsidRPr="00E7505F">
        <w:t>,</w:t>
      </w:r>
      <w:r w:rsidRPr="00E7505F">
        <w:br/>
      </w:r>
      <w:r w:rsidRPr="00E7505F">
        <w:t xml:space="preserve">                       </w:t>
      </w:r>
      <w:r w:rsidRPr="00E7505F">
        <w:t>range</w:t>
      </w:r>
      <w:r w:rsidRPr="00E7505F">
        <w:t xml:space="preserve"> </w:t>
      </w:r>
      <w:r w:rsidRPr="00E7505F">
        <w:t>=</w:t>
      </w:r>
      <w:r w:rsidRPr="00E7505F">
        <w:t xml:space="preserve"> (</w:t>
      </w:r>
      <w:r w:rsidRPr="00E7505F">
        <w:t>0</w:t>
      </w:r>
      <w:r w:rsidRPr="00E7505F">
        <w:t xml:space="preserve">, </w:t>
      </w:r>
      <w:r w:rsidRPr="00E7505F">
        <w:t>200</w:t>
      </w:r>
      <w:r w:rsidRPr="00E7505F">
        <w:t xml:space="preserve">), ticksuffix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명</w:t>
      </w:r>
      <w:r w:rsidRPr="00E7505F">
        <w:t>'</w:t>
      </w:r>
      <w:r w:rsidRPr="00E7505F">
        <w:t>),</w:t>
      </w:r>
      <w:r w:rsidRPr="00E7505F">
        <w:br/>
      </w:r>
      <w:r w:rsidRPr="00E7505F">
        <w:t xml:space="preserve">         margin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 </w:t>
      </w:r>
      <w:r w:rsidRPr="00E7505F">
        <w:t>=</w:t>
      </w:r>
      <w:r w:rsidRPr="00E7505F">
        <w:t xml:space="preserve"> </w:t>
      </w:r>
      <w:r w:rsidRPr="00E7505F">
        <w:t>50</w:t>
      </w:r>
      <w:r w:rsidRPr="00E7505F">
        <w:t xml:space="preserve">, b </w:t>
      </w:r>
      <w:r w:rsidRPr="00E7505F">
        <w:t>=</w:t>
      </w:r>
      <w:r w:rsidRPr="00E7505F">
        <w:t xml:space="preserve"> </w:t>
      </w:r>
      <w:r w:rsidRPr="00E7505F">
        <w:t>25</w:t>
      </w:r>
      <w:r w:rsidRPr="00E7505F">
        <w:t xml:space="preserve">, l </w:t>
      </w:r>
      <w:r w:rsidRPr="00E7505F">
        <w:t>=</w:t>
      </w:r>
      <w:r w:rsidRPr="00E7505F">
        <w:t xml:space="preserve"> </w:t>
      </w:r>
      <w:r w:rsidRPr="00E7505F">
        <w:t>25</w:t>
      </w:r>
      <w:r w:rsidRPr="00E7505F">
        <w:t xml:space="preserve">, r </w:t>
      </w:r>
      <w:r w:rsidRPr="00E7505F">
        <w:t>=</w:t>
      </w:r>
      <w:r w:rsidRPr="00E7505F">
        <w:t xml:space="preserve"> </w:t>
      </w:r>
      <w:r w:rsidRPr="00E7505F">
        <w:t>70</w:t>
      </w:r>
      <w:r w:rsidRPr="00E7505F">
        <w:t xml:space="preserve">), </w:t>
      </w:r>
      <w:r w:rsidRPr="00E7505F">
        <w:br/>
      </w:r>
      <w:r w:rsidRPr="00E7505F">
        <w:t xml:space="preserve">         legend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orientation </w:t>
      </w:r>
      <w:r w:rsidRPr="00E7505F">
        <w:t>=</w:t>
      </w:r>
      <w:r w:rsidRPr="00E7505F">
        <w:t xml:space="preserve"> </w:t>
      </w:r>
      <w:r w:rsidRPr="00E7505F">
        <w:t>'h'</w:t>
      </w:r>
      <w:r w:rsidRPr="00E7505F">
        <w:t xml:space="preserve">, y </w:t>
      </w:r>
      <w:r w:rsidRPr="00E7505F">
        <w:t>=</w:t>
      </w:r>
      <w:r w:rsidRPr="00E7505F">
        <w:t xml:space="preserve"> </w:t>
      </w:r>
      <w:r w:rsidRPr="00E7505F">
        <w:t>-</w:t>
      </w:r>
      <w:r w:rsidRPr="00E7505F">
        <w:t>0.5</w:t>
      </w:r>
      <w:r w:rsidRPr="00E7505F">
        <w:t xml:space="preserve">, x </w:t>
      </w:r>
      <w:r w:rsidRPr="00E7505F">
        <w:t>=</w:t>
      </w:r>
      <w:r w:rsidRPr="00E7505F">
        <w:t xml:space="preserve"> </w:t>
      </w:r>
      <w:r w:rsidRPr="00E7505F">
        <w:t>0.5</w:t>
      </w:r>
      <w:r w:rsidRPr="00E7505F">
        <w:t xml:space="preserve">, xanchor </w:t>
      </w:r>
      <w:r w:rsidRPr="00E7505F">
        <w:t>=</w:t>
      </w:r>
      <w:r w:rsidRPr="00E7505F">
        <w:t xml:space="preserve"> </w:t>
      </w:r>
      <w:r w:rsidRPr="00E7505F">
        <w:t>'center'</w:t>
      </w:r>
      <w:r w:rsidRPr="00E7505F">
        <w:t>),</w:t>
      </w:r>
      <w:r w:rsidRPr="00E7505F">
        <w:br/>
      </w:r>
      <w:r w:rsidRPr="00E7505F">
        <w:t xml:space="preserve">         showlegend </w:t>
      </w:r>
      <w:r w:rsidRPr="00E7505F">
        <w:t>=</w:t>
      </w:r>
      <w:r w:rsidRPr="00E7505F">
        <w:t xml:space="preserve"> </w:t>
      </w:r>
      <w:r w:rsidRPr="00E7505F">
        <w:t>True</w:t>
      </w:r>
      <w:r w:rsidRPr="00E7505F">
        <w:t>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5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아랍에미레이트</w:t>
      </w:r>
      <w:r>
        <w:rPr>
          <w:lang w:eastAsia="ko-KR"/>
        </w:rPr>
        <w:t xml:space="preserve">, </w:t>
      </w:r>
      <w:r>
        <w:rPr>
          <w:lang w:eastAsia="ko-KR"/>
        </w:rPr>
        <w:t>싱가포르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일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다수도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이라크</w:t>
      </w:r>
      <w:r>
        <w:rPr>
          <w:lang w:eastAsia="ko-KR"/>
        </w:rPr>
        <w:t xml:space="preserve">, </w:t>
      </w:r>
      <w:r>
        <w:rPr>
          <w:lang w:eastAsia="ko-KR"/>
        </w:rPr>
        <w:t>키르기스탄</w:t>
      </w:r>
      <w:r>
        <w:rPr>
          <w:lang w:eastAsia="ko-KR"/>
        </w:rPr>
        <w:t xml:space="preserve">, </w:t>
      </w:r>
      <w:r>
        <w:rPr>
          <w:lang w:eastAsia="ko-KR"/>
        </w:rPr>
        <w:t>레바논</w:t>
      </w:r>
      <w:r>
        <w:rPr>
          <w:lang w:eastAsia="ko-KR"/>
        </w:rPr>
        <w:t xml:space="preserve">, </w:t>
      </w:r>
      <w:r>
        <w:rPr>
          <w:lang w:eastAsia="ko-KR"/>
        </w:rPr>
        <w:t>팔레스타인</w:t>
      </w:r>
      <w:r>
        <w:rPr>
          <w:lang w:eastAsia="ko-KR"/>
        </w:rPr>
        <w:t xml:space="preserve">, </w:t>
      </w:r>
      <w:r>
        <w:rPr>
          <w:lang w:eastAsia="ko-KR"/>
        </w:rPr>
        <w:t>요르단</w:t>
      </w:r>
      <w:r>
        <w:rPr>
          <w:lang w:eastAsia="ko-KR"/>
        </w:rPr>
        <w:t xml:space="preserve">, </w:t>
      </w:r>
      <w:r>
        <w:rPr>
          <w:lang w:eastAsia="ko-KR"/>
        </w:rPr>
        <w:t>아제르바이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자수이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7505F" w:rsidRDefault="00E7505F">
      <w:pPr>
        <w:rPr>
          <w:rFonts w:asciiTheme="majorHAnsi" w:eastAsiaTheme="majorEastAsia" w:hAnsiTheme="majorHAnsi" w:cstheme="majorBidi"/>
          <w:b/>
          <w:bCs/>
          <w:color w:val="000000" w:themeColor="text1"/>
          <w:sz w:val="32"/>
          <w:szCs w:val="32"/>
        </w:rPr>
      </w:pPr>
      <w:bookmarkStart w:id="7" w:name="차이difference의-시각화"/>
      <w:bookmarkEnd w:id="6"/>
      <w:bookmarkEnd w:id="0"/>
      <w:r>
        <w:br w:type="page"/>
      </w:r>
    </w:p>
    <w:p w:rsidR="00EE6C89" w:rsidRDefault="00E41AED">
      <w:pPr>
        <w:pStyle w:val="1"/>
      </w:pPr>
      <w:r>
        <w:t>차이</w:t>
      </w:r>
      <w:r>
        <w:t>(difference)</w:t>
      </w:r>
      <w:r>
        <w:t>의</w:t>
      </w:r>
      <w:r>
        <w:t xml:space="preserve"> </w:t>
      </w:r>
      <w:r>
        <w:t>시각화</w:t>
      </w:r>
    </w:p>
    <w:p w:rsidR="00EE6C89" w:rsidRDefault="00E41AED">
      <w:r>
        <w:pict>
          <v:rect id="_x0000_i1026" style="width:0;height:1.5pt" o:hralign="center" o:hrstd="t" o:hr="t"/>
        </w:pic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값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함으로써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변화의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예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EE6C89" w:rsidRDefault="00E41AED">
      <w:pPr>
        <w:pStyle w:val="2"/>
      </w:pPr>
      <w:bookmarkStart w:id="8" w:name="덤델-차트"/>
      <w:r>
        <w:lastRenderedPageBreak/>
        <w:t>덤델</w:t>
      </w:r>
      <w:r>
        <w:t xml:space="preserve"> </w:t>
      </w:r>
      <w:r>
        <w:t>차트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덤벨</w:t>
      </w:r>
      <w:r>
        <w:rPr>
          <w:lang w:eastAsia="ko-KR"/>
        </w:rPr>
        <w:t xml:space="preserve">(Dumbbell)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을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운동할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아령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백만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나라와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14"/>
        </w:numPr>
      </w:pPr>
      <w:r>
        <w:t>R</w:t>
      </w:r>
    </w:p>
    <w:p w:rsidR="00EE6C89" w:rsidRPr="00E7505F" w:rsidRDefault="00E41AED" w:rsidP="00E7505F">
      <w:pPr>
        <w:pStyle w:val="R"/>
      </w:pPr>
      <w:r w:rsidRPr="00E7505F">
        <w:t xml:space="preserve">df_covid19_stat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filter</w:t>
      </w:r>
      <w:r w:rsidRPr="00E7505F">
        <w:t>(</w:t>
      </w:r>
      <w:r w:rsidRPr="00E7505F">
        <w:t>!</w:t>
      </w:r>
      <w:r w:rsidRPr="00E7505F">
        <w:t>is.na</w:t>
      </w:r>
      <w:r w:rsidRPr="00E7505F">
        <w:t xml:space="preserve">(continent), </w:t>
      </w:r>
      <w:r w:rsidRPr="00E7505F">
        <w:t>인구수</w:t>
      </w:r>
      <w:r w:rsidRPr="00E7505F">
        <w:t xml:space="preserve"> </w:t>
      </w:r>
      <w:r w:rsidRPr="00E7505F">
        <w:t>&gt;</w:t>
      </w:r>
      <w:r w:rsidRPr="00E7505F">
        <w:t xml:space="preserve"> </w:t>
      </w:r>
      <w:r w:rsidRPr="00E7505F">
        <w:t>10000000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group_by</w:t>
      </w:r>
      <w:r w:rsidRPr="00E7505F">
        <w:t xml:space="preserve">(continent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summarise</w:t>
      </w:r>
      <w:r w:rsidRPr="00E7505F">
        <w:t>(</w:t>
      </w:r>
      <w:r w:rsidRPr="00E7505F">
        <w:t>min =</w:t>
      </w:r>
      <w:r w:rsidRPr="00E7505F">
        <w:t xml:space="preserve"> </w:t>
      </w:r>
      <w:r w:rsidRPr="00E7505F">
        <w:t>min</w:t>
      </w:r>
      <w:r w:rsidRPr="00E7505F">
        <w:t>(</w:t>
      </w:r>
      <w:r w:rsidRPr="00E7505F">
        <w:t>십만명당사망자수</w:t>
      </w:r>
      <w:r w:rsidRPr="00E7505F">
        <w:t xml:space="preserve">), </w:t>
      </w:r>
      <w:r w:rsidRPr="00E7505F">
        <w:t>max =</w:t>
      </w:r>
      <w:r w:rsidRPr="00E7505F">
        <w:t xml:space="preserve"> </w:t>
      </w:r>
      <w:r w:rsidRPr="00E7505F">
        <w:t>max</w:t>
      </w:r>
      <w:r w:rsidRPr="00E7505F">
        <w:t>(</w:t>
      </w:r>
      <w:r w:rsidRPr="00E7505F">
        <w:t>십만명당사망자수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plot_ly</w:t>
      </w:r>
      <w:r w:rsidRPr="00E7505F">
        <w:t xml:space="preserve">() </w:t>
      </w:r>
      <w:r w:rsidRPr="00E7505F">
        <w:t>|&gt;</w:t>
      </w:r>
      <w:r w:rsidRPr="00E7505F">
        <w:br/>
      </w:r>
      <w:r w:rsidRPr="00E7505F">
        <w:lastRenderedPageBreak/>
        <w:t xml:space="preserve">  </w:t>
      </w:r>
      <w:r w:rsidRPr="00E7505F">
        <w:t>add_segments</w:t>
      </w:r>
      <w:r w:rsidRPr="00E7505F">
        <w:t xml:space="preserve">( </w:t>
      </w:r>
      <w:r w:rsidRPr="00E7505F">
        <w:br/>
      </w:r>
      <w:r w:rsidRPr="00E7505F">
        <w:t xml:space="preserve">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min, </w:t>
      </w:r>
      <w:r w:rsidRPr="00E7505F">
        <w:t>xend =</w:t>
      </w:r>
      <w:r w:rsidRPr="00E7505F">
        <w:t xml:space="preserve"> </w:t>
      </w:r>
      <w:r w:rsidRPr="00E7505F">
        <w:t>~</w:t>
      </w:r>
      <w:r w:rsidRPr="00E7505F">
        <w:t xml:space="preserve">max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>continent,</w:t>
      </w:r>
      <w:r w:rsidRPr="00E7505F">
        <w:t xml:space="preserve"> </w:t>
      </w:r>
      <w:r w:rsidRPr="00E7505F">
        <w:t>yend =</w:t>
      </w:r>
      <w:r w:rsidRPr="00E7505F">
        <w:t xml:space="preserve"> </w:t>
      </w:r>
      <w:r w:rsidRPr="00E7505F">
        <w:t>~</w:t>
      </w:r>
      <w:r w:rsidRPr="00E7505F">
        <w:t>continent,</w:t>
      </w:r>
      <w:r w:rsidRPr="00E7505F">
        <w:br/>
      </w:r>
      <w:r w:rsidRPr="00E7505F">
        <w:t xml:space="preserve">            </w:t>
      </w:r>
      <w:r w:rsidRPr="00E7505F">
        <w:t>showlegend =</w:t>
      </w:r>
      <w:r w:rsidRPr="00E7505F">
        <w:t xml:space="preserve"> </w:t>
      </w:r>
      <w:r w:rsidRPr="00E7505F">
        <w:t>FALSE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color =</w:t>
      </w:r>
      <w:r w:rsidRPr="00E7505F">
        <w:t xml:space="preserve"> </w:t>
      </w:r>
      <w:r w:rsidRPr="00E7505F">
        <w:t>I</w:t>
      </w:r>
      <w:r w:rsidRPr="00E7505F">
        <w:t>(</w:t>
      </w:r>
      <w:r w:rsidRPr="00E7505F">
        <w:t>'gray'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type =</w:t>
      </w:r>
      <w:r w:rsidRPr="00E7505F">
        <w:t xml:space="preserve"> </w:t>
      </w:r>
      <w:r w:rsidRPr="00E7505F">
        <w:t>'scatter'</w:t>
      </w:r>
      <w:r w:rsidRPr="00E7505F">
        <w:t xml:space="preserve">, </w:t>
      </w:r>
      <w:r w:rsidRPr="00E7505F">
        <w:t>mode =</w:t>
      </w:r>
      <w:r w:rsidRPr="00E7505F">
        <w:t xml:space="preserve"> </w:t>
      </w:r>
      <w:r w:rsidRPr="00E7505F">
        <w:t>'markers+text'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min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continent, </w:t>
      </w:r>
      <w:r w:rsidRPr="00E7505F">
        <w:t>name =</w:t>
      </w:r>
      <w:r w:rsidRPr="00E7505F">
        <w:t xml:space="preserve"> </w:t>
      </w:r>
      <w:r w:rsidRPr="00E7505F">
        <w:t>'</w:t>
      </w:r>
      <w:r w:rsidRPr="00E7505F">
        <w:t>최소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>round</w:t>
      </w:r>
      <w:r w:rsidRPr="00E7505F">
        <w:t xml:space="preserve">(min, </w:t>
      </w:r>
      <w:r w:rsidRPr="00E7505F">
        <w:t>1</w:t>
      </w:r>
      <w:r w:rsidRPr="00E7505F">
        <w:t xml:space="preserve">), </w:t>
      </w:r>
      <w:r w:rsidRPr="00E7505F">
        <w:t>textposition =</w:t>
      </w:r>
      <w:r w:rsidRPr="00E7505F">
        <w:t xml:space="preserve"> </w:t>
      </w:r>
      <w:r w:rsidRPr="00E7505F">
        <w:t>'bottom center'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color =</w:t>
      </w:r>
      <w:r w:rsidRPr="00E7505F">
        <w:t xml:space="preserve"> </w:t>
      </w:r>
      <w:r w:rsidRPr="00E7505F">
        <w:t>I</w:t>
      </w:r>
      <w:r w:rsidRPr="00E7505F">
        <w:t>(</w:t>
      </w:r>
      <w:r w:rsidRPr="00E7505F">
        <w:t>'#1f77b4'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type =</w:t>
      </w:r>
      <w:r w:rsidRPr="00E7505F">
        <w:t xml:space="preserve"> </w:t>
      </w:r>
      <w:r w:rsidRPr="00E7505F">
        <w:t>'scatter'</w:t>
      </w:r>
      <w:r w:rsidRPr="00E7505F">
        <w:t xml:space="preserve">, </w:t>
      </w:r>
      <w:r w:rsidRPr="00E7505F">
        <w:t>mode =</w:t>
      </w:r>
      <w:r w:rsidRPr="00E7505F">
        <w:t xml:space="preserve"> </w:t>
      </w:r>
      <w:r w:rsidRPr="00E7505F">
        <w:t>'markers+text'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max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continent, </w:t>
      </w:r>
      <w:r w:rsidRPr="00E7505F">
        <w:t>name =</w:t>
      </w:r>
      <w:r w:rsidRPr="00E7505F">
        <w:t xml:space="preserve"> </w:t>
      </w:r>
      <w:r w:rsidRPr="00E7505F">
        <w:t>'</w:t>
      </w:r>
      <w:r w:rsidRPr="00E7505F">
        <w:t>최대</w:t>
      </w:r>
      <w:r w:rsidRPr="00E7505F">
        <w:t>'</w:t>
      </w:r>
      <w:r w:rsidRPr="00E7505F">
        <w:t xml:space="preserve">,  </w:t>
      </w:r>
      <w:r w:rsidRPr="00E7505F">
        <w:br/>
      </w:r>
      <w:r w:rsidRPr="00E7505F">
        <w:t xml:space="preserve">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>round</w:t>
      </w:r>
      <w:r w:rsidRPr="00E7505F">
        <w:t xml:space="preserve">(max, </w:t>
      </w:r>
      <w:r w:rsidRPr="00E7505F">
        <w:t>1</w:t>
      </w:r>
      <w:r w:rsidRPr="00E7505F">
        <w:t xml:space="preserve">), </w:t>
      </w:r>
      <w:r w:rsidRPr="00E7505F">
        <w:t>textposition =</w:t>
      </w:r>
      <w:r w:rsidRPr="00E7505F">
        <w:t xml:space="preserve"> </w:t>
      </w:r>
      <w:r w:rsidRPr="00E7505F">
        <w:t>'bottom center'</w:t>
      </w:r>
      <w:r w:rsidRPr="00E7505F">
        <w:t xml:space="preserve">, </w:t>
      </w:r>
      <w:r w:rsidRPr="00E7505F">
        <w:br/>
      </w:r>
      <w:r w:rsidRPr="00E7505F">
        <w:t xml:space="preserve">            </w:t>
      </w:r>
      <w:r w:rsidRPr="00E7505F">
        <w:t>color =</w:t>
      </w:r>
      <w:r w:rsidRPr="00E7505F">
        <w:t xml:space="preserve"> </w:t>
      </w:r>
      <w:r w:rsidRPr="00E7505F">
        <w:t>I</w:t>
      </w:r>
      <w:r w:rsidRPr="00E7505F">
        <w:t>(</w:t>
      </w:r>
      <w:r w:rsidRPr="00E7505F">
        <w:t>'darkblue'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layou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</w:t>
      </w:r>
      <w:r w:rsidRPr="00E7505F">
        <w:t>대륙별</w:t>
      </w:r>
      <w:r w:rsidRPr="00E7505F">
        <w:t xml:space="preserve"> 10</w:t>
      </w:r>
      <w:r w:rsidRPr="00E7505F">
        <w:t>만명당</w:t>
      </w:r>
      <w:r w:rsidRPr="00E7505F">
        <w:t xml:space="preserve"> </w:t>
      </w:r>
      <w:r w:rsidRPr="00E7505F">
        <w:t>사망자수</w:t>
      </w:r>
      <w:r w:rsidRPr="00E7505F">
        <w:t xml:space="preserve"> </w:t>
      </w:r>
      <w:r w:rsidRPr="00E7505F">
        <w:t>차이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     </w:t>
      </w:r>
      <w:r w:rsidRPr="00E7505F">
        <w:t>x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10</w:t>
      </w:r>
      <w:r w:rsidRPr="00E7505F">
        <w:t>만명당</w:t>
      </w:r>
      <w:r w:rsidRPr="00E7505F">
        <w:t xml:space="preserve"> </w:t>
      </w:r>
      <w:r w:rsidRPr="00E7505F">
        <w:t>사망자수</w:t>
      </w:r>
      <w:r w:rsidRPr="00E7505F">
        <w:t>'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y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'</w:t>
      </w:r>
      <w:r w:rsidRPr="00E7505F">
        <w:t xml:space="preserve">, </w:t>
      </w:r>
      <w:r w:rsidRPr="00E7505F">
        <w:t>autorange =</w:t>
      </w:r>
      <w:r w:rsidRPr="00E7505F">
        <w:t xml:space="preserve"> </w:t>
      </w:r>
      <w:r w:rsidRPr="00E7505F">
        <w:t>'reversed'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margin =</w:t>
      </w:r>
      <w:r w:rsidRPr="00E7505F">
        <w:t xml:space="preserve"> margins</w:t>
      </w:r>
      <w:r w:rsidRPr="00E7505F">
        <w:br/>
      </w:r>
      <w:r w:rsidRPr="00E7505F">
        <w:t xml:space="preserve">         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15"/>
        </w:numPr>
      </w:pPr>
      <w:r>
        <w:t>python</w:t>
      </w:r>
    </w:p>
    <w:p w:rsidR="00EE6C89" w:rsidRPr="00E7505F" w:rsidRDefault="00E41AED" w:rsidP="00E7505F">
      <w:pPr>
        <w:pStyle w:val="python"/>
      </w:pPr>
      <w:r w:rsidRPr="00E7505F">
        <w:t xml:space="preserve">df_dumbbell </w:t>
      </w:r>
      <w:r w:rsidRPr="00E7505F">
        <w:t>=</w:t>
      </w:r>
      <w:r w:rsidRPr="00E7505F">
        <w:t xml:space="preserve"> df_covid19_stat.copy().reset_index(</w:t>
      </w:r>
      <w:r w:rsidRPr="00E7505F">
        <w:t>)</w:t>
      </w:r>
      <w:r w:rsidRPr="00E7505F">
        <w:br/>
      </w:r>
      <w:r w:rsidRPr="00E7505F">
        <w:t xml:space="preserve">df_dumbbell </w:t>
      </w:r>
      <w:r w:rsidRPr="00E7505F">
        <w:t>=</w:t>
      </w:r>
      <w:r w:rsidRPr="00E7505F">
        <w:t xml:space="preserve"> df_dumbbell.loc[(df_dumbbell[</w:t>
      </w:r>
      <w:r w:rsidRPr="00E7505F">
        <w:t>'continent'</w:t>
      </w:r>
      <w:r w:rsidRPr="00E7505F">
        <w:t xml:space="preserve">].isna() </w:t>
      </w:r>
      <w:r w:rsidRPr="00E7505F">
        <w:t>==</w:t>
      </w:r>
      <w:r w:rsidRPr="00E7505F">
        <w:t xml:space="preserve"> </w:t>
      </w:r>
      <w:r w:rsidRPr="00E7505F">
        <w:t>False</w:t>
      </w:r>
      <w:r w:rsidRPr="00E7505F">
        <w:t xml:space="preserve">) </w:t>
      </w:r>
      <w:r w:rsidRPr="00E7505F">
        <w:t>&amp;</w:t>
      </w:r>
      <w:r w:rsidRPr="00E7505F">
        <w:t xml:space="preserve"> (df_dumbbell[</w:t>
      </w:r>
      <w:r w:rsidRPr="00E7505F">
        <w:t>'</w:t>
      </w:r>
      <w:r w:rsidRPr="00E7505F">
        <w:t>인구수</w:t>
      </w:r>
      <w:r w:rsidRPr="00E7505F">
        <w:t>'</w:t>
      </w:r>
      <w:r w:rsidRPr="00E7505F">
        <w:t xml:space="preserve">] </w:t>
      </w:r>
      <w:r w:rsidRPr="00E7505F">
        <w:t>&gt;</w:t>
      </w:r>
      <w:r w:rsidRPr="00E7505F">
        <w:t xml:space="preserve"> </w:t>
      </w:r>
      <w:r w:rsidRPr="00E7505F">
        <w:t>10000000</w:t>
      </w:r>
      <w:r w:rsidRPr="00E7505F">
        <w:t>)].groupby(</w:t>
      </w:r>
      <w:r w:rsidRPr="00E7505F">
        <w:t>'continent'</w:t>
      </w:r>
      <w:r w:rsidRPr="00E7505F">
        <w:t>)[</w:t>
      </w:r>
      <w:r w:rsidRPr="00E7505F">
        <w:t>'</w:t>
      </w:r>
      <w:r w:rsidRPr="00E7505F">
        <w:t>십만명당사망자수</w:t>
      </w:r>
      <w:r w:rsidRPr="00E7505F">
        <w:t>'</w:t>
      </w:r>
      <w:r w:rsidRPr="00E7505F">
        <w:t>].agg([(</w:t>
      </w:r>
      <w:r w:rsidRPr="00E7505F">
        <w:t>'min'</w:t>
      </w:r>
      <w:r w:rsidRPr="00E7505F">
        <w:t xml:space="preserve">, </w:t>
      </w:r>
      <w:r w:rsidRPr="00E7505F">
        <w:t>'min'</w:t>
      </w:r>
      <w:r w:rsidRPr="00E7505F">
        <w:t>), (</w:t>
      </w:r>
      <w:r w:rsidRPr="00E7505F">
        <w:t>'max'</w:t>
      </w:r>
      <w:r w:rsidRPr="00E7505F">
        <w:t xml:space="preserve">, </w:t>
      </w:r>
      <w:r w:rsidRPr="00E7505F">
        <w:t>'max'</w:t>
      </w:r>
      <w:r w:rsidRPr="00E7505F">
        <w:t>)]).reset_index()</w:t>
      </w:r>
      <w:r w:rsidRPr="00E7505F">
        <w:br/>
      </w:r>
      <w:r w:rsidRPr="00E7505F">
        <w:br/>
      </w:r>
      <w:r w:rsidRPr="00E7505F">
        <w:t xml:space="preserve">fig </w:t>
      </w:r>
      <w:r w:rsidRPr="00E7505F">
        <w:t>=</w:t>
      </w:r>
      <w:r w:rsidRPr="00E7505F">
        <w:t xml:space="preserve"> go.Figure()</w:t>
      </w:r>
      <w:r w:rsidRPr="00E7505F">
        <w:br/>
      </w:r>
      <w:r w:rsidRPr="00E7505F">
        <w:t>fig.add_trace(go.Scatter(</w:t>
      </w:r>
      <w:r w:rsidRPr="00E7505F">
        <w:br/>
      </w:r>
      <w:r w:rsidRPr="00E7505F">
        <w:lastRenderedPageBreak/>
        <w:t xml:space="preserve">    mode </w:t>
      </w:r>
      <w:r w:rsidRPr="00E7505F">
        <w:t>=</w:t>
      </w:r>
      <w:r w:rsidRPr="00E7505F">
        <w:t xml:space="preserve"> </w:t>
      </w:r>
      <w:r w:rsidRPr="00E7505F">
        <w:t>'markers+text'</w:t>
      </w:r>
      <w:r w:rsidRPr="00E7505F">
        <w:t xml:space="preserve">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최소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dumbbell[</w:t>
      </w:r>
      <w:r w:rsidRPr="00E7505F">
        <w:t>'min'</w:t>
      </w:r>
      <w:r w:rsidRPr="00E7505F">
        <w:t xml:space="preserve">], y </w:t>
      </w:r>
      <w:r w:rsidRPr="00E7505F">
        <w:t>=</w:t>
      </w:r>
      <w:r w:rsidRPr="00E7505F">
        <w:t xml:space="preserve"> df_dumbbell[</w:t>
      </w:r>
      <w:r w:rsidRPr="00E7505F">
        <w:t>'continent'</w:t>
      </w:r>
      <w:r w:rsidRPr="00E7505F">
        <w:t>],</w:t>
      </w:r>
      <w:r w:rsidRPr="00E7505F">
        <w:br/>
      </w:r>
      <w:r w:rsidRPr="00E7505F">
        <w:t xml:space="preserve">    text </w:t>
      </w:r>
      <w:r w:rsidRPr="00E7505F">
        <w:t>=</w:t>
      </w:r>
      <w:r w:rsidRPr="00E7505F">
        <w:t xml:space="preserve"> </w:t>
      </w:r>
      <w:r w:rsidRPr="00E7505F">
        <w:t>round</w:t>
      </w:r>
      <w:r w:rsidRPr="00E7505F">
        <w:t>(df_dumbbell[</w:t>
      </w:r>
      <w:r w:rsidRPr="00E7505F">
        <w:t>'min'</w:t>
      </w:r>
      <w:r w:rsidRPr="00E7505F">
        <w:t xml:space="preserve">], </w:t>
      </w:r>
      <w:r w:rsidRPr="00E7505F">
        <w:t>1</w:t>
      </w:r>
      <w:r w:rsidRPr="00E7505F">
        <w:t xml:space="preserve">), textposition </w:t>
      </w:r>
      <w:r w:rsidRPr="00E7505F">
        <w:t>=</w:t>
      </w:r>
      <w:r w:rsidRPr="00E7505F">
        <w:t xml:space="preserve"> </w:t>
      </w:r>
      <w:r w:rsidRPr="00E7505F">
        <w:t>'bottom center'</w:t>
      </w:r>
      <w:r w:rsidRPr="00E7505F">
        <w:t xml:space="preserve">, </w:t>
      </w:r>
      <w:r w:rsidRPr="00E7505F">
        <w:br/>
      </w:r>
      <w:r w:rsidRPr="00E7505F">
        <w:t xml:space="preserve">    marker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size </w:t>
      </w:r>
      <w:r w:rsidRPr="00E7505F">
        <w:t>=</w:t>
      </w:r>
      <w:r w:rsidRPr="00E7505F">
        <w:t xml:space="preserve"> </w:t>
      </w:r>
      <w:r w:rsidRPr="00E7505F">
        <w:t>8</w:t>
      </w:r>
      <w:r w:rsidRPr="00E7505F">
        <w:t xml:space="preserve">, color </w:t>
      </w:r>
      <w:r w:rsidRPr="00E7505F">
        <w:t>=</w:t>
      </w:r>
      <w:r w:rsidRPr="00E7505F">
        <w:t xml:space="preserve"> </w:t>
      </w:r>
      <w:r w:rsidRPr="00E7505F">
        <w:t>'skyblue'</w:t>
      </w:r>
      <w:r w:rsidRPr="00E7505F">
        <w:t>)</w:t>
      </w:r>
      <w:r w:rsidRPr="00E7505F">
        <w:br/>
      </w:r>
      <w:r w:rsidRPr="00E7505F">
        <w:t>))</w:t>
      </w:r>
      <w:r w:rsidRPr="00E7505F">
        <w:br/>
      </w:r>
      <w:r w:rsidRPr="00E7505F">
        <w:t>fig.add_trace(go.Scatter(</w:t>
      </w:r>
      <w:r w:rsidRPr="00E7505F">
        <w:br/>
      </w:r>
      <w:r w:rsidRPr="00E7505F">
        <w:t xml:space="preserve">    mode </w:t>
      </w:r>
      <w:r w:rsidRPr="00E7505F">
        <w:t>=</w:t>
      </w:r>
      <w:r w:rsidRPr="00E7505F">
        <w:t xml:space="preserve"> </w:t>
      </w:r>
      <w:r w:rsidRPr="00E7505F">
        <w:t>'markers</w:t>
      </w:r>
      <w:r w:rsidRPr="00E7505F">
        <w:t>+text'</w:t>
      </w:r>
      <w:r w:rsidRPr="00E7505F">
        <w:t xml:space="preserve">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최대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dumbbell[</w:t>
      </w:r>
      <w:r w:rsidRPr="00E7505F">
        <w:t>'max'</w:t>
      </w:r>
      <w:r w:rsidRPr="00E7505F">
        <w:t xml:space="preserve">], y </w:t>
      </w:r>
      <w:r w:rsidRPr="00E7505F">
        <w:t>=</w:t>
      </w:r>
      <w:r w:rsidRPr="00E7505F">
        <w:t xml:space="preserve"> df_dumbbell[</w:t>
      </w:r>
      <w:r w:rsidRPr="00E7505F">
        <w:t>'continent'</w:t>
      </w:r>
      <w:r w:rsidRPr="00E7505F">
        <w:t xml:space="preserve">], </w:t>
      </w:r>
      <w:r w:rsidRPr="00E7505F">
        <w:br/>
      </w:r>
      <w:r w:rsidRPr="00E7505F">
        <w:t xml:space="preserve">    text </w:t>
      </w:r>
      <w:r w:rsidRPr="00E7505F">
        <w:t>=</w:t>
      </w:r>
      <w:r w:rsidRPr="00E7505F">
        <w:t xml:space="preserve"> </w:t>
      </w:r>
      <w:r w:rsidRPr="00E7505F">
        <w:t>round</w:t>
      </w:r>
      <w:r w:rsidRPr="00E7505F">
        <w:t>(df_dumbbell[</w:t>
      </w:r>
      <w:r w:rsidRPr="00E7505F">
        <w:t>'max'</w:t>
      </w:r>
      <w:r w:rsidRPr="00E7505F">
        <w:t xml:space="preserve">], </w:t>
      </w:r>
      <w:r w:rsidRPr="00E7505F">
        <w:t>1</w:t>
      </w:r>
      <w:r w:rsidRPr="00E7505F">
        <w:t xml:space="preserve">), textposition </w:t>
      </w:r>
      <w:r w:rsidRPr="00E7505F">
        <w:t>=</w:t>
      </w:r>
      <w:r w:rsidRPr="00E7505F">
        <w:t xml:space="preserve"> </w:t>
      </w:r>
      <w:r w:rsidRPr="00E7505F">
        <w:t>'bottom center'</w:t>
      </w:r>
      <w:r w:rsidRPr="00E7505F">
        <w:t xml:space="preserve">, </w:t>
      </w:r>
      <w:r w:rsidRPr="00E7505F">
        <w:br/>
      </w:r>
      <w:r w:rsidRPr="00E7505F">
        <w:t xml:space="preserve">    marker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size </w:t>
      </w:r>
      <w:r w:rsidRPr="00E7505F">
        <w:t>=</w:t>
      </w:r>
      <w:r w:rsidRPr="00E7505F">
        <w:t xml:space="preserve"> </w:t>
      </w:r>
      <w:r w:rsidRPr="00E7505F">
        <w:t>8</w:t>
      </w:r>
      <w:r w:rsidRPr="00E7505F">
        <w:t xml:space="preserve">, color </w:t>
      </w:r>
      <w:r w:rsidRPr="00E7505F">
        <w:t>=</w:t>
      </w:r>
      <w:r w:rsidRPr="00E7505F">
        <w:t xml:space="preserve"> </w:t>
      </w:r>
      <w:r w:rsidRPr="00E7505F">
        <w:t>'darkblue'</w:t>
      </w:r>
      <w:r w:rsidRPr="00E7505F">
        <w:t>)</w:t>
      </w:r>
      <w:r w:rsidRPr="00E7505F">
        <w:br/>
      </w:r>
      <w:r w:rsidRPr="00E7505F">
        <w:t>))</w:t>
      </w:r>
      <w:r w:rsidRPr="00E7505F">
        <w:br/>
      </w:r>
      <w:r w:rsidRPr="00E7505F">
        <w:t>for</w:t>
      </w:r>
      <w:r w:rsidRPr="00E7505F">
        <w:t xml:space="preserve"> index, row </w:t>
      </w:r>
      <w:r w:rsidRPr="00E7505F">
        <w:t>in</w:t>
      </w:r>
      <w:r w:rsidRPr="00E7505F">
        <w:t xml:space="preserve"> df_dumbbell.iterrows():</w:t>
      </w:r>
      <w:r w:rsidRPr="00E7505F">
        <w:br/>
      </w:r>
      <w:r w:rsidRPr="00E7505F">
        <w:t xml:space="preserve">    fig.add_shape(</w:t>
      </w:r>
      <w:r w:rsidRPr="00E7505F">
        <w:t>type</w:t>
      </w:r>
      <w:r w:rsidRPr="00E7505F">
        <w:t>=</w:t>
      </w:r>
      <w:r w:rsidRPr="00E7505F">
        <w:t>"line"</w:t>
      </w:r>
      <w:r w:rsidRPr="00E7505F">
        <w:t>, xref</w:t>
      </w:r>
      <w:r w:rsidRPr="00E7505F">
        <w:t>=</w:t>
      </w:r>
      <w:r w:rsidRPr="00E7505F">
        <w:t>"x"</w:t>
      </w:r>
      <w:r w:rsidRPr="00E7505F">
        <w:t>, yref</w:t>
      </w:r>
      <w:r w:rsidRPr="00E7505F">
        <w:t>=</w:t>
      </w:r>
      <w:r w:rsidRPr="00E7505F">
        <w:t>"y"</w:t>
      </w:r>
      <w:r w:rsidRPr="00E7505F">
        <w:t>,</w:t>
      </w:r>
      <w:r w:rsidRPr="00E7505F">
        <w:br/>
      </w:r>
      <w:r w:rsidRPr="00E7505F">
        <w:t xml:space="preserve">        x0</w:t>
      </w:r>
      <w:r w:rsidRPr="00E7505F">
        <w:t>=</w:t>
      </w:r>
      <w:r w:rsidRPr="00E7505F">
        <w:t>row[</w:t>
      </w:r>
      <w:r w:rsidRPr="00E7505F">
        <w:t>'min'</w:t>
      </w:r>
      <w:r w:rsidRPr="00E7505F">
        <w:t>], y0</w:t>
      </w:r>
      <w:r w:rsidRPr="00E7505F">
        <w:t>=</w:t>
      </w:r>
      <w:r w:rsidRPr="00E7505F">
        <w:t>row[</w:t>
      </w:r>
      <w:r w:rsidRPr="00E7505F">
        <w:t>'continent'</w:t>
      </w:r>
      <w:r w:rsidRPr="00E7505F">
        <w:t>], x1</w:t>
      </w:r>
      <w:r w:rsidRPr="00E7505F">
        <w:t>=</w:t>
      </w:r>
      <w:r w:rsidRPr="00E7505F">
        <w:t>row[</w:t>
      </w:r>
      <w:r w:rsidRPr="00E7505F">
        <w:t>'max'</w:t>
      </w:r>
      <w:r w:rsidRPr="00E7505F">
        <w:t>], y1</w:t>
      </w:r>
      <w:r w:rsidRPr="00E7505F">
        <w:t>=</w:t>
      </w:r>
      <w:r w:rsidRPr="00E7505F">
        <w:t>row[</w:t>
      </w:r>
      <w:r w:rsidRPr="00E7505F">
        <w:t>'continent'</w:t>
      </w:r>
      <w:r w:rsidRPr="00E7505F">
        <w:t>],</w:t>
      </w:r>
      <w:r w:rsidRPr="00E7505F">
        <w:br/>
      </w:r>
      <w:r w:rsidRPr="00E7505F">
        <w:t xml:space="preserve">        line</w:t>
      </w:r>
      <w:r w:rsidRPr="00E7505F">
        <w:t>=</w:t>
      </w:r>
      <w:r w:rsidRPr="00E7505F">
        <w:t>dict</w:t>
      </w:r>
      <w:r w:rsidRPr="00E7505F">
        <w:t>(color</w:t>
      </w:r>
      <w:r w:rsidRPr="00E7505F">
        <w:t>=</w:t>
      </w:r>
      <w:r w:rsidRPr="00E7505F">
        <w:t>"gray"</w:t>
      </w:r>
      <w:r w:rsidRPr="00E7505F">
        <w:t>,width</w:t>
      </w:r>
      <w:r w:rsidRPr="00E7505F">
        <w:t>=</w:t>
      </w:r>
      <w:r w:rsidRPr="00E7505F">
        <w:t>3</w:t>
      </w:r>
      <w:r w:rsidRPr="00E7505F">
        <w:t>)</w:t>
      </w:r>
      <w:r w:rsidRPr="00E7505F">
        <w:br/>
      </w:r>
      <w:r w:rsidRPr="00E7505F">
        <w:t xml:space="preserve">    )</w:t>
      </w:r>
      <w:r w:rsidRPr="00E7505F">
        <w:br/>
      </w:r>
      <w:r w:rsidRPr="00E7505F">
        <w:t xml:space="preserve">fig.update_layout(titl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대륙별</w:t>
      </w:r>
      <w:r w:rsidRPr="00E7505F">
        <w:t xml:space="preserve"> 10</w:t>
      </w:r>
      <w:r w:rsidRPr="00E7505F">
        <w:t>만명당</w:t>
      </w:r>
      <w:r w:rsidRPr="00E7505F">
        <w:t xml:space="preserve"> </w:t>
      </w:r>
      <w:r w:rsidRPr="00E7505F">
        <w:t>사망자수</w:t>
      </w:r>
      <w:r w:rsidRPr="00E7505F">
        <w:t xml:space="preserve"> </w:t>
      </w:r>
      <w:r w:rsidRPr="00E7505F">
        <w:t>차이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     x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10</w:t>
      </w:r>
      <w:r w:rsidRPr="00E7505F">
        <w:t>만명당</w:t>
      </w:r>
      <w:r w:rsidRPr="00E7505F">
        <w:t xml:space="preserve"> </w:t>
      </w:r>
      <w:r w:rsidRPr="00E7505F">
        <w:t>사망자수</w:t>
      </w:r>
      <w:r w:rsidRPr="00E7505F">
        <w:t>'</w:t>
      </w:r>
      <w:r w:rsidRPr="00E7505F">
        <w:t xml:space="preserve">), </w:t>
      </w:r>
      <w:r w:rsidRPr="00E7505F">
        <w:br/>
      </w:r>
      <w:r w:rsidRPr="00E7505F">
        <w:lastRenderedPageBreak/>
        <w:t xml:space="preserve">         y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'</w:t>
      </w:r>
      <w:r w:rsidRPr="00E7505F">
        <w:t xml:space="preserve">, autorange </w:t>
      </w:r>
      <w:r w:rsidRPr="00E7505F">
        <w:t>=</w:t>
      </w:r>
      <w:r w:rsidRPr="00E7505F">
        <w:t xml:space="preserve"> </w:t>
      </w:r>
      <w:r w:rsidRPr="00E7505F">
        <w:t>'reversed'</w:t>
      </w:r>
      <w:r w:rsidRPr="00E7505F">
        <w:t xml:space="preserve">), </w:t>
      </w:r>
      <w:r w:rsidRPr="00E7505F">
        <w:br/>
      </w:r>
      <w:r w:rsidRPr="00E7505F">
        <w:t xml:space="preserve">         margin </w:t>
      </w:r>
      <w:r w:rsidRPr="00E7505F">
        <w:t>=</w:t>
      </w:r>
      <w:r w:rsidRPr="00E7505F">
        <w:t xml:space="preserve"> margins</w:t>
      </w:r>
      <w:r w:rsidRPr="00E7505F">
        <w:br/>
      </w:r>
      <w:r w:rsidRPr="00E7505F">
        <w:t xml:space="preserve">         )</w:t>
      </w:r>
      <w:r w:rsidRPr="00E7505F">
        <w:br/>
      </w:r>
      <w:r w:rsidRPr="00E7505F">
        <w:t>fig.show(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남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20</w:t>
      </w:r>
      <w:r>
        <w:rPr>
          <w:lang w:eastAsia="ko-KR"/>
        </w:rPr>
        <w:t>명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대와</w:t>
      </w:r>
      <w:r>
        <w:rPr>
          <w:lang w:eastAsia="ko-KR"/>
        </w:rPr>
        <w:t xml:space="preserve"> </w:t>
      </w:r>
      <w:r>
        <w:rPr>
          <w:lang w:eastAsia="ko-KR"/>
        </w:rPr>
        <w:t>최소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65</w:t>
      </w:r>
      <w:r>
        <w:rPr>
          <w:lang w:eastAsia="ko-KR"/>
        </w:rPr>
        <w:t>명정도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2"/>
      </w:pPr>
      <w:bookmarkStart w:id="9" w:name="퍼널-차트"/>
      <w:bookmarkEnd w:id="8"/>
      <w:r>
        <w:t>퍼널</w:t>
      </w:r>
      <w:r>
        <w:t xml:space="preserve"> </w:t>
      </w:r>
      <w:r>
        <w:t>차트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연령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>(</w:t>
      </w:r>
      <w:r>
        <w:rPr>
          <w:lang w:eastAsia="ko-KR"/>
        </w:rPr>
        <w:t>깔때기</w:t>
      </w:r>
      <w:r>
        <w:rPr>
          <w:lang w:eastAsia="ko-KR"/>
        </w:rPr>
        <w:t>, funnel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중간을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r>
        <w:rPr>
          <w:lang w:eastAsia="ko-KR"/>
        </w:rPr>
        <w:t>양쪽으로</w:t>
      </w:r>
      <w:r>
        <w:rPr>
          <w:lang w:eastAsia="ko-KR"/>
        </w:rPr>
        <w:t xml:space="preserve"> </w:t>
      </w:r>
      <w:r>
        <w:rPr>
          <w:lang w:eastAsia="ko-KR"/>
        </w:rPr>
        <w:t>퍼져나가는</w:t>
      </w:r>
      <w:r>
        <w:rPr>
          <w:lang w:eastAsia="ko-KR"/>
        </w:rPr>
        <w:t xml:space="preserve"> </w:t>
      </w:r>
      <w:r>
        <w:rPr>
          <w:lang w:eastAsia="ko-KR"/>
        </w:rPr>
        <w:t>깔때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부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지표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(week)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여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살펴보겠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는</w:t>
      </w:r>
      <w:r>
        <w:rPr>
          <w:lang w:eastAsia="ko-KR"/>
        </w:rPr>
        <w:t xml:space="preserve"> </w:t>
      </w:r>
      <w:r>
        <w:rPr>
          <w:lang w:eastAsia="ko-KR"/>
        </w:rPr>
        <w:t>전처리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16"/>
        </w:numPr>
      </w:pPr>
      <w:r>
        <w:t>R</w:t>
      </w:r>
    </w:p>
    <w:p w:rsidR="00EE6C89" w:rsidRPr="00E7505F" w:rsidRDefault="00E41AED" w:rsidP="00E7505F">
      <w:pPr>
        <w:pStyle w:val="R"/>
      </w:pPr>
      <w:r w:rsidRPr="00E7505F">
        <w:t xml:space="preserve">df_funnel </w:t>
      </w:r>
      <w:r w:rsidRPr="00E7505F">
        <w:t>&lt;-</w:t>
      </w:r>
      <w:r w:rsidRPr="00E7505F">
        <w:t xml:space="preserve"> </w:t>
      </w:r>
      <w:r w:rsidRPr="00E7505F">
        <w:br/>
      </w:r>
      <w:r w:rsidRPr="00E7505F">
        <w:t xml:space="preserve">  df_covid19_100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filter</w:t>
      </w:r>
      <w:r w:rsidRPr="00E7505F">
        <w:t xml:space="preserve">(iso_code </w:t>
      </w:r>
      <w:r w:rsidRPr="00E7505F">
        <w:t>==</w:t>
      </w:r>
      <w:r w:rsidRPr="00E7505F">
        <w:t xml:space="preserve"> </w:t>
      </w:r>
      <w:r w:rsidRPr="00E7505F">
        <w:t>'KOR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## date</w:t>
      </w:r>
      <w:r w:rsidRPr="00E7505F">
        <w:t>의</w:t>
      </w:r>
      <w:r w:rsidRPr="00E7505F">
        <w:t xml:space="preserve"> </w:t>
      </w:r>
      <w:r w:rsidRPr="00E7505F">
        <w:t>월</w:t>
      </w:r>
      <w:r w:rsidRPr="00E7505F">
        <w:t xml:space="preserve"> </w:t>
      </w:r>
      <w:r w:rsidRPr="00E7505F">
        <w:t>단위</w:t>
      </w:r>
      <w:r w:rsidRPr="00E7505F">
        <w:t xml:space="preserve"> </w:t>
      </w:r>
      <w:r w:rsidRPr="00E7505F">
        <w:t>열을</w:t>
      </w:r>
      <w:r w:rsidRPr="00E7505F">
        <w:t xml:space="preserve"> yearmonth</w:t>
      </w:r>
      <w:r w:rsidRPr="00E7505F">
        <w:t>에</w:t>
      </w:r>
      <w:r w:rsidRPr="00E7505F">
        <w:t xml:space="preserve"> </w:t>
      </w:r>
      <w:r w:rsidRPr="00E7505F">
        <w:t>저장</w:t>
      </w:r>
      <w:r w:rsidRPr="00E7505F">
        <w:br/>
      </w:r>
      <w:r w:rsidRPr="00E7505F">
        <w:t xml:space="preserve">  </w:t>
      </w:r>
      <w:r w:rsidRPr="00E7505F">
        <w:t>mutate</w:t>
      </w:r>
      <w:r w:rsidRPr="00E7505F">
        <w:t>(</w:t>
      </w:r>
      <w:r w:rsidRPr="00E7505F">
        <w:t>date_by_week =</w:t>
      </w:r>
      <w:r w:rsidRPr="00E7505F">
        <w:t xml:space="preserve"> lubridate</w:t>
      </w:r>
      <w:r w:rsidRPr="00E7505F">
        <w:t>::</w:t>
      </w:r>
      <w:r w:rsidRPr="00E7505F">
        <w:t>floor_date</w:t>
      </w:r>
      <w:r w:rsidRPr="00E7505F">
        <w:t xml:space="preserve">(date, </w:t>
      </w:r>
      <w:r w:rsidRPr="00E7505F">
        <w:t>"week"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yearweekth =</w:t>
      </w:r>
      <w:r w:rsidRPr="00E7505F">
        <w:t xml:space="preserve">  </w:t>
      </w:r>
      <w:r w:rsidRPr="00E7505F">
        <w:t>paste0</w:t>
      </w:r>
      <w:r w:rsidRPr="00E7505F">
        <w:t>(lubridate</w:t>
      </w:r>
      <w:r w:rsidRPr="00E7505F">
        <w:t>::</w:t>
      </w:r>
      <w:r w:rsidRPr="00E7505F">
        <w:t>ye</w:t>
      </w:r>
      <w:r w:rsidRPr="00E7505F">
        <w:t>ar</w:t>
      </w:r>
      <w:r w:rsidRPr="00E7505F">
        <w:t xml:space="preserve">(date_by_week), </w:t>
      </w:r>
      <w:r w:rsidRPr="00E7505F">
        <w:t>'</w:t>
      </w:r>
      <w:r w:rsidRPr="00E7505F">
        <w:t>년</w:t>
      </w:r>
      <w:r w:rsidRPr="00E7505F">
        <w:t xml:space="preserve"> '</w:t>
      </w:r>
      <w:r w:rsidRPr="00E7505F">
        <w:t xml:space="preserve">, </w:t>
      </w:r>
      <w:r w:rsidRPr="00E7505F">
        <w:br/>
      </w:r>
      <w:r w:rsidRPr="00E7505F">
        <w:t xml:space="preserve">                           lubridate</w:t>
      </w:r>
      <w:r w:rsidRPr="00E7505F">
        <w:t>::</w:t>
      </w:r>
      <w:r w:rsidRPr="00E7505F">
        <w:t>week</w:t>
      </w:r>
      <w:r w:rsidRPr="00E7505F">
        <w:t xml:space="preserve">(date_by_week), </w:t>
      </w:r>
      <w:r w:rsidRPr="00E7505F">
        <w:t>'</w:t>
      </w:r>
      <w:r w:rsidRPr="00E7505F">
        <w:t>주</w:t>
      </w:r>
      <w:r w:rsidRPr="00E7505F">
        <w:t>'</w:t>
      </w:r>
      <w:r w:rsidRPr="00E7505F">
        <w:t xml:space="preserve">))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## iso_code, yearmonth</w:t>
      </w:r>
      <w:r w:rsidRPr="00E7505F">
        <w:t>로</w:t>
      </w:r>
      <w:r w:rsidRPr="00E7505F">
        <w:t xml:space="preserve"> </w:t>
      </w:r>
      <w:r w:rsidRPr="00E7505F">
        <w:t>그룹화</w:t>
      </w:r>
      <w:r w:rsidRPr="00E7505F">
        <w:br/>
      </w:r>
      <w:r w:rsidRPr="00E7505F">
        <w:t xml:space="preserve">  </w:t>
      </w:r>
      <w:r w:rsidRPr="00E7505F">
        <w:t>group_by</w:t>
      </w:r>
      <w:r w:rsidRPr="00E7505F">
        <w:t xml:space="preserve">(iso_code, date_by_week, yearweekth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 xml:space="preserve">## new_cases </w:t>
      </w:r>
      <w:r w:rsidRPr="00E7505F">
        <w:t>합계</w:t>
      </w:r>
      <w:r w:rsidRPr="00E7505F">
        <w:t xml:space="preserve"> </w:t>
      </w:r>
      <w:r w:rsidRPr="00E7505F">
        <w:t>산출</w:t>
      </w:r>
      <w:r w:rsidRPr="00E7505F">
        <w:br/>
      </w:r>
      <w:r w:rsidRPr="00E7505F">
        <w:t xml:space="preserve">  </w:t>
      </w:r>
      <w:r w:rsidRPr="00E7505F">
        <w:t>summarise</w:t>
      </w:r>
      <w:r w:rsidRPr="00E7505F">
        <w:t>(</w:t>
      </w:r>
      <w:r w:rsidRPr="00E7505F">
        <w:t>new_cases =</w:t>
      </w:r>
      <w:r w:rsidRPr="00E7505F">
        <w:t xml:space="preserve"> </w:t>
      </w:r>
      <w:r w:rsidRPr="00E7505F">
        <w:t>sum</w:t>
      </w:r>
      <w:r w:rsidRPr="00E7505F">
        <w:t>(new_cases)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>.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구분했던</w:t>
      </w:r>
      <w:r>
        <w:rPr>
          <w:lang w:eastAsia="ko-KR"/>
        </w:rPr>
        <w:t xml:space="preserve"> </w:t>
      </w:r>
      <w:r>
        <w:rPr>
          <w:lang w:eastAsia="ko-KR"/>
        </w:rPr>
        <w:t>연도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(Week)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매핑함으로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Pr="00E7505F" w:rsidRDefault="00E41AED" w:rsidP="00E7505F">
      <w:pPr>
        <w:pStyle w:val="R"/>
      </w:pPr>
      <w:r w:rsidRPr="00E7505F">
        <w:t xml:space="preserve">df_funnel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plot_ly</w:t>
      </w:r>
      <w:r w:rsidRPr="00E7505F">
        <w:t xml:space="preserve">(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type =</w:t>
      </w:r>
      <w:r w:rsidRPr="00E7505F">
        <w:t xml:space="preserve"> </w:t>
      </w:r>
      <w:r w:rsidRPr="00E7505F">
        <w:t>'funnel'</w:t>
      </w:r>
      <w:r w:rsidRPr="00E7505F">
        <w:t xml:space="preserve">,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date_by_week, </w:t>
      </w:r>
      <w:r w:rsidRPr="00E7505F">
        <w:br/>
      </w:r>
      <w:r w:rsidRPr="00E7505F">
        <w:t xml:space="preserve">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texttemplate =</w:t>
      </w:r>
      <w:r w:rsidRPr="00E7505F">
        <w:t xml:space="preserve"> </w:t>
      </w:r>
      <w:r w:rsidRPr="00E7505F">
        <w:t>'%{text:,.0f}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layou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</w:t>
      </w:r>
      <w:r w:rsidRPr="00E7505F">
        <w:t>우리나라</w:t>
      </w:r>
      <w:r w:rsidRPr="00E7505F">
        <w:t xml:space="preserve"> </w:t>
      </w:r>
      <w:r w:rsidRPr="00E7505F">
        <w:t>주별</w:t>
      </w:r>
      <w:r w:rsidRPr="00E7505F">
        <w:t xml:space="preserve"> </w:t>
      </w:r>
      <w:r w:rsidRPr="00E7505F">
        <w:t>확진자수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</w:t>
      </w:r>
      <w:r w:rsidRPr="00E7505F">
        <w:t>y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'</w:t>
      </w:r>
      <w:r w:rsidRPr="00E7505F">
        <w:t xml:space="preserve">, </w:t>
      </w:r>
      <w:r w:rsidRPr="00E7505F">
        <w:br/>
      </w:r>
      <w:r w:rsidRPr="00E7505F">
        <w:t xml:space="preserve">                      </w:t>
      </w:r>
      <w:r w:rsidRPr="00E7505F">
        <w:t>tickvals =</w:t>
      </w:r>
      <w:r w:rsidRPr="00E7505F">
        <w:t xml:space="preserve"> </w:t>
      </w:r>
      <w:r w:rsidRPr="00E7505F">
        <w:t>~</w:t>
      </w:r>
      <w:r w:rsidRPr="00E7505F">
        <w:t xml:space="preserve">date_by_week, </w:t>
      </w:r>
      <w:r w:rsidRPr="00E7505F">
        <w:br/>
      </w:r>
      <w:r w:rsidRPr="00E7505F">
        <w:t xml:space="preserve">                      </w:t>
      </w:r>
      <w:r w:rsidRPr="00E7505F">
        <w:t>ticktext =</w:t>
      </w:r>
      <w:r w:rsidRPr="00E7505F">
        <w:t xml:space="preserve"> </w:t>
      </w:r>
      <w:r w:rsidRPr="00E7505F">
        <w:t>~</w:t>
      </w:r>
      <w:r w:rsidRPr="00E7505F">
        <w:t xml:space="preserve">yearweekth), </w:t>
      </w:r>
      <w:r w:rsidRPr="00E7505F">
        <w:br/>
      </w:r>
      <w:r w:rsidRPr="00E7505F">
        <w:t xml:space="preserve">    </w:t>
      </w:r>
      <w:r w:rsidRPr="00E7505F">
        <w:t>margin =</w:t>
      </w:r>
      <w:r w:rsidRPr="00E7505F">
        <w:t xml:space="preserve"> margins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0" w:name="unnamed-chunk-22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2</w:t>
      </w:r>
      <w:r>
        <w:fldChar w:fldCharType="end"/>
      </w:r>
      <w:bookmarkEnd w:id="10"/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EE6C89" w:rsidRDefault="00E41AED" w:rsidP="00E41AED">
      <w:pPr>
        <w:pStyle w:val="Compact"/>
        <w:numPr>
          <w:ilvl w:val="0"/>
          <w:numId w:val="17"/>
        </w:numPr>
      </w:pPr>
      <w:r>
        <w:t>python</w:t>
      </w:r>
    </w:p>
    <w:p w:rsidR="00EE6C89" w:rsidRPr="00E7505F" w:rsidRDefault="00E41AED" w:rsidP="00E7505F">
      <w:pPr>
        <w:pStyle w:val="python"/>
      </w:pPr>
      <w:r w:rsidRPr="00E7505F">
        <w:t>import</w:t>
      </w:r>
      <w:r w:rsidRPr="00E7505F">
        <w:t xml:space="preserve"> datetime</w:t>
      </w:r>
      <w:r w:rsidRPr="00E7505F">
        <w:br/>
      </w:r>
      <w:r w:rsidRPr="00E7505F">
        <w:br/>
      </w:r>
      <w:r w:rsidRPr="00E7505F">
        <w:t xml:space="preserve">df_funnel </w:t>
      </w:r>
      <w:r w:rsidRPr="00E7505F">
        <w:t>=</w:t>
      </w:r>
      <w:r w:rsidRPr="00E7505F">
        <w:t xml:space="preserve"> </w:t>
      </w:r>
      <w:r w:rsidRPr="00E7505F">
        <w:t>df_covid19_100.copy()</w:t>
      </w:r>
      <w:r w:rsidRPr="00E7505F">
        <w:br/>
      </w:r>
      <w:r w:rsidRPr="00E7505F">
        <w:t xml:space="preserve">df_funnel </w:t>
      </w:r>
      <w:r w:rsidRPr="00E7505F">
        <w:t>=</w:t>
      </w:r>
      <w:r w:rsidRPr="00E7505F">
        <w:t xml:space="preserve"> df_funnel.loc[(df_funnel[</w:t>
      </w:r>
      <w:r w:rsidRPr="00E7505F">
        <w:t>'iso_code'</w:t>
      </w:r>
      <w:r w:rsidRPr="00E7505F">
        <w:t xml:space="preserve">] </w:t>
      </w:r>
      <w:r w:rsidRPr="00E7505F">
        <w:t>==</w:t>
      </w:r>
      <w:r w:rsidRPr="00E7505F">
        <w:t xml:space="preserve"> </w:t>
      </w:r>
      <w:r w:rsidRPr="00E7505F">
        <w:t>'KOR'</w:t>
      </w:r>
      <w:r w:rsidRPr="00E7505F">
        <w:t>)]</w:t>
      </w:r>
      <w:r w:rsidRPr="00E7505F">
        <w:br/>
      </w:r>
      <w:r w:rsidRPr="00E7505F">
        <w:t>df_funnel[</w:t>
      </w:r>
      <w:r w:rsidRPr="00E7505F">
        <w:t>'date_by_week'</w:t>
      </w:r>
      <w:r w:rsidRPr="00E7505F">
        <w:t xml:space="preserve">] </w:t>
      </w:r>
      <w:r w:rsidRPr="00E7505F">
        <w:t>=</w:t>
      </w:r>
      <w:r w:rsidRPr="00E7505F">
        <w:t xml:space="preserve"> df_funnel[</w:t>
      </w:r>
      <w:r w:rsidRPr="00E7505F">
        <w:t>'date'</w:t>
      </w:r>
      <w:r w:rsidRPr="00E7505F">
        <w:t>].dt.floor(</w:t>
      </w:r>
      <w:r w:rsidRPr="00E7505F">
        <w:t>'7D'</w:t>
      </w:r>
      <w:r w:rsidRPr="00E7505F">
        <w:t>)</w:t>
      </w:r>
      <w:r w:rsidRPr="00E7505F">
        <w:br/>
      </w:r>
      <w:r w:rsidRPr="00E7505F">
        <w:lastRenderedPageBreak/>
        <w:t>df_funnel[</w:t>
      </w:r>
      <w:r w:rsidRPr="00E7505F">
        <w:t>'yearweekth'</w:t>
      </w:r>
      <w:r w:rsidRPr="00E7505F">
        <w:t xml:space="preserve">] </w:t>
      </w:r>
      <w:r w:rsidRPr="00E7505F">
        <w:t>=</w:t>
      </w:r>
      <w:r w:rsidRPr="00E7505F">
        <w:t xml:space="preserve"> df_funnel[</w:t>
      </w:r>
      <w:r w:rsidRPr="00E7505F">
        <w:t>'date'</w:t>
      </w:r>
      <w:r w:rsidRPr="00E7505F">
        <w:t>].dt.isocalendar().year.astype(</w:t>
      </w:r>
      <w:r w:rsidRPr="00E7505F">
        <w:t>st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년</w:t>
      </w:r>
      <w:r w:rsidRPr="00E7505F">
        <w:t>'</w:t>
      </w:r>
      <w:r w:rsidRPr="00E7505F">
        <w:t xml:space="preserve"> </w:t>
      </w:r>
      <w:r w:rsidRPr="00E7505F">
        <w:t>+</w:t>
      </w:r>
      <w:r w:rsidRPr="00E7505F">
        <w:t xml:space="preserve"> df_funnel[</w:t>
      </w:r>
      <w:r w:rsidRPr="00E7505F">
        <w:t>'date'</w:t>
      </w:r>
      <w:r w:rsidRPr="00E7505F">
        <w:t>].dt.isocalendar().week.astype(</w:t>
      </w:r>
      <w:r w:rsidRPr="00E7505F">
        <w:t>st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주</w:t>
      </w:r>
      <w:r w:rsidRPr="00E7505F">
        <w:t>'</w:t>
      </w:r>
      <w:r w:rsidRPr="00E7505F">
        <w:br/>
      </w:r>
      <w:r w:rsidRPr="00E7505F">
        <w:t xml:space="preserve">df_funnel </w:t>
      </w:r>
      <w:r w:rsidRPr="00E7505F">
        <w:t>=</w:t>
      </w:r>
      <w:r w:rsidRPr="00E7505F">
        <w:t xml:space="preserve"> df_funnel.groupby(yearweekth)[</w:t>
      </w:r>
      <w:r w:rsidRPr="00E7505F">
        <w:t>'new_cases'</w:t>
      </w:r>
      <w:r w:rsidRPr="00E7505F">
        <w:t>].agg([(</w:t>
      </w:r>
      <w:r w:rsidRPr="00E7505F">
        <w:t>'new_cases'</w:t>
      </w:r>
      <w:r w:rsidRPr="00E7505F">
        <w:t xml:space="preserve">, </w:t>
      </w:r>
      <w:r w:rsidRPr="00E7505F">
        <w:t>'sum'</w:t>
      </w:r>
      <w:r w:rsidRPr="00E7505F">
        <w:t>)])</w:t>
      </w:r>
      <w:r w:rsidRPr="00E7505F">
        <w:br/>
      </w:r>
      <w:r w:rsidRPr="00E7505F">
        <w:t xml:space="preserve">fig </w:t>
      </w:r>
      <w:r w:rsidRPr="00E7505F">
        <w:t>=</w:t>
      </w:r>
      <w:r w:rsidRPr="00E7505F">
        <w:t xml:space="preserve"> go.Figure()</w:t>
      </w:r>
      <w:r w:rsidRPr="00E7505F">
        <w:br/>
      </w:r>
      <w:r w:rsidRPr="00E7505F">
        <w:t>fig.add_trace(go.Funnel(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funnel[</w:t>
      </w:r>
      <w:r w:rsidRPr="00E7505F">
        <w:t>'new_cases'</w:t>
      </w:r>
      <w:r w:rsidRPr="00E7505F">
        <w:t xml:space="preserve">], y </w:t>
      </w:r>
      <w:r w:rsidRPr="00E7505F">
        <w:t>=</w:t>
      </w:r>
      <w:r w:rsidRPr="00E7505F">
        <w:t xml:space="preserve"> df_funnel.index, </w:t>
      </w:r>
      <w:r w:rsidRPr="00E7505F">
        <w:br/>
      </w:r>
      <w:r w:rsidRPr="00E7505F">
        <w:t xml:space="preserve">    text </w:t>
      </w:r>
      <w:r w:rsidRPr="00E7505F">
        <w:t>=</w:t>
      </w:r>
      <w:r w:rsidRPr="00E7505F">
        <w:t xml:space="preserve"> df_funnel[</w:t>
      </w:r>
      <w:r w:rsidRPr="00E7505F">
        <w:t>'new_cases'</w:t>
      </w:r>
      <w:r w:rsidRPr="00E7505F">
        <w:t>],</w:t>
      </w:r>
      <w:r w:rsidRPr="00E7505F">
        <w:t xml:space="preserve"> texttemplate </w:t>
      </w:r>
      <w:r w:rsidRPr="00E7505F">
        <w:t>=</w:t>
      </w:r>
      <w:r w:rsidRPr="00E7505F">
        <w:t xml:space="preserve"> </w:t>
      </w:r>
      <w:r w:rsidRPr="00E7505F">
        <w:t>'%{text:,.0f}'</w:t>
      </w:r>
      <w:r w:rsidRPr="00E7505F">
        <w:br/>
      </w:r>
      <w:r w:rsidRPr="00E7505F">
        <w:t>))</w:t>
      </w:r>
      <w:r w:rsidRPr="00E7505F">
        <w:br/>
      </w:r>
      <w:r w:rsidRPr="00E7505F">
        <w:br/>
      </w:r>
      <w:r w:rsidRPr="00E7505F">
        <w:t xml:space="preserve">fig.update_layout(title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ext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우리나라</w:t>
      </w:r>
      <w:r w:rsidRPr="00E7505F">
        <w:t xml:space="preserve"> </w:t>
      </w:r>
      <w:r w:rsidRPr="00E7505F">
        <w:t>주별</w:t>
      </w:r>
      <w:r w:rsidRPr="00E7505F">
        <w:t xml:space="preserve"> </w:t>
      </w:r>
      <w:r w:rsidRPr="00E7505F">
        <w:t>확진자수</w:t>
      </w:r>
      <w:r w:rsidRPr="00E7505F">
        <w:t>'</w:t>
      </w:r>
      <w:r w:rsidRPr="00E7505F">
        <w:t xml:space="preserve">, x </w:t>
      </w:r>
      <w:r w:rsidRPr="00E7505F">
        <w:t>=</w:t>
      </w:r>
      <w:r w:rsidRPr="00E7505F">
        <w:t xml:space="preserve"> </w:t>
      </w:r>
      <w:r w:rsidRPr="00E7505F">
        <w:t>0.5</w:t>
      </w:r>
      <w:r w:rsidRPr="00E7505F">
        <w:t xml:space="preserve">), </w:t>
      </w:r>
      <w:r w:rsidRPr="00E7505F">
        <w:br/>
      </w:r>
      <w:r w:rsidRPr="00E7505F">
        <w:t xml:space="preserve">    y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'</w:t>
      </w:r>
      <w:r w:rsidRPr="00E7505F">
        <w:t xml:space="preserve">, </w:t>
      </w:r>
      <w:r w:rsidRPr="00E7505F">
        <w:br/>
      </w:r>
      <w:r w:rsidRPr="00E7505F">
        <w:t xml:space="preserve">                      ticktext </w:t>
      </w:r>
      <w:r w:rsidRPr="00E7505F">
        <w:t>=</w:t>
      </w:r>
      <w:r w:rsidRPr="00E7505F">
        <w:t xml:space="preserve"> df_funnel.index), </w:t>
      </w:r>
      <w:r w:rsidRPr="00E7505F">
        <w:br/>
      </w:r>
      <w:r w:rsidRPr="00E7505F">
        <w:t xml:space="preserve">    margin </w:t>
      </w:r>
      <w:r w:rsidRPr="00E7505F">
        <w:t>=</w:t>
      </w:r>
      <w:r w:rsidRPr="00E7505F">
        <w:t xml:space="preserve"> margins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주차부터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시작해서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주차</w:t>
      </w:r>
      <w:r>
        <w:rPr>
          <w:lang w:eastAsia="ko-KR"/>
        </w:rPr>
        <w:t>(3.13~3.19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상황이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륙이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나타나도록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할까</w:t>
      </w:r>
      <w:r>
        <w:rPr>
          <w:lang w:eastAsia="ko-KR"/>
        </w:rPr>
        <w:t xml:space="preserve">?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추가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아시아와</w:t>
      </w:r>
      <w:r>
        <w:rPr>
          <w:lang w:eastAsia="ko-KR"/>
        </w:rPr>
        <w:t xml:space="preserve"> </w:t>
      </w:r>
      <w:r>
        <w:rPr>
          <w:lang w:eastAsia="ko-KR"/>
        </w:rPr>
        <w:t>유럽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18"/>
        </w:numPr>
      </w:pPr>
      <w:r>
        <w:t>R</w:t>
      </w:r>
    </w:p>
    <w:p w:rsidR="00EE6C89" w:rsidRPr="00E7505F" w:rsidRDefault="00E41AED" w:rsidP="00E7505F">
      <w:pPr>
        <w:pStyle w:val="R"/>
      </w:pPr>
      <w:r w:rsidRPr="00E7505F">
        <w:t xml:space="preserve">df_funnel_Asia </w:t>
      </w:r>
      <w:r w:rsidRPr="00E7505F">
        <w:t>&lt;-</w:t>
      </w:r>
      <w:r w:rsidRPr="00E7505F">
        <w:t xml:space="preserve"> </w:t>
      </w:r>
      <w:r w:rsidRPr="00E7505F">
        <w:br/>
      </w:r>
      <w:r w:rsidRPr="00E7505F">
        <w:t xml:space="preserve">  df_covid19_100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filter</w:t>
      </w:r>
      <w:r w:rsidRPr="00E7505F">
        <w:t xml:space="preserve">(location </w:t>
      </w:r>
      <w:r w:rsidRPr="00E7505F">
        <w:t>==</w:t>
      </w:r>
      <w:r w:rsidRPr="00E7505F">
        <w:t xml:space="preserve"> </w:t>
      </w:r>
      <w:r w:rsidRPr="00E7505F">
        <w:t>'</w:t>
      </w:r>
      <w:r w:rsidRPr="00E7505F">
        <w:t>아시아</w:t>
      </w:r>
      <w:r w:rsidRPr="00E7505F">
        <w:t>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## date</w:t>
      </w:r>
      <w:r w:rsidRPr="00E7505F">
        <w:t>의</w:t>
      </w:r>
      <w:r w:rsidRPr="00E7505F">
        <w:t xml:space="preserve"> </w:t>
      </w:r>
      <w:r w:rsidRPr="00E7505F">
        <w:t>월</w:t>
      </w:r>
      <w:r w:rsidRPr="00E7505F">
        <w:t xml:space="preserve"> </w:t>
      </w:r>
      <w:r w:rsidRPr="00E7505F">
        <w:t>단위</w:t>
      </w:r>
      <w:r w:rsidRPr="00E7505F">
        <w:t xml:space="preserve"> </w:t>
      </w:r>
      <w:r w:rsidRPr="00E7505F">
        <w:t>열을</w:t>
      </w:r>
      <w:r w:rsidRPr="00E7505F">
        <w:t xml:space="preserve"> yearmonth</w:t>
      </w:r>
      <w:r w:rsidRPr="00E7505F">
        <w:t>에</w:t>
      </w:r>
      <w:r w:rsidRPr="00E7505F">
        <w:t xml:space="preserve"> </w:t>
      </w:r>
      <w:r w:rsidRPr="00E7505F">
        <w:t>저장</w:t>
      </w:r>
      <w:r w:rsidRPr="00E7505F">
        <w:br/>
      </w:r>
      <w:r w:rsidRPr="00E7505F">
        <w:t xml:space="preserve">  </w:t>
      </w:r>
      <w:r w:rsidRPr="00E7505F">
        <w:t>mutate</w:t>
      </w:r>
      <w:r w:rsidRPr="00E7505F">
        <w:t>(</w:t>
      </w:r>
      <w:r w:rsidRPr="00E7505F">
        <w:t>date_by_week =</w:t>
      </w:r>
      <w:r w:rsidRPr="00E7505F">
        <w:t xml:space="preserve"> lubridate</w:t>
      </w:r>
      <w:r w:rsidRPr="00E7505F">
        <w:t>::</w:t>
      </w:r>
      <w:r w:rsidRPr="00E7505F">
        <w:t>floor_date</w:t>
      </w:r>
      <w:r w:rsidRPr="00E7505F">
        <w:t xml:space="preserve">(date, </w:t>
      </w:r>
      <w:r w:rsidRPr="00E7505F">
        <w:t>"week"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yearweekth =</w:t>
      </w:r>
      <w:r w:rsidRPr="00E7505F">
        <w:t xml:space="preserve">  </w:t>
      </w:r>
      <w:r w:rsidRPr="00E7505F">
        <w:t>paste0</w:t>
      </w:r>
      <w:r w:rsidRPr="00E7505F">
        <w:t>(lubridate</w:t>
      </w:r>
      <w:r w:rsidRPr="00E7505F">
        <w:t>::</w:t>
      </w:r>
      <w:r w:rsidRPr="00E7505F">
        <w:t>year</w:t>
      </w:r>
      <w:r w:rsidRPr="00E7505F">
        <w:t xml:space="preserve">(date_by_week), </w:t>
      </w:r>
      <w:r w:rsidRPr="00E7505F">
        <w:t>'</w:t>
      </w:r>
      <w:r w:rsidRPr="00E7505F">
        <w:t>년</w:t>
      </w:r>
      <w:r w:rsidRPr="00E7505F">
        <w:t xml:space="preserve"> '</w:t>
      </w:r>
      <w:r w:rsidRPr="00E7505F">
        <w:t xml:space="preserve">, </w:t>
      </w:r>
      <w:r w:rsidRPr="00E7505F">
        <w:br/>
      </w:r>
      <w:r w:rsidRPr="00E7505F">
        <w:t xml:space="preserve">                           lubridate</w:t>
      </w:r>
      <w:r w:rsidRPr="00E7505F">
        <w:t>:</w:t>
      </w:r>
      <w:r w:rsidRPr="00E7505F">
        <w:t>:</w:t>
      </w:r>
      <w:r w:rsidRPr="00E7505F">
        <w:t>week</w:t>
      </w:r>
      <w:r w:rsidRPr="00E7505F">
        <w:t xml:space="preserve">(date_by_week), </w:t>
      </w:r>
      <w:r w:rsidRPr="00E7505F">
        <w:t>'</w:t>
      </w:r>
      <w:r w:rsidRPr="00E7505F">
        <w:t>주</w:t>
      </w:r>
      <w:r w:rsidRPr="00E7505F">
        <w:t>'</w:t>
      </w:r>
      <w:r w:rsidRPr="00E7505F">
        <w:t xml:space="preserve">))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## iso_code, yearmonth</w:t>
      </w:r>
      <w:r w:rsidRPr="00E7505F">
        <w:t>로</w:t>
      </w:r>
      <w:r w:rsidRPr="00E7505F">
        <w:t xml:space="preserve"> </w:t>
      </w:r>
      <w:r w:rsidRPr="00E7505F">
        <w:t>그룹화</w:t>
      </w:r>
      <w:r w:rsidRPr="00E7505F">
        <w:br/>
      </w:r>
      <w:r w:rsidRPr="00E7505F">
        <w:t xml:space="preserve">  </w:t>
      </w:r>
      <w:r w:rsidRPr="00E7505F">
        <w:t>group_by</w:t>
      </w:r>
      <w:r w:rsidRPr="00E7505F">
        <w:t xml:space="preserve">(iso_code, date_by_week, yearweekth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 xml:space="preserve">## new_cases </w:t>
      </w:r>
      <w:r w:rsidRPr="00E7505F">
        <w:t>합계</w:t>
      </w:r>
      <w:r w:rsidRPr="00E7505F">
        <w:t xml:space="preserve"> </w:t>
      </w:r>
      <w:r w:rsidRPr="00E7505F">
        <w:t>산출</w:t>
      </w:r>
      <w:r w:rsidRPr="00E7505F">
        <w:br/>
      </w:r>
      <w:r w:rsidRPr="00E7505F">
        <w:t xml:space="preserve">  </w:t>
      </w:r>
      <w:r w:rsidRPr="00E7505F">
        <w:t>summarise</w:t>
      </w:r>
      <w:r w:rsidRPr="00E7505F">
        <w:t>(</w:t>
      </w:r>
      <w:r w:rsidRPr="00E7505F">
        <w:t>new_cases =</w:t>
      </w:r>
      <w:r w:rsidRPr="00E7505F">
        <w:t xml:space="preserve"> </w:t>
      </w:r>
      <w:r w:rsidRPr="00E7505F">
        <w:t>sum</w:t>
      </w:r>
      <w:r w:rsidRPr="00E7505F">
        <w:t>(new_cases))</w:t>
      </w:r>
      <w:r w:rsidRPr="00E7505F">
        <w:br/>
      </w:r>
      <w:r w:rsidRPr="00E7505F">
        <w:lastRenderedPageBreak/>
        <w:br/>
      </w:r>
      <w:r w:rsidRPr="00E7505F">
        <w:t xml:space="preserve">df_funnel_Europe </w:t>
      </w:r>
      <w:r w:rsidRPr="00E7505F">
        <w:t>&lt;-</w:t>
      </w:r>
      <w:r w:rsidRPr="00E7505F">
        <w:t xml:space="preserve"> </w:t>
      </w:r>
      <w:r w:rsidRPr="00E7505F">
        <w:br/>
      </w:r>
      <w:r w:rsidRPr="00E7505F">
        <w:t xml:space="preserve">  df_covid19_100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filter</w:t>
      </w:r>
      <w:r w:rsidRPr="00E7505F">
        <w:t xml:space="preserve">(location </w:t>
      </w:r>
      <w:r w:rsidRPr="00E7505F">
        <w:t>==</w:t>
      </w:r>
      <w:r w:rsidRPr="00E7505F">
        <w:t xml:space="preserve"> </w:t>
      </w:r>
      <w:r w:rsidRPr="00E7505F">
        <w:t>'</w:t>
      </w:r>
      <w:r w:rsidRPr="00E7505F">
        <w:t>유럽</w:t>
      </w:r>
      <w:r w:rsidRPr="00E7505F">
        <w:t>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## date</w:t>
      </w:r>
      <w:r w:rsidRPr="00E7505F">
        <w:t>의</w:t>
      </w:r>
      <w:r w:rsidRPr="00E7505F">
        <w:t xml:space="preserve"> </w:t>
      </w:r>
      <w:r w:rsidRPr="00E7505F">
        <w:t>월</w:t>
      </w:r>
      <w:r w:rsidRPr="00E7505F">
        <w:t xml:space="preserve"> </w:t>
      </w:r>
      <w:r w:rsidRPr="00E7505F">
        <w:t>단위</w:t>
      </w:r>
      <w:r w:rsidRPr="00E7505F">
        <w:t xml:space="preserve"> </w:t>
      </w:r>
      <w:r w:rsidRPr="00E7505F">
        <w:t>열을</w:t>
      </w:r>
      <w:r w:rsidRPr="00E7505F">
        <w:t xml:space="preserve"> yearmonth</w:t>
      </w:r>
      <w:r w:rsidRPr="00E7505F">
        <w:t>에</w:t>
      </w:r>
      <w:r w:rsidRPr="00E7505F">
        <w:t xml:space="preserve"> </w:t>
      </w:r>
      <w:r w:rsidRPr="00E7505F">
        <w:t>저장</w:t>
      </w:r>
      <w:r w:rsidRPr="00E7505F">
        <w:br/>
      </w:r>
      <w:r w:rsidRPr="00E7505F">
        <w:t xml:space="preserve">  </w:t>
      </w:r>
      <w:r w:rsidRPr="00E7505F">
        <w:t>mutate</w:t>
      </w:r>
      <w:r w:rsidRPr="00E7505F">
        <w:t>(</w:t>
      </w:r>
      <w:r w:rsidRPr="00E7505F">
        <w:t>date_by_week =</w:t>
      </w:r>
      <w:r w:rsidRPr="00E7505F">
        <w:t xml:space="preserve"> lubridate</w:t>
      </w:r>
      <w:r w:rsidRPr="00E7505F">
        <w:t>::</w:t>
      </w:r>
      <w:r w:rsidRPr="00E7505F">
        <w:t>floor_date</w:t>
      </w:r>
      <w:r w:rsidRPr="00E7505F">
        <w:t xml:space="preserve">(date, </w:t>
      </w:r>
      <w:r w:rsidRPr="00E7505F">
        <w:t>"week"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yearweekth =</w:t>
      </w:r>
      <w:r w:rsidRPr="00E7505F">
        <w:t xml:space="preserve">  </w:t>
      </w:r>
      <w:r w:rsidRPr="00E7505F">
        <w:t>paste0</w:t>
      </w:r>
      <w:r w:rsidRPr="00E7505F">
        <w:t>(lubridate</w:t>
      </w:r>
      <w:r w:rsidRPr="00E7505F">
        <w:t>::</w:t>
      </w:r>
      <w:r w:rsidRPr="00E7505F">
        <w:t>year</w:t>
      </w:r>
      <w:r w:rsidRPr="00E7505F">
        <w:t xml:space="preserve">(date_by_week), </w:t>
      </w:r>
      <w:r w:rsidRPr="00E7505F">
        <w:t>'</w:t>
      </w:r>
      <w:r w:rsidRPr="00E7505F">
        <w:t>년</w:t>
      </w:r>
      <w:r w:rsidRPr="00E7505F">
        <w:t xml:space="preserve"> '</w:t>
      </w:r>
      <w:r w:rsidRPr="00E7505F">
        <w:t xml:space="preserve">, </w:t>
      </w:r>
      <w:r w:rsidRPr="00E7505F">
        <w:br/>
      </w:r>
      <w:r w:rsidRPr="00E7505F">
        <w:t xml:space="preserve">                           lubridate</w:t>
      </w:r>
      <w:r w:rsidRPr="00E7505F">
        <w:t>::</w:t>
      </w:r>
      <w:r w:rsidRPr="00E7505F">
        <w:t>week</w:t>
      </w:r>
      <w:r w:rsidRPr="00E7505F">
        <w:t xml:space="preserve">(date_by_week), </w:t>
      </w:r>
      <w:r w:rsidRPr="00E7505F">
        <w:t>'</w:t>
      </w:r>
      <w:r w:rsidRPr="00E7505F">
        <w:t>주</w:t>
      </w:r>
      <w:r w:rsidRPr="00E7505F">
        <w:t>'</w:t>
      </w:r>
      <w:r w:rsidRPr="00E7505F">
        <w:t xml:space="preserve">))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## iso_code, yearmonth</w:t>
      </w:r>
      <w:r w:rsidRPr="00E7505F">
        <w:t>로</w:t>
      </w:r>
      <w:r w:rsidRPr="00E7505F">
        <w:t xml:space="preserve"> </w:t>
      </w:r>
      <w:r w:rsidRPr="00E7505F">
        <w:t>그</w:t>
      </w:r>
      <w:r w:rsidRPr="00E7505F">
        <w:t>룹화</w:t>
      </w:r>
      <w:r w:rsidRPr="00E7505F">
        <w:br/>
      </w:r>
      <w:r w:rsidRPr="00E7505F">
        <w:t xml:space="preserve">  </w:t>
      </w:r>
      <w:r w:rsidRPr="00E7505F">
        <w:t>group_by</w:t>
      </w:r>
      <w:r w:rsidRPr="00E7505F">
        <w:t xml:space="preserve">(iso_code, date_by_week, yearweekth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 xml:space="preserve">## new_cases </w:t>
      </w:r>
      <w:r w:rsidRPr="00E7505F">
        <w:t>합계</w:t>
      </w:r>
      <w:r w:rsidRPr="00E7505F">
        <w:t xml:space="preserve"> </w:t>
      </w:r>
      <w:r w:rsidRPr="00E7505F">
        <w:t>산출</w:t>
      </w:r>
      <w:r w:rsidRPr="00E7505F">
        <w:br/>
      </w:r>
      <w:r w:rsidRPr="00E7505F">
        <w:t xml:space="preserve">  </w:t>
      </w:r>
      <w:r w:rsidRPr="00E7505F">
        <w:t>summarise</w:t>
      </w:r>
      <w:r w:rsidRPr="00E7505F">
        <w:t>(</w:t>
      </w:r>
      <w:r w:rsidRPr="00E7505F">
        <w:t>new_cases =</w:t>
      </w:r>
      <w:r w:rsidRPr="00E7505F">
        <w:t xml:space="preserve"> </w:t>
      </w:r>
      <w:r w:rsidRPr="00E7505F">
        <w:t>sum</w:t>
      </w:r>
      <w:r w:rsidRPr="00E7505F">
        <w:t>(new_cases))</w:t>
      </w:r>
      <w:r w:rsidRPr="00E7505F">
        <w:br/>
      </w:r>
      <w:r w:rsidRPr="00E7505F">
        <w:br/>
      </w:r>
      <w:r w:rsidRPr="00E7505F">
        <w:t xml:space="preserve">df_funnel_Asia </w:t>
      </w:r>
      <w:r w:rsidRPr="00E7505F">
        <w:t>|&gt;</w:t>
      </w:r>
      <w:r w:rsidRPr="00E7505F">
        <w:t xml:space="preserve"> </w:t>
      </w:r>
      <w:r w:rsidRPr="00E7505F">
        <w:br/>
      </w:r>
      <w:r w:rsidRPr="00E7505F">
        <w:t xml:space="preserve">  </w:t>
      </w:r>
      <w:r w:rsidRPr="00E7505F">
        <w:t>plot_ly</w:t>
      </w:r>
      <w:r w:rsidRPr="00E7505F">
        <w:t xml:space="preserve">(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type =</w:t>
      </w:r>
      <w:r w:rsidRPr="00E7505F">
        <w:t xml:space="preserve"> </w:t>
      </w:r>
      <w:r w:rsidRPr="00E7505F">
        <w:t>'funnel'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</w:t>
      </w:r>
      <w:r w:rsidRPr="00E7505F">
        <w:t>아시아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lastRenderedPageBreak/>
        <w:t xml:space="preserve">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date_by_week, </w:t>
      </w:r>
      <w:r w:rsidRPr="00E7505F">
        <w:br/>
      </w:r>
      <w:r w:rsidRPr="00E7505F">
        <w:t xml:space="preserve">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texttemplate =</w:t>
      </w:r>
      <w:r w:rsidRPr="00E7505F">
        <w:t xml:space="preserve"> </w:t>
      </w:r>
      <w:r w:rsidRPr="00E7505F">
        <w:t>'%{text:,.0f}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data =</w:t>
      </w:r>
      <w:r w:rsidRPr="00E7505F">
        <w:t xml:space="preserve"> df_funnel_Europe,</w:t>
      </w:r>
      <w:r w:rsidRPr="00E7505F">
        <w:t>type =</w:t>
      </w:r>
      <w:r w:rsidRPr="00E7505F">
        <w:t xml:space="preserve"> </w:t>
      </w:r>
      <w:r w:rsidRPr="00E7505F">
        <w:t>'funnel'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</w:t>
      </w:r>
      <w:r w:rsidRPr="00E7505F">
        <w:t>유럽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date_by_week, </w:t>
      </w:r>
      <w:r w:rsidRPr="00E7505F">
        <w:br/>
      </w:r>
      <w:r w:rsidRPr="00E7505F">
        <w:t xml:space="preserve">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 xml:space="preserve">new_cases, </w:t>
      </w:r>
      <w:r w:rsidRPr="00E7505F">
        <w:t>texttemplate =</w:t>
      </w:r>
      <w:r w:rsidRPr="00E7505F">
        <w:t xml:space="preserve"> </w:t>
      </w:r>
      <w:r w:rsidRPr="00E7505F">
        <w:t>'%{text:,.0f}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layou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</w:t>
      </w:r>
      <w:r w:rsidRPr="00E7505F">
        <w:t>아시아와</w:t>
      </w:r>
      <w:r w:rsidRPr="00E7505F">
        <w:t xml:space="preserve"> </w:t>
      </w:r>
      <w:r w:rsidRPr="00E7505F">
        <w:t>유</w:t>
      </w:r>
      <w:r w:rsidRPr="00E7505F">
        <w:t>럽의</w:t>
      </w:r>
      <w:r w:rsidRPr="00E7505F">
        <w:t xml:space="preserve"> </w:t>
      </w:r>
      <w:r w:rsidRPr="00E7505F">
        <w:t>주별</w:t>
      </w:r>
      <w:r w:rsidRPr="00E7505F">
        <w:t xml:space="preserve"> </w:t>
      </w:r>
      <w:r w:rsidRPr="00E7505F">
        <w:t>확진자수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</w:t>
      </w:r>
      <w:r w:rsidRPr="00E7505F">
        <w:t>y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'</w:t>
      </w:r>
      <w:r w:rsidRPr="00E7505F">
        <w:t xml:space="preserve">, </w:t>
      </w:r>
      <w:r w:rsidRPr="00E7505F">
        <w:br/>
      </w:r>
      <w:r w:rsidRPr="00E7505F">
        <w:t xml:space="preserve">                      </w:t>
      </w:r>
      <w:r w:rsidRPr="00E7505F">
        <w:t>tickvals =</w:t>
      </w:r>
      <w:r w:rsidRPr="00E7505F">
        <w:t xml:space="preserve"> </w:t>
      </w:r>
      <w:r w:rsidRPr="00E7505F">
        <w:t>~</w:t>
      </w:r>
      <w:r w:rsidRPr="00E7505F">
        <w:t xml:space="preserve">date_by_week, </w:t>
      </w:r>
      <w:r w:rsidRPr="00E7505F">
        <w:br/>
      </w:r>
      <w:r w:rsidRPr="00E7505F">
        <w:t xml:space="preserve">                      </w:t>
      </w:r>
      <w:r w:rsidRPr="00E7505F">
        <w:t>ticktext =</w:t>
      </w:r>
      <w:r w:rsidRPr="00E7505F">
        <w:t xml:space="preserve"> </w:t>
      </w:r>
      <w:r w:rsidRPr="00E7505F">
        <w:t>~</w:t>
      </w:r>
      <w:r w:rsidRPr="00E7505F">
        <w:t xml:space="preserve">yearweekth), </w:t>
      </w:r>
      <w:r w:rsidRPr="00E7505F">
        <w:br/>
      </w:r>
      <w:r w:rsidRPr="00E7505F">
        <w:t xml:space="preserve">    </w:t>
      </w:r>
      <w:r w:rsidRPr="00E7505F">
        <w:t>margin =</w:t>
      </w:r>
      <w:r w:rsidRPr="00E7505F">
        <w:t xml:space="preserve"> margins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19"/>
        </w:numPr>
      </w:pPr>
      <w:r>
        <w:t>python</w:t>
      </w:r>
    </w:p>
    <w:p w:rsidR="00EE6C89" w:rsidRPr="00E7505F" w:rsidRDefault="00E41AED" w:rsidP="00E7505F">
      <w:pPr>
        <w:pStyle w:val="python"/>
      </w:pPr>
      <w:r w:rsidRPr="00E7505F">
        <w:t>import</w:t>
      </w:r>
      <w:r w:rsidRPr="00E7505F">
        <w:t xml:space="preserve"> datetime</w:t>
      </w:r>
      <w:r w:rsidRPr="00E7505F">
        <w:br/>
      </w:r>
      <w:r w:rsidRPr="00E7505F">
        <w:br/>
      </w:r>
      <w:r w:rsidRPr="00E7505F">
        <w:t xml:space="preserve">df_funnel_asia </w:t>
      </w:r>
      <w:r w:rsidRPr="00E7505F">
        <w:t>=</w:t>
      </w:r>
      <w:r w:rsidRPr="00E7505F">
        <w:t xml:space="preserve"> df_covid19_100.copy()</w:t>
      </w:r>
      <w:r w:rsidRPr="00E7505F">
        <w:br/>
      </w:r>
      <w:r w:rsidRPr="00E7505F">
        <w:t xml:space="preserve">df_funnel_asia </w:t>
      </w:r>
      <w:r w:rsidRPr="00E7505F">
        <w:t>=</w:t>
      </w:r>
      <w:r w:rsidRPr="00E7505F">
        <w:t xml:space="preserve"> df_funnel_asia.loc[(df_funnel_asia[</w:t>
      </w:r>
      <w:r w:rsidRPr="00E7505F">
        <w:t>'location'</w:t>
      </w:r>
      <w:r w:rsidRPr="00E7505F">
        <w:t xml:space="preserve">] </w:t>
      </w:r>
      <w:r w:rsidRPr="00E7505F">
        <w:t>==</w:t>
      </w:r>
      <w:r w:rsidRPr="00E7505F">
        <w:t xml:space="preserve"> </w:t>
      </w:r>
      <w:r w:rsidRPr="00E7505F">
        <w:t>'</w:t>
      </w:r>
      <w:r w:rsidRPr="00E7505F">
        <w:t>아시아</w:t>
      </w:r>
      <w:r w:rsidRPr="00E7505F">
        <w:t>'</w:t>
      </w:r>
      <w:r w:rsidRPr="00E7505F">
        <w:t>)]</w:t>
      </w:r>
      <w:r w:rsidRPr="00E7505F">
        <w:br/>
      </w:r>
      <w:r w:rsidRPr="00E7505F">
        <w:t>df_funnel_asia[</w:t>
      </w:r>
      <w:r w:rsidRPr="00E7505F">
        <w:t>'date_by_week'</w:t>
      </w:r>
      <w:r w:rsidRPr="00E7505F">
        <w:t xml:space="preserve">] </w:t>
      </w:r>
      <w:r w:rsidRPr="00E7505F">
        <w:t>=</w:t>
      </w:r>
      <w:r w:rsidRPr="00E7505F">
        <w:t xml:space="preserve"> df_funnel_asia[</w:t>
      </w:r>
      <w:r w:rsidRPr="00E7505F">
        <w:t>'date'</w:t>
      </w:r>
      <w:r w:rsidRPr="00E7505F">
        <w:t>].dt.floor(</w:t>
      </w:r>
      <w:r w:rsidRPr="00E7505F">
        <w:t>'7D'</w:t>
      </w:r>
      <w:r w:rsidRPr="00E7505F">
        <w:t>)</w:t>
      </w:r>
      <w:r w:rsidRPr="00E7505F">
        <w:br/>
      </w:r>
      <w:r w:rsidRPr="00E7505F">
        <w:t>df_funnel_asia[</w:t>
      </w:r>
      <w:r w:rsidRPr="00E7505F">
        <w:t>'yearweekth'</w:t>
      </w:r>
      <w:r w:rsidRPr="00E7505F">
        <w:t xml:space="preserve">] </w:t>
      </w:r>
      <w:r w:rsidRPr="00E7505F">
        <w:t>=</w:t>
      </w:r>
      <w:r w:rsidRPr="00E7505F">
        <w:t xml:space="preserve"> df_funnel_asia[</w:t>
      </w:r>
      <w:r w:rsidRPr="00E7505F">
        <w:t>'date'</w:t>
      </w:r>
      <w:r w:rsidRPr="00E7505F">
        <w:t>].dt.isocalendar().year.astype(</w:t>
      </w:r>
      <w:r w:rsidRPr="00E7505F">
        <w:t>st</w:t>
      </w:r>
      <w:r w:rsidRPr="00E7505F">
        <w:lastRenderedPageBreak/>
        <w:t>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년</w:t>
      </w:r>
      <w:r w:rsidRPr="00E7505F">
        <w:t>'</w:t>
      </w:r>
      <w:r w:rsidRPr="00E7505F">
        <w:t xml:space="preserve"> </w:t>
      </w:r>
      <w:r w:rsidRPr="00E7505F">
        <w:t>+</w:t>
      </w:r>
      <w:r w:rsidRPr="00E7505F">
        <w:t xml:space="preserve"> df_funnel_asia[</w:t>
      </w:r>
      <w:r w:rsidRPr="00E7505F">
        <w:t>'date'</w:t>
      </w:r>
      <w:r w:rsidRPr="00E7505F">
        <w:t>].dt.isoc</w:t>
      </w:r>
      <w:r w:rsidRPr="00E7505F">
        <w:t>alendar().week.astype(</w:t>
      </w:r>
      <w:r w:rsidRPr="00E7505F">
        <w:t>st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주</w:t>
      </w:r>
      <w:r w:rsidRPr="00E7505F">
        <w:t>'</w:t>
      </w:r>
      <w:r w:rsidRPr="00E7505F">
        <w:br/>
      </w:r>
      <w:r w:rsidRPr="00E7505F">
        <w:t xml:space="preserve">df_funnel_asia </w:t>
      </w:r>
      <w:r w:rsidRPr="00E7505F">
        <w:t>=</w:t>
      </w:r>
      <w:r w:rsidRPr="00E7505F">
        <w:t xml:space="preserve"> df_funnel_asia.groupby(</w:t>
      </w:r>
      <w:r w:rsidRPr="00E7505F">
        <w:t>'yearweekth'</w:t>
      </w:r>
      <w:r w:rsidRPr="00E7505F">
        <w:t>)[</w:t>
      </w:r>
      <w:r w:rsidRPr="00E7505F">
        <w:t>'new_cases'</w:t>
      </w:r>
      <w:r w:rsidRPr="00E7505F">
        <w:t>].agg([(</w:t>
      </w:r>
      <w:r w:rsidRPr="00E7505F">
        <w:t>'new_cases'</w:t>
      </w:r>
      <w:r w:rsidRPr="00E7505F">
        <w:t xml:space="preserve">, </w:t>
      </w:r>
      <w:r w:rsidRPr="00E7505F">
        <w:t>'sum'</w:t>
      </w:r>
      <w:r w:rsidRPr="00E7505F">
        <w:t>)])</w:t>
      </w:r>
      <w:r w:rsidRPr="00E7505F">
        <w:br/>
      </w:r>
      <w:r w:rsidRPr="00E7505F">
        <w:br/>
      </w:r>
      <w:r w:rsidRPr="00E7505F">
        <w:t xml:space="preserve">df_funnel_europe </w:t>
      </w:r>
      <w:r w:rsidRPr="00E7505F">
        <w:t>=</w:t>
      </w:r>
      <w:r w:rsidRPr="00E7505F">
        <w:t xml:space="preserve"> df_covid19_100.copy()</w:t>
      </w:r>
      <w:r w:rsidRPr="00E7505F">
        <w:br/>
      </w:r>
      <w:r w:rsidRPr="00E7505F">
        <w:t xml:space="preserve">df_funnel_europe </w:t>
      </w:r>
      <w:r w:rsidRPr="00E7505F">
        <w:t>=</w:t>
      </w:r>
      <w:r w:rsidRPr="00E7505F">
        <w:t xml:space="preserve"> df_funnel_europe.loc[(df_funnel_europe[</w:t>
      </w:r>
      <w:r w:rsidRPr="00E7505F">
        <w:t>'location'</w:t>
      </w:r>
      <w:r w:rsidRPr="00E7505F">
        <w:t xml:space="preserve">] </w:t>
      </w:r>
      <w:r w:rsidRPr="00E7505F">
        <w:t>==</w:t>
      </w:r>
      <w:r w:rsidRPr="00E7505F">
        <w:t xml:space="preserve"> </w:t>
      </w:r>
      <w:r w:rsidRPr="00E7505F">
        <w:t>'</w:t>
      </w:r>
      <w:r w:rsidRPr="00E7505F">
        <w:t>유럽</w:t>
      </w:r>
      <w:r w:rsidRPr="00E7505F">
        <w:t>'</w:t>
      </w:r>
      <w:r w:rsidRPr="00E7505F">
        <w:t>)]</w:t>
      </w:r>
      <w:r w:rsidRPr="00E7505F">
        <w:br/>
      </w:r>
      <w:r w:rsidRPr="00E7505F">
        <w:t>df_fun</w:t>
      </w:r>
      <w:r w:rsidRPr="00E7505F">
        <w:t>nel_europe[</w:t>
      </w:r>
      <w:r w:rsidRPr="00E7505F">
        <w:t>'date_by_week'</w:t>
      </w:r>
      <w:r w:rsidRPr="00E7505F">
        <w:t xml:space="preserve">] </w:t>
      </w:r>
      <w:r w:rsidRPr="00E7505F">
        <w:t>=</w:t>
      </w:r>
      <w:r w:rsidRPr="00E7505F">
        <w:t xml:space="preserve"> df_funnel_europe[</w:t>
      </w:r>
      <w:r w:rsidRPr="00E7505F">
        <w:t>'date'</w:t>
      </w:r>
      <w:r w:rsidRPr="00E7505F">
        <w:t>].dt.floor(</w:t>
      </w:r>
      <w:r w:rsidRPr="00E7505F">
        <w:t>'7D'</w:t>
      </w:r>
      <w:r w:rsidRPr="00E7505F">
        <w:t>)</w:t>
      </w:r>
      <w:r w:rsidRPr="00E7505F">
        <w:br/>
      </w:r>
      <w:r w:rsidRPr="00E7505F">
        <w:t>df_funnel_europe[</w:t>
      </w:r>
      <w:r w:rsidRPr="00E7505F">
        <w:t>'yearweekth'</w:t>
      </w:r>
      <w:r w:rsidRPr="00E7505F">
        <w:t xml:space="preserve">] </w:t>
      </w:r>
      <w:r w:rsidRPr="00E7505F">
        <w:t>=</w:t>
      </w:r>
      <w:r w:rsidRPr="00E7505F">
        <w:t xml:space="preserve"> df_funnel_europe[</w:t>
      </w:r>
      <w:r w:rsidRPr="00E7505F">
        <w:t>'date'</w:t>
      </w:r>
      <w:r w:rsidRPr="00E7505F">
        <w:t>].dt.isocalendar().year.astype(</w:t>
      </w:r>
      <w:r w:rsidRPr="00E7505F">
        <w:t>st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년</w:t>
      </w:r>
      <w:r w:rsidRPr="00E7505F">
        <w:t>'</w:t>
      </w:r>
      <w:r w:rsidRPr="00E7505F">
        <w:t xml:space="preserve"> </w:t>
      </w:r>
      <w:r w:rsidRPr="00E7505F">
        <w:t>+</w:t>
      </w:r>
      <w:r w:rsidRPr="00E7505F">
        <w:t xml:space="preserve"> df_funnel_europe[</w:t>
      </w:r>
      <w:r w:rsidRPr="00E7505F">
        <w:t>'date'</w:t>
      </w:r>
      <w:r w:rsidRPr="00E7505F">
        <w:t>].dt.isocalendar().week.astype(</w:t>
      </w:r>
      <w:r w:rsidRPr="00E7505F">
        <w:t>str</w:t>
      </w:r>
      <w:r w:rsidRPr="00E7505F">
        <w:t xml:space="preserve">) </w:t>
      </w:r>
      <w:r w:rsidRPr="00E7505F">
        <w:t>+</w:t>
      </w:r>
      <w:r w:rsidRPr="00E7505F">
        <w:t xml:space="preserve"> </w:t>
      </w:r>
      <w:r w:rsidRPr="00E7505F">
        <w:t>'</w:t>
      </w:r>
      <w:r w:rsidRPr="00E7505F">
        <w:t>주</w:t>
      </w:r>
      <w:r w:rsidRPr="00E7505F">
        <w:t>'</w:t>
      </w:r>
      <w:r w:rsidRPr="00E7505F">
        <w:br/>
      </w:r>
      <w:r w:rsidRPr="00E7505F">
        <w:t xml:space="preserve">df_funnel_europe </w:t>
      </w:r>
      <w:r w:rsidRPr="00E7505F">
        <w:t>=</w:t>
      </w:r>
      <w:r w:rsidRPr="00E7505F">
        <w:t xml:space="preserve"> df_funnel_europe.groupby(</w:t>
      </w:r>
      <w:r w:rsidRPr="00E7505F">
        <w:t>'yearweekth'</w:t>
      </w:r>
      <w:r w:rsidRPr="00E7505F">
        <w:t>)[</w:t>
      </w:r>
      <w:r w:rsidRPr="00E7505F">
        <w:t>'new_cases'</w:t>
      </w:r>
      <w:r w:rsidRPr="00E7505F">
        <w:t>].agg([(</w:t>
      </w:r>
      <w:r w:rsidRPr="00E7505F">
        <w:t>'new_cases'</w:t>
      </w:r>
      <w:r w:rsidRPr="00E7505F">
        <w:t xml:space="preserve">, </w:t>
      </w:r>
      <w:r w:rsidRPr="00E7505F">
        <w:t>'sum'</w:t>
      </w:r>
      <w:r w:rsidRPr="00E7505F">
        <w:t>)])</w:t>
      </w:r>
      <w:r w:rsidRPr="00E7505F">
        <w:br/>
      </w:r>
      <w:r w:rsidRPr="00E7505F">
        <w:br/>
      </w:r>
      <w:r w:rsidRPr="00E7505F">
        <w:t xml:space="preserve">fig </w:t>
      </w:r>
      <w:r w:rsidRPr="00E7505F">
        <w:t>=</w:t>
      </w:r>
      <w:r w:rsidRPr="00E7505F">
        <w:t xml:space="preserve"> go.Figure()</w:t>
      </w:r>
      <w:r w:rsidRPr="00E7505F">
        <w:br/>
      </w:r>
      <w:r w:rsidRPr="00E7505F">
        <w:br/>
      </w:r>
      <w:r w:rsidRPr="00E7505F">
        <w:t>fig.add_trace(go.Funnel(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funnel_asia[</w:t>
      </w:r>
      <w:r w:rsidRPr="00E7505F">
        <w:t>'new_cases'</w:t>
      </w:r>
      <w:r w:rsidRPr="00E7505F">
        <w:t xml:space="preserve">], y </w:t>
      </w:r>
      <w:r w:rsidRPr="00E7505F">
        <w:t>=</w:t>
      </w:r>
      <w:r w:rsidRPr="00E7505F">
        <w:t xml:space="preserve"> df_funnel_asia.index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아시아</w:t>
      </w:r>
      <w:r w:rsidRPr="00E7505F">
        <w:t>'</w:t>
      </w:r>
      <w:r w:rsidRPr="00E7505F">
        <w:t xml:space="preserve">, </w:t>
      </w:r>
      <w:r w:rsidRPr="00E7505F">
        <w:br/>
      </w:r>
      <w:r w:rsidRPr="00E7505F">
        <w:t xml:space="preserve">    text </w:t>
      </w:r>
      <w:r w:rsidRPr="00E7505F">
        <w:t>=</w:t>
      </w:r>
      <w:r w:rsidRPr="00E7505F">
        <w:t xml:space="preserve"> df_funnel_asia[</w:t>
      </w:r>
      <w:r w:rsidRPr="00E7505F">
        <w:t>'new_cases'</w:t>
      </w:r>
      <w:r w:rsidRPr="00E7505F">
        <w:t>], texttemplate</w:t>
      </w:r>
      <w:r w:rsidRPr="00E7505F">
        <w:t xml:space="preserve"> </w:t>
      </w:r>
      <w:r w:rsidRPr="00E7505F">
        <w:t>=</w:t>
      </w:r>
      <w:r w:rsidRPr="00E7505F">
        <w:t xml:space="preserve"> </w:t>
      </w:r>
      <w:r w:rsidRPr="00E7505F">
        <w:t>'%{text:,.0f}'</w:t>
      </w:r>
      <w:r w:rsidRPr="00E7505F">
        <w:br/>
      </w:r>
      <w:r w:rsidRPr="00E7505F">
        <w:t>))</w:t>
      </w:r>
      <w:r w:rsidRPr="00E7505F">
        <w:br/>
      </w:r>
      <w:r w:rsidRPr="00E7505F">
        <w:lastRenderedPageBreak/>
        <w:br/>
      </w:r>
      <w:r w:rsidRPr="00E7505F">
        <w:t>fig.add_trace(go.Funnel(</w:t>
      </w:r>
      <w:r w:rsidRPr="00E7505F">
        <w:br/>
      </w:r>
      <w:r w:rsidRPr="00E7505F">
        <w:t xml:space="preserve">    x </w:t>
      </w:r>
      <w:r w:rsidRPr="00E7505F">
        <w:t>=</w:t>
      </w:r>
      <w:r w:rsidRPr="00E7505F">
        <w:t xml:space="preserve"> df_funnel_europe[</w:t>
      </w:r>
      <w:r w:rsidRPr="00E7505F">
        <w:t>'new_cases'</w:t>
      </w:r>
      <w:r w:rsidRPr="00E7505F">
        <w:t xml:space="preserve">], y </w:t>
      </w:r>
      <w:r w:rsidRPr="00E7505F">
        <w:t>=</w:t>
      </w:r>
      <w:r w:rsidRPr="00E7505F">
        <w:t xml:space="preserve"> df_funnel_europe.index, name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유럽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text </w:t>
      </w:r>
      <w:r w:rsidRPr="00E7505F">
        <w:t>=</w:t>
      </w:r>
      <w:r w:rsidRPr="00E7505F">
        <w:t xml:space="preserve"> df_funnel_europe[</w:t>
      </w:r>
      <w:r w:rsidRPr="00E7505F">
        <w:t>'new_cases'</w:t>
      </w:r>
      <w:r w:rsidRPr="00E7505F">
        <w:t xml:space="preserve">], texttemplate </w:t>
      </w:r>
      <w:r w:rsidRPr="00E7505F">
        <w:t>=</w:t>
      </w:r>
      <w:r w:rsidRPr="00E7505F">
        <w:t xml:space="preserve"> </w:t>
      </w:r>
      <w:r w:rsidRPr="00E7505F">
        <w:t>'%{text:,.0f}'</w:t>
      </w:r>
      <w:r w:rsidRPr="00E7505F">
        <w:t xml:space="preserve">, </w:t>
      </w:r>
      <w:r w:rsidRPr="00E7505F">
        <w:br/>
      </w:r>
      <w:r w:rsidRPr="00E7505F">
        <w:t>))</w:t>
      </w:r>
      <w:r w:rsidRPr="00E7505F">
        <w:br/>
      </w:r>
      <w:r w:rsidRPr="00E7505F">
        <w:br/>
      </w:r>
      <w:r w:rsidRPr="00E7505F">
        <w:t xml:space="preserve">fig.update_layout(title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ext </w:t>
      </w:r>
      <w:r w:rsidRPr="00E7505F">
        <w:t>=</w:t>
      </w:r>
      <w:r w:rsidRPr="00E7505F">
        <w:t xml:space="preserve"> </w:t>
      </w:r>
      <w:r w:rsidRPr="00E7505F">
        <w:t>'</w:t>
      </w:r>
      <w:r w:rsidRPr="00E7505F">
        <w:t>우리나라</w:t>
      </w:r>
      <w:r w:rsidRPr="00E7505F">
        <w:t xml:space="preserve"> </w:t>
      </w:r>
      <w:r w:rsidRPr="00E7505F">
        <w:t>주별</w:t>
      </w:r>
      <w:r w:rsidRPr="00E7505F">
        <w:t xml:space="preserve"> </w:t>
      </w:r>
      <w:r w:rsidRPr="00E7505F">
        <w:t>확진자수</w:t>
      </w:r>
      <w:r w:rsidRPr="00E7505F">
        <w:t>'</w:t>
      </w:r>
      <w:r w:rsidRPr="00E7505F">
        <w:t xml:space="preserve">, x </w:t>
      </w:r>
      <w:r w:rsidRPr="00E7505F">
        <w:t>=</w:t>
      </w:r>
      <w:r w:rsidRPr="00E7505F">
        <w:t xml:space="preserve"> </w:t>
      </w:r>
      <w:r w:rsidRPr="00E7505F">
        <w:t>0.5</w:t>
      </w:r>
      <w:r w:rsidRPr="00E7505F">
        <w:t xml:space="preserve">), </w:t>
      </w:r>
      <w:r w:rsidRPr="00E7505F">
        <w:br/>
      </w:r>
      <w:r w:rsidRPr="00E7505F">
        <w:t xml:space="preserve">                  yaxis </w:t>
      </w:r>
      <w:r w:rsidRPr="00E7505F">
        <w:t>=</w:t>
      </w:r>
      <w:r w:rsidRPr="00E7505F">
        <w:t xml:space="preserve"> </w:t>
      </w:r>
      <w:r w:rsidRPr="00E7505F">
        <w:t>dict</w:t>
      </w:r>
      <w:r w:rsidRPr="00E7505F">
        <w:t xml:space="preserve">(title </w:t>
      </w:r>
      <w:r w:rsidRPr="00E7505F">
        <w:t>=</w:t>
      </w:r>
      <w:r w:rsidRPr="00E7505F">
        <w:t xml:space="preserve"> </w:t>
      </w:r>
      <w:r w:rsidRPr="00E7505F">
        <w:t>''</w:t>
      </w:r>
      <w:r w:rsidRPr="00E7505F">
        <w:t xml:space="preserve">,  ticktext </w:t>
      </w:r>
      <w:r w:rsidRPr="00E7505F">
        <w:t>=</w:t>
      </w:r>
      <w:r w:rsidRPr="00E7505F">
        <w:t xml:space="preserve"> df_funnel.index),</w:t>
      </w:r>
      <w:r w:rsidRPr="00E7505F">
        <w:br/>
      </w:r>
      <w:r w:rsidRPr="00E7505F">
        <w:t xml:space="preserve">                  margin </w:t>
      </w:r>
      <w:r w:rsidRPr="00E7505F">
        <w:t>=</w:t>
      </w:r>
      <w:r w:rsidRPr="00E7505F">
        <w:t xml:space="preserve"> margins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또하나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(funnel area)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EE6C89" w:rsidRDefault="00E41AED">
      <w:pPr>
        <w:pStyle w:val="2"/>
      </w:pPr>
      <w:bookmarkStart w:id="11" w:name="비율-막대-그래프"/>
      <w:bookmarkEnd w:id="9"/>
      <w:r>
        <w:lastRenderedPageBreak/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는</w:t>
      </w:r>
      <w:r>
        <w:rPr>
          <w:lang w:eastAsia="ko-KR"/>
        </w:rPr>
        <w:t xml:space="preserve"> stack, group, overlay, ralativ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stack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변량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비율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설정만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 = 'stack'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>서는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주석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표시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별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>’, ’</w:t>
      </w:r>
      <w:r>
        <w:rPr>
          <w:lang w:eastAsia="ko-KR"/>
        </w:rPr>
        <w:t>백신접종완료자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20"/>
        </w:numPr>
      </w:pPr>
      <w:r>
        <w:t>R</w:t>
      </w:r>
    </w:p>
    <w:p w:rsidR="00EE6C89" w:rsidRPr="00E7505F" w:rsidRDefault="00E41AED" w:rsidP="00E7505F">
      <w:pPr>
        <w:pStyle w:val="R"/>
      </w:pPr>
      <w:r w:rsidRPr="00E7505F">
        <w:t xml:space="preserve">df_covid19_stat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filter</w:t>
      </w:r>
      <w:r w:rsidRPr="00E7505F">
        <w:t xml:space="preserve">(iso_code </w:t>
      </w:r>
      <w:r w:rsidRPr="00E7505F">
        <w:t>%in%</w:t>
      </w:r>
      <w:r w:rsidRPr="00E7505F">
        <w:t xml:space="preserve"> </w:t>
      </w:r>
      <w:r w:rsidRPr="00E7505F">
        <w:t>c</w:t>
      </w:r>
      <w:r w:rsidRPr="00E7505F">
        <w:t>(</w:t>
      </w:r>
      <w:r w:rsidRPr="00E7505F">
        <w:t>'OWID_HIC'</w:t>
      </w:r>
      <w:r w:rsidRPr="00E7505F">
        <w:t xml:space="preserve">, </w:t>
      </w:r>
      <w:r w:rsidRPr="00E7505F">
        <w:t>'OWID_LIC'</w:t>
      </w:r>
      <w:r w:rsidRPr="00E7505F">
        <w:t xml:space="preserve">, </w:t>
      </w:r>
      <w:r w:rsidRPr="00E7505F">
        <w:t>'OWID_LMC'</w:t>
      </w:r>
      <w:r w:rsidRPr="00E7505F">
        <w:t xml:space="preserve">, </w:t>
      </w:r>
      <w:r w:rsidRPr="00E7505F">
        <w:t>'OWID_UMC'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select</w:t>
      </w:r>
      <w:r w:rsidRPr="00E7505F">
        <w:t>(</w:t>
      </w:r>
      <w:r w:rsidRPr="00E7505F">
        <w:t>3</w:t>
      </w:r>
      <w:r w:rsidRPr="00E7505F">
        <w:t xml:space="preserve">, </w:t>
      </w:r>
      <w:r w:rsidRPr="00E7505F">
        <w:t>6</w:t>
      </w:r>
      <w:r w:rsidRPr="00E7505F">
        <w:t xml:space="preserve">, </w:t>
      </w:r>
      <w:r w:rsidRPr="00E7505F">
        <w:t>7</w:t>
      </w:r>
      <w:r w:rsidRPr="00E7505F">
        <w:t xml:space="preserve">, </w:t>
      </w:r>
      <w:r w:rsidRPr="00E7505F">
        <w:t>14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pivot_longer</w:t>
      </w:r>
      <w:r w:rsidRPr="00E7505F">
        <w:t>(</w:t>
      </w:r>
      <w:r w:rsidRPr="00E7505F">
        <w:t>cols =</w:t>
      </w:r>
      <w:r w:rsidRPr="00E7505F">
        <w:t xml:space="preserve"> </w:t>
      </w:r>
      <w:r w:rsidRPr="00E7505F">
        <w:t>c</w:t>
      </w:r>
      <w:r w:rsidRPr="00E7505F">
        <w:t>(</w:t>
      </w:r>
      <w:r w:rsidRPr="00E7505F">
        <w:t>2</w:t>
      </w:r>
      <w:r w:rsidRPr="00E7505F">
        <w:t xml:space="preserve">, </w:t>
      </w:r>
      <w:r w:rsidRPr="00E7505F">
        <w:t>3</w:t>
      </w:r>
      <w:r w:rsidRPr="00E7505F">
        <w:t xml:space="preserve">, </w:t>
      </w:r>
      <w:r w:rsidRPr="00E7505F">
        <w:t>4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pivot_wider</w:t>
      </w:r>
      <w:r w:rsidRPr="00E7505F">
        <w:t>(</w:t>
      </w:r>
      <w:r w:rsidRPr="00E7505F">
        <w:t>names_from =</w:t>
      </w:r>
      <w:r w:rsidRPr="00E7505F">
        <w:t xml:space="preserve"> location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group_by</w:t>
      </w:r>
      <w:r w:rsidRPr="00E7505F">
        <w:t xml:space="preserve">(name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mutate</w:t>
      </w:r>
      <w:r w:rsidRPr="00E7505F">
        <w:t>(</w:t>
      </w:r>
      <w:r w:rsidRPr="00E7505F">
        <w:t>sum =</w:t>
      </w:r>
      <w:r w:rsidRPr="00E7505F">
        <w:t xml:space="preserve"> (</w:t>
      </w:r>
      <w:r w:rsidRPr="00E7505F">
        <w:t>`</w:t>
      </w:r>
      <w:r w:rsidRPr="00E7505F">
        <w:t>High income</w:t>
      </w:r>
      <w:r w:rsidRPr="00E7505F">
        <w:t>`</w:t>
      </w:r>
      <w:r w:rsidRPr="00E7505F">
        <w:t>+</w:t>
      </w:r>
      <w:r w:rsidRPr="00E7505F">
        <w:t>`</w:t>
      </w:r>
      <w:r w:rsidRPr="00E7505F">
        <w:t>Low income</w:t>
      </w:r>
      <w:r w:rsidRPr="00E7505F">
        <w:t>`</w:t>
      </w:r>
      <w:r w:rsidRPr="00E7505F">
        <w:t>+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>+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)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mutate</w:t>
      </w:r>
      <w:r w:rsidRPr="00E7505F">
        <w:t>(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 </w:t>
      </w:r>
      <w:r w:rsidRPr="00E7505F">
        <w:t>=</w:t>
      </w:r>
      <w:r w:rsidRPr="00E7505F">
        <w:t xml:space="preserve"> 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sum, </w:t>
      </w:r>
      <w:r w:rsidRPr="00E7505F">
        <w:br/>
      </w:r>
      <w:r w:rsidRPr="00E7505F">
        <w:t xml:space="preserve">         </w:t>
      </w:r>
      <w:r w:rsidRPr="00E7505F">
        <w:t>`</w:t>
      </w:r>
      <w:r w:rsidRPr="00E7505F">
        <w:t>Low income</w:t>
      </w:r>
      <w:r w:rsidRPr="00E7505F">
        <w:t>`</w:t>
      </w:r>
      <w:r w:rsidRPr="00E7505F">
        <w:t xml:space="preserve"> </w:t>
      </w:r>
      <w:r w:rsidRPr="00E7505F">
        <w:t>=</w:t>
      </w:r>
      <w:r w:rsidRPr="00E7505F">
        <w:t xml:space="preserve"> </w:t>
      </w:r>
      <w:r w:rsidRPr="00E7505F">
        <w:t>`</w:t>
      </w:r>
      <w:r w:rsidRPr="00E7505F">
        <w:t>Low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sum, </w:t>
      </w:r>
      <w:r w:rsidRPr="00E7505F">
        <w:br/>
      </w:r>
      <w:r w:rsidRPr="00E7505F">
        <w:t xml:space="preserve">         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 xml:space="preserve"> </w:t>
      </w:r>
      <w:r w:rsidRPr="00E7505F">
        <w:t>=</w:t>
      </w:r>
      <w:r w:rsidRPr="00E7505F">
        <w:t xml:space="preserve"> 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sum, </w:t>
      </w:r>
      <w:r w:rsidRPr="00E7505F">
        <w:br/>
      </w:r>
      <w:r w:rsidRPr="00E7505F">
        <w:t xml:space="preserve">         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 </w:t>
      </w:r>
      <w:r w:rsidRPr="00E7505F">
        <w:t>=</w:t>
      </w:r>
      <w:r w:rsidRPr="00E7505F">
        <w:t xml:space="preserve"> 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sum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plot_ly</w:t>
      </w:r>
      <w:r w:rsidRPr="00E7505F">
        <w:t>(</w:t>
      </w:r>
      <w:r w:rsidRPr="00E7505F">
        <w:t>type =</w:t>
      </w:r>
      <w:r w:rsidRPr="00E7505F">
        <w:t xml:space="preserve"> </w:t>
      </w:r>
      <w:r w:rsidRPr="00E7505F">
        <w:t>'bar'</w:t>
      </w:r>
      <w:r w:rsidRPr="00E7505F">
        <w:t xml:space="preserve">,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 xml:space="preserve">name, </w:t>
      </w:r>
      <w:r w:rsidRPr="00E7505F">
        <w:br/>
      </w:r>
      <w:r w:rsidRPr="00E7505F">
        <w:t xml:space="preserve">          </w:t>
      </w:r>
      <w:r w:rsidRPr="00E7505F">
        <w:t>orientation =</w:t>
      </w:r>
      <w:r w:rsidRPr="00E7505F">
        <w:t xml:space="preserve"> </w:t>
      </w:r>
      <w:r w:rsidRPr="00E7505F">
        <w:t>'h'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High income'</w:t>
      </w:r>
      <w:r w:rsidRPr="00E7505F">
        <w:t>,</w:t>
      </w:r>
      <w:r w:rsidRPr="00E7505F">
        <w:br/>
      </w:r>
      <w:r w:rsidRPr="00E7505F">
        <w:t xml:space="preserve">          </w:t>
      </w:r>
      <w:r w:rsidRPr="00E7505F">
        <w:t>marker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line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color =</w:t>
      </w:r>
      <w:r w:rsidRPr="00E7505F">
        <w:t xml:space="preserve"> </w:t>
      </w:r>
      <w:r w:rsidRPr="00E7505F">
        <w:t>'white'</w:t>
      </w:r>
      <w:r w:rsidRPr="00E7505F">
        <w:t xml:space="preserve">, </w:t>
      </w:r>
      <w:r w:rsidRPr="00E7505F">
        <w:br/>
      </w:r>
      <w:r w:rsidRPr="00E7505F">
        <w:lastRenderedPageBreak/>
        <w:t xml:space="preserve">                                    </w:t>
      </w:r>
      <w:r w:rsidRPr="00E7505F">
        <w:t>width =</w:t>
      </w:r>
      <w:r w:rsidRPr="00E7505F">
        <w:t xml:space="preserve"> </w:t>
      </w:r>
      <w:r w:rsidRPr="00E7505F">
        <w:t>2</w:t>
      </w:r>
      <w:r w:rsidRPr="00E7505F">
        <w:t>))</w:t>
      </w:r>
      <w:r w:rsidRPr="00E7505F">
        <w:br/>
      </w:r>
      <w:r w:rsidRPr="00E7505F">
        <w:t xml:space="preserve">          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Upper middle income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trace</w:t>
      </w:r>
      <w:r w:rsidRPr="00E7505F">
        <w:t>(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Lower middle income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</w:t>
      </w:r>
      <w:r w:rsidRPr="00E7505F">
        <w:t>dd_trace</w:t>
      </w:r>
      <w:r w:rsidRPr="00E7505F">
        <w:t>(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Low income</w:t>
      </w:r>
      <w:r w:rsidRPr="00E7505F">
        <w:t>`</w:t>
      </w:r>
      <w:r w:rsidRPr="00E7505F">
        <w:t xml:space="preserve">, </w:t>
      </w:r>
      <w:r w:rsidRPr="00E7505F">
        <w:t>name =</w:t>
      </w:r>
      <w:r w:rsidRPr="00E7505F">
        <w:t xml:space="preserve"> </w:t>
      </w:r>
      <w:r w:rsidRPr="00E7505F">
        <w:t>'Low income'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annotations</w:t>
      </w:r>
      <w:r w:rsidRPr="00E7505F">
        <w:t>(</w:t>
      </w:r>
      <w:r w:rsidRPr="00E7505F">
        <w:t>xref =</w:t>
      </w:r>
      <w:r w:rsidRPr="00E7505F">
        <w:t xml:space="preserve"> </w:t>
      </w:r>
      <w:r w:rsidRPr="00E7505F">
        <w:t>'x'</w:t>
      </w:r>
      <w:r w:rsidRPr="00E7505F">
        <w:t xml:space="preserve">, </w:t>
      </w:r>
      <w:r w:rsidRPr="00E7505F">
        <w:t>yref =</w:t>
      </w:r>
      <w:r w:rsidRPr="00E7505F">
        <w:t xml:space="preserve"> </w:t>
      </w:r>
      <w:r w:rsidRPr="00E7505F">
        <w:t>'y'</w:t>
      </w:r>
      <w:r w:rsidRPr="00E7505F">
        <w:t>,</w:t>
      </w:r>
      <w:r w:rsidRPr="00E7505F">
        <w:br/>
      </w:r>
      <w:r w:rsidRPr="00E7505F">
        <w:t xml:space="preserve">      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</w:t>
      </w:r>
      <w:r w:rsidRPr="00E7505F">
        <w:t>2</w:t>
      </w:r>
      <w:r w:rsidRPr="00E7505F">
        <w:t xml:space="preserve">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>name,</w:t>
      </w:r>
      <w:r w:rsidRPr="00E7505F">
        <w:br/>
      </w:r>
      <w:r w:rsidRPr="00E7505F">
        <w:t xml:space="preserve">      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>paste</w:t>
      </w:r>
      <w:r w:rsidRPr="00E7505F">
        <w:t>(</w:t>
      </w:r>
      <w:r w:rsidRPr="00E7505F">
        <w:t>round</w:t>
      </w:r>
      <w:r w:rsidRPr="00E7505F">
        <w:t>(</w:t>
      </w:r>
      <w:r w:rsidRPr="00E7505F">
        <w:t>`</w:t>
      </w:r>
      <w:r w:rsidRPr="00E7505F">
        <w:t>High income</w:t>
      </w:r>
      <w:r w:rsidRPr="00E7505F">
        <w:t>`</w:t>
      </w:r>
      <w:r w:rsidRPr="00E7505F">
        <w:t>*</w:t>
      </w:r>
      <w:r w:rsidRPr="00E7505F">
        <w:t>100</w:t>
      </w:r>
      <w:r w:rsidRPr="00E7505F">
        <w:t xml:space="preserve">, </w:t>
      </w:r>
      <w:r w:rsidRPr="00E7505F">
        <w:t>1</w:t>
      </w:r>
      <w:r w:rsidRPr="00E7505F">
        <w:t xml:space="preserve">), </w:t>
      </w:r>
      <w:r w:rsidRPr="00E7505F">
        <w:t>'%'</w:t>
      </w:r>
      <w:r w:rsidRPr="00E7505F">
        <w:t>),</w:t>
      </w:r>
      <w:r w:rsidRPr="00E7505F">
        <w:br/>
      </w:r>
      <w:r w:rsidRPr="00E7505F">
        <w:t xml:space="preserve">                  </w:t>
      </w:r>
      <w:r w:rsidRPr="00E7505F">
        <w:t>font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color =</w:t>
      </w:r>
      <w:r w:rsidRPr="00E7505F">
        <w:t xml:space="preserve"> </w:t>
      </w:r>
      <w:r w:rsidRPr="00E7505F">
        <w:t>'white'</w:t>
      </w:r>
      <w:r w:rsidRPr="00E7505F">
        <w:t xml:space="preserve">), </w:t>
      </w:r>
      <w:r w:rsidRPr="00E7505F">
        <w:br/>
      </w:r>
      <w:r w:rsidRPr="00E7505F">
        <w:t xml:space="preserve">                  </w:t>
      </w:r>
      <w:r w:rsidRPr="00E7505F">
        <w:t>showarrow =</w:t>
      </w:r>
      <w:r w:rsidRPr="00E7505F">
        <w:t xml:space="preserve"> </w:t>
      </w:r>
      <w:r w:rsidRPr="00E7505F">
        <w:t>FALSE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annotations</w:t>
      </w:r>
      <w:r w:rsidRPr="00E7505F">
        <w:t>(</w:t>
      </w:r>
      <w:r w:rsidRPr="00E7505F">
        <w:t>xref =</w:t>
      </w:r>
      <w:r w:rsidRPr="00E7505F">
        <w:t xml:space="preserve"> </w:t>
      </w:r>
      <w:r w:rsidRPr="00E7505F">
        <w:t>'x'</w:t>
      </w:r>
      <w:r w:rsidRPr="00E7505F">
        <w:t xml:space="preserve">, </w:t>
      </w:r>
      <w:r w:rsidRPr="00E7505F">
        <w:t>yref =</w:t>
      </w:r>
      <w:r w:rsidRPr="00E7505F">
        <w:t xml:space="preserve"> </w:t>
      </w:r>
      <w:r w:rsidRPr="00E7505F">
        <w:t>'y'</w:t>
      </w:r>
      <w:r w:rsidRPr="00E7505F">
        <w:t>,</w:t>
      </w:r>
      <w:r w:rsidRPr="00E7505F">
        <w:br/>
      </w:r>
      <w:r w:rsidRPr="00E7505F">
        <w:t xml:space="preserve">      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 </w:t>
      </w:r>
      <w:r w:rsidRPr="00E7505F">
        <w:t>+</w:t>
      </w:r>
      <w:r w:rsidRPr="00E7505F">
        <w:t xml:space="preserve"> 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</w:t>
      </w:r>
      <w:r w:rsidRPr="00E7505F">
        <w:t>2</w:t>
      </w:r>
      <w:r w:rsidRPr="00E7505F">
        <w:t xml:space="preserve">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>name,</w:t>
      </w:r>
      <w:r w:rsidRPr="00E7505F">
        <w:br/>
      </w:r>
      <w:r w:rsidRPr="00E7505F">
        <w:t xml:space="preserve">      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>paste</w:t>
      </w:r>
      <w:r w:rsidRPr="00E7505F">
        <w:t>(</w:t>
      </w:r>
      <w:r w:rsidRPr="00E7505F">
        <w:t>round</w:t>
      </w:r>
      <w:r w:rsidRPr="00E7505F">
        <w:t>(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>*</w:t>
      </w:r>
      <w:r w:rsidRPr="00E7505F">
        <w:t>100</w:t>
      </w:r>
      <w:r w:rsidRPr="00E7505F">
        <w:t xml:space="preserve">, </w:t>
      </w:r>
      <w:r w:rsidRPr="00E7505F">
        <w:t>1</w:t>
      </w:r>
      <w:r w:rsidRPr="00E7505F">
        <w:t xml:space="preserve">), </w:t>
      </w:r>
      <w:r w:rsidRPr="00E7505F">
        <w:t>'%'</w:t>
      </w:r>
      <w:r w:rsidRPr="00E7505F">
        <w:t>),</w:t>
      </w:r>
      <w:r w:rsidRPr="00E7505F">
        <w:br/>
      </w:r>
      <w:r w:rsidRPr="00E7505F">
        <w:t xml:space="preserve">                  </w:t>
      </w:r>
      <w:r w:rsidRPr="00E7505F">
        <w:t>font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color =</w:t>
      </w:r>
      <w:r w:rsidRPr="00E7505F">
        <w:t xml:space="preserve"> </w:t>
      </w:r>
      <w:r w:rsidRPr="00E7505F">
        <w:t>'white'</w:t>
      </w:r>
      <w:r w:rsidRPr="00E7505F">
        <w:t xml:space="preserve">), </w:t>
      </w:r>
      <w:r w:rsidRPr="00E7505F">
        <w:br/>
      </w:r>
      <w:r w:rsidRPr="00E7505F">
        <w:t xml:space="preserve">                  </w:t>
      </w:r>
      <w:r w:rsidRPr="00E7505F">
        <w:t>showarrow =</w:t>
      </w:r>
      <w:r w:rsidRPr="00E7505F">
        <w:t xml:space="preserve"> </w:t>
      </w:r>
      <w:r w:rsidRPr="00E7505F">
        <w:t>FALSE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add_annotations</w:t>
      </w:r>
      <w:r w:rsidRPr="00E7505F">
        <w:t>(</w:t>
      </w:r>
      <w:r w:rsidRPr="00E7505F">
        <w:t>xref =</w:t>
      </w:r>
      <w:r w:rsidRPr="00E7505F">
        <w:t xml:space="preserve"> </w:t>
      </w:r>
      <w:r w:rsidRPr="00E7505F">
        <w:t>'x'</w:t>
      </w:r>
      <w:r w:rsidRPr="00E7505F">
        <w:t xml:space="preserve">, </w:t>
      </w:r>
      <w:r w:rsidRPr="00E7505F">
        <w:t>yref =</w:t>
      </w:r>
      <w:r w:rsidRPr="00E7505F">
        <w:t xml:space="preserve"> </w:t>
      </w:r>
      <w:r w:rsidRPr="00E7505F">
        <w:t>'y'</w:t>
      </w:r>
      <w:r w:rsidRPr="00E7505F">
        <w:t>,</w:t>
      </w:r>
      <w:r w:rsidRPr="00E7505F">
        <w:br/>
      </w:r>
      <w:r w:rsidRPr="00E7505F">
        <w:t xml:space="preserve">                  </w:t>
      </w:r>
      <w:r w:rsidRPr="00E7505F">
        <w:t>x =</w:t>
      </w:r>
      <w:r w:rsidRPr="00E7505F">
        <w:t xml:space="preserve"> </w:t>
      </w:r>
      <w:r w:rsidRPr="00E7505F">
        <w:t>~</w:t>
      </w:r>
      <w:r w:rsidRPr="00E7505F">
        <w:t>`</w:t>
      </w:r>
      <w:r w:rsidRPr="00E7505F">
        <w:t>High income</w:t>
      </w:r>
      <w:r w:rsidRPr="00E7505F">
        <w:t>`</w:t>
      </w:r>
      <w:r w:rsidRPr="00E7505F">
        <w:t xml:space="preserve"> </w:t>
      </w:r>
      <w:r w:rsidRPr="00E7505F">
        <w:t>+</w:t>
      </w:r>
      <w:r w:rsidRPr="00E7505F">
        <w:t xml:space="preserve"> </w:t>
      </w:r>
      <w:r w:rsidRPr="00E7505F">
        <w:t>`</w:t>
      </w:r>
      <w:r w:rsidRPr="00E7505F">
        <w:t>Upper middle income</w:t>
      </w:r>
      <w:r w:rsidRPr="00E7505F">
        <w:t>`</w:t>
      </w:r>
      <w:r w:rsidRPr="00E7505F">
        <w:t xml:space="preserve"> </w:t>
      </w:r>
      <w:r w:rsidRPr="00E7505F">
        <w:t>+</w:t>
      </w:r>
      <w:r w:rsidRPr="00E7505F">
        <w:t xml:space="preserve"> 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 xml:space="preserve"> </w:t>
      </w:r>
      <w:r w:rsidRPr="00E7505F">
        <w:t>/</w:t>
      </w:r>
      <w:r w:rsidRPr="00E7505F">
        <w:t xml:space="preserve"> </w:t>
      </w:r>
      <w:r w:rsidRPr="00E7505F">
        <w:t>2</w:t>
      </w:r>
      <w:r w:rsidRPr="00E7505F">
        <w:t xml:space="preserve">, </w:t>
      </w:r>
      <w:r w:rsidRPr="00E7505F">
        <w:t>y =</w:t>
      </w:r>
      <w:r w:rsidRPr="00E7505F">
        <w:t xml:space="preserve"> </w:t>
      </w:r>
      <w:r w:rsidRPr="00E7505F">
        <w:t>~</w:t>
      </w:r>
      <w:r w:rsidRPr="00E7505F">
        <w:t>name,</w:t>
      </w:r>
      <w:r w:rsidRPr="00E7505F">
        <w:br/>
      </w:r>
      <w:r w:rsidRPr="00E7505F">
        <w:t xml:space="preserve">                  </w:t>
      </w:r>
      <w:r w:rsidRPr="00E7505F">
        <w:t>text =</w:t>
      </w:r>
      <w:r w:rsidRPr="00E7505F">
        <w:t xml:space="preserve"> </w:t>
      </w:r>
      <w:r w:rsidRPr="00E7505F">
        <w:t>~</w:t>
      </w:r>
      <w:r w:rsidRPr="00E7505F">
        <w:t>paste</w:t>
      </w:r>
      <w:r w:rsidRPr="00E7505F">
        <w:t>(</w:t>
      </w:r>
      <w:r w:rsidRPr="00E7505F">
        <w:t>round</w:t>
      </w:r>
      <w:r w:rsidRPr="00E7505F">
        <w:t>(</w:t>
      </w:r>
      <w:r w:rsidRPr="00E7505F">
        <w:t>`</w:t>
      </w:r>
      <w:r w:rsidRPr="00E7505F">
        <w:t>Lower middle income</w:t>
      </w:r>
      <w:r w:rsidRPr="00E7505F">
        <w:t>`</w:t>
      </w:r>
      <w:r w:rsidRPr="00E7505F">
        <w:t>*</w:t>
      </w:r>
      <w:r w:rsidRPr="00E7505F">
        <w:t>100</w:t>
      </w:r>
      <w:r w:rsidRPr="00E7505F">
        <w:t xml:space="preserve">, </w:t>
      </w:r>
      <w:r w:rsidRPr="00E7505F">
        <w:t>1</w:t>
      </w:r>
      <w:r w:rsidRPr="00E7505F">
        <w:t xml:space="preserve">), </w:t>
      </w:r>
      <w:r w:rsidRPr="00E7505F">
        <w:t>'%'</w:t>
      </w:r>
      <w:r w:rsidRPr="00E7505F">
        <w:t>),</w:t>
      </w:r>
      <w:r w:rsidRPr="00E7505F">
        <w:br/>
      </w:r>
      <w:r w:rsidRPr="00E7505F">
        <w:t xml:space="preserve">                  </w:t>
      </w:r>
      <w:r w:rsidRPr="00E7505F">
        <w:t>font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color =</w:t>
      </w:r>
      <w:r w:rsidRPr="00E7505F">
        <w:t xml:space="preserve"> </w:t>
      </w:r>
      <w:r w:rsidRPr="00E7505F">
        <w:t>'white'</w:t>
      </w:r>
      <w:r w:rsidRPr="00E7505F">
        <w:t xml:space="preserve">), </w:t>
      </w:r>
      <w:r w:rsidRPr="00E7505F">
        <w:br/>
      </w:r>
      <w:r w:rsidRPr="00E7505F">
        <w:lastRenderedPageBreak/>
        <w:t xml:space="preserve">                  </w:t>
      </w:r>
      <w:r w:rsidRPr="00E7505F">
        <w:t>showarrow =</w:t>
      </w:r>
      <w:r w:rsidRPr="00E7505F">
        <w:t xml:space="preserve"> </w:t>
      </w:r>
      <w:r w:rsidRPr="00E7505F">
        <w:t>FALSE</w:t>
      </w:r>
      <w:r w:rsidRPr="00E7505F">
        <w:t xml:space="preserve">) </w:t>
      </w:r>
      <w:r w:rsidRPr="00E7505F">
        <w:t>|&gt;</w:t>
      </w:r>
      <w:r w:rsidRPr="00E7505F">
        <w:br/>
      </w:r>
      <w:r w:rsidRPr="00E7505F">
        <w:t xml:space="preserve">  </w:t>
      </w:r>
      <w:r w:rsidRPr="00E7505F">
        <w:t>layout</w:t>
      </w:r>
      <w:r w:rsidRPr="00E7505F">
        <w:t>(</w:t>
      </w:r>
      <w:r w:rsidRPr="00E7505F">
        <w:t>barmode =</w:t>
      </w:r>
      <w:r w:rsidRPr="00E7505F">
        <w:t xml:space="preserve"> </w:t>
      </w:r>
      <w:r w:rsidRPr="00E7505F">
        <w:t>'stack'</w:t>
      </w:r>
      <w:r w:rsidRPr="00E7505F">
        <w:t xml:space="preserve">, </w:t>
      </w:r>
      <w:r w:rsidRPr="00E7505F">
        <w:br/>
      </w:r>
      <w:r w:rsidRPr="00E7505F">
        <w:t xml:space="preserve">         </w:t>
      </w:r>
      <w:r w:rsidRPr="00E7505F">
        <w:t>title =</w:t>
      </w:r>
      <w:r w:rsidRPr="00E7505F">
        <w:t xml:space="preserve"> </w:t>
      </w:r>
      <w:r w:rsidRPr="00E7505F">
        <w:t>'</w:t>
      </w:r>
      <w:r w:rsidRPr="00E7505F">
        <w:t>국가</w:t>
      </w:r>
      <w:r w:rsidRPr="00E7505F">
        <w:t xml:space="preserve"> </w:t>
      </w:r>
      <w:r w:rsidRPr="00E7505F">
        <w:t>소득급간별</w:t>
      </w:r>
      <w:r w:rsidRPr="00E7505F">
        <w:t xml:space="preserve"> </w:t>
      </w:r>
      <w:r w:rsidRPr="00E7505F">
        <w:t>코로나</w:t>
      </w:r>
      <w:r w:rsidRPr="00E7505F">
        <w:t xml:space="preserve">19 </w:t>
      </w:r>
      <w:r w:rsidRPr="00E7505F">
        <w:t>현황</w:t>
      </w:r>
      <w:r w:rsidRPr="00E7505F">
        <w:t>'</w:t>
      </w:r>
      <w:r w:rsidRPr="00E7505F">
        <w:t>,</w:t>
      </w:r>
      <w:r w:rsidRPr="00E7505F">
        <w:br/>
      </w:r>
      <w:r w:rsidRPr="00E7505F">
        <w:t xml:space="preserve">         </w:t>
      </w:r>
      <w:r w:rsidRPr="00E7505F">
        <w:t>x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'</w:t>
      </w:r>
      <w:r w:rsidRPr="00E7505F">
        <w:t xml:space="preserve">, </w:t>
      </w:r>
      <w:r w:rsidRPr="00E7505F">
        <w:t>tickformat =</w:t>
      </w:r>
      <w:r w:rsidRPr="00E7505F">
        <w:t xml:space="preserve"> </w:t>
      </w:r>
      <w:r w:rsidRPr="00E7505F">
        <w:t>'.</w:t>
      </w:r>
      <w:r w:rsidRPr="00E7505F">
        <w:t>0%'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yaxis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title =</w:t>
      </w:r>
      <w:r w:rsidRPr="00E7505F">
        <w:t xml:space="preserve"> </w:t>
      </w:r>
      <w:r w:rsidRPr="00E7505F">
        <w:t>''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legend =</w:t>
      </w:r>
      <w:r w:rsidRPr="00E7505F">
        <w:t xml:space="preserve"> </w:t>
      </w:r>
      <w:r w:rsidRPr="00E7505F">
        <w:t>list</w:t>
      </w:r>
      <w:r w:rsidRPr="00E7505F">
        <w:t>(</w:t>
      </w:r>
      <w:r w:rsidRPr="00E7505F">
        <w:t>orientation =</w:t>
      </w:r>
      <w:r w:rsidRPr="00E7505F">
        <w:t xml:space="preserve"> </w:t>
      </w:r>
      <w:r w:rsidRPr="00E7505F">
        <w:t>'h'</w:t>
      </w:r>
      <w:r w:rsidRPr="00E7505F">
        <w:t xml:space="preserve">, </w:t>
      </w:r>
      <w:r w:rsidRPr="00E7505F">
        <w:t>traceorder =</w:t>
      </w:r>
      <w:r w:rsidRPr="00E7505F">
        <w:t xml:space="preserve"> </w:t>
      </w:r>
      <w:r w:rsidRPr="00E7505F">
        <w:t>'normal'</w:t>
      </w:r>
      <w:r w:rsidRPr="00E7505F">
        <w:t xml:space="preserve">), </w:t>
      </w:r>
      <w:r w:rsidRPr="00E7505F">
        <w:br/>
      </w:r>
      <w:r w:rsidRPr="00E7505F">
        <w:t xml:space="preserve">         </w:t>
      </w:r>
      <w:r w:rsidRPr="00E7505F">
        <w:t>margin =</w:t>
      </w:r>
      <w:r w:rsidRPr="00E7505F">
        <w:t xml:space="preserve"> margins) 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2"/>
      </w:pPr>
      <w:bookmarkStart w:id="12" w:name="선버스트-차트"/>
      <w:bookmarkEnd w:id="11"/>
      <w:r>
        <w:lastRenderedPageBreak/>
        <w:t>선버스트</w:t>
      </w:r>
      <w:r>
        <w:t xml:space="preserve"> </w:t>
      </w:r>
      <w:r>
        <w:t>차트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‘sunburs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’</w:t>
      </w:r>
      <w:r>
        <w:rPr>
          <w:lang w:eastAsia="ko-KR"/>
        </w:rPr>
        <w:t>햇살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햇살처럼</w:t>
      </w:r>
      <w:r>
        <w:rPr>
          <w:lang w:eastAsia="ko-KR"/>
        </w:rPr>
        <w:t xml:space="preserve"> </w:t>
      </w:r>
      <w:r>
        <w:rPr>
          <w:lang w:eastAsia="ko-KR"/>
        </w:rPr>
        <w:t>퍼저나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roo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leaf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방사형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퍼져나가면서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</w:t>
      </w:r>
      <w:r>
        <w:rPr>
          <w:rStyle w:val="VerbatimChar"/>
          <w:lang w:eastAsia="ko-KR"/>
        </w:rPr>
        <w:t>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>’’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의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“total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이템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40%</w:t>
      </w:r>
      <w:r>
        <w:rPr>
          <w:lang w:eastAsia="ko-KR"/>
        </w:rPr>
        <w:t>씩을</w:t>
      </w:r>
      <w:r>
        <w:rPr>
          <w:lang w:eastAsia="ko-KR"/>
        </w:rPr>
        <w:t xml:space="preserve"> </w:t>
      </w:r>
      <w:r>
        <w:rPr>
          <w:lang w:eastAsia="ko-KR"/>
        </w:rPr>
        <w:t>차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“remainer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산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처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이라면</w:t>
      </w:r>
      <w:r>
        <w:rPr>
          <w:lang w:eastAsia="ko-KR"/>
        </w:rPr>
        <w:t xml:space="preserve"> 20/(50+20+20)</w:t>
      </w:r>
      <w:r>
        <w:rPr>
          <w:lang w:eastAsia="ko-KR"/>
        </w:rPr>
        <w:t>이므로</w:t>
      </w:r>
      <w:r>
        <w:rPr>
          <w:lang w:eastAsia="ko-KR"/>
        </w:rPr>
        <w:t xml:space="preserve"> 2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:rsidR="00EE6C89" w:rsidRDefault="00E41AED" w:rsidP="00E41AED">
      <w:pPr>
        <w:pStyle w:val="Compact"/>
        <w:numPr>
          <w:ilvl w:val="0"/>
          <w:numId w:val="21"/>
        </w:numPr>
      </w:pPr>
      <w:r>
        <w:t>R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fig1 &lt;- plot_ly(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labels = c("root", "level1-1", "level1-2"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parents = c("", "root", "root"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values = c(50, 20, 20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type = 'sunburst', textinfo = 'label+percent parent+percent entry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branchvalues = 'reminder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marker= list(colors = RColorBrewer::brewer.pal(3, 'Blues')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domain = list(x = c(0.51, 1), y = c(0, 1))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)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fig2 &lt;- plot_ly(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labels = c("root", "level1-1", "level1-2"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parents = c("", "root", "root"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values = c(50, 20, 20),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type = 'sunburst',textinfo = 'label+percent parent+percent entry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branchvalues = 'total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domain = list(x = c(0, 0.49), y = c(0, 1))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)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subplot(fig1 |&gt;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add_annotations(x = 0.5, y = 1, xref = 'paper', yref = 'paper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                xanchor = 'center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                text = "branchvalues = 'total'", showarrow = F)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fig2  |&gt;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add_annotations(x = 0.5, y = 1, xref = 'paper', yref = 'paper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                xanchor = 'center', 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 xml:space="preserve">                          text = "branchvalues = 'reminder'", showarrow = F)</w:t>
      </w:r>
    </w:p>
    <w:p w:rsidR="00E7505F" w:rsidRPr="00E41AED" w:rsidRDefault="00E7505F" w:rsidP="00E7505F">
      <w:pPr>
        <w:pStyle w:val="R"/>
        <w:spacing w:line="200" w:lineRule="exact"/>
        <w:rPr>
          <w:rFonts w:ascii="D2Coding" w:hAnsi="D2Coding"/>
        </w:rPr>
      </w:pPr>
      <w:r w:rsidRPr="00E41AED">
        <w:rPr>
          <w:rFonts w:ascii="D2Coding" w:hAnsi="D2Coding"/>
        </w:rPr>
        <w:t>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 w:rsidP="00E41AED">
      <w:pPr>
        <w:pStyle w:val="Compact"/>
        <w:numPr>
          <w:ilvl w:val="0"/>
          <w:numId w:val="22"/>
        </w:numPr>
      </w:pPr>
      <w:r>
        <w:t>P</w:t>
      </w:r>
      <w:r>
        <w:t>ython</w:t>
      </w:r>
    </w:p>
    <w:p w:rsidR="00E41AED" w:rsidRDefault="00E41AED" w:rsidP="00E41AED">
      <w:pPr>
        <w:pStyle w:val="Compact"/>
        <w:ind w:left="240"/>
      </w:pPr>
    </w:p>
    <w:p w:rsidR="00EE6C89" w:rsidRPr="00E41AED" w:rsidRDefault="00E41AED" w:rsidP="00E41AED">
      <w:pPr>
        <w:pStyle w:val="python"/>
      </w:pPr>
      <w:r w:rsidRPr="00E41AED">
        <w:lastRenderedPageBreak/>
        <w:t xml:space="preserve">fig </w:t>
      </w:r>
      <w:r w:rsidRPr="00E41AED">
        <w:t>=</w:t>
      </w:r>
      <w:r w:rsidRPr="00E41AED">
        <w:t xml:space="preserve"> go.Figure()</w:t>
      </w:r>
      <w:r w:rsidRPr="00E41AED">
        <w:br/>
      </w:r>
      <w:r w:rsidRPr="00E41AED">
        <w:br/>
      </w:r>
      <w:r w:rsidRPr="00E41AED">
        <w:t>fig.add_trace(go.Sunburst(</w:t>
      </w:r>
      <w:r w:rsidRPr="00E41AED">
        <w:br/>
      </w:r>
      <w:r w:rsidRPr="00E41AED">
        <w:t xml:space="preserve">    labels </w:t>
      </w:r>
      <w:r w:rsidRPr="00E41AED">
        <w:t>=</w:t>
      </w:r>
      <w:r w:rsidRPr="00E41AED">
        <w:t xml:space="preserve"> (</w:t>
      </w:r>
      <w:r w:rsidRPr="00E41AED">
        <w:t>"root(total)"</w:t>
      </w:r>
      <w:r w:rsidRPr="00E41AED">
        <w:t xml:space="preserve">, </w:t>
      </w:r>
      <w:r w:rsidRPr="00E41AED">
        <w:t>"level1-1"</w:t>
      </w:r>
      <w:r w:rsidRPr="00E41AED">
        <w:t xml:space="preserve">, </w:t>
      </w:r>
      <w:r w:rsidRPr="00E41AED">
        <w:t>"level1-</w:t>
      </w:r>
      <w:r w:rsidRPr="00E41AED">
        <w:t>2"</w:t>
      </w:r>
      <w:r w:rsidRPr="00E41AED">
        <w:t>),</w:t>
      </w:r>
      <w:r w:rsidRPr="00E41AED">
        <w:br/>
      </w:r>
      <w:r w:rsidRPr="00E41AED">
        <w:t xml:space="preserve">    parents </w:t>
      </w:r>
      <w:r w:rsidRPr="00E41AED">
        <w:t>=</w:t>
      </w:r>
      <w:r w:rsidRPr="00E41AED">
        <w:t xml:space="preserve"> (</w:t>
      </w:r>
      <w:r w:rsidRPr="00E41AED">
        <w:t>""</w:t>
      </w:r>
      <w:r w:rsidRPr="00E41AED">
        <w:t xml:space="preserve">, </w:t>
      </w:r>
      <w:r w:rsidRPr="00E41AED">
        <w:t>"root(total)"</w:t>
      </w:r>
      <w:r w:rsidRPr="00E41AED">
        <w:t xml:space="preserve">, </w:t>
      </w:r>
      <w:r w:rsidRPr="00E41AED">
        <w:t>"root(total)"</w:t>
      </w:r>
      <w:r w:rsidRPr="00E41AED">
        <w:t>),</w:t>
      </w:r>
      <w:r w:rsidRPr="00E41AED">
        <w:br/>
      </w:r>
      <w:r w:rsidRPr="00E41AED">
        <w:t xml:space="preserve">    values </w:t>
      </w:r>
      <w:r w:rsidRPr="00E41AED">
        <w:t>=</w:t>
      </w:r>
      <w:r w:rsidRPr="00E41AED">
        <w:t xml:space="preserve"> (</w:t>
      </w:r>
      <w:r w:rsidRPr="00E41AED">
        <w:t>50</w:t>
      </w:r>
      <w:r w:rsidRPr="00E41AED">
        <w:t xml:space="preserve">, </w:t>
      </w:r>
      <w:r w:rsidRPr="00E41AED">
        <w:t>20</w:t>
      </w:r>
      <w:r w:rsidRPr="00E41AED">
        <w:t xml:space="preserve">, </w:t>
      </w:r>
      <w:r w:rsidRPr="00E41AED">
        <w:t>20</w:t>
      </w:r>
      <w:r w:rsidRPr="00E41AED">
        <w:t>),</w:t>
      </w:r>
      <w:r w:rsidRPr="00E41AED">
        <w:br/>
      </w:r>
      <w:r w:rsidRPr="00E41AED">
        <w:t xml:space="preserve">    textinfo </w:t>
      </w:r>
      <w:r w:rsidRPr="00E41AED">
        <w:t>=</w:t>
      </w:r>
      <w:r w:rsidRPr="00E41AED">
        <w:t xml:space="preserve"> </w:t>
      </w:r>
      <w:r w:rsidRPr="00E41AED">
        <w:t>'label+percent parent+percent entry'</w:t>
      </w:r>
      <w:r w:rsidRPr="00E41AED">
        <w:t xml:space="preserve">, </w:t>
      </w:r>
      <w:r w:rsidRPr="00E41AED">
        <w:br/>
      </w:r>
      <w:r w:rsidRPr="00E41AED">
        <w:t xml:space="preserve">    branchvalues </w:t>
      </w:r>
      <w:r w:rsidRPr="00E41AED">
        <w:t>=</w:t>
      </w:r>
      <w:r w:rsidRPr="00E41AED">
        <w:t xml:space="preserve"> </w:t>
      </w:r>
      <w:r w:rsidRPr="00E41AED">
        <w:t>'total'</w:t>
      </w:r>
      <w:r w:rsidRPr="00E41AED">
        <w:t>,</w:t>
      </w:r>
      <w:r w:rsidRPr="00E41AED">
        <w:br/>
      </w:r>
      <w:r w:rsidRPr="00E41AED">
        <w:t xml:space="preserve">    domain</w:t>
      </w:r>
      <w:r w:rsidRPr="00E41AED">
        <w:t>=</w:t>
      </w:r>
      <w:r w:rsidRPr="00E41AED">
        <w:t>dict</w:t>
      </w:r>
      <w:r w:rsidRPr="00E41AED">
        <w:t>(column</w:t>
      </w:r>
      <w:r w:rsidRPr="00E41AED">
        <w:t>=</w:t>
      </w:r>
      <w:r w:rsidRPr="00E41AED">
        <w:t>0</w:t>
      </w:r>
      <w:r w:rsidRPr="00E41AED">
        <w:t>)</w:t>
      </w:r>
      <w:r w:rsidRPr="00E41AED">
        <w:br/>
      </w:r>
      <w:r w:rsidRPr="00E41AED">
        <w:t>))</w:t>
      </w:r>
      <w:r w:rsidRPr="00E41AED">
        <w:br/>
      </w:r>
      <w:r w:rsidRPr="00E41AED">
        <w:br/>
      </w:r>
      <w:r w:rsidRPr="00E41AED">
        <w:t>fig.add_trace(go.Sunburst(</w:t>
      </w:r>
      <w:r w:rsidRPr="00E41AED">
        <w:br/>
      </w:r>
      <w:r w:rsidRPr="00E41AED">
        <w:t xml:space="preserve">    labels </w:t>
      </w:r>
      <w:r w:rsidRPr="00E41AED">
        <w:t>=</w:t>
      </w:r>
      <w:r w:rsidRPr="00E41AED">
        <w:t xml:space="preserve"> (</w:t>
      </w:r>
      <w:r w:rsidRPr="00E41AED">
        <w:t>"root(remainder)"</w:t>
      </w:r>
      <w:r w:rsidRPr="00E41AED">
        <w:t xml:space="preserve">, </w:t>
      </w:r>
      <w:r w:rsidRPr="00E41AED">
        <w:t>"level1-1"</w:t>
      </w:r>
      <w:r w:rsidRPr="00E41AED">
        <w:t xml:space="preserve">, </w:t>
      </w:r>
      <w:r w:rsidRPr="00E41AED">
        <w:t>"level1-2"</w:t>
      </w:r>
      <w:r w:rsidRPr="00E41AED">
        <w:t>),</w:t>
      </w:r>
      <w:r w:rsidRPr="00E41AED">
        <w:br/>
      </w:r>
      <w:r w:rsidRPr="00E41AED">
        <w:t xml:space="preserve">    parents </w:t>
      </w:r>
      <w:r w:rsidRPr="00E41AED">
        <w:t>=</w:t>
      </w:r>
      <w:r w:rsidRPr="00E41AED">
        <w:t xml:space="preserve"> (</w:t>
      </w:r>
      <w:r w:rsidRPr="00E41AED">
        <w:t>""</w:t>
      </w:r>
      <w:r w:rsidRPr="00E41AED">
        <w:t xml:space="preserve">, </w:t>
      </w:r>
      <w:r w:rsidRPr="00E41AED">
        <w:t>"root(remainder)"</w:t>
      </w:r>
      <w:r w:rsidRPr="00E41AED">
        <w:t xml:space="preserve">, </w:t>
      </w:r>
      <w:r w:rsidRPr="00E41AED">
        <w:t>"root(remainder)"</w:t>
      </w:r>
      <w:r w:rsidRPr="00E41AED">
        <w:t>),</w:t>
      </w:r>
      <w:r w:rsidRPr="00E41AED">
        <w:br/>
      </w:r>
      <w:r w:rsidRPr="00E41AED">
        <w:t xml:space="preserve">    values </w:t>
      </w:r>
      <w:r w:rsidRPr="00E41AED">
        <w:t>=</w:t>
      </w:r>
      <w:r w:rsidRPr="00E41AED">
        <w:t xml:space="preserve"> (</w:t>
      </w:r>
      <w:r w:rsidRPr="00E41AED">
        <w:t>50</w:t>
      </w:r>
      <w:r w:rsidRPr="00E41AED">
        <w:t xml:space="preserve">, </w:t>
      </w:r>
      <w:r w:rsidRPr="00E41AED">
        <w:t>20</w:t>
      </w:r>
      <w:r w:rsidRPr="00E41AED">
        <w:t xml:space="preserve">, </w:t>
      </w:r>
      <w:r w:rsidRPr="00E41AED">
        <w:t>20</w:t>
      </w:r>
      <w:r w:rsidRPr="00E41AED">
        <w:t>),</w:t>
      </w:r>
      <w:r w:rsidRPr="00E41AED">
        <w:br/>
      </w:r>
      <w:r w:rsidRPr="00E41AED">
        <w:t xml:space="preserve">    textinfo </w:t>
      </w:r>
      <w:r w:rsidRPr="00E41AED">
        <w:t>=</w:t>
      </w:r>
      <w:r w:rsidRPr="00E41AED">
        <w:t xml:space="preserve"> </w:t>
      </w:r>
      <w:r w:rsidRPr="00E41AED">
        <w:t>'label+percent parent+percent entry'</w:t>
      </w:r>
      <w:r w:rsidRPr="00E41AED">
        <w:t xml:space="preserve">, </w:t>
      </w:r>
      <w:r w:rsidRPr="00E41AED">
        <w:br/>
      </w:r>
      <w:r w:rsidRPr="00E41AED">
        <w:t xml:space="preserve">    branchvalues </w:t>
      </w:r>
      <w:r w:rsidRPr="00E41AED">
        <w:t>=</w:t>
      </w:r>
      <w:r w:rsidRPr="00E41AED">
        <w:t xml:space="preserve"> </w:t>
      </w:r>
      <w:r w:rsidRPr="00E41AED">
        <w:t>'remainder'</w:t>
      </w:r>
      <w:r w:rsidRPr="00E41AED">
        <w:t>,</w:t>
      </w:r>
      <w:r w:rsidRPr="00E41AED">
        <w:br/>
      </w:r>
      <w:r w:rsidRPr="00E41AED">
        <w:t xml:space="preserve">    domain</w:t>
      </w:r>
      <w:r w:rsidRPr="00E41AED">
        <w:t>=</w:t>
      </w:r>
      <w:r w:rsidRPr="00E41AED">
        <w:t>dict</w:t>
      </w:r>
      <w:r w:rsidRPr="00E41AED">
        <w:t>(column</w:t>
      </w:r>
      <w:r w:rsidRPr="00E41AED">
        <w:t>=</w:t>
      </w:r>
      <w:r w:rsidRPr="00E41AED">
        <w:t>1</w:t>
      </w:r>
      <w:r w:rsidRPr="00E41AED">
        <w:t>)</w:t>
      </w:r>
      <w:r w:rsidRPr="00E41AED">
        <w:br/>
      </w:r>
      <w:r w:rsidRPr="00E41AED">
        <w:t>))</w:t>
      </w:r>
      <w:r w:rsidRPr="00E41AED">
        <w:br/>
      </w:r>
      <w:r w:rsidRPr="00E41AED">
        <w:br/>
      </w:r>
      <w:r w:rsidRPr="00E41AED">
        <w:lastRenderedPageBreak/>
        <w:t>fig.update_layout(</w:t>
      </w:r>
      <w:r w:rsidRPr="00E41AED">
        <w:br/>
      </w:r>
      <w:r w:rsidRPr="00E41AED">
        <w:t xml:space="preserve">    grid</w:t>
      </w:r>
      <w:r w:rsidRPr="00E41AED">
        <w:t>=</w:t>
      </w:r>
      <w:r w:rsidRPr="00E41AED">
        <w:t xml:space="preserve"> </w:t>
      </w:r>
      <w:r w:rsidRPr="00E41AED">
        <w:t>d</w:t>
      </w:r>
      <w:r w:rsidRPr="00E41AED">
        <w:t>ict</w:t>
      </w:r>
      <w:r w:rsidRPr="00E41AED">
        <w:t>(columns</w:t>
      </w:r>
      <w:r w:rsidRPr="00E41AED">
        <w:t>=</w:t>
      </w:r>
      <w:r w:rsidRPr="00E41AED">
        <w:t>2</w:t>
      </w:r>
      <w:r w:rsidRPr="00E41AED">
        <w:t>, rows</w:t>
      </w:r>
      <w:r w:rsidRPr="00E41AED">
        <w:t>=</w:t>
      </w:r>
      <w:r w:rsidRPr="00E41AED">
        <w:t>1</w:t>
      </w:r>
      <w:r w:rsidRPr="00E41AED">
        <w:t>),</w:t>
      </w:r>
      <w:r w:rsidRPr="00E41AED">
        <w:br/>
      </w:r>
      <w:r w:rsidRPr="00E41AED">
        <w:t xml:space="preserve">    margin </w:t>
      </w:r>
      <w:r w:rsidRPr="00E41AED">
        <w:t>=</w:t>
      </w:r>
      <w:r w:rsidRPr="00E41AED">
        <w:t xml:space="preserve"> </w:t>
      </w:r>
      <w:r w:rsidRPr="00E41AED">
        <w:t>dict</w:t>
      </w:r>
      <w:r w:rsidRPr="00E41AED">
        <w:t>(t</w:t>
      </w:r>
      <w:r w:rsidRPr="00E41AED">
        <w:t>=</w:t>
      </w:r>
      <w:r w:rsidRPr="00E41AED">
        <w:t>0</w:t>
      </w:r>
      <w:r w:rsidRPr="00E41AED">
        <w:t>, l</w:t>
      </w:r>
      <w:r w:rsidRPr="00E41AED">
        <w:t>=</w:t>
      </w:r>
      <w:r w:rsidRPr="00E41AED">
        <w:t>0</w:t>
      </w:r>
      <w:r w:rsidRPr="00E41AED">
        <w:t>, r</w:t>
      </w:r>
      <w:r w:rsidRPr="00E41AED">
        <w:t>=</w:t>
      </w:r>
      <w:r w:rsidRPr="00E41AED">
        <w:t>0</w:t>
      </w:r>
      <w:r w:rsidRPr="00E41AED">
        <w:t>, b</w:t>
      </w:r>
      <w:r w:rsidRPr="00E41AED">
        <w:t>=</w:t>
      </w:r>
      <w:r w:rsidRPr="00E41AED">
        <w:t>0</w:t>
      </w:r>
      <w:r w:rsidRPr="00E41AED">
        <w:t>)</w:t>
      </w:r>
      <w:r w:rsidRPr="00E41AED">
        <w:br/>
      </w:r>
      <w:r w:rsidRPr="00E41AED">
        <w:t>)</w:t>
      </w:r>
      <w:r w:rsidRPr="00E41AED">
        <w:br/>
      </w:r>
      <w:r w:rsidRPr="00E41AED">
        <w:br/>
      </w:r>
      <w:r w:rsidRPr="00E41AED">
        <w:t>fig.show()</w:t>
      </w:r>
    </w:p>
    <w:p w:rsidR="00EE6C89" w:rsidRDefault="00E41AED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는</w:t>
      </w:r>
      <w:r>
        <w:rPr>
          <w:lang w:eastAsia="ko-KR"/>
        </w:rPr>
        <w:t xml:space="preserve"> ’radial’</w:t>
      </w:r>
      <w:r>
        <w:rPr>
          <w:lang w:eastAsia="ko-KR"/>
        </w:rPr>
        <w:t>과</w:t>
      </w:r>
      <w:r>
        <w:rPr>
          <w:lang w:eastAsia="ko-KR"/>
        </w:rPr>
        <w:t xml:space="preserve"> ’horizonta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’radi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 ’horizont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와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df_sunburst_case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데이터프</w:t>
      </w:r>
      <w:r>
        <w:rPr>
          <w:lang w:eastAsia="ko-KR"/>
        </w:rPr>
        <w:t>레임이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다</w:t>
      </w:r>
      <w:r>
        <w:rPr>
          <w:lang w:eastAsia="ko-KR"/>
        </w:rPr>
        <w:t>.</w:t>
      </w:r>
    </w:p>
    <w:p w:rsidR="00E41AED" w:rsidRDefault="00E41AED" w:rsidP="00E41AED">
      <w:pPr>
        <w:pStyle w:val="Compact"/>
        <w:numPr>
          <w:ilvl w:val="0"/>
          <w:numId w:val="21"/>
        </w:numPr>
      </w:pPr>
      <w:r>
        <w:t>R</w:t>
      </w:r>
    </w:p>
    <w:p w:rsidR="00E41AED" w:rsidRDefault="00E41AED" w:rsidP="00E41AED">
      <w:pPr>
        <w:pStyle w:val="Compact"/>
        <w:ind w:left="720"/>
        <w:rPr>
          <w:rFonts w:hint="eastAsia"/>
        </w:rPr>
      </w:pPr>
    </w:p>
    <w:p w:rsidR="00EE6C89" w:rsidRPr="00E41AED" w:rsidRDefault="00E41AED" w:rsidP="00E41AED">
      <w:pPr>
        <w:pStyle w:val="R"/>
      </w:pPr>
      <w:r w:rsidRPr="00E41AED">
        <w:lastRenderedPageBreak/>
        <w:t xml:space="preserve">df_sunburst_cases </w:t>
      </w:r>
      <w:r w:rsidRPr="00E41AED">
        <w:t>&lt;-</w:t>
      </w:r>
      <w:r w:rsidRPr="00E41AED">
        <w:t xml:space="preserve"> </w:t>
      </w:r>
      <w:r w:rsidRPr="00E41AED">
        <w:t>rbind</w:t>
      </w:r>
      <w:r w:rsidRPr="00E41AED">
        <w:t>(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각</w:t>
      </w:r>
      <w:r w:rsidRPr="00E41AED">
        <w:t xml:space="preserve"> </w:t>
      </w:r>
      <w:r w:rsidRPr="00E41AED">
        <w:t>대륙별</w:t>
      </w:r>
      <w:r w:rsidRPr="00E41AED">
        <w:t xml:space="preserve"> </w:t>
      </w:r>
      <w:r w:rsidRPr="00E41AED">
        <w:t>전체</w:t>
      </w:r>
      <w:r w:rsidRPr="00E41AED">
        <w:t xml:space="preserve"> </w:t>
      </w:r>
      <w:r w:rsidRPr="00E41AED">
        <w:t>확진자수</w:t>
      </w:r>
      <w:r w:rsidRPr="00E41AED">
        <w:t xml:space="preserve"> </w:t>
      </w:r>
      <w:r w:rsidRPr="00E41AED">
        <w:t>데이터프레임</w:t>
      </w:r>
      <w:r w:rsidRPr="00E41AED">
        <w:br/>
      </w:r>
      <w:r w:rsidRPr="00E41AED">
        <w:t xml:space="preserve">  df_covid19_stat </w:t>
      </w:r>
      <w:r w:rsidRPr="00E41AED">
        <w:t>|&gt;</w:t>
      </w:r>
      <w:r w:rsidRPr="00E41AED">
        <w:t xml:space="preserve"> </w:t>
      </w:r>
      <w:r w:rsidRPr="00E41AED">
        <w:br/>
      </w:r>
      <w:r w:rsidRPr="00E41AED">
        <w:t xml:space="preserve">  </w:t>
      </w:r>
      <w:r w:rsidRPr="00E41AED">
        <w:t>filter</w:t>
      </w:r>
      <w:r w:rsidRPr="00E41AED">
        <w:t xml:space="preserve">(iso_code </w:t>
      </w:r>
      <w:r w:rsidRPr="00E41AED">
        <w:t>%in%</w:t>
      </w:r>
      <w:r w:rsidRPr="00E41AED">
        <w:t xml:space="preserve"> </w:t>
      </w:r>
      <w:r w:rsidRPr="00E41AED">
        <w:t>c</w:t>
      </w:r>
      <w:r w:rsidRPr="00E41AED">
        <w:t>(</w:t>
      </w:r>
      <w:r w:rsidRPr="00E41AED">
        <w:t>'OWID_AFR'</w:t>
      </w:r>
      <w:r w:rsidRPr="00E41AED">
        <w:t xml:space="preserve">, </w:t>
      </w:r>
      <w:r w:rsidRPr="00E41AED">
        <w:t>'OWID_ASI'</w:t>
      </w:r>
      <w:r w:rsidRPr="00E41AED">
        <w:t xml:space="preserve">, </w:t>
      </w:r>
      <w:r w:rsidRPr="00E41AED">
        <w:t>'OWID_EUR'</w:t>
      </w:r>
      <w:r w:rsidRPr="00E41AED">
        <w:t xml:space="preserve">, </w:t>
      </w:r>
      <w:r w:rsidRPr="00E41AED">
        <w:t>'OWID_NAM'</w:t>
      </w:r>
      <w:r w:rsidRPr="00E41AED">
        <w:t xml:space="preserve">, </w:t>
      </w:r>
      <w:r w:rsidRPr="00E41AED">
        <w:t>'OWID_OCE'</w:t>
      </w:r>
      <w:r w:rsidRPr="00E41AED">
        <w:t xml:space="preserve">, </w:t>
      </w:r>
      <w:r w:rsidRPr="00E41AED">
        <w:t>'OWID_SAM'</w:t>
      </w:r>
      <w:r w:rsidRPr="00E41AED">
        <w:t xml:space="preserve">)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>select</w:t>
      </w:r>
      <w:r w:rsidRPr="00E41AED">
        <w:t>(continent, locat</w:t>
      </w:r>
      <w:r w:rsidRPr="00E41AED">
        <w:t xml:space="preserve">ion, </w:t>
      </w:r>
      <w:r w:rsidRPr="00E41AED">
        <w:t>전체확진자수</w:t>
      </w:r>
      <w:r w:rsidRPr="00E41AED">
        <w:t>),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전체</w:t>
      </w:r>
      <w:r w:rsidRPr="00E41AED">
        <w:t xml:space="preserve"> </w:t>
      </w:r>
      <w:r w:rsidRPr="00E41AED">
        <w:t>확진자가</w:t>
      </w:r>
      <w:r w:rsidRPr="00E41AED">
        <w:t xml:space="preserve"> </w:t>
      </w:r>
      <w:r w:rsidRPr="00E41AED">
        <w:t>많은</w:t>
      </w:r>
      <w:r w:rsidRPr="00E41AED">
        <w:t xml:space="preserve"> </w:t>
      </w:r>
      <w:r w:rsidRPr="00E41AED">
        <w:t>대륙별</w:t>
      </w:r>
      <w:r w:rsidRPr="00E41AED">
        <w:t xml:space="preserve"> 5</w:t>
      </w:r>
      <w:r w:rsidRPr="00E41AED">
        <w:t>개국</w:t>
      </w:r>
      <w:r w:rsidRPr="00E41AED">
        <w:t xml:space="preserve"> </w:t>
      </w:r>
      <w:r w:rsidRPr="00E41AED">
        <w:t>데이터</w:t>
      </w:r>
      <w:r w:rsidRPr="00E41AED">
        <w:t xml:space="preserve"> </w:t>
      </w:r>
      <w:r w:rsidRPr="00E41AED">
        <w:t>프레임</w:t>
      </w:r>
      <w:r w:rsidRPr="00E41AED">
        <w:br/>
      </w:r>
      <w:r w:rsidRPr="00E41AED">
        <w:t xml:space="preserve">  df_covid19_stat </w:t>
      </w:r>
      <w:r w:rsidRPr="00E41AED">
        <w:t>|&gt;</w:t>
      </w:r>
      <w:r w:rsidRPr="00E41AED">
        <w:t xml:space="preserve"> </w:t>
      </w:r>
      <w:r w:rsidRPr="00E41AED">
        <w:br/>
      </w:r>
      <w:r w:rsidRPr="00E41AED">
        <w:t xml:space="preserve">    </w:t>
      </w:r>
      <w:r w:rsidRPr="00E41AED">
        <w:t>filter</w:t>
      </w:r>
      <w:r w:rsidRPr="00E41AED">
        <w:t>(</w:t>
      </w:r>
      <w:r w:rsidRPr="00E41AED">
        <w:t>!</w:t>
      </w:r>
      <w:r w:rsidRPr="00E41AED">
        <w:t>is.na</w:t>
      </w:r>
      <w:r w:rsidRPr="00E41AED">
        <w:t xml:space="preserve">(continent)) </w:t>
      </w:r>
      <w:r w:rsidRPr="00E41AED">
        <w:t>|&gt;</w:t>
      </w:r>
      <w:r w:rsidRPr="00E41AED">
        <w:br/>
      </w:r>
      <w:r w:rsidRPr="00E41AED">
        <w:t xml:space="preserve">    </w:t>
      </w:r>
      <w:r w:rsidRPr="00E41AED">
        <w:t>group_by</w:t>
      </w:r>
      <w:r w:rsidRPr="00E41AED">
        <w:t xml:space="preserve">(continent) </w:t>
      </w:r>
      <w:r w:rsidRPr="00E41AED">
        <w:t>|&gt;</w:t>
      </w:r>
      <w:r w:rsidRPr="00E41AED">
        <w:t xml:space="preserve"> </w:t>
      </w:r>
      <w:r w:rsidRPr="00E41AED">
        <w:t>top_n</w:t>
      </w:r>
      <w:r w:rsidRPr="00E41AED">
        <w:t>(</w:t>
      </w:r>
      <w:r w:rsidRPr="00E41AED">
        <w:t>5</w:t>
      </w:r>
      <w:r w:rsidRPr="00E41AED">
        <w:t xml:space="preserve">, </w:t>
      </w:r>
      <w:r w:rsidRPr="00E41AED">
        <w:t>wt =</w:t>
      </w:r>
      <w:r w:rsidRPr="00E41AED">
        <w:t xml:space="preserve"> </w:t>
      </w:r>
      <w:r w:rsidRPr="00E41AED">
        <w:t>전체확진자수</w:t>
      </w:r>
      <w:r w:rsidRPr="00E41AED">
        <w:t xml:space="preserve">) </w:t>
      </w:r>
      <w:r w:rsidRPr="00E41AED">
        <w:t>|&gt;</w:t>
      </w:r>
      <w:r w:rsidRPr="00E41AED">
        <w:br/>
      </w:r>
      <w:r w:rsidRPr="00E41AED">
        <w:t xml:space="preserve">    </w:t>
      </w:r>
      <w:r w:rsidRPr="00E41AED">
        <w:t>select</w:t>
      </w:r>
      <w:r w:rsidRPr="00E41AED">
        <w:t xml:space="preserve">(continent, location, </w:t>
      </w:r>
      <w:r w:rsidRPr="00E41AED">
        <w:t>전체확진자수</w:t>
      </w:r>
      <w:r w:rsidRPr="00E41AED">
        <w:t>)</w:t>
      </w:r>
      <w:r w:rsidRPr="00E41AED">
        <w:br/>
      </w:r>
      <w:r w:rsidRPr="00E41AED">
        <w:t>)</w:t>
      </w:r>
      <w:r w:rsidRPr="00E41AED">
        <w:br/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전</w:t>
      </w:r>
      <w:r>
        <w:rPr>
          <w:lang w:eastAsia="ko-KR"/>
        </w:rPr>
        <w:t>처리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행에는</w:t>
      </w:r>
      <w:r>
        <w:rPr>
          <w:lang w:eastAsia="ko-KR"/>
        </w:rPr>
        <w:t xml:space="preserve"> ‘continent’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비어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국은</w:t>
      </w:r>
      <w:r>
        <w:rPr>
          <w:lang w:eastAsia="ko-KR"/>
        </w:rPr>
        <w:t xml:space="preserve"> ‘continent’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륙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기록되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continent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’location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되었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이제</w:t>
      </w:r>
      <w:r>
        <w:rPr>
          <w:lang w:eastAsia="ko-KR"/>
        </w:rPr>
        <w:t xml:space="preserve">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에</w:t>
      </w:r>
      <w:r>
        <w:rPr>
          <w:lang w:eastAsia="ko-KR"/>
        </w:rPr>
        <w:t xml:space="preserve"> ’sunburs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임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완성하였다</w:t>
      </w:r>
      <w:r>
        <w:rPr>
          <w:lang w:eastAsia="ko-KR"/>
        </w:rPr>
        <w:t>.</w:t>
      </w:r>
    </w:p>
    <w:p w:rsidR="00EE6C89" w:rsidRPr="00E41AED" w:rsidRDefault="00E41AED" w:rsidP="00E41AED">
      <w:pPr>
        <w:pStyle w:val="R"/>
      </w:pPr>
      <w:r w:rsidRPr="00E41AED">
        <w:t xml:space="preserve">df_sunburst_cases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>plot_ly</w:t>
      </w:r>
      <w:r w:rsidRPr="00E41AED">
        <w:t xml:space="preserve">(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>add_trace</w:t>
      </w:r>
      <w:r w:rsidRPr="00E41AED">
        <w:t>(</w:t>
      </w:r>
      <w:r w:rsidRPr="00E41AED">
        <w:t>type =</w:t>
      </w:r>
      <w:r w:rsidRPr="00E41AED">
        <w:t xml:space="preserve"> </w:t>
      </w:r>
      <w:r w:rsidRPr="00E41AED">
        <w:t>'sunburst'</w:t>
      </w:r>
      <w:r w:rsidRPr="00E41AED">
        <w:t xml:space="preserve">,  </w:t>
      </w:r>
      <w:r w:rsidRPr="00E41AED">
        <w:br/>
      </w:r>
      <w:r w:rsidRPr="00E41AED">
        <w:t xml:space="preserve">          </w:t>
      </w:r>
      <w:r w:rsidRPr="00E41AED">
        <w:t xml:space="preserve">  </w:t>
      </w:r>
      <w:r w:rsidRPr="00E41AED">
        <w:t>labels =</w:t>
      </w:r>
      <w:r w:rsidRPr="00E41AED">
        <w:t xml:space="preserve"> </w:t>
      </w:r>
      <w:r w:rsidRPr="00E41AED">
        <w:t>~</w:t>
      </w:r>
      <w:r w:rsidRPr="00E41AED">
        <w:t xml:space="preserve">location, </w:t>
      </w:r>
      <w:r w:rsidRPr="00E41AED">
        <w:br/>
      </w:r>
      <w:r w:rsidRPr="00E41AED">
        <w:t xml:space="preserve">            </w:t>
      </w:r>
      <w:r w:rsidRPr="00E41AED">
        <w:t>parents =</w:t>
      </w:r>
      <w:r w:rsidRPr="00E41AED">
        <w:t xml:space="preserve"> </w:t>
      </w:r>
      <w:r w:rsidRPr="00E41AED">
        <w:t>~</w:t>
      </w:r>
      <w:r w:rsidRPr="00E41AED">
        <w:t xml:space="preserve">continent, </w:t>
      </w:r>
      <w:r w:rsidRPr="00E41AED">
        <w:br/>
      </w:r>
      <w:r w:rsidRPr="00E41AED">
        <w:t xml:space="preserve">            </w:t>
      </w:r>
      <w:r w:rsidRPr="00E41AED">
        <w:t>values =</w:t>
      </w:r>
      <w:r w:rsidRPr="00E41AED">
        <w:t xml:space="preserve"> </w:t>
      </w:r>
      <w:r w:rsidRPr="00E41AED">
        <w:t>~</w:t>
      </w:r>
      <w:r w:rsidRPr="00E41AED">
        <w:t>전체확진자수</w:t>
      </w:r>
      <w:r w:rsidRPr="00E41AED">
        <w:t>,</w:t>
      </w:r>
      <w:r w:rsidRPr="00E41AED">
        <w:br/>
      </w:r>
      <w:r w:rsidRPr="00E41AED">
        <w:t xml:space="preserve">            </w:t>
      </w:r>
      <w:r w:rsidRPr="00E41AED">
        <w:t>branchvalues =</w:t>
      </w:r>
      <w:r w:rsidRPr="00E41AED">
        <w:t xml:space="preserve"> </w:t>
      </w:r>
      <w:r w:rsidRPr="00E41AED">
        <w:t>'total'</w:t>
      </w:r>
      <w:r w:rsidRPr="00E41AED">
        <w:t xml:space="preserve">, </w:t>
      </w:r>
      <w:r w:rsidRPr="00E41AED">
        <w:br/>
      </w:r>
      <w:r w:rsidRPr="00E41AED">
        <w:t xml:space="preserve">            </w:t>
      </w:r>
      <w:r w:rsidRPr="00E41AED">
        <w:t>insidetextorientation=</w:t>
      </w:r>
      <w:r w:rsidRPr="00E41AED">
        <w:t>'radial'</w:t>
      </w:r>
      <w:r w:rsidRPr="00E41AED">
        <w:t xml:space="preserve">, </w:t>
      </w:r>
      <w:r w:rsidRPr="00E41AED">
        <w:br/>
      </w:r>
      <w:r w:rsidRPr="00E41AED">
        <w:t xml:space="preserve">            </w:t>
      </w:r>
      <w:r w:rsidRPr="00E41AED">
        <w:t>textinfo =</w:t>
      </w:r>
      <w:r w:rsidRPr="00E41AED">
        <w:t xml:space="preserve"> </w:t>
      </w:r>
      <w:r w:rsidRPr="00E41AED">
        <w:t>'label+percent parent+percent entry'</w:t>
      </w:r>
      <w:r w:rsidRPr="00E41AED">
        <w:t xml:space="preserve">, </w:t>
      </w:r>
      <w:r w:rsidRPr="00E41AED">
        <w:br/>
      </w:r>
      <w:r w:rsidRPr="00E41AED">
        <w:t xml:space="preserve">            </w:t>
      </w:r>
      <w:r w:rsidRPr="00E41AED">
        <w:t>texttemplate =</w:t>
      </w:r>
      <w:r w:rsidRPr="00E41AED">
        <w:t xml:space="preserve"> </w:t>
      </w:r>
      <w:r w:rsidRPr="00E41AED">
        <w:t>'</w:t>
      </w:r>
      <w:r w:rsidRPr="00E41AED">
        <w:t>국가</w:t>
      </w:r>
      <w:r w:rsidRPr="00E41AED">
        <w:t>:%{label}&lt;br&gt;</w:t>
      </w:r>
      <w:r w:rsidRPr="00E41AED">
        <w:t>전체의</w:t>
      </w:r>
      <w:r w:rsidRPr="00E41AED">
        <w:t xml:space="preserve"> %{percentParent}&lt;br&gt;%{parent}</w:t>
      </w:r>
      <w:r w:rsidRPr="00E41AED">
        <w:t>대륙의</w:t>
      </w:r>
      <w:r w:rsidRPr="00E41AED">
        <w:t>%{percentEntry}'</w:t>
      </w:r>
      <w:r w:rsidRPr="00E41AED">
        <w:br/>
      </w:r>
      <w:r w:rsidRPr="00E41AED">
        <w:t xml:space="preserve">            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trace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작용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확대되어</w:t>
      </w:r>
      <w:r>
        <w:rPr>
          <w:lang w:eastAsia="ko-KR"/>
        </w:rPr>
        <w:t xml:space="preserve"> </w:t>
      </w:r>
      <w:r>
        <w:rPr>
          <w:lang w:eastAsia="ko-KR"/>
        </w:rPr>
        <w:t>표시됨으로써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p w:rsidR="00EE6C89" w:rsidRDefault="00E41AED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971800"/>
            <wp:effectExtent l="0" t="0" r="0" b="0"/>
            <wp:docPr id="23" name="Picture" descr="아시아 섹터를 클릭한 선버스트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/R/git/datavisualization/plotly/chap6/sunbur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EE6C89" w:rsidRDefault="00E41AED">
      <w:pPr>
        <w:pStyle w:val="2"/>
      </w:pPr>
      <w:bookmarkStart w:id="13" w:name="산키-다이어그램"/>
      <w:bookmarkEnd w:id="12"/>
      <w:r>
        <w:t>산키</w:t>
      </w:r>
      <w:r>
        <w:t xml:space="preserve"> </w:t>
      </w:r>
      <w:r>
        <w:t>다이어그</w:t>
      </w:r>
      <w:r>
        <w:t>램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변량들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변량들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항목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다이어그램으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최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도움없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</w:t>
      </w:r>
      <w:r>
        <w:rPr>
          <w:rStyle w:val="VerbatimChar"/>
          <w:lang w:eastAsia="ko-KR"/>
        </w:rPr>
        <w:t>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sanke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tworkD3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첫번째는</w:t>
      </w:r>
      <w:r>
        <w:rPr>
          <w:lang w:eastAsia="ko-KR"/>
        </w:rPr>
        <w:t xml:space="preserve"> (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)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두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</w:t>
      </w:r>
      <w:r>
        <w:rPr>
          <w:lang w:eastAsia="ko-KR"/>
        </w:rPr>
        <w:t>링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세번째는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전문대학과정</w:t>
      </w:r>
      <w:r>
        <w:rPr>
          <w:lang w:eastAsia="ko-KR"/>
        </w:rPr>
        <w:t xml:space="preserve">, </w:t>
      </w:r>
      <w:r>
        <w:rPr>
          <w:lang w:eastAsia="ko-KR"/>
        </w:rPr>
        <w:t>대학과정</w:t>
      </w:r>
      <w:r>
        <w:rPr>
          <w:lang w:eastAsia="ko-KR"/>
        </w:rPr>
        <w:t xml:space="preserve">, </w:t>
      </w:r>
      <w:r>
        <w:rPr>
          <w:lang w:eastAsia="ko-KR"/>
        </w:rPr>
        <w:t>대학원과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</w:t>
      </w:r>
      <w:r>
        <w:rPr>
          <w:lang w:eastAsia="ko-KR"/>
        </w:rPr>
        <w:t>졸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진로를</w:t>
      </w:r>
      <w:r>
        <w:rPr>
          <w:lang w:eastAsia="ko-KR"/>
        </w:rPr>
        <w:t xml:space="preserve"> </w:t>
      </w:r>
      <w:r>
        <w:rPr>
          <w:lang w:eastAsia="ko-KR"/>
        </w:rPr>
        <w:t>선택했는지</w:t>
      </w:r>
      <w:r>
        <w:rPr>
          <w:lang w:eastAsia="ko-KR"/>
        </w:rPr>
        <w:t>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>.</w:t>
      </w:r>
    </w:p>
    <w:p w:rsidR="00EE6C89" w:rsidRPr="00E41AED" w:rsidRDefault="00E41AED" w:rsidP="00E41AED">
      <w:pPr>
        <w:pStyle w:val="R"/>
      </w:pPr>
      <w:r w:rsidRPr="00E41AED">
        <w:lastRenderedPageBreak/>
        <w:t xml:space="preserve">df_sankey </w:t>
      </w:r>
      <w:r w:rsidRPr="00E41AED">
        <w:t>&lt;-</w:t>
      </w:r>
      <w:r w:rsidRPr="00E41AED">
        <w:t xml:space="preserve"> df_</w:t>
      </w:r>
      <w:r w:rsidRPr="00E41AED">
        <w:t>취업률</w:t>
      </w:r>
      <w:r w:rsidRPr="00E41AED">
        <w:t xml:space="preserve"> </w:t>
      </w:r>
      <w:r w:rsidRPr="00E41AED">
        <w:t>|&gt;</w:t>
      </w:r>
      <w:r w:rsidRPr="00E41AED">
        <w:t xml:space="preserve"> 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열</w:t>
      </w:r>
      <w:r w:rsidRPr="00E41AED">
        <w:t xml:space="preserve"> </w:t>
      </w:r>
      <w:r w:rsidRPr="00E41AED">
        <w:t>중에서</w:t>
      </w:r>
      <w:r w:rsidRPr="00E41AED">
        <w:t xml:space="preserve"> 3</w:t>
      </w:r>
      <w:r w:rsidRPr="00E41AED">
        <w:t>열</w:t>
      </w:r>
      <w:r w:rsidRPr="00E41AED">
        <w:t>(</w:t>
      </w:r>
      <w:r w:rsidRPr="00E41AED">
        <w:t>과정구분</w:t>
      </w:r>
      <w:r w:rsidRPr="00E41AED">
        <w:t xml:space="preserve">, </w:t>
      </w:r>
      <w:r w:rsidRPr="00E41AED">
        <w:t>왼쪽</w:t>
      </w:r>
      <w:r w:rsidRPr="00E41AED">
        <w:t xml:space="preserve"> </w:t>
      </w:r>
      <w:r w:rsidRPr="00E41AED">
        <w:t>노드로</w:t>
      </w:r>
      <w:r w:rsidRPr="00E41AED">
        <w:t xml:space="preserve"> </w:t>
      </w:r>
      <w:r w:rsidRPr="00E41AED">
        <w:t>사용</w:t>
      </w:r>
      <w:r w:rsidRPr="00E41AED">
        <w:t>)</w:t>
      </w:r>
      <w:r w:rsidRPr="00E41AED">
        <w:t>과</w:t>
      </w:r>
      <w:r w:rsidRPr="00E41AED">
        <w:t xml:space="preserve"> 12</w:t>
      </w:r>
      <w:r w:rsidRPr="00E41AED">
        <w:t>열</w:t>
      </w:r>
      <w:r w:rsidRPr="00E41AED">
        <w:t>, 21</w:t>
      </w:r>
      <w:r w:rsidRPr="00E41AED">
        <w:t>열부터</w:t>
      </w:r>
      <w:r w:rsidRPr="00E41AED">
        <w:t xml:space="preserve"> 26</w:t>
      </w:r>
      <w:r w:rsidRPr="00E41AED">
        <w:t>열</w:t>
      </w:r>
      <w:r w:rsidRPr="00E41AED">
        <w:t>(</w:t>
      </w:r>
      <w:r w:rsidRPr="00E41AED">
        <w:t>오른쪽</w:t>
      </w:r>
      <w:r w:rsidRPr="00E41AED">
        <w:t xml:space="preserve"> </w:t>
      </w:r>
      <w:r w:rsidRPr="00E41AED">
        <w:t>노드로</w:t>
      </w:r>
      <w:r w:rsidRPr="00E41AED">
        <w:t xml:space="preserve"> </w:t>
      </w:r>
      <w:r w:rsidRPr="00E41AED">
        <w:t>사용</w:t>
      </w:r>
      <w:r w:rsidRPr="00E41AED">
        <w:t>)</w:t>
      </w:r>
      <w:r w:rsidRPr="00E41AED">
        <w:t>까지를</w:t>
      </w:r>
      <w:r w:rsidRPr="00E41AED">
        <w:t xml:space="preserve"> </w:t>
      </w:r>
      <w:r w:rsidRPr="00E41AED">
        <w:t>선택</w:t>
      </w:r>
      <w:r w:rsidRPr="00E41AED">
        <w:br/>
      </w:r>
      <w:r w:rsidRPr="00E41AED">
        <w:t xml:space="preserve">  </w:t>
      </w:r>
      <w:r w:rsidRPr="00E41AED">
        <w:t>select</w:t>
      </w:r>
      <w:r w:rsidRPr="00E41AED">
        <w:t>(</w:t>
      </w:r>
      <w:r w:rsidRPr="00E41AED">
        <w:t>3</w:t>
      </w:r>
      <w:r w:rsidRPr="00E41AED">
        <w:t xml:space="preserve">, </w:t>
      </w:r>
      <w:r w:rsidRPr="00E41AED">
        <w:t>12</w:t>
      </w:r>
      <w:r w:rsidRPr="00E41AED">
        <w:t xml:space="preserve">, </w:t>
      </w:r>
      <w:r w:rsidRPr="00E41AED">
        <w:t>21</w:t>
      </w:r>
      <w:r w:rsidRPr="00E41AED">
        <w:t>:</w:t>
      </w:r>
      <w:r w:rsidRPr="00E41AED">
        <w:t>26</w:t>
      </w:r>
      <w:r w:rsidRPr="00E41AED">
        <w:t xml:space="preserve">) </w:t>
      </w:r>
      <w:r w:rsidRPr="00E41AED">
        <w:t>|&gt;</w:t>
      </w:r>
      <w:r w:rsidRPr="00E41AED">
        <w:t xml:space="preserve"> 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과정구분</w:t>
      </w:r>
      <w:r w:rsidRPr="00E41AED">
        <w:t xml:space="preserve"> </w:t>
      </w:r>
      <w:r w:rsidRPr="00E41AED">
        <w:t>열을</w:t>
      </w:r>
      <w:r w:rsidRPr="00E41AED">
        <w:t xml:space="preserve"> </w:t>
      </w:r>
      <w:r w:rsidRPr="00E41AED">
        <w:t>사용하여</w:t>
      </w:r>
      <w:r w:rsidRPr="00E41AED">
        <w:t xml:space="preserve"> </w:t>
      </w:r>
      <w:r w:rsidRPr="00E41AED">
        <w:t>그룹화</w:t>
      </w:r>
      <w:r w:rsidRPr="00E41AED">
        <w:br/>
      </w:r>
      <w:r w:rsidRPr="00E41AED">
        <w:t xml:space="preserve">  </w:t>
      </w:r>
      <w:r w:rsidRPr="00E41AED">
        <w:t>group_by</w:t>
      </w:r>
      <w:r w:rsidRPr="00E41AED">
        <w:t>(</w:t>
      </w:r>
      <w:r w:rsidRPr="00E41AED">
        <w:t>과정구분</w:t>
      </w:r>
      <w:r w:rsidRPr="00E41AED">
        <w:t xml:space="preserve">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전체</w:t>
      </w:r>
      <w:r w:rsidRPr="00E41AED">
        <w:t xml:space="preserve"> </w:t>
      </w:r>
      <w:r w:rsidRPr="00E41AED">
        <w:t>열에</w:t>
      </w:r>
      <w:r w:rsidRPr="00E41AED">
        <w:t xml:space="preserve"> </w:t>
      </w:r>
      <w:r w:rsidRPr="00E41AED">
        <w:t>대해</w:t>
      </w:r>
      <w:r w:rsidRPr="00E41AED">
        <w:t xml:space="preserve"> `sum`</w:t>
      </w:r>
      <w:r w:rsidRPr="00E41AED">
        <w:t>을</w:t>
      </w:r>
      <w:r w:rsidRPr="00E41AED">
        <w:t xml:space="preserve"> </w:t>
      </w:r>
      <w:r w:rsidRPr="00E41AED">
        <w:t>적용</w:t>
      </w:r>
      <w:r w:rsidRPr="00E41AED">
        <w:t>(summarise_all</w:t>
      </w:r>
      <w:r w:rsidRPr="00E41AED">
        <w:t>은</w:t>
      </w:r>
      <w:r w:rsidRPr="00E41AED">
        <w:t xml:space="preserve"> </w:t>
      </w:r>
      <w:r w:rsidRPr="00E41AED">
        <w:t>전체</w:t>
      </w:r>
      <w:r w:rsidRPr="00E41AED">
        <w:t xml:space="preserve"> </w:t>
      </w:r>
      <w:r w:rsidRPr="00E41AED">
        <w:t>열에</w:t>
      </w:r>
      <w:r w:rsidRPr="00E41AED">
        <w:t xml:space="preserve"> </w:t>
      </w:r>
      <w:r w:rsidRPr="00E41AED">
        <w:t>동일한</w:t>
      </w:r>
      <w:r w:rsidRPr="00E41AED">
        <w:t xml:space="preserve"> </w:t>
      </w:r>
      <w:r w:rsidRPr="00E41AED">
        <w:t>요약함수를</w:t>
      </w:r>
      <w:r w:rsidRPr="00E41AED">
        <w:t xml:space="preserve"> </w:t>
      </w:r>
      <w:r w:rsidRPr="00E41AED">
        <w:t>적영하는</w:t>
      </w:r>
      <w:r w:rsidRPr="00E41AED">
        <w:t xml:space="preserve"> </w:t>
      </w:r>
      <w:r w:rsidRPr="00E41AED">
        <w:t>함수임</w:t>
      </w:r>
      <w:r w:rsidRPr="00E41AED">
        <w:t>)</w:t>
      </w:r>
      <w:r w:rsidRPr="00E41AED">
        <w:br/>
      </w:r>
      <w:r w:rsidRPr="00E41AED">
        <w:t xml:space="preserve">  </w:t>
      </w:r>
      <w:r w:rsidRPr="00E41AED">
        <w:t>summarise_all</w:t>
      </w:r>
      <w:r w:rsidRPr="00E41AED">
        <w:t xml:space="preserve">(sum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열이름을</w:t>
      </w:r>
      <w:r w:rsidRPr="00E41AED">
        <w:t xml:space="preserve"> </w:t>
      </w:r>
      <w:r w:rsidRPr="00E41AED">
        <w:t>적절히</w:t>
      </w:r>
      <w:r w:rsidRPr="00E41AED">
        <w:t xml:space="preserve"> </w:t>
      </w:r>
      <w:r w:rsidRPr="00E41AED">
        <w:t>변경</w:t>
      </w:r>
      <w:r w:rsidRPr="00E41AED">
        <w:br/>
      </w:r>
      <w:r w:rsidRPr="00E41AED">
        <w:t xml:space="preserve">  </w:t>
      </w:r>
      <w:r w:rsidRPr="00E41AED">
        <w:t>rename</w:t>
      </w:r>
      <w:r w:rsidRPr="00E41AED">
        <w:t>(</w:t>
      </w:r>
      <w:r w:rsidRPr="00E41AED">
        <w:t>c</w:t>
      </w:r>
      <w:r w:rsidRPr="00E41AED">
        <w:t>(</w:t>
      </w:r>
      <w:r w:rsidRPr="00E41AED">
        <w:t>'</w:t>
      </w:r>
      <w:r w:rsidRPr="00E41AED">
        <w:t>취업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취업자</w:t>
      </w:r>
      <w:r w:rsidRPr="00E41AED">
        <w:t>_</w:t>
      </w:r>
      <w:r w:rsidRPr="00E41AED">
        <w:t>합계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진학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진학자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취업불가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취업불가능자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외국인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외국인유학생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제외인정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제외인정자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기타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기타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, </w:t>
      </w:r>
      <w:r w:rsidRPr="00E41AED">
        <w:t>'</w:t>
      </w:r>
      <w:r w:rsidRPr="00E41AED">
        <w:t>미상</w:t>
      </w:r>
      <w:r w:rsidRPr="00E41AED">
        <w:t>'</w:t>
      </w:r>
      <w:r w:rsidRPr="00E41AED">
        <w:t xml:space="preserve"> </w:t>
      </w:r>
      <w:r w:rsidRPr="00E41AED">
        <w:t>=</w:t>
      </w:r>
      <w:r w:rsidRPr="00E41AED">
        <w:t xml:space="preserve"> </w:t>
      </w:r>
      <w:r w:rsidRPr="00E41AED">
        <w:t>'</w:t>
      </w:r>
      <w:r w:rsidRPr="00E41AED">
        <w:t>미상</w:t>
      </w:r>
      <w:r w:rsidRPr="00E41AED">
        <w:t>_</w:t>
      </w:r>
      <w:r w:rsidRPr="00E41AED">
        <w:t>계</w:t>
      </w:r>
      <w:r w:rsidRPr="00E41AED">
        <w:t>'</w:t>
      </w:r>
      <w:r w:rsidRPr="00E41AED">
        <w:t xml:space="preserve">)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 xml:space="preserve">##  </w:t>
      </w:r>
      <w:r w:rsidRPr="00E41AED">
        <w:t>첫번째</w:t>
      </w:r>
      <w:r w:rsidRPr="00E41AED">
        <w:t xml:space="preserve"> </w:t>
      </w:r>
      <w:r w:rsidRPr="00E41AED">
        <w:t>열을</w:t>
      </w:r>
      <w:r w:rsidRPr="00E41AED">
        <w:t xml:space="preserve"> </w:t>
      </w:r>
      <w:r w:rsidRPr="00E41AED">
        <w:t>제외하고</w:t>
      </w:r>
      <w:r w:rsidRPr="00E41AED">
        <w:t xml:space="preserve"> </w:t>
      </w:r>
      <w:r w:rsidRPr="00E41AED">
        <w:t>나머지</w:t>
      </w:r>
      <w:r w:rsidRPr="00E41AED">
        <w:t xml:space="preserve"> </w:t>
      </w:r>
      <w:r w:rsidRPr="00E41AED">
        <w:t>열들에</w:t>
      </w:r>
      <w:r w:rsidRPr="00E41AED">
        <w:t xml:space="preserve"> </w:t>
      </w:r>
      <w:r w:rsidRPr="00E41AED">
        <w:t>긴</w:t>
      </w:r>
      <w:r w:rsidRPr="00E41AED">
        <w:t xml:space="preserve"> </w:t>
      </w:r>
      <w:r w:rsidRPr="00E41AED">
        <w:t>형태의</w:t>
      </w:r>
      <w:r w:rsidRPr="00E41AED">
        <w:t xml:space="preserve"> </w:t>
      </w:r>
      <w:r w:rsidRPr="00E41AED">
        <w:t>데이터로</w:t>
      </w:r>
      <w:r w:rsidRPr="00E41AED">
        <w:t xml:space="preserve"> </w:t>
      </w:r>
      <w:r w:rsidRPr="00E41AED">
        <w:t>변환</w:t>
      </w:r>
      <w:r w:rsidRPr="00E41AED">
        <w:t xml:space="preserve">, </w:t>
      </w:r>
      <w:r w:rsidRPr="00E41AED">
        <w:t>열</w:t>
      </w:r>
      <w:r w:rsidRPr="00E41AED">
        <w:t xml:space="preserve"> </w:t>
      </w:r>
      <w:r w:rsidRPr="00E41AED">
        <w:t>이름이</w:t>
      </w:r>
      <w:r w:rsidRPr="00E41AED">
        <w:t xml:space="preserve"> </w:t>
      </w:r>
      <w:r w:rsidRPr="00E41AED">
        <w:t>들어간</w:t>
      </w:r>
      <w:r w:rsidRPr="00E41AED">
        <w:t xml:space="preserve"> </w:t>
      </w:r>
      <w:r w:rsidRPr="00E41AED">
        <w:t>열은</w:t>
      </w:r>
      <w:r w:rsidRPr="00E41AED">
        <w:t xml:space="preserve"> '</w:t>
      </w:r>
      <w:r w:rsidRPr="00E41AED">
        <w:t>구</w:t>
      </w:r>
      <w:r w:rsidRPr="00E41AED">
        <w:lastRenderedPageBreak/>
        <w:t>분</w:t>
      </w:r>
      <w:r w:rsidRPr="00E41AED">
        <w:t>'</w:t>
      </w:r>
      <w:r w:rsidRPr="00E41AED">
        <w:t>으로</w:t>
      </w:r>
      <w:r w:rsidRPr="00E41AED">
        <w:t xml:space="preserve"> </w:t>
      </w:r>
      <w:r w:rsidRPr="00E41AED">
        <w:t>데이터</w:t>
      </w:r>
      <w:r w:rsidRPr="00E41AED">
        <w:t xml:space="preserve"> </w:t>
      </w:r>
      <w:r w:rsidRPr="00E41AED">
        <w:t>값이</w:t>
      </w:r>
      <w:r w:rsidRPr="00E41AED">
        <w:t xml:space="preserve"> </w:t>
      </w:r>
      <w:r w:rsidRPr="00E41AED">
        <w:t>들어간</w:t>
      </w:r>
      <w:r w:rsidRPr="00E41AED">
        <w:t xml:space="preserve"> </w:t>
      </w:r>
      <w:r w:rsidRPr="00E41AED">
        <w:t>열은</w:t>
      </w:r>
      <w:r w:rsidRPr="00E41AED">
        <w:t xml:space="preserve"> '</w:t>
      </w:r>
      <w:r w:rsidRPr="00E41AED">
        <w:t>학생수</w:t>
      </w:r>
      <w:r w:rsidRPr="00E41AED">
        <w:t>'</w:t>
      </w:r>
      <w:r w:rsidRPr="00E41AED">
        <w:t>열로</w:t>
      </w:r>
      <w:r w:rsidRPr="00E41AED">
        <w:t xml:space="preserve"> </w:t>
      </w:r>
      <w:r w:rsidRPr="00E41AED">
        <w:t>설정</w:t>
      </w:r>
      <w:r w:rsidRPr="00E41AED">
        <w:br/>
      </w:r>
      <w:r w:rsidRPr="00E41AED">
        <w:t xml:space="preserve">  </w:t>
      </w:r>
      <w:r w:rsidRPr="00E41AED">
        <w:t>pivot_longer</w:t>
      </w:r>
      <w:r w:rsidRPr="00E41AED">
        <w:t>(</w:t>
      </w:r>
      <w:r w:rsidRPr="00E41AED">
        <w:t>cols =</w:t>
      </w:r>
      <w:r w:rsidRPr="00E41AED">
        <w:t xml:space="preserve"> </w:t>
      </w:r>
      <w:r w:rsidRPr="00E41AED">
        <w:t>2</w:t>
      </w:r>
      <w:r w:rsidRPr="00E41AED">
        <w:t>:</w:t>
      </w:r>
      <w:r w:rsidRPr="00E41AED">
        <w:t>8</w:t>
      </w:r>
      <w:r w:rsidRPr="00E41AED">
        <w:t xml:space="preserve">, </w:t>
      </w:r>
      <w:r w:rsidRPr="00E41AED">
        <w:t>names_to =</w:t>
      </w:r>
      <w:r w:rsidRPr="00E41AED">
        <w:t xml:space="preserve"> </w:t>
      </w:r>
      <w:r w:rsidRPr="00E41AED">
        <w:t>'</w:t>
      </w:r>
      <w:r w:rsidRPr="00E41AED">
        <w:t>졸업구분</w:t>
      </w:r>
      <w:r w:rsidRPr="00E41AED">
        <w:t>'</w:t>
      </w:r>
      <w:r w:rsidRPr="00E41AED">
        <w:t xml:space="preserve">, </w:t>
      </w:r>
      <w:r w:rsidRPr="00E41AED">
        <w:t>values_to =</w:t>
      </w:r>
      <w:r w:rsidRPr="00E41AED">
        <w:t xml:space="preserve"> </w:t>
      </w:r>
      <w:r w:rsidRPr="00E41AED">
        <w:t>'</w:t>
      </w:r>
      <w:r w:rsidRPr="00E41AED">
        <w:t>학생수</w:t>
      </w:r>
      <w:r w:rsidRPr="00E41AED">
        <w:t>'</w:t>
      </w:r>
      <w:r w:rsidRPr="00E41AED">
        <w:t xml:space="preserve">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 xml:space="preserve">## </w:t>
      </w:r>
      <w:r w:rsidRPr="00E41AED">
        <w:t>과정구분</w:t>
      </w:r>
      <w:r w:rsidRPr="00E41AED">
        <w:t xml:space="preserve"> </w:t>
      </w:r>
      <w:r w:rsidRPr="00E41AED">
        <w:t>열과</w:t>
      </w:r>
      <w:r w:rsidRPr="00E41AED">
        <w:t xml:space="preserve"> </w:t>
      </w:r>
      <w:r w:rsidRPr="00E41AED">
        <w:t>구분</w:t>
      </w:r>
      <w:r w:rsidRPr="00E41AED">
        <w:t xml:space="preserve"> </w:t>
      </w:r>
      <w:r w:rsidRPr="00E41AED">
        <w:t>열의</w:t>
      </w:r>
      <w:r w:rsidRPr="00E41AED">
        <w:t xml:space="preserve"> </w:t>
      </w:r>
      <w:r w:rsidRPr="00E41AED">
        <w:t>순서설정을</w:t>
      </w:r>
      <w:r w:rsidRPr="00E41AED">
        <w:t xml:space="preserve"> </w:t>
      </w:r>
      <w:r w:rsidRPr="00E41AED">
        <w:t>위해</w:t>
      </w:r>
      <w:r w:rsidRPr="00E41AED">
        <w:t xml:space="preserve"> </w:t>
      </w:r>
      <w:r w:rsidRPr="00E41AED">
        <w:t>팩터</w:t>
      </w:r>
      <w:r w:rsidRPr="00E41AED">
        <w:t xml:space="preserve"> </w:t>
      </w:r>
      <w:r w:rsidRPr="00E41AED">
        <w:t>레벨</w:t>
      </w:r>
      <w:r w:rsidRPr="00E41AED">
        <w:t xml:space="preserve"> </w:t>
      </w:r>
      <w:r w:rsidRPr="00E41AED">
        <w:t>설정</w:t>
      </w:r>
      <w:r w:rsidRPr="00E41AED">
        <w:br/>
      </w:r>
      <w:r w:rsidRPr="00E41AED">
        <w:t xml:space="preserve">  </w:t>
      </w:r>
      <w:r w:rsidRPr="00E41AED">
        <w:t>mutate</w:t>
      </w:r>
      <w:r w:rsidRPr="00E41AED">
        <w:t>(</w:t>
      </w:r>
      <w:r w:rsidRPr="00E41AED">
        <w:t>과정구분</w:t>
      </w:r>
      <w:r w:rsidRPr="00E41AED">
        <w:t>_node =</w:t>
      </w:r>
      <w:r w:rsidRPr="00E41AED">
        <w:t xml:space="preserve"> </w:t>
      </w:r>
      <w:r w:rsidRPr="00E41AED">
        <w:t>case_when</w:t>
      </w:r>
      <w:r w:rsidRPr="00E41AED">
        <w:t>(</w:t>
      </w:r>
      <w:r w:rsidRPr="00E41AED">
        <w:br/>
      </w:r>
      <w:r w:rsidRPr="00E41AED">
        <w:t xml:space="preserve">    </w:t>
      </w:r>
      <w:r w:rsidRPr="00E41AED">
        <w:t>과정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전문대학과정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0</w:t>
      </w:r>
      <w:r w:rsidRPr="00E41AED">
        <w:t xml:space="preserve">, </w:t>
      </w:r>
      <w:r w:rsidRPr="00E41AED">
        <w:br/>
      </w:r>
      <w:r w:rsidRPr="00E41AED">
        <w:t xml:space="preserve">    </w:t>
      </w:r>
      <w:r w:rsidRPr="00E41AED">
        <w:t>과정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대학과정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1</w:t>
      </w:r>
      <w:r w:rsidRPr="00E41AED">
        <w:t>,</w:t>
      </w:r>
      <w:r w:rsidRPr="00E41AED">
        <w:br/>
      </w:r>
      <w:r w:rsidRPr="00E41AED">
        <w:t xml:space="preserve">    </w:t>
      </w:r>
      <w:r w:rsidRPr="00E41AED">
        <w:t>과정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대학원과정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2</w:t>
      </w:r>
      <w:r w:rsidRPr="00E41AED">
        <w:t>),</w:t>
      </w:r>
      <w:r w:rsidRPr="00E41AED">
        <w:br/>
      </w:r>
      <w:r w:rsidRPr="00E41AED">
        <w:t xml:space="preserve">    </w:t>
      </w:r>
      <w:r w:rsidRPr="00E41AED">
        <w:t>졸업구분</w:t>
      </w:r>
      <w:r w:rsidRPr="00E41AED">
        <w:t>_node =</w:t>
      </w:r>
      <w:r w:rsidRPr="00E41AED">
        <w:t xml:space="preserve"> </w:t>
      </w:r>
      <w:r w:rsidRPr="00E41AED">
        <w:t>case_when</w:t>
      </w:r>
      <w:r w:rsidRPr="00E41AED">
        <w:t>(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취업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3</w:t>
      </w:r>
      <w:r w:rsidRPr="00E41AED">
        <w:t xml:space="preserve">, 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진학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4</w:t>
      </w:r>
      <w:r w:rsidRPr="00E41AED">
        <w:t xml:space="preserve">, 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취업불가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5</w:t>
      </w:r>
      <w:r w:rsidRPr="00E41AED">
        <w:t xml:space="preserve">, 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외국인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6</w:t>
      </w:r>
      <w:r w:rsidRPr="00E41AED">
        <w:t xml:space="preserve">, 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제외인정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7</w:t>
      </w:r>
      <w:r w:rsidRPr="00E41AED">
        <w:t xml:space="preserve">, </w:t>
      </w:r>
      <w:r w:rsidRPr="00E41AED">
        <w:br/>
      </w:r>
      <w:r w:rsidRPr="00E41AED">
        <w:lastRenderedPageBreak/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기타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8</w:t>
      </w:r>
      <w:r w:rsidRPr="00E41AED">
        <w:t xml:space="preserve">, </w:t>
      </w:r>
      <w:r w:rsidRPr="00E41AED">
        <w:br/>
      </w:r>
      <w:r w:rsidRPr="00E41AED">
        <w:t xml:space="preserve">      </w:t>
      </w:r>
      <w:r w:rsidRPr="00E41AED">
        <w:t>졸업구분</w:t>
      </w:r>
      <w:r w:rsidRPr="00E41AED">
        <w:t xml:space="preserve"> </w:t>
      </w:r>
      <w:r w:rsidRPr="00E41AED">
        <w:t>==</w:t>
      </w:r>
      <w:r w:rsidRPr="00E41AED">
        <w:t xml:space="preserve"> </w:t>
      </w:r>
      <w:r w:rsidRPr="00E41AED">
        <w:t>'</w:t>
      </w:r>
      <w:r w:rsidRPr="00E41AED">
        <w:t>미상</w:t>
      </w:r>
      <w:r w:rsidRPr="00E41AED">
        <w:t>'</w:t>
      </w:r>
      <w:r w:rsidRPr="00E41AED">
        <w:t xml:space="preserve"> </w:t>
      </w:r>
      <w:r w:rsidRPr="00E41AED">
        <w:t>~</w:t>
      </w:r>
      <w:r w:rsidRPr="00E41AED">
        <w:t xml:space="preserve"> </w:t>
      </w:r>
      <w:r w:rsidRPr="00E41AED">
        <w:t>9</w:t>
      </w:r>
      <w:r w:rsidRPr="00E41AED">
        <w:t>)</w:t>
      </w:r>
      <w:r w:rsidRPr="00E41AED">
        <w:br/>
      </w:r>
      <w:r w:rsidRPr="00E41AED">
        <w:t xml:space="preserve">    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>arrange</w:t>
      </w:r>
      <w:r w:rsidRPr="00E41AED">
        <w:t>(</w:t>
      </w:r>
      <w:r w:rsidRPr="00E41AED">
        <w:t>과정구분</w:t>
      </w:r>
      <w:r w:rsidRPr="00E41AED">
        <w:t xml:space="preserve">_node, </w:t>
      </w:r>
      <w:r w:rsidRPr="00E41AED">
        <w:t>졸업구분</w:t>
      </w:r>
      <w:r w:rsidRPr="00E41AED">
        <w:t>_node)</w:t>
      </w:r>
      <w:r w:rsidRPr="00E41AED">
        <w:br/>
      </w:r>
      <w:r w:rsidRPr="00E41AED">
        <w:br/>
      </w:r>
      <w:r w:rsidRPr="00E41AED">
        <w:t>head</w:t>
      </w:r>
      <w:r w:rsidRPr="00E41AED">
        <w:t xml:space="preserve">(df_sankey, </w:t>
      </w:r>
      <w:r w:rsidRPr="00E41AED">
        <w:t>10</w:t>
      </w:r>
      <w:r w:rsidRPr="00E41AED">
        <w:t>)</w:t>
      </w:r>
    </w:p>
    <w:p w:rsidR="00EE6C89" w:rsidRPr="00E41AED" w:rsidRDefault="00E41AED" w:rsidP="00E41AED">
      <w:pPr>
        <w:pStyle w:val="R"/>
      </w:pPr>
      <w:r w:rsidRPr="00E41AED">
        <w:t>## # A tibble: 10 x 5</w:t>
      </w:r>
      <w:r w:rsidRPr="00E41AED">
        <w:br/>
      </w:r>
      <w:r w:rsidRPr="00E41AED">
        <w:t xml:space="preserve">##    </w:t>
      </w:r>
      <w:r w:rsidRPr="00E41AED">
        <w:t>과정구분</w:t>
      </w:r>
      <w:r w:rsidRPr="00E41AED">
        <w:t xml:space="preserve">     </w:t>
      </w:r>
      <w:r w:rsidRPr="00E41AED">
        <w:t>졸업구분</w:t>
      </w:r>
      <w:r w:rsidRPr="00E41AED">
        <w:t xml:space="preserve"> </w:t>
      </w:r>
      <w:r w:rsidRPr="00E41AED">
        <w:t>학생수</w:t>
      </w:r>
      <w:r w:rsidRPr="00E41AED">
        <w:t xml:space="preserve"> </w:t>
      </w:r>
      <w:r w:rsidRPr="00E41AED">
        <w:t>과정구분</w:t>
      </w:r>
      <w:r w:rsidRPr="00E41AED">
        <w:t xml:space="preserve">_node </w:t>
      </w:r>
      <w:r w:rsidRPr="00E41AED">
        <w:t>졸업구분</w:t>
      </w:r>
      <w:r w:rsidRPr="00E41AED">
        <w:t>_node</w:t>
      </w:r>
      <w:r w:rsidRPr="00E41AED">
        <w:br/>
      </w:r>
      <w:r w:rsidRPr="00E41AED">
        <w:t>##    &lt;chr&gt;        &lt;chr&gt;     &lt;dbl&gt;         &lt;dbl&gt;         &lt;dbl&gt;</w:t>
      </w:r>
      <w:r w:rsidRPr="00E41AED">
        <w:br/>
      </w:r>
      <w:r w:rsidRPr="00E41AED">
        <w:t xml:space="preserve">##  1 </w:t>
      </w:r>
      <w:r w:rsidRPr="00E41AED">
        <w:t>전문대학과정</w:t>
      </w:r>
      <w:r w:rsidRPr="00E41AED">
        <w:t xml:space="preserve"> </w:t>
      </w:r>
      <w:r w:rsidRPr="00E41AED">
        <w:t>취업</w:t>
      </w:r>
      <w:r w:rsidRPr="00E41AED">
        <w:t xml:space="preserve">     105904             0             3</w:t>
      </w:r>
      <w:r w:rsidRPr="00E41AED">
        <w:br/>
      </w:r>
      <w:r w:rsidRPr="00E41AED">
        <w:t xml:space="preserve">##  2 </w:t>
      </w:r>
      <w:r w:rsidRPr="00E41AED">
        <w:t>전문대학과정</w:t>
      </w:r>
      <w:r w:rsidRPr="00E41AED">
        <w:t xml:space="preserve"> </w:t>
      </w:r>
      <w:r w:rsidRPr="00E41AED">
        <w:t>진학</w:t>
      </w:r>
      <w:r w:rsidRPr="00E41AED">
        <w:t xml:space="preserve">      11616             0             4</w:t>
      </w:r>
      <w:r w:rsidRPr="00E41AED">
        <w:br/>
      </w:r>
      <w:r w:rsidRPr="00E41AED">
        <w:t xml:space="preserve">##  3 </w:t>
      </w:r>
      <w:r w:rsidRPr="00E41AED">
        <w:t>전문대학과정</w:t>
      </w:r>
      <w:r w:rsidRPr="00E41AED">
        <w:t xml:space="preserve"> </w:t>
      </w:r>
      <w:r w:rsidRPr="00E41AED">
        <w:t>취업불가</w:t>
      </w:r>
      <w:r w:rsidRPr="00E41AED">
        <w:t xml:space="preserve">     73             0             5</w:t>
      </w:r>
      <w:r w:rsidRPr="00E41AED">
        <w:br/>
      </w:r>
      <w:r w:rsidRPr="00E41AED">
        <w:t xml:space="preserve">##  4 </w:t>
      </w:r>
      <w:r w:rsidRPr="00E41AED">
        <w:t>전문대학과정</w:t>
      </w:r>
      <w:r w:rsidRPr="00E41AED">
        <w:t xml:space="preserve"> </w:t>
      </w:r>
      <w:r w:rsidRPr="00E41AED">
        <w:t>외국인</w:t>
      </w:r>
      <w:r w:rsidRPr="00E41AED">
        <w:t xml:space="preserve">     1588             0             6</w:t>
      </w:r>
      <w:r w:rsidRPr="00E41AED">
        <w:br/>
      </w:r>
      <w:r w:rsidRPr="00E41AED">
        <w:t xml:space="preserve">##  5 </w:t>
      </w:r>
      <w:r w:rsidRPr="00E41AED">
        <w:t>전문대학과정</w:t>
      </w:r>
      <w:r w:rsidRPr="00E41AED">
        <w:t xml:space="preserve"> </w:t>
      </w:r>
      <w:r w:rsidRPr="00E41AED">
        <w:t>제외인정</w:t>
      </w:r>
      <w:r w:rsidRPr="00E41AED">
        <w:t xml:space="preserve">   2024             0 </w:t>
      </w:r>
      <w:r w:rsidRPr="00E41AED">
        <w:t xml:space="preserve">            7</w:t>
      </w:r>
      <w:r w:rsidRPr="00E41AED">
        <w:br/>
      </w:r>
      <w:r w:rsidRPr="00E41AED">
        <w:t xml:space="preserve">##  6 </w:t>
      </w:r>
      <w:r w:rsidRPr="00E41AED">
        <w:t>전문대학과정</w:t>
      </w:r>
      <w:r w:rsidRPr="00E41AED">
        <w:t xml:space="preserve"> </w:t>
      </w:r>
      <w:r w:rsidRPr="00E41AED">
        <w:t>기타</w:t>
      </w:r>
      <w:r w:rsidRPr="00E41AED">
        <w:t xml:space="preserve">      46058             0             8</w:t>
      </w:r>
      <w:r w:rsidRPr="00E41AED">
        <w:br/>
      </w:r>
      <w:r w:rsidRPr="00E41AED">
        <w:t xml:space="preserve">##  7 </w:t>
      </w:r>
      <w:r w:rsidRPr="00E41AED">
        <w:t>전문대학과정</w:t>
      </w:r>
      <w:r w:rsidRPr="00E41AED">
        <w:t xml:space="preserve"> </w:t>
      </w:r>
      <w:r w:rsidRPr="00E41AED">
        <w:t>미상</w:t>
      </w:r>
      <w:r w:rsidRPr="00E41AED">
        <w:t xml:space="preserve">       1247             0             9</w:t>
      </w:r>
      <w:r w:rsidRPr="00E41AED">
        <w:br/>
      </w:r>
      <w:r w:rsidRPr="00E41AED">
        <w:t xml:space="preserve">##  8 </w:t>
      </w:r>
      <w:r w:rsidRPr="00E41AED">
        <w:t>대학과정</w:t>
      </w:r>
      <w:r w:rsidRPr="00E41AED">
        <w:t xml:space="preserve">     </w:t>
      </w:r>
      <w:r w:rsidRPr="00E41AED">
        <w:t>취업</w:t>
      </w:r>
      <w:r w:rsidRPr="00E41AED">
        <w:t xml:space="preserve">     178215             1             3</w:t>
      </w:r>
      <w:r w:rsidRPr="00E41AED">
        <w:br/>
      </w:r>
      <w:r w:rsidRPr="00E41AED">
        <w:t xml:space="preserve">##  9 </w:t>
      </w:r>
      <w:r w:rsidRPr="00E41AED">
        <w:t>대학과정</w:t>
      </w:r>
      <w:r w:rsidRPr="00E41AED">
        <w:t xml:space="preserve">     </w:t>
      </w:r>
      <w:r w:rsidRPr="00E41AED">
        <w:t>진학</w:t>
      </w:r>
      <w:r w:rsidRPr="00E41AED">
        <w:t xml:space="preserve">      21700             1             4</w:t>
      </w:r>
      <w:r w:rsidRPr="00E41AED">
        <w:br/>
      </w:r>
      <w:r w:rsidRPr="00E41AED">
        <w:t xml:space="preserve">## 10 </w:t>
      </w:r>
      <w:r w:rsidRPr="00E41AED">
        <w:t>대학과정</w:t>
      </w:r>
      <w:r w:rsidRPr="00E41AED">
        <w:t xml:space="preserve">     </w:t>
      </w:r>
      <w:r w:rsidRPr="00E41AED">
        <w:t>취업불</w:t>
      </w:r>
      <w:r w:rsidRPr="00E41AED">
        <w:t>가</w:t>
      </w:r>
      <w:r w:rsidRPr="00E41AED">
        <w:t xml:space="preserve">     87             1             5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>’(</w:t>
      </w:r>
      <w:r>
        <w:rPr>
          <w:lang w:eastAsia="ko-KR"/>
        </w:rPr>
        <w:t>전문대학</w:t>
      </w:r>
      <w:r>
        <w:rPr>
          <w:lang w:eastAsia="ko-KR"/>
        </w:rPr>
        <w:t xml:space="preserve">, </w:t>
      </w:r>
      <w:r>
        <w:rPr>
          <w:lang w:eastAsia="ko-KR"/>
        </w:rPr>
        <w:t>대학</w:t>
      </w:r>
      <w:r>
        <w:rPr>
          <w:lang w:eastAsia="ko-KR"/>
        </w:rPr>
        <w:t xml:space="preserve">, </w:t>
      </w:r>
      <w:r>
        <w:rPr>
          <w:lang w:eastAsia="ko-KR"/>
        </w:rPr>
        <w:t>대학원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배출되었는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문대학과정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취업으로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학생은</w:t>
      </w:r>
      <w:r>
        <w:rPr>
          <w:lang w:eastAsia="ko-KR"/>
        </w:rPr>
        <w:t xml:space="preserve"> 105904</w:t>
      </w:r>
      <w:r>
        <w:rPr>
          <w:lang w:eastAsia="ko-KR"/>
        </w:rPr>
        <w:t>명이라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벡터이다</w:t>
      </w:r>
      <w:r>
        <w:rPr>
          <w:lang w:eastAsia="ko-KR"/>
        </w:rPr>
        <w:t xml:space="preserve">.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EE6C89" w:rsidRPr="00E41AED" w:rsidRDefault="00E41AED" w:rsidP="00E41AED">
      <w:pPr>
        <w:pStyle w:val="R"/>
      </w:pPr>
      <w:r w:rsidRPr="00E41AED">
        <w:t xml:space="preserve">## </w:t>
      </w:r>
      <w:r w:rsidRPr="00E41AED">
        <w:t>왼쪽</w:t>
      </w:r>
      <w:r w:rsidRPr="00E41AED">
        <w:t xml:space="preserve"> </w:t>
      </w:r>
      <w:r w:rsidRPr="00E41AED">
        <w:t>노드로</w:t>
      </w:r>
      <w:r w:rsidRPr="00E41AED">
        <w:t xml:space="preserve"> </w:t>
      </w:r>
      <w:r w:rsidRPr="00E41AED">
        <w:t>사용할</w:t>
      </w:r>
      <w:r w:rsidRPr="00E41AED">
        <w:t xml:space="preserve"> </w:t>
      </w:r>
      <w:r w:rsidRPr="00E41AED">
        <w:t>변량을</w:t>
      </w:r>
      <w:r w:rsidRPr="00E41AED">
        <w:t xml:space="preserve"> from</w:t>
      </w:r>
      <w:r w:rsidRPr="00E41AED">
        <w:t>에</w:t>
      </w:r>
      <w:r w:rsidRPr="00E41AED">
        <w:t xml:space="preserve"> </w:t>
      </w:r>
      <w:r w:rsidRPr="00E41AED">
        <w:t>저장</w:t>
      </w:r>
      <w:r w:rsidRPr="00E41AED">
        <w:br/>
      </w:r>
      <w:r w:rsidRPr="00E41AED">
        <w:t xml:space="preserve">from </w:t>
      </w:r>
      <w:r w:rsidRPr="00E41AED">
        <w:t>&lt;-</w:t>
      </w:r>
      <w:r w:rsidRPr="00E41AED">
        <w:t xml:space="preserve"> </w:t>
      </w:r>
      <w:r w:rsidRPr="00E41AED">
        <w:t>unique</w:t>
      </w:r>
      <w:r w:rsidRPr="00E41AED">
        <w:t>(</w:t>
      </w:r>
      <w:r w:rsidRPr="00E41AED">
        <w:t>as.character</w:t>
      </w:r>
      <w:r w:rsidRPr="00E41AED">
        <w:t>(df_sankey</w:t>
      </w:r>
      <w:r w:rsidRPr="00E41AED">
        <w:t>$</w:t>
      </w:r>
      <w:r w:rsidRPr="00E41AED">
        <w:t>과정구분</w:t>
      </w:r>
      <w:r w:rsidRPr="00E41AED">
        <w:t>))</w:t>
      </w:r>
      <w:r w:rsidRPr="00E41AED">
        <w:br/>
      </w:r>
      <w:r w:rsidRPr="00E41AED">
        <w:lastRenderedPageBreak/>
        <w:br/>
      </w:r>
      <w:r w:rsidRPr="00E41AED">
        <w:t xml:space="preserve">## </w:t>
      </w:r>
      <w:r w:rsidRPr="00E41AED">
        <w:t>오른쪽</w:t>
      </w:r>
      <w:r w:rsidRPr="00E41AED">
        <w:t xml:space="preserve"> </w:t>
      </w:r>
      <w:r w:rsidRPr="00E41AED">
        <w:t>노드로</w:t>
      </w:r>
      <w:r w:rsidRPr="00E41AED">
        <w:t xml:space="preserve"> </w:t>
      </w:r>
      <w:r w:rsidRPr="00E41AED">
        <w:t>사용할</w:t>
      </w:r>
      <w:r w:rsidRPr="00E41AED">
        <w:t xml:space="preserve"> </w:t>
      </w:r>
      <w:r w:rsidRPr="00E41AED">
        <w:t>변량을</w:t>
      </w:r>
      <w:r w:rsidRPr="00E41AED">
        <w:t xml:space="preserve"> to</w:t>
      </w:r>
      <w:r w:rsidRPr="00E41AED">
        <w:t>에</w:t>
      </w:r>
      <w:r w:rsidRPr="00E41AED">
        <w:t xml:space="preserve"> </w:t>
      </w:r>
      <w:r w:rsidRPr="00E41AED">
        <w:t>저장</w:t>
      </w:r>
      <w:r w:rsidRPr="00E41AED">
        <w:br/>
      </w:r>
      <w:r w:rsidRPr="00E41AED">
        <w:t xml:space="preserve">to </w:t>
      </w:r>
      <w:r w:rsidRPr="00E41AED">
        <w:t>&lt;-</w:t>
      </w:r>
      <w:r w:rsidRPr="00E41AED">
        <w:t xml:space="preserve"> </w:t>
      </w:r>
      <w:r w:rsidRPr="00E41AED">
        <w:t>unique</w:t>
      </w:r>
      <w:r w:rsidRPr="00E41AED">
        <w:t>(</w:t>
      </w:r>
      <w:r w:rsidRPr="00E41AED">
        <w:t>as.character</w:t>
      </w:r>
      <w:r w:rsidRPr="00E41AED">
        <w:t>(df_sankey</w:t>
      </w:r>
      <w:r w:rsidRPr="00E41AED">
        <w:t>$</w:t>
      </w:r>
      <w:r w:rsidRPr="00E41AED">
        <w:t>졸업구분</w:t>
      </w:r>
      <w:r w:rsidRPr="00E41AED">
        <w:t>))</w:t>
      </w:r>
      <w:r w:rsidRPr="00E41AED">
        <w:br/>
      </w:r>
      <w:r w:rsidRPr="00E41AED">
        <w:br/>
      </w:r>
      <w:r w:rsidRPr="00E41AED">
        <w:t xml:space="preserve">## </w:t>
      </w:r>
      <w:r w:rsidRPr="00E41AED">
        <w:t>전체</w:t>
      </w:r>
      <w:r w:rsidRPr="00E41AED">
        <w:t xml:space="preserve"> </w:t>
      </w:r>
      <w:r w:rsidRPr="00E41AED">
        <w:t>노드</w:t>
      </w:r>
      <w:r w:rsidRPr="00E41AED">
        <w:t xml:space="preserve"> </w:t>
      </w:r>
      <w:r w:rsidRPr="00E41AED">
        <w:t>벡터</w:t>
      </w:r>
      <w:r w:rsidRPr="00E41AED">
        <w:t xml:space="preserve"> </w:t>
      </w:r>
      <w:r w:rsidRPr="00E41AED">
        <w:t>생성</w:t>
      </w:r>
      <w:r w:rsidRPr="00E41AED">
        <w:br/>
      </w:r>
      <w:r w:rsidRPr="00E41AED">
        <w:t xml:space="preserve">node </w:t>
      </w:r>
      <w:r w:rsidRPr="00E41AED">
        <w:t>&lt;-</w:t>
      </w:r>
      <w:r w:rsidRPr="00E41AED">
        <w:t xml:space="preserve"> </w:t>
      </w:r>
      <w:r w:rsidRPr="00E41AED">
        <w:t>c</w:t>
      </w:r>
      <w:r w:rsidRPr="00E41AED">
        <w:t>(from, to)</w:t>
      </w:r>
      <w:r w:rsidRPr="00E41AED">
        <w:br/>
      </w:r>
      <w:r w:rsidRPr="00E41AED">
        <w:br/>
      </w:r>
      <w:r w:rsidRPr="00E41AED">
        <w:t>node</w:t>
      </w:r>
    </w:p>
    <w:p w:rsidR="00EE6C89" w:rsidRPr="00E41AED" w:rsidRDefault="00E41AED" w:rsidP="00E41AED">
      <w:pPr>
        <w:pStyle w:val="R"/>
      </w:pPr>
      <w:r w:rsidRPr="00E41AED">
        <w:t>##  [1] "</w:t>
      </w:r>
      <w:r w:rsidRPr="00E41AED">
        <w:t>전문대학과정</w:t>
      </w:r>
      <w:r w:rsidRPr="00E41AED">
        <w:t>" "</w:t>
      </w:r>
      <w:r w:rsidRPr="00E41AED">
        <w:t>대학과정</w:t>
      </w:r>
      <w:r w:rsidRPr="00E41AED">
        <w:t>"     "</w:t>
      </w:r>
      <w:r w:rsidRPr="00E41AED">
        <w:t>대학원과정</w:t>
      </w:r>
      <w:r w:rsidRPr="00E41AED">
        <w:t>"   "</w:t>
      </w:r>
      <w:r w:rsidRPr="00E41AED">
        <w:t>취업</w:t>
      </w:r>
      <w:r w:rsidRPr="00E41AED">
        <w:t>"         "</w:t>
      </w:r>
      <w:r w:rsidRPr="00E41AED">
        <w:t>진학</w:t>
      </w:r>
      <w:r w:rsidRPr="00E41AED">
        <w:t xml:space="preserve">"        </w:t>
      </w:r>
      <w:r w:rsidRPr="00E41AED">
        <w:br/>
      </w:r>
      <w:r w:rsidRPr="00E41AED">
        <w:t>##  [6] "</w:t>
      </w:r>
      <w:r w:rsidRPr="00E41AED">
        <w:t>취업불가</w:t>
      </w:r>
      <w:r w:rsidRPr="00E41AED">
        <w:t>"     "</w:t>
      </w:r>
      <w:r w:rsidRPr="00E41AED">
        <w:t>외국인</w:t>
      </w:r>
      <w:r w:rsidRPr="00E41AED">
        <w:t>"       "</w:t>
      </w:r>
      <w:r w:rsidRPr="00E41AED">
        <w:t>제외인정</w:t>
      </w:r>
      <w:r w:rsidRPr="00E41AED">
        <w:t>"     "</w:t>
      </w:r>
      <w:r w:rsidRPr="00E41AED">
        <w:t>기타</w:t>
      </w:r>
      <w:r w:rsidRPr="00E41AED">
        <w:t>"         "</w:t>
      </w:r>
      <w:r w:rsidRPr="00E41AED">
        <w:t>미상</w:t>
      </w:r>
      <w:r w:rsidRPr="00E41AED">
        <w:t>"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두번째로는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df_sankey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에서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구성하였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만들었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source’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 xml:space="preserve">_node’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>, ‘target’</w:t>
      </w:r>
      <w:r>
        <w:rPr>
          <w:lang w:eastAsia="ko-KR"/>
        </w:rPr>
        <w:t>을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세번쨰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f_sanke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</w:t>
      </w:r>
      <w:r>
        <w:rPr>
          <w:lang w:eastAsia="ko-KR"/>
        </w:rPr>
        <w:t>그램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EE6C89" w:rsidRPr="00E41AED" w:rsidRDefault="00E41AED" w:rsidP="00E41AED">
      <w:pPr>
        <w:pStyle w:val="R"/>
      </w:pPr>
      <w:r w:rsidRPr="00E41AED">
        <w:t xml:space="preserve">df_sankey </w:t>
      </w:r>
      <w:r w:rsidRPr="00E41AED">
        <w:t>|&gt;</w:t>
      </w:r>
      <w:r w:rsidRPr="00E41AED">
        <w:t xml:space="preserve"> </w:t>
      </w:r>
      <w:r w:rsidRPr="00E41AED">
        <w:t>plot_ly</w:t>
      </w:r>
      <w:r w:rsidRPr="00E41AED">
        <w:t>(</w:t>
      </w:r>
      <w:r w:rsidRPr="00E41AED">
        <w:br/>
      </w:r>
      <w:r w:rsidRPr="00E41AED">
        <w:t xml:space="preserve">    </w:t>
      </w:r>
      <w:r w:rsidRPr="00E41AED">
        <w:t>type =</w:t>
      </w:r>
      <w:r w:rsidRPr="00E41AED">
        <w:t xml:space="preserve"> </w:t>
      </w:r>
      <w:r w:rsidRPr="00E41AED">
        <w:t>"sankey"</w:t>
      </w:r>
      <w:r w:rsidRPr="00E41AED">
        <w:t>,</w:t>
      </w:r>
      <w:r w:rsidRPr="00E41AED">
        <w:br/>
      </w:r>
      <w:r w:rsidRPr="00E41AED">
        <w:t xml:space="preserve">    </w:t>
      </w:r>
      <w:r w:rsidRPr="00E41AED">
        <w:t>orientation =</w:t>
      </w:r>
      <w:r w:rsidRPr="00E41AED">
        <w:t xml:space="preserve"> </w:t>
      </w:r>
      <w:r w:rsidRPr="00E41AED">
        <w:t>"h"</w:t>
      </w:r>
      <w:r w:rsidRPr="00E41AED">
        <w:t>,</w:t>
      </w:r>
      <w:r w:rsidRPr="00E41AED">
        <w:br/>
      </w:r>
      <w:r w:rsidRPr="00E41AED">
        <w:br/>
      </w:r>
      <w:r w:rsidRPr="00E41AED">
        <w:t xml:space="preserve">    </w:t>
      </w:r>
      <w:r w:rsidRPr="00E41AED">
        <w:t>node =</w:t>
      </w:r>
      <w:r w:rsidRPr="00E41AED">
        <w:t xml:space="preserve"> </w:t>
      </w:r>
      <w:r w:rsidRPr="00E41AED">
        <w:t>list</w:t>
      </w:r>
      <w:r w:rsidRPr="00E41AED">
        <w:t>(</w:t>
      </w:r>
      <w:r w:rsidRPr="00E41AED">
        <w:br/>
      </w:r>
      <w:r w:rsidRPr="00E41AED">
        <w:t xml:space="preserve">      </w:t>
      </w:r>
      <w:r w:rsidRPr="00E41AED">
        <w:t>label =</w:t>
      </w:r>
      <w:r w:rsidRPr="00E41AED">
        <w:t xml:space="preserve"> node,</w:t>
      </w:r>
      <w:r w:rsidRPr="00E41AED">
        <w:br/>
      </w:r>
      <w:r w:rsidRPr="00E41AED">
        <w:t xml:space="preserve">      </w:t>
      </w:r>
      <w:r w:rsidRPr="00E41AED">
        <w:t>color =</w:t>
      </w:r>
      <w:r w:rsidRPr="00E41AED">
        <w:t xml:space="preserve"> </w:t>
      </w:r>
      <w:r w:rsidRPr="00E41AED">
        <w:t>c</w:t>
      </w:r>
      <w:r w:rsidRPr="00E41AED">
        <w:t>(</w:t>
      </w:r>
      <w:r w:rsidRPr="00E41AED">
        <w:t>rep</w:t>
      </w:r>
      <w:r w:rsidRPr="00E41AED">
        <w:t>(</w:t>
      </w:r>
      <w:r w:rsidRPr="00E41AED">
        <w:t>'lightblue'</w:t>
      </w:r>
      <w:r w:rsidRPr="00E41AED">
        <w:t xml:space="preserve">, </w:t>
      </w:r>
      <w:r w:rsidRPr="00E41AED">
        <w:t>3</w:t>
      </w:r>
      <w:r w:rsidRPr="00E41AED">
        <w:t xml:space="preserve">), </w:t>
      </w:r>
      <w:r w:rsidRPr="00E41AED">
        <w:t>rep</w:t>
      </w:r>
      <w:r w:rsidRPr="00E41AED">
        <w:t>(</w:t>
      </w:r>
      <w:r w:rsidRPr="00E41AED">
        <w:t>'darkblue'</w:t>
      </w:r>
      <w:r w:rsidRPr="00E41AED">
        <w:t xml:space="preserve">, </w:t>
      </w:r>
      <w:r w:rsidRPr="00E41AED">
        <w:t>7</w:t>
      </w:r>
      <w:r w:rsidRPr="00E41AED">
        <w:t>)),</w:t>
      </w:r>
      <w:r w:rsidRPr="00E41AED">
        <w:br/>
      </w:r>
      <w:r w:rsidRPr="00E41AED">
        <w:t xml:space="preserve">      </w:t>
      </w:r>
      <w:r w:rsidRPr="00E41AED">
        <w:t>pad =</w:t>
      </w:r>
      <w:r w:rsidRPr="00E41AED">
        <w:t xml:space="preserve"> </w:t>
      </w:r>
      <w:r w:rsidRPr="00E41AED">
        <w:t>15</w:t>
      </w:r>
      <w:r w:rsidRPr="00E41AED">
        <w:t>,</w:t>
      </w:r>
      <w:r w:rsidRPr="00E41AED">
        <w:br/>
      </w:r>
      <w:r w:rsidRPr="00E41AED">
        <w:t xml:space="preserve">      </w:t>
      </w:r>
      <w:r w:rsidRPr="00E41AED">
        <w:t>thickness =</w:t>
      </w:r>
      <w:r w:rsidRPr="00E41AED">
        <w:t xml:space="preserve"> </w:t>
      </w:r>
      <w:r w:rsidRPr="00E41AED">
        <w:t>20</w:t>
      </w:r>
      <w:r w:rsidRPr="00E41AED">
        <w:t>,</w:t>
      </w:r>
      <w:r w:rsidRPr="00E41AED">
        <w:br/>
      </w:r>
      <w:r w:rsidRPr="00E41AED">
        <w:t xml:space="preserve">      </w:t>
      </w:r>
      <w:r w:rsidRPr="00E41AED">
        <w:t>line =</w:t>
      </w:r>
      <w:r w:rsidRPr="00E41AED">
        <w:t xml:space="preserve"> </w:t>
      </w:r>
      <w:r w:rsidRPr="00E41AED">
        <w:t>list</w:t>
      </w:r>
      <w:r w:rsidRPr="00E41AED">
        <w:t>(</w:t>
      </w:r>
      <w:r w:rsidRPr="00E41AED">
        <w:br/>
      </w:r>
      <w:r w:rsidRPr="00E41AED">
        <w:t xml:space="preserve">        </w:t>
      </w:r>
      <w:r w:rsidRPr="00E41AED">
        <w:t>color =</w:t>
      </w:r>
      <w:r w:rsidRPr="00E41AED">
        <w:t xml:space="preserve"> </w:t>
      </w:r>
      <w:r w:rsidRPr="00E41AED">
        <w:t>"black"</w:t>
      </w:r>
      <w:r w:rsidRPr="00E41AED">
        <w:t>,</w:t>
      </w:r>
      <w:r w:rsidRPr="00E41AED">
        <w:br/>
      </w:r>
      <w:r w:rsidRPr="00E41AED">
        <w:lastRenderedPageBreak/>
        <w:t xml:space="preserve">  </w:t>
      </w:r>
      <w:r w:rsidRPr="00E41AED">
        <w:t xml:space="preserve">      </w:t>
      </w:r>
      <w:r w:rsidRPr="00E41AED">
        <w:t>width =</w:t>
      </w:r>
      <w:r w:rsidRPr="00E41AED">
        <w:t xml:space="preserve"> </w:t>
      </w:r>
      <w:r w:rsidRPr="00E41AED">
        <w:t>0.5</w:t>
      </w:r>
      <w:r w:rsidRPr="00E41AED">
        <w:br/>
      </w:r>
      <w:r w:rsidRPr="00E41AED">
        <w:t xml:space="preserve">      )</w:t>
      </w:r>
      <w:r w:rsidRPr="00E41AED">
        <w:br/>
      </w:r>
      <w:r w:rsidRPr="00E41AED">
        <w:t xml:space="preserve">    ),</w:t>
      </w:r>
      <w:r w:rsidRPr="00E41AED">
        <w:br/>
      </w:r>
      <w:r w:rsidRPr="00E41AED">
        <w:br/>
      </w:r>
      <w:r w:rsidRPr="00E41AED">
        <w:t xml:space="preserve">    </w:t>
      </w:r>
      <w:r w:rsidRPr="00E41AED">
        <w:t>link =</w:t>
      </w:r>
      <w:r w:rsidRPr="00E41AED">
        <w:t xml:space="preserve"> </w:t>
      </w:r>
      <w:r w:rsidRPr="00E41AED">
        <w:t>list</w:t>
      </w:r>
      <w:r w:rsidRPr="00E41AED">
        <w:t>(</w:t>
      </w:r>
      <w:r w:rsidRPr="00E41AED">
        <w:br/>
      </w:r>
      <w:r w:rsidRPr="00E41AED">
        <w:t xml:space="preserve">      </w:t>
      </w:r>
      <w:r w:rsidRPr="00E41AED">
        <w:t>source =</w:t>
      </w:r>
      <w:r w:rsidRPr="00E41AED">
        <w:t xml:space="preserve"> </w:t>
      </w:r>
      <w:r w:rsidRPr="00E41AED">
        <w:t>~</w:t>
      </w:r>
      <w:r w:rsidRPr="00E41AED">
        <w:t>과정구분</w:t>
      </w:r>
      <w:r w:rsidRPr="00E41AED">
        <w:t>_node,</w:t>
      </w:r>
      <w:r w:rsidRPr="00E41AED">
        <w:br/>
      </w:r>
      <w:r w:rsidRPr="00E41AED">
        <w:t xml:space="preserve">      </w:t>
      </w:r>
      <w:r w:rsidRPr="00E41AED">
        <w:t>target =</w:t>
      </w:r>
      <w:r w:rsidRPr="00E41AED">
        <w:t xml:space="preserve"> </w:t>
      </w:r>
      <w:r w:rsidRPr="00E41AED">
        <w:t>~</w:t>
      </w:r>
      <w:r w:rsidRPr="00E41AED">
        <w:t>졸업구분</w:t>
      </w:r>
      <w:r w:rsidRPr="00E41AED">
        <w:t>_node,</w:t>
      </w:r>
      <w:r w:rsidRPr="00E41AED">
        <w:br/>
      </w:r>
      <w:r w:rsidRPr="00E41AED">
        <w:t xml:space="preserve">      </w:t>
      </w:r>
      <w:r w:rsidRPr="00E41AED">
        <w:t>value =</w:t>
      </w:r>
      <w:r w:rsidRPr="00E41AED">
        <w:t xml:space="preserve">  </w:t>
      </w:r>
      <w:r w:rsidRPr="00E41AED">
        <w:t>~</w:t>
      </w:r>
      <w:r w:rsidRPr="00E41AED">
        <w:t>학생수</w:t>
      </w:r>
      <w:r w:rsidRPr="00E41AED">
        <w:br/>
      </w:r>
      <w:r w:rsidRPr="00E41AED">
        <w:t xml:space="preserve">    )</w:t>
      </w:r>
      <w:r w:rsidRPr="00E41AED">
        <w:br/>
      </w:r>
      <w:r w:rsidRPr="00E41AED">
        <w:t xml:space="preserve">  ) </w:t>
      </w:r>
      <w:r w:rsidRPr="00E41AED">
        <w:t>|&gt;</w:t>
      </w:r>
      <w:r w:rsidRPr="00E41AED">
        <w:br/>
      </w:r>
      <w:r w:rsidRPr="00E41AED">
        <w:t xml:space="preserve">  </w:t>
      </w:r>
      <w:r w:rsidRPr="00E41AED">
        <w:t>layout</w:t>
      </w:r>
      <w:r w:rsidRPr="00E41AED">
        <w:t>(</w:t>
      </w:r>
      <w:r w:rsidRPr="00E41AED">
        <w:t>title =</w:t>
      </w:r>
      <w:r w:rsidRPr="00E41AED">
        <w:t xml:space="preserve"> </w:t>
      </w:r>
      <w:r w:rsidRPr="00E41AED">
        <w:t>'</w:t>
      </w:r>
      <w:r w:rsidRPr="00E41AED">
        <w:t>대학과정별</w:t>
      </w:r>
      <w:r w:rsidRPr="00E41AED">
        <w:t xml:space="preserve"> </w:t>
      </w:r>
      <w:r w:rsidRPr="00E41AED">
        <w:t>졸업자의</w:t>
      </w:r>
      <w:r w:rsidRPr="00E41AED">
        <w:t xml:space="preserve"> </w:t>
      </w:r>
      <w:r w:rsidRPr="00E41AED">
        <w:t>졸업</w:t>
      </w:r>
      <w:r w:rsidRPr="00E41AED">
        <w:t xml:space="preserve"> </w:t>
      </w:r>
      <w:r w:rsidRPr="00E41AED">
        <w:t>후</w:t>
      </w:r>
      <w:r w:rsidRPr="00E41AED">
        <w:t xml:space="preserve"> </w:t>
      </w:r>
      <w:r w:rsidRPr="00E41AED">
        <w:t>진로</w:t>
      </w:r>
      <w:r w:rsidRPr="00E41AED">
        <w:t>'</w:t>
      </w:r>
      <w:r w:rsidRPr="00E41AED">
        <w:t xml:space="preserve">, </w:t>
      </w:r>
      <w:r w:rsidRPr="00E41AED">
        <w:br/>
      </w:r>
      <w:r w:rsidRPr="00E41AED">
        <w:t xml:space="preserve">         </w:t>
      </w:r>
      <w:r w:rsidRPr="00E41AED">
        <w:t>margin =</w:t>
      </w:r>
      <w:r w:rsidRPr="00E41AED">
        <w:t xml:space="preserve"> margins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4" w:name="unnamed-chunk-36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3</w:t>
      </w:r>
      <w:r>
        <w:fldChar w:fldCharType="end"/>
      </w:r>
      <w:bookmarkEnd w:id="14"/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EE6C89" w:rsidRDefault="00E41AED">
      <w:pPr>
        <w:pStyle w:val="2"/>
        <w:rPr>
          <w:lang w:eastAsia="ko-KR"/>
        </w:rPr>
      </w:pPr>
      <w:bookmarkStart w:id="15" w:name="평가보고서에서-많이-본-레이더-차트---스캐터롤라-차트"/>
      <w:bookmarkEnd w:id="13"/>
      <w:r>
        <w:rPr>
          <w:lang w:eastAsia="ko-KR"/>
        </w:rPr>
        <w:t>평가보고서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- </w:t>
      </w:r>
      <w:r>
        <w:rPr>
          <w:lang w:eastAsia="ko-KR"/>
        </w:rPr>
        <w:t>스캐터롤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Radar Char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중심으로부터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재는</w:t>
      </w:r>
      <w:r>
        <w:rPr>
          <w:lang w:eastAsia="ko-KR"/>
        </w:rPr>
        <w:t xml:space="preserve"> </w:t>
      </w:r>
      <w:r>
        <w:rPr>
          <w:lang w:eastAsia="ko-KR"/>
        </w:rPr>
        <w:t>칸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놓아</w:t>
      </w:r>
      <w:r>
        <w:rPr>
          <w:lang w:eastAsia="ko-KR"/>
        </w:rPr>
        <w:t xml:space="preserve"> </w:t>
      </w:r>
      <w:r>
        <w:rPr>
          <w:lang w:eastAsia="ko-KR"/>
        </w:rPr>
        <w:t>비교하기에도</w:t>
      </w:r>
      <w:r>
        <w:rPr>
          <w:lang w:eastAsia="ko-KR"/>
        </w:rPr>
        <w:t xml:space="preserve"> </w:t>
      </w:r>
      <w:r>
        <w:rPr>
          <w:lang w:eastAsia="ko-KR"/>
        </w:rPr>
        <w:t>편리하고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비율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균형과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>(radar)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>(scatterpolar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>(angula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지름</w:t>
      </w:r>
      <w:r>
        <w:rPr>
          <w:lang w:eastAsia="ko-KR"/>
        </w:rPr>
        <w:t>(radial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Plo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를</w:t>
      </w:r>
      <w:r>
        <w:rPr>
          <w:lang w:eastAsia="ko-KR"/>
        </w:rPr>
        <w:t xml:space="preserve"> ’markers’</w:t>
      </w:r>
      <w:r>
        <w:rPr>
          <w:lang w:eastAsia="ko-KR"/>
        </w:rPr>
        <w:t>나</w:t>
      </w:r>
      <w:r>
        <w:rPr>
          <w:lang w:eastAsia="ko-KR"/>
        </w:rPr>
        <w:t xml:space="preserve"> ’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</w:pP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터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측정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색으로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none’, ‘toself’, ’ton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’</w:t>
      </w:r>
      <w:r>
        <w:rPr>
          <w:lang w:eastAsia="ko-KR"/>
        </w:rPr>
        <w:t>toself’</w:t>
      </w:r>
      <w:r>
        <w:rPr>
          <w:lang w:eastAsia="ko-KR"/>
        </w:rPr>
        <w:t>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채우고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’tonext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는데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내부를</w:t>
      </w:r>
      <w:r>
        <w:t xml:space="preserve"> </w:t>
      </w:r>
      <w:r>
        <w:t>채우지</w:t>
      </w:r>
      <w:r>
        <w:t xml:space="preserve"> </w:t>
      </w:r>
      <w:r>
        <w:t>않다</w:t>
      </w:r>
      <w:r>
        <w:t>.</w:t>
      </w:r>
    </w:p>
    <w:p w:rsidR="00EE6C89" w:rsidRDefault="00E41AED">
      <w:pPr>
        <w:pStyle w:val="SourceCode"/>
      </w:pPr>
      <w:bookmarkStart w:id="16" w:name="_GoBack"/>
      <w:bookmarkEnd w:id="16"/>
      <w:r>
        <w:rPr>
          <w:rStyle w:val="NormalTok"/>
        </w:rPr>
        <w:t xml:space="preserve">df_radar_veccine </w:t>
      </w:r>
      <w:r>
        <w:rPr>
          <w:rStyle w:val="OtherTok"/>
        </w:rPr>
        <w:t>&lt;-</w:t>
      </w:r>
      <w:r>
        <w:rPr>
          <w:rStyle w:val="NormalTok"/>
        </w:rPr>
        <w:t xml:space="preserve"> df_covid19_stat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AF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SAM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백신접종완료률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radar_veccin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polar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백신접종완료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 xml:space="preserve">            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2"/>
      </w:pPr>
      <w:bookmarkStart w:id="17" w:name="트리맵"/>
      <w:bookmarkEnd w:id="15"/>
      <w:r>
        <w:t>트리맵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다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파이차트</w:t>
      </w:r>
      <w:r>
        <w:rPr>
          <w:lang w:eastAsia="ko-KR"/>
        </w:rPr>
        <w:t xml:space="preserve">, </w:t>
      </w:r>
      <w:r>
        <w:rPr>
          <w:lang w:eastAsia="ko-KR"/>
        </w:rPr>
        <w:t>도넛차트</w:t>
      </w:r>
      <w:r>
        <w:rPr>
          <w:lang w:eastAsia="ko-KR"/>
        </w:rPr>
        <w:t xml:space="preserve"> </w:t>
      </w:r>
      <w:r>
        <w:rPr>
          <w:lang w:eastAsia="ko-KR"/>
        </w:rPr>
        <w:t>등이며</w:t>
      </w:r>
      <w:r>
        <w:rPr>
          <w:lang w:eastAsia="ko-KR"/>
        </w:rPr>
        <w:t xml:space="preserve"> </w:t>
      </w:r>
      <w:r>
        <w:rPr>
          <w:lang w:eastAsia="ko-KR"/>
        </w:rPr>
        <w:t>선버스트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도</w:t>
      </w:r>
      <w:r>
        <w:rPr>
          <w:lang w:eastAsia="ko-KR"/>
        </w:rPr>
        <w:t xml:space="preserve"> </w:t>
      </w:r>
      <w:r>
        <w:rPr>
          <w:lang w:eastAsia="ko-KR"/>
        </w:rPr>
        <w:t>원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위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화면위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원형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차트들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호과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사각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트리맵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트리맵은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</w:t>
      </w:r>
      <w:r>
        <w:rPr>
          <w:lang w:eastAsia="ko-KR"/>
        </w:rPr>
        <w:t>및</w:t>
      </w:r>
      <w:r>
        <w:rPr>
          <w:lang w:eastAsia="ko-KR"/>
        </w:rPr>
        <w:t>/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사각형으로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각형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버스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EE6C89" w:rsidRDefault="00E41AED">
      <w:pPr>
        <w:pStyle w:val="SourceCode"/>
      </w:pPr>
      <w:r>
        <w:rPr>
          <w:rStyle w:val="NormalTok"/>
        </w:rPr>
        <w:t xml:space="preserve">df_sunburst_case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reemap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전체확진자수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 xml:space="preserve">            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트리맵도</w:t>
      </w:r>
      <w:r>
        <w:rPr>
          <w:lang w:eastAsia="ko-KR"/>
        </w:rPr>
        <w:t xml:space="preserve"> </w:t>
      </w:r>
      <w:r>
        <w:rPr>
          <w:lang w:eastAsia="ko-KR"/>
        </w:rPr>
        <w:t>선버스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확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971800"/>
            <wp:effectExtent l="0" t="0" r="0" b="0"/>
            <wp:docPr id="31" name="Picture" descr="아시아 섹터를 클릭한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/R/git/datavisualization/plotly/chap6/treemap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EE6C89" w:rsidRDefault="00E41AED">
      <w:pPr>
        <w:pStyle w:val="2"/>
        <w:rPr>
          <w:lang w:eastAsia="ko-KR"/>
        </w:rPr>
      </w:pPr>
      <w:bookmarkStart w:id="18" w:name="수학의-정석에-있던거였는데-벤-다이어그램"/>
      <w:bookmarkEnd w:id="17"/>
      <w:r>
        <w:rPr>
          <w:lang w:eastAsia="ko-KR"/>
        </w:rPr>
        <w:t>수학의</w:t>
      </w:r>
      <w:r>
        <w:rPr>
          <w:lang w:eastAsia="ko-KR"/>
        </w:rPr>
        <w:t xml:space="preserve"> </w:t>
      </w:r>
      <w:r>
        <w:rPr>
          <w:lang w:eastAsia="ko-KR"/>
        </w:rPr>
        <w:t>정석에</w:t>
      </w:r>
      <w:r>
        <w:rPr>
          <w:lang w:eastAsia="ko-KR"/>
        </w:rPr>
        <w:t xml:space="preserve"> </w:t>
      </w:r>
      <w:r>
        <w:rPr>
          <w:lang w:eastAsia="ko-KR"/>
        </w:rPr>
        <w:t>있던거였는데</w:t>
      </w:r>
      <w:r>
        <w:rPr>
          <w:lang w:eastAsia="ko-KR"/>
        </w:rPr>
        <w:t xml:space="preserve">? – </w:t>
      </w:r>
      <w:r>
        <w:rPr>
          <w:lang w:eastAsia="ko-KR"/>
        </w:rPr>
        <w:t>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중학교</w:t>
      </w:r>
      <w:r>
        <w:rPr>
          <w:lang w:eastAsia="ko-KR"/>
        </w:rPr>
        <w:t xml:space="preserve"> </w:t>
      </w:r>
      <w:r>
        <w:rPr>
          <w:lang w:eastAsia="ko-KR"/>
        </w:rPr>
        <w:t>시절</w:t>
      </w:r>
      <w:r>
        <w:rPr>
          <w:lang w:eastAsia="ko-KR"/>
        </w:rPr>
        <w:t xml:space="preserve"> </w:t>
      </w:r>
      <w:r>
        <w:rPr>
          <w:lang w:eastAsia="ko-KR"/>
        </w:rPr>
        <w:t>한번식은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차트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줄기차게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에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에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정량적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정성적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표현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표현하거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도출된</w:t>
      </w:r>
      <w:r>
        <w:rPr>
          <w:lang w:eastAsia="ko-KR"/>
        </w:rPr>
        <w:t xml:space="preserve"> </w:t>
      </w:r>
      <w:r>
        <w:rPr>
          <w:lang w:eastAsia="ko-KR"/>
        </w:rPr>
        <w:t>인사이트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용자들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린다는게</w:t>
      </w:r>
      <w:r>
        <w:rPr>
          <w:lang w:eastAsia="ko-KR"/>
        </w:rPr>
        <w:t xml:space="preserve"> </w:t>
      </w:r>
      <w:r>
        <w:rPr>
          <w:lang w:eastAsia="ko-KR"/>
        </w:rPr>
        <w:t>어색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파워포인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리젠테이션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툴이나</w:t>
      </w:r>
      <w:r>
        <w:rPr>
          <w:lang w:eastAsia="ko-KR"/>
        </w:rPr>
        <w:t xml:space="preserve"> </w:t>
      </w:r>
      <w:r>
        <w:rPr>
          <w:lang w:eastAsia="ko-KR"/>
        </w:rPr>
        <w:t>일러스트레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 </w:t>
      </w:r>
      <w:r>
        <w:rPr>
          <w:lang w:eastAsia="ko-KR"/>
        </w:rPr>
        <w:t>마크다운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에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들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아쉽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EE6C89" w:rsidRDefault="00E41AED">
      <w:pPr>
        <w:pStyle w:val="SourceCode"/>
      </w:pPr>
      <w:r>
        <w:rPr>
          <w:rStyle w:val="DocumentationTok"/>
        </w:rPr>
        <w:t xml:space="preserve">## ggVennDiagram </w:t>
      </w:r>
      <w:r>
        <w:rPr>
          <w:rStyle w:val="DocumentationTok"/>
        </w:rPr>
        <w:t>설치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ggVennDiagram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ggVennDiagram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ggVennDiagram)</w:t>
      </w:r>
      <w:r>
        <w:br/>
      </w:r>
      <w:r>
        <w:rPr>
          <w:rStyle w:val="NormalTok"/>
        </w:rPr>
        <w:t>}</w:t>
      </w:r>
    </w:p>
    <w:p w:rsidR="00EE6C89" w:rsidRDefault="00E41AED">
      <w:pPr>
        <w:pStyle w:val="FirstParagraph"/>
      </w:pPr>
      <w:r>
        <w:rPr>
          <w:rStyle w:val="VerbatimChar"/>
        </w:rPr>
        <w:t>ggVennDiagram</w:t>
      </w:r>
      <w:r>
        <w:t xml:space="preserve"> </w:t>
      </w:r>
      <w:r>
        <w:t>패키</w:t>
      </w:r>
      <w:r>
        <w:t>지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ggVennDiagram()</w:t>
      </w:r>
      <w:r>
        <w:t>의</w:t>
      </w:r>
      <w:r>
        <w:t xml:space="preserve"> </w:t>
      </w:r>
      <w:r>
        <w:t>사용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:rsidR="00EE6C89" w:rsidRDefault="00E41AED">
      <w:pPr>
        <w:pStyle w:val="comment"/>
      </w:pPr>
      <w:r>
        <w:lastRenderedPageBreak/>
        <w:t xml:space="preserve">ggVennDiagram(x, category.names = names(x), show_intersect = FALSE, set_color = “black”, set_size = NA, label = c(“both”, “count”, “percent”, “none”), label_alpha = 0.5, label_geom = c(“label”, “text”), label_color = </w:t>
      </w:r>
      <w:r>
        <w:t>“black”, label_size = NA, label_percent_digit = 0, label_txtWidth = 40, edge_lty = “solid”, edge_size = 1, …)</w:t>
      </w:r>
      <w:r>
        <w:br/>
        <w:t xml:space="preserve">- x : </w:t>
      </w:r>
      <w:r>
        <w:t>벤다이어그램에</w:t>
      </w:r>
      <w:r>
        <w:t xml:space="preserve"> </w:t>
      </w:r>
      <w:r>
        <w:t>사용</w:t>
      </w:r>
      <w:r>
        <w:t xml:space="preserve"> </w:t>
      </w:r>
      <w:r>
        <w:t>할</w:t>
      </w:r>
      <w:r>
        <w:t xml:space="preserve"> </w:t>
      </w:r>
      <w:r>
        <w:t>벡터</w:t>
      </w:r>
      <w:r>
        <w:t xml:space="preserve"> </w:t>
      </w:r>
      <w:r>
        <w:t>리스트</w:t>
      </w:r>
      <w:r>
        <w:br/>
        <w:t xml:space="preserve">- category.names : </w:t>
      </w:r>
      <w:r>
        <w:t>각각의</w:t>
      </w:r>
      <w:r>
        <w:t xml:space="preserve"> </w:t>
      </w:r>
      <w:r>
        <w:t>원에</w:t>
      </w:r>
      <w:r>
        <w:t xml:space="preserve"> </w:t>
      </w:r>
      <w:r>
        <w:t>해당하는</w:t>
      </w:r>
      <w:r>
        <w:t xml:space="preserve"> </w:t>
      </w:r>
      <w:r>
        <w:t>카테고리의</w:t>
      </w:r>
      <w:r>
        <w:t xml:space="preserve"> </w:t>
      </w:r>
      <w:r>
        <w:t>이름</w:t>
      </w:r>
      <w:r>
        <w:t xml:space="preserve"> </w:t>
      </w:r>
      <w:r>
        <w:t>설정</w:t>
      </w:r>
      <w:r>
        <w:br/>
        <w:t xml:space="preserve">- show_intersect : </w:t>
      </w:r>
      <w:r>
        <w:t>인터랙티브</w:t>
      </w:r>
      <w:r>
        <w:t xml:space="preserve"> </w:t>
      </w:r>
      <w:r>
        <w:t>플롯</w:t>
      </w:r>
      <w:r>
        <w:t>(plotly)</w:t>
      </w:r>
      <w:r>
        <w:t>으로</w:t>
      </w:r>
      <w:r>
        <w:t xml:space="preserve"> </w:t>
      </w:r>
      <w:r>
        <w:t>생성할지</w:t>
      </w:r>
      <w:r>
        <w:t xml:space="preserve"> </w:t>
      </w:r>
      <w:r>
        <w:t>여부를</w:t>
      </w:r>
      <w:r>
        <w:t xml:space="preserve"> </w:t>
      </w:r>
      <w:r>
        <w:t>결정하는</w:t>
      </w:r>
      <w:r>
        <w:t xml:space="preserve"> </w:t>
      </w:r>
      <w:r>
        <w:t>논리값</w:t>
      </w:r>
      <w:r>
        <w:br/>
        <w:t xml:space="preserve">- set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set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  <w:t xml:space="preserve">- label : </w:t>
      </w:r>
      <w:r>
        <w:t>텍스트</w:t>
      </w:r>
      <w:r>
        <w:t xml:space="preserve"> </w:t>
      </w:r>
      <w:r>
        <w:t>라벨의</w:t>
      </w:r>
      <w:r>
        <w:t xml:space="preserve"> </w:t>
      </w:r>
      <w:r>
        <w:t>표시</w:t>
      </w:r>
      <w:r>
        <w:t xml:space="preserve"> </w:t>
      </w:r>
      <w:r>
        <w:t>형태</w:t>
      </w:r>
      <w:r>
        <w:t xml:space="preserve"> </w:t>
      </w:r>
      <w:r>
        <w:t>설정</w:t>
      </w:r>
      <w:r>
        <w:t xml:space="preserve">, “both”, “count”, “percent”, “none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  <w:t xml:space="preserve">- label_alpha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투명도</w:t>
      </w:r>
      <w:r>
        <w:t xml:space="preserve"> </w:t>
      </w:r>
      <w:r>
        <w:t>설정</w:t>
      </w:r>
      <w:r>
        <w:br/>
        <w:t xml:space="preserve">- label_geom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기하요소</w:t>
      </w:r>
      <w:r>
        <w:t xml:space="preserve"> </w:t>
      </w:r>
      <w:r>
        <w:t>설정</w:t>
      </w:r>
      <w:r>
        <w:t xml:space="preserve">, “label”, “text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</w:r>
      <w:r>
        <w:lastRenderedPageBreak/>
        <w:t xml:space="preserve">- label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label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  <w:t xml:space="preserve">- label_percent_digit : </w:t>
      </w:r>
      <w:r>
        <w:t>라벨</w:t>
      </w:r>
      <w:r>
        <w:t xml:space="preserve"> </w:t>
      </w:r>
      <w:r>
        <w:t>타입이</w:t>
      </w:r>
      <w:r>
        <w:t xml:space="preserve"> ’percent’</w:t>
      </w:r>
      <w:r>
        <w:t>일</w:t>
      </w:r>
      <w:r>
        <w:t xml:space="preserve"> </w:t>
      </w:r>
      <w:r>
        <w:t>경우</w:t>
      </w:r>
      <w:r>
        <w:t xml:space="preserve"> </w:t>
      </w:r>
      <w:r>
        <w:t>소수점</w:t>
      </w:r>
      <w:r>
        <w:t xml:space="preserve"> </w:t>
      </w:r>
      <w:r>
        <w:t>아래</w:t>
      </w:r>
      <w:r>
        <w:t xml:space="preserve"> </w:t>
      </w:r>
      <w:r>
        <w:t>몇자리까지</w:t>
      </w:r>
      <w:r>
        <w:t xml:space="preserve"> </w:t>
      </w:r>
      <w:r>
        <w:t>출력할지</w:t>
      </w:r>
      <w:r>
        <w:t xml:space="preserve"> </w:t>
      </w:r>
      <w:r>
        <w:t>설정</w:t>
      </w:r>
      <w:r>
        <w:br/>
        <w:t xml:space="preserve">- label_txtWidth : </w:t>
      </w:r>
      <w:r>
        <w:t>벤다이어그램</w:t>
      </w:r>
      <w:r>
        <w:t xml:space="preserve"> </w:t>
      </w:r>
      <w:r>
        <w:t>교차부분의</w:t>
      </w:r>
      <w:r>
        <w:t xml:space="preserve"> </w:t>
      </w:r>
      <w:r>
        <w:t>텍스트</w:t>
      </w:r>
      <w:r>
        <w:t xml:space="preserve"> </w:t>
      </w:r>
      <w:r>
        <w:t>너비</w:t>
      </w:r>
      <w:r>
        <w:t xml:space="preserve"> </w:t>
      </w:r>
      <w:r>
        <w:t>설정</w:t>
      </w:r>
      <w:r>
        <w:br/>
        <w:t xml:space="preserve">- edge_lty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타입</w:t>
      </w:r>
      <w:r>
        <w:t xml:space="preserve"> </w:t>
      </w:r>
      <w:r>
        <w:t>설정</w:t>
      </w:r>
      <w:r>
        <w:br/>
        <w:t xml:space="preserve">- edge_size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굵기</w:t>
      </w:r>
      <w:r>
        <w:t xml:space="preserve"> </w:t>
      </w:r>
      <w:r>
        <w:t>설정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은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벤다이어그램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공학계열의</w:t>
      </w:r>
      <w:r>
        <w:rPr>
          <w:lang w:eastAsia="ko-KR"/>
        </w:rPr>
        <w:t xml:space="preserve"> </w:t>
      </w:r>
      <w:r>
        <w:rPr>
          <w:lang w:eastAsia="ko-KR"/>
        </w:rPr>
        <w:t>학과들을</w:t>
      </w:r>
      <w:r>
        <w:rPr>
          <w:lang w:eastAsia="ko-KR"/>
        </w:rPr>
        <w:t xml:space="preserve"> </w:t>
      </w:r>
      <w:r>
        <w:rPr>
          <w:lang w:eastAsia="ko-KR"/>
        </w:rPr>
        <w:t>과정구분별로</w:t>
      </w:r>
      <w:r>
        <w:rPr>
          <w:lang w:eastAsia="ko-KR"/>
        </w:rPr>
        <w:t xml:space="preserve"> </w:t>
      </w:r>
      <w:r>
        <w:rPr>
          <w:lang w:eastAsia="ko-KR"/>
        </w:rPr>
        <w:t>필터링해서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E6C89" w:rsidRDefault="00E41AE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</w:t>
      </w:r>
      <w:r>
        <w:rPr>
          <w:rStyle w:val="DocumentationTok"/>
          <w:lang w:eastAsia="ko-KR"/>
        </w:rPr>
        <w:t>전문대학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vec_</w:t>
      </w:r>
      <w:r>
        <w:rPr>
          <w:rStyle w:val="NormalTok"/>
          <w:lang w:eastAsia="ko-KR"/>
        </w:rPr>
        <w:t>전문대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전문대</w:t>
      </w:r>
      <w:r>
        <w:rPr>
          <w:rStyle w:val="StringTok"/>
          <w:lang w:eastAsia="ko-KR"/>
        </w:rPr>
        <w:t>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하나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하더라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여전히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프레임이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pull()</w:t>
      </w:r>
      <w:r>
        <w:rPr>
          <w:rStyle w:val="DocumentationTok"/>
          <w:lang w:eastAsia="ko-KR"/>
        </w:rPr>
        <w:t>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대학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t>vec_</w:t>
      </w:r>
      <w:r>
        <w:rPr>
          <w:rStyle w:val="NormalTok"/>
          <w:lang w:eastAsia="ko-KR"/>
        </w:rPr>
        <w:t>대학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대학원과정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공학계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명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벡터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저장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>vec_</w:t>
      </w:r>
      <w:r>
        <w:rPr>
          <w:rStyle w:val="NormalTok"/>
          <w:lang w:eastAsia="ko-KR"/>
        </w:rPr>
        <w:t>대학원학과명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대계열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공학계열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대학원과정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pull</w:t>
      </w:r>
      <w:r>
        <w:rPr>
          <w:rStyle w:val="NormalTok"/>
          <w:lang w:eastAsia="ko-KR"/>
        </w:rPr>
        <w:t>(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벤다이어그램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목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데이터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연결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list_venn_diagram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전문대학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전문대학과명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대학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대학학과명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대학원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vec_</w:t>
      </w:r>
      <w:r>
        <w:rPr>
          <w:rStyle w:val="NormalTok"/>
          <w:lang w:eastAsia="ko-KR"/>
        </w:rPr>
        <w:t>대학원학과명</w:t>
      </w:r>
      <w:r>
        <w:rPr>
          <w:rStyle w:val="NormalTok"/>
          <w:lang w:eastAsia="ko-KR"/>
        </w:rPr>
        <w:t>)</w:t>
      </w:r>
    </w:p>
    <w:p w:rsidR="00EE6C89" w:rsidRDefault="00E41AED">
      <w:pPr>
        <w:pStyle w:val="SourceCode"/>
      </w:pPr>
      <w:r>
        <w:rPr>
          <w:rStyle w:val="DocumentationTok"/>
        </w:rPr>
        <w:t xml:space="preserve">## </w:t>
      </w:r>
      <w:r>
        <w:rPr>
          <w:rStyle w:val="DocumentationTok"/>
        </w:rPr>
        <w:t>벤다이어그램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ggVennDiagram</w:t>
      </w:r>
      <w:r>
        <w:rPr>
          <w:rStyle w:val="NormalTok"/>
        </w:rPr>
        <w:t>(list_venn_diagram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9" w:name="unnamed-chunk-42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4</w:t>
      </w:r>
      <w:r>
        <w:fldChar w:fldCharType="end"/>
      </w:r>
      <w:bookmarkEnd w:id="19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벤다이어그램</w:t>
      </w:r>
    </w:p>
    <w:p w:rsidR="00EE6C89" w:rsidRDefault="00E41AED">
      <w:pPr>
        <w:pStyle w:val="2"/>
        <w:rPr>
          <w:lang w:eastAsia="ko-KR"/>
        </w:rPr>
      </w:pPr>
      <w:bookmarkStart w:id="20" w:name="여러-종류이-널리-퍼져있는-데이터는---업셋-그래프"/>
      <w:bookmarkEnd w:id="18"/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종류이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퍼져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? -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중복이</w:t>
      </w:r>
      <w:r>
        <w:rPr>
          <w:lang w:eastAsia="ko-KR"/>
        </w:rPr>
        <w:t xml:space="preserve"> </w:t>
      </w:r>
      <w:r>
        <w:rPr>
          <w:lang w:eastAsia="ko-KR"/>
        </w:rPr>
        <w:t>허용되면서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벤다이어그램이다</w:t>
      </w:r>
      <w:r>
        <w:rPr>
          <w:lang w:eastAsia="ko-KR"/>
        </w:rPr>
        <w:t xml:space="preserve">. </w:t>
      </w:r>
      <w:r>
        <w:rPr>
          <w:lang w:eastAsia="ko-KR"/>
        </w:rPr>
        <w:t>벤다이어그램은</w:t>
      </w:r>
      <w:r>
        <w:rPr>
          <w:lang w:eastAsia="ko-KR"/>
        </w:rPr>
        <w:t xml:space="preserve"> 10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겠지만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중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>(</w:t>
      </w:r>
      <w:r>
        <w:rPr>
          <w:lang w:eastAsia="ko-KR"/>
        </w:rPr>
        <w:t>변량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넘어가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혼란스러워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벤다이어그램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201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 </w:t>
      </w:r>
      <w:r>
        <w:rPr>
          <w:lang w:eastAsia="ko-KR"/>
        </w:rPr>
        <w:t>위쪽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세트만</w:t>
      </w:r>
      <w:r>
        <w:rPr>
          <w:lang w:eastAsia="ko-KR"/>
        </w:rPr>
        <w:t xml:space="preserve"> </w:t>
      </w:r>
      <w:r>
        <w:rPr>
          <w:lang w:eastAsia="ko-KR"/>
        </w:rPr>
        <w:t>가능했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세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해져서</w:t>
      </w:r>
      <w:r>
        <w:rPr>
          <w:lang w:eastAsia="ko-KR"/>
        </w:rPr>
        <w:t xml:space="preserve"> </w:t>
      </w:r>
      <w:r>
        <w:rPr>
          <w:lang w:eastAsia="ko-KR"/>
        </w:rPr>
        <w:t>벤다이어그램에서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어려웠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 xml:space="preserve"> . 4</w:t>
      </w:r>
      <w:r>
        <w:rPr>
          <w:lang w:eastAsia="ko-KR"/>
        </w:rPr>
        <w:t>세트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벤</w:t>
      </w:r>
      <w:r>
        <w:rPr>
          <w:lang w:eastAsia="ko-KR"/>
        </w:rPr>
        <w:t xml:space="preserve"> </w:t>
      </w:r>
      <w:r>
        <w:rPr>
          <w:lang w:eastAsia="ko-KR"/>
        </w:rPr>
        <w:t>다이어그램이</w:t>
      </w:r>
      <w:r>
        <w:rPr>
          <w:lang w:eastAsia="ko-KR"/>
        </w:rPr>
        <w:t xml:space="preserve"> </w:t>
      </w:r>
      <w:r>
        <w:rPr>
          <w:lang w:eastAsia="ko-KR"/>
        </w:rPr>
        <w:t>친숙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적합하기때문에</w:t>
      </w:r>
      <w:r>
        <w:rPr>
          <w:lang w:eastAsia="ko-KR"/>
        </w:rPr>
        <w:t xml:space="preserve"> </w:t>
      </w:r>
      <w:r>
        <w:rPr>
          <w:lang w:eastAsia="ko-KR"/>
        </w:rPr>
        <w:t>교차하는</w:t>
      </w:r>
      <w:r>
        <w:rPr>
          <w:lang w:eastAsia="ko-KR"/>
        </w:rPr>
        <w:t xml:space="preserve"> </w:t>
      </w:r>
      <w:r>
        <w:rPr>
          <w:lang w:eastAsia="ko-KR"/>
        </w:rPr>
        <w:t>집합의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빈도확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보겠다</w:t>
      </w:r>
      <w:r>
        <w:rPr>
          <w:lang w:eastAsia="ko-KR"/>
        </w:rPr>
        <w:t>.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를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</w:t>
      </w:r>
      <w:r>
        <w:rPr>
          <w:lang w:eastAsia="ko-KR"/>
        </w:rPr>
        <w:t>(</w:t>
      </w:r>
      <w:r>
        <w:rPr>
          <w:lang w:eastAsia="ko-KR"/>
        </w:rPr>
        <w:t>전문대학</w:t>
      </w:r>
      <w:r>
        <w:rPr>
          <w:lang w:eastAsia="ko-KR"/>
        </w:rPr>
        <w:t>(2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전문대학</w:t>
      </w:r>
      <w:r>
        <w:rPr>
          <w:lang w:eastAsia="ko-KR"/>
        </w:rPr>
        <w:t>(3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대학교</w:t>
      </w:r>
      <w:r>
        <w:rPr>
          <w:lang w:eastAsia="ko-KR"/>
        </w:rPr>
        <w:t xml:space="preserve">, </w:t>
      </w:r>
      <w:r>
        <w:rPr>
          <w:lang w:eastAsia="ko-KR"/>
        </w:rPr>
        <w:t>산업대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</w:t>
      </w:r>
      <w:r>
        <w:rPr>
          <w:lang w:eastAsia="ko-KR"/>
        </w:rPr>
        <w:t>가지더라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학제가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>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학제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E6C89" w:rsidRDefault="00E41AE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>## df_</w:t>
      </w:r>
      <w:r>
        <w:rPr>
          <w:rStyle w:val="DocumentationTok"/>
          <w:lang w:eastAsia="ko-KR"/>
        </w:rPr>
        <w:t>취업통계에서</w:t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upset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_</w:t>
      </w:r>
      <w:r>
        <w:rPr>
          <w:rStyle w:val="NormalTok"/>
          <w:lang w:eastAsia="ko-KR"/>
        </w:rPr>
        <w:t>취업률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학과명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화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과명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학제를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리스트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만든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rStyle w:val="DocumentationTok"/>
          <w:lang w:eastAsia="ko-KR"/>
        </w:rPr>
        <w:t>(</w:t>
      </w:r>
      <w:r>
        <w:rPr>
          <w:rStyle w:val="DocumentationTok"/>
          <w:lang w:eastAsia="ko-KR"/>
        </w:rPr>
        <w:t>각각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그룹의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행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과리스트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모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같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값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가지기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때문에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맨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아래에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중복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rStyle w:val="Documentation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ist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uniqu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sort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학제</w:t>
      </w:r>
      <w:r>
        <w:rPr>
          <w:rStyle w:val="NormalTok"/>
          <w:lang w:eastAsia="ko-KR"/>
        </w:rPr>
        <w:t xml:space="preserve">)))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필요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열만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선택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elect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, 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|&gt;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 xml:space="preserve">## </w:t>
      </w:r>
      <w:r>
        <w:rPr>
          <w:rStyle w:val="DocumentationTok"/>
          <w:lang w:eastAsia="ko-KR"/>
        </w:rPr>
        <w:t>중복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제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unique</w:t>
      </w:r>
      <w:r>
        <w:rPr>
          <w:rStyle w:val="NormalTok"/>
          <w:lang w:eastAsia="ko-KR"/>
        </w:rPr>
        <w:t>()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면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upse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해야한다</w:t>
      </w:r>
      <w:r>
        <w:rPr>
          <w:lang w:eastAsia="ko-KR"/>
        </w:rPr>
        <w:t>.</w:t>
      </w:r>
    </w:p>
    <w:p w:rsidR="00EE6C89" w:rsidRDefault="00E41AED">
      <w:pPr>
        <w:pStyle w:val="SourceCode"/>
        <w:rPr>
          <w:lang w:eastAsia="ko-KR"/>
        </w:rPr>
      </w:pPr>
      <w:r>
        <w:rPr>
          <w:rStyle w:val="DocumentationTok"/>
          <w:lang w:eastAsia="ko-KR"/>
        </w:rPr>
        <w:lastRenderedPageBreak/>
        <w:t xml:space="preserve">## ggupset </w:t>
      </w:r>
      <w:r>
        <w:rPr>
          <w:rStyle w:val="DocumentationTok"/>
          <w:lang w:eastAsia="ko-KR"/>
        </w:rPr>
        <w:t>패키지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치</w:t>
      </w:r>
      <w:r>
        <w:rPr>
          <w:lang w:eastAsia="ko-KR"/>
        </w:rPr>
        <w:br/>
      </w:r>
      <w:r>
        <w:rPr>
          <w:rStyle w:val="ControlFlowTok"/>
          <w:lang w:eastAsia="ko-KR"/>
        </w:rPr>
        <w:t>if</w:t>
      </w:r>
      <w:r>
        <w:rPr>
          <w:rStyle w:val="NormalTok"/>
          <w:lang w:eastAsia="ko-KR"/>
        </w:rPr>
        <w:t>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require</w:t>
      </w:r>
      <w:r>
        <w:rPr>
          <w:rStyle w:val="NormalTok"/>
          <w:lang w:eastAsia="ko-KR"/>
        </w:rPr>
        <w:t>(ggupset)) {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install.packages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ggupset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upset)</w:t>
      </w:r>
      <w:r>
        <w:rPr>
          <w:lang w:eastAsia="ko-KR"/>
        </w:rPr>
        <w:br/>
      </w:r>
      <w:r>
        <w:rPr>
          <w:rStyle w:val="NormalTok"/>
          <w:lang w:eastAsia="ko-KR"/>
        </w:rPr>
        <w:t>}</w:t>
      </w:r>
    </w:p>
    <w:p w:rsidR="00EE6C89" w:rsidRDefault="00E41AED">
      <w:pPr>
        <w:pStyle w:val="FirstParagraph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학과명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한</w:t>
      </w:r>
      <w:r>
        <w:rPr>
          <w:lang w:eastAsia="ko-KR"/>
        </w:rPr>
        <w:t xml:space="preserve"> geom_bar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를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어주면</w:t>
      </w:r>
      <w:r>
        <w:rPr>
          <w:lang w:eastAsia="ko-KR"/>
        </w:rPr>
        <w:t xml:space="preserve"> </w:t>
      </w:r>
      <w:r>
        <w:rPr>
          <w:lang w:eastAsia="ko-KR"/>
        </w:rPr>
        <w:t>업셋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EE6C89" w:rsidRDefault="00E41AED">
      <w:pPr>
        <w:pStyle w:val="comment"/>
      </w:pPr>
      <w:r>
        <w:t>scale_x_upset(order_by = c</w:t>
      </w:r>
      <w:r>
        <w:t>(“freq”, “degree”), n_sets = Inf, n_intersections = Inf, sets = NULL, intersections = NULL, reverse = FALSE, ytrans = “identity”, …, position = “bottom”)</w:t>
      </w:r>
      <w:r>
        <w:br/>
        <w:t>- order_by : X</w:t>
      </w:r>
      <w:r>
        <w:t>축의</w:t>
      </w:r>
      <w:r>
        <w:t xml:space="preserve"> </w:t>
      </w:r>
      <w:r>
        <w:t>순서</w:t>
      </w:r>
      <w:r>
        <w:t xml:space="preserve"> </w:t>
      </w:r>
      <w:r>
        <w:t>설정을</w:t>
      </w:r>
      <w:r>
        <w:t xml:space="preserve"> </w:t>
      </w:r>
      <w:r>
        <w:t>어떻게</w:t>
      </w:r>
      <w:r>
        <w:t xml:space="preserve"> </w:t>
      </w:r>
      <w:r>
        <w:t>할지</w:t>
      </w:r>
      <w:r>
        <w:t xml:space="preserve"> </w:t>
      </w:r>
      <w:r>
        <w:t>설정</w:t>
      </w:r>
      <w:r>
        <w:br/>
        <w:t xml:space="preserve">- n_sets : </w:t>
      </w:r>
      <w:r>
        <w:t>전체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  <w:t xml:space="preserve">- n_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</w:r>
      <w:r>
        <w:lastRenderedPageBreak/>
        <w:t xml:space="preserve">- sets </w:t>
      </w:r>
      <w:r>
        <w:t xml:space="preserve">: </w:t>
      </w:r>
      <w:r>
        <w:t>표시하고</w:t>
      </w:r>
      <w:r>
        <w:t xml:space="preserve"> </w:t>
      </w:r>
      <w:r>
        <w:t>싶은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reverse : </w:t>
      </w:r>
      <w:r>
        <w:t>교차값의</w:t>
      </w:r>
      <w:r>
        <w:t xml:space="preserve"> </w:t>
      </w:r>
      <w:r>
        <w:t>역순으로</w:t>
      </w:r>
      <w:r>
        <w:t xml:space="preserve"> </w:t>
      </w:r>
      <w:r>
        <w:t>설정할</w:t>
      </w:r>
      <w:r>
        <w:t xml:space="preserve"> </w:t>
      </w:r>
      <w:r>
        <w:t>논리값</w:t>
      </w:r>
      <w:r>
        <w:t xml:space="preserve"> </w:t>
      </w:r>
      <w:r>
        <w:t>설정</w:t>
      </w:r>
      <w:r>
        <w:br/>
        <w:t>- ytrans : Y</w:t>
      </w:r>
      <w:r>
        <w:t>축의</w:t>
      </w:r>
      <w:r>
        <w:t xml:space="preserve"> </w:t>
      </w:r>
      <w:r>
        <w:t>변환</w:t>
      </w:r>
      <w:r>
        <w:t xml:space="preserve"> </w:t>
      </w:r>
      <w:r>
        <w:t>설정</w:t>
      </w:r>
      <w:r>
        <w:br/>
        <w:t xml:space="preserve">- … : </w:t>
      </w:r>
      <w:r>
        <w:t>이산형</w:t>
      </w:r>
      <w:r>
        <w:t xml:space="preserve"> </w:t>
      </w:r>
      <w:r>
        <w:t>스케일과</w:t>
      </w:r>
      <w:r>
        <w:t xml:space="preserve"> </w:t>
      </w:r>
      <w:r>
        <w:t>관련한</w:t>
      </w:r>
      <w:r>
        <w:t xml:space="preserve"> </w:t>
      </w:r>
      <w:r>
        <w:t>추가</w:t>
      </w:r>
      <w:r>
        <w:t xml:space="preserve"> </w:t>
      </w:r>
      <w:r>
        <w:t>매개변수</w:t>
      </w:r>
      <w:r>
        <w:br/>
        <w:t>- position : X</w:t>
      </w:r>
      <w:r>
        <w:t>축을</w:t>
      </w:r>
      <w:r>
        <w:t xml:space="preserve"> </w:t>
      </w:r>
      <w:r>
        <w:t>아래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위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설정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빈도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bar()</w:t>
      </w:r>
      <w:r>
        <w:rPr>
          <w:lang w:eastAsia="ko-KR"/>
        </w:rPr>
        <w:t>의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EE6C89" w:rsidRDefault="00E41AED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upset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_</w:t>
      </w:r>
      <w:r>
        <w:rPr>
          <w:rStyle w:val="NormalTok"/>
          <w:lang w:eastAsia="ko-KR"/>
        </w:rPr>
        <w:t>과정구분</w:t>
      </w:r>
      <w:r>
        <w:rPr>
          <w:rStyle w:val="NormalTok"/>
          <w:lang w:eastAsia="ko-KR"/>
        </w:rPr>
        <w:t xml:space="preserve">_upset </w:t>
      </w:r>
      <w:r>
        <w:rPr>
          <w:rStyle w:val="SpecialCharTok"/>
          <w:lang w:eastAsia="ko-KR"/>
        </w:rPr>
        <w:t>|&gt;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gplot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+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학제리스트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매핑한</w:t>
      </w:r>
      <w:r>
        <w:rPr>
          <w:rStyle w:val="DocumentationTok"/>
          <w:lang w:eastAsia="ko-KR"/>
        </w:rPr>
        <w:t xml:space="preserve"> geom_bar </w:t>
      </w:r>
      <w:r>
        <w:rPr>
          <w:rStyle w:val="DocumentationTok"/>
          <w:lang w:eastAsia="ko-KR"/>
        </w:rPr>
        <w:t>레이어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생성</w:t>
      </w:r>
      <w:r>
        <w:rPr>
          <w:lang w:eastAsia="ko-KR"/>
        </w:rPr>
        <w:br/>
      </w:r>
      <w:r>
        <w:rPr>
          <w:rStyle w:val="NormalTok"/>
          <w:lang w:eastAsia="ko-KR"/>
        </w:rPr>
        <w:lastRenderedPageBreak/>
        <w:t xml:space="preserve">  </w:t>
      </w:r>
      <w:r>
        <w:rPr>
          <w:rStyle w:val="FunctionTok"/>
          <w:lang w:eastAsia="ko-KR"/>
        </w:rPr>
        <w:t>geom_bar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es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x=</w:t>
      </w:r>
      <w:r>
        <w:rPr>
          <w:rStyle w:val="NormalTok"/>
          <w:lang w:eastAsia="ko-KR"/>
        </w:rPr>
        <w:t>학제리스트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+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DocumentationTok"/>
          <w:lang w:eastAsia="ko-KR"/>
        </w:rPr>
        <w:t>## X</w:t>
      </w:r>
      <w:r>
        <w:rPr>
          <w:rStyle w:val="DocumentationTok"/>
          <w:lang w:eastAsia="ko-KR"/>
        </w:rPr>
        <w:t>축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스케일을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업셋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스케일로</w:t>
      </w:r>
      <w:r>
        <w:rPr>
          <w:rStyle w:val="DocumentationTok"/>
          <w:lang w:eastAsia="ko-KR"/>
        </w:rPr>
        <w:t xml:space="preserve"> </w:t>
      </w:r>
      <w:r>
        <w:rPr>
          <w:rStyle w:val="DocumentationTok"/>
          <w:lang w:eastAsia="ko-KR"/>
        </w:rPr>
        <w:t>설정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r>
        <w:rPr>
          <w:rStyle w:val="FunctionTok"/>
          <w:lang w:eastAsia="ko-KR"/>
        </w:rPr>
        <w:t>scale_x_upset</w:t>
      </w:r>
      <w:r>
        <w:rPr>
          <w:rStyle w:val="NormalTok"/>
          <w:lang w:eastAsia="ko-KR"/>
        </w:rPr>
        <w:t>(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1" w:name="unnamed-chunk-45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5</w:t>
      </w:r>
      <w:r>
        <w:fldChar w:fldCharType="end"/>
      </w:r>
      <w:bookmarkEnd w:id="21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다보니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조합만</w:t>
      </w:r>
      <w:r>
        <w:rPr>
          <w:lang w:eastAsia="ko-KR"/>
        </w:rPr>
        <w:t xml:space="preserve"> </w:t>
      </w:r>
      <w:r>
        <w:rPr>
          <w:lang w:eastAsia="ko-KR"/>
        </w:rPr>
        <w:t>표시하도록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EE6C89" w:rsidRDefault="00E41AE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f_</w:t>
      </w:r>
      <w:r>
        <w:rPr>
          <w:rStyle w:val="NormalTok"/>
        </w:rPr>
        <w:t>과정구분</w:t>
      </w:r>
      <w:r>
        <w:rPr>
          <w:rStyle w:val="NormalTok"/>
        </w:rPr>
        <w:t xml:space="preserve">_up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n_intersection</w:t>
      </w:r>
      <w:r>
        <w:rPr>
          <w:rStyle w:val="DocumentationTok"/>
        </w:rPr>
        <w:t>을</w:t>
      </w:r>
      <w:r>
        <w:rPr>
          <w:rStyle w:val="DocumentationTok"/>
        </w:rPr>
        <w:t xml:space="preserve"> 10</w:t>
      </w:r>
      <w:r>
        <w:rPr>
          <w:rStyle w:val="DocumentationTok"/>
        </w:rPr>
        <w:t>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해서</w:t>
      </w:r>
      <w:r>
        <w:rPr>
          <w:rStyle w:val="DocumentationTok"/>
        </w:rPr>
        <w:t xml:space="preserve"> X</w:t>
      </w:r>
      <w:r>
        <w:rPr>
          <w:rStyle w:val="DocumentationTok"/>
        </w:rPr>
        <w:t>축</w:t>
      </w:r>
      <w:r>
        <w:rPr>
          <w:rStyle w:val="DocumentationTok"/>
        </w:rPr>
        <w:t xml:space="preserve"> </w:t>
      </w:r>
      <w:r>
        <w:rPr>
          <w:rStyle w:val="DocumentationTok"/>
        </w:rPr>
        <w:t>변량을</w:t>
      </w:r>
      <w:r>
        <w:rPr>
          <w:rStyle w:val="DocumentationTok"/>
        </w:rPr>
        <w:t xml:space="preserve"> 10</w:t>
      </w:r>
      <w:r>
        <w:rPr>
          <w:rStyle w:val="DocumentationTok"/>
        </w:rPr>
        <w:t>개로</w:t>
      </w:r>
      <w:r>
        <w:rPr>
          <w:rStyle w:val="DocumentationTok"/>
        </w:rPr>
        <w:t xml:space="preserve"> </w:t>
      </w:r>
      <w:r>
        <w:rPr>
          <w:rStyle w:val="DocumentationTok"/>
        </w:rPr>
        <w:t>한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6-</w:t>
      </w:r>
      <w:bookmarkStart w:id="22" w:name="unnamed-chunk-46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6</w:t>
      </w:r>
      <w:r>
        <w:fldChar w:fldCharType="end"/>
      </w:r>
      <w:bookmarkEnd w:id="22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학교에만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일반대학원이다</w:t>
      </w:r>
      <w:r>
        <w:rPr>
          <w:lang w:eastAsia="ko-KR"/>
        </w:rPr>
        <w:t xml:space="preserve">. </w:t>
      </w:r>
      <w:r>
        <w:rPr>
          <w:lang w:eastAsia="ko-KR"/>
        </w:rPr>
        <w:t>세번째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대학교와</w:t>
      </w:r>
      <w:r>
        <w:rPr>
          <w:lang w:eastAsia="ko-KR"/>
        </w:rPr>
        <w:t xml:space="preserve"> </w:t>
      </w:r>
      <w:r>
        <w:rPr>
          <w:lang w:eastAsia="ko-KR"/>
        </w:rPr>
        <w:t>일반대학원에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E6C89" w:rsidRDefault="00E41AED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과정구분</w:t>
      </w:r>
      <w:r>
        <w:rPr>
          <w:rStyle w:val="NormalTok"/>
        </w:rPr>
        <w:t xml:space="preserve">_upse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order_by</w:t>
      </w:r>
      <w:r>
        <w:rPr>
          <w:rStyle w:val="DocumentationTok"/>
        </w:rPr>
        <w:t>를</w:t>
      </w:r>
      <w:r>
        <w:rPr>
          <w:rStyle w:val="DocumentationTok"/>
        </w:rPr>
        <w:t xml:space="preserve"> 'degree'</w:t>
      </w:r>
      <w:r>
        <w:rPr>
          <w:rStyle w:val="DocumentationTok"/>
        </w:rPr>
        <w:t>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여</w:t>
      </w:r>
      <w:r>
        <w:rPr>
          <w:rStyle w:val="DocumentationTok"/>
        </w:rPr>
        <w:t xml:space="preserve"> </w:t>
      </w:r>
      <w:r>
        <w:rPr>
          <w:rStyle w:val="DocumentationTok"/>
        </w:rPr>
        <w:t>매트릭스</w:t>
      </w:r>
      <w:r>
        <w:rPr>
          <w:rStyle w:val="DocumentationTok"/>
        </w:rPr>
        <w:t xml:space="preserve"> </w:t>
      </w:r>
      <w:r>
        <w:rPr>
          <w:rStyle w:val="DocumentationTok"/>
        </w:rPr>
        <w:t>조합을</w:t>
      </w:r>
      <w:r>
        <w:rPr>
          <w:rStyle w:val="DocumentationTok"/>
        </w:rPr>
        <w:t xml:space="preserve"> </w:t>
      </w:r>
      <w:r>
        <w:rPr>
          <w:rStyle w:val="DocumentationTok"/>
        </w:rPr>
        <w:t>정렬</w:t>
      </w:r>
      <w:r>
        <w:rPr>
          <w:rStyle w:val="DocumentationTok"/>
        </w:rPr>
        <w:t xml:space="preserve"> </w:t>
      </w:r>
      <w:r>
        <w:rPr>
          <w:rStyle w:val="DocumentationTok"/>
        </w:rPr>
        <w:t>기준으로</w:t>
      </w:r>
      <w:r>
        <w:rPr>
          <w:rStyle w:val="DocumentationTok"/>
        </w:rPr>
        <w:t xml:space="preserve"> </w:t>
      </w:r>
      <w:r>
        <w:rPr>
          <w:rStyle w:val="DocumentationTok"/>
        </w:rPr>
        <w:t>맞추고</w:t>
      </w:r>
      <w:r>
        <w:rPr>
          <w:rStyle w:val="DocumentationTok"/>
        </w:rPr>
        <w:t xml:space="preserve"> </w:t>
      </w:r>
      <w:r>
        <w:rPr>
          <w:rStyle w:val="DocumentationTok"/>
        </w:rPr>
        <w:t>내림차순으로</w:t>
      </w:r>
      <w:r>
        <w:rPr>
          <w:rStyle w:val="DocumentationTok"/>
        </w:rPr>
        <w:t xml:space="preserve"> </w:t>
      </w:r>
      <w:r>
        <w:rPr>
          <w:rStyle w:val="DocumentationTok"/>
        </w:rPr>
        <w:t>설정하기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reverse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order_by=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과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제</w:t>
      </w:r>
      <w:r>
        <w:rPr>
          <w:rStyle w:val="StringTok"/>
        </w:rPr>
        <w:t xml:space="preserve"> </w:t>
      </w:r>
      <w:r>
        <w:rPr>
          <w:rStyle w:val="StringTok"/>
        </w:rPr>
        <w:t>조합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E6C89" w:rsidRDefault="00E41AED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3" w:name="unnamed-chunk-47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7</w:t>
      </w:r>
      <w:r>
        <w:fldChar w:fldCharType="end"/>
      </w:r>
      <w:bookmarkEnd w:id="23"/>
      <w:r>
        <w:rPr>
          <w:lang w:eastAsia="ko-KR"/>
        </w:rPr>
        <w:t>조합순으로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EE6C89" w:rsidRDefault="00E41AED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빈도수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취업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EE6C89" w:rsidRDefault="00E41AED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과정구분</w:t>
      </w:r>
      <w:r>
        <w:rPr>
          <w:rStyle w:val="NormalTok"/>
        </w:rPr>
        <w:t>_ups</w:t>
      </w:r>
      <w:r>
        <w:rPr>
          <w:rStyle w:val="NormalTok"/>
        </w:rPr>
        <w:t xml:space="preserve">e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</w:t>
      </w:r>
      <w:r>
        <w:rPr>
          <w:rStyle w:val="DocumentationTok"/>
        </w:rPr>
        <w:t>상부</w:t>
      </w:r>
      <w:r>
        <w:rPr>
          <w:rStyle w:val="DocumentationTok"/>
        </w:rPr>
        <w:t xml:space="preserve"> </w:t>
      </w:r>
      <w:r>
        <w:rPr>
          <w:rStyle w:val="DocumentationTok"/>
        </w:rPr>
        <w:t>그래프의</w:t>
      </w:r>
      <w:r>
        <w:rPr>
          <w:rStyle w:val="DocumentationTok"/>
        </w:rPr>
        <w:t xml:space="preserve"> </w:t>
      </w:r>
      <w:r>
        <w:rPr>
          <w:rStyle w:val="DocumentationTok"/>
        </w:rPr>
        <w:t>레이어를</w:t>
      </w:r>
      <w:r>
        <w:rPr>
          <w:rStyle w:val="DocumentationTok"/>
        </w:rPr>
        <w:t xml:space="preserve"> geom_violin </w:t>
      </w:r>
      <w:r>
        <w:rPr>
          <w:rStyle w:val="DocumentationTok"/>
        </w:rPr>
        <w:t>레이어로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학제리스트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upset</w:t>
      </w:r>
      <w:r>
        <w:rPr>
          <w:rStyle w:val="NormalTok"/>
        </w:rPr>
        <w:t>(</w:t>
      </w:r>
      <w:r>
        <w:rPr>
          <w:rStyle w:val="AttributeTok"/>
        </w:rPr>
        <w:t>n_intersec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order_by=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rPr>
          <w:rStyle w:val="AttributeTok"/>
        </w:rPr>
        <w:t>reve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취업률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학제</w:t>
      </w:r>
      <w:r>
        <w:rPr>
          <w:rStyle w:val="StringTok"/>
        </w:rPr>
        <w:t xml:space="preserve"> </w:t>
      </w:r>
      <w:r>
        <w:rPr>
          <w:rStyle w:val="StringTok"/>
        </w:rPr>
        <w:t>조합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EE6C89" w:rsidRDefault="00E41AE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E6C89" w:rsidRDefault="00E41AE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4" w:name="unnamed-chunk-48"/>
      <w:r>
        <w:fldChar w:fldCharType="begin"/>
      </w:r>
      <w:r>
        <w:rPr>
          <w:lang w:eastAsia="ko-KR"/>
        </w:rPr>
        <w:instrText>SEQ fig \* Arabic</w:instrText>
      </w:r>
      <w:r w:rsidR="00911AC0">
        <w:fldChar w:fldCharType="separate"/>
      </w:r>
      <w:r w:rsidR="00911AC0">
        <w:rPr>
          <w:noProof/>
          <w:lang w:eastAsia="ko-KR"/>
        </w:rPr>
        <w:t>8</w:t>
      </w:r>
      <w:r>
        <w:fldChar w:fldCharType="end"/>
      </w:r>
      <w:bookmarkEnd w:id="24"/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bookmarkEnd w:id="20"/>
    <w:bookmarkEnd w:id="7"/>
    <w:sectPr w:rsidR="00EE6C89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41AED">
      <w:pPr>
        <w:spacing w:after="0"/>
      </w:pPr>
      <w:r>
        <w:separator/>
      </w:r>
    </w:p>
  </w:endnote>
  <w:endnote w:type="continuationSeparator" w:id="0">
    <w:p w:rsidR="00000000" w:rsidRDefault="00E41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6C89" w:rsidRDefault="00E41AED">
      <w:r>
        <w:separator/>
      </w:r>
    </w:p>
  </w:footnote>
  <w:footnote w:type="continuationSeparator" w:id="0">
    <w:p w:rsidR="00EE6C89" w:rsidRDefault="00E41AED">
      <w:r>
        <w:continuationSeparator/>
      </w:r>
    </w:p>
  </w:footnote>
  <w:footnote w:id="1">
    <w:p w:rsidR="00EE6C89" w:rsidRDefault="00E41AE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한글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결정적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">
    <w:p w:rsidR="00EE6C89" w:rsidRDefault="00E41AED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Alexander Lex</w:t>
        </w:r>
      </w:hyperlink>
      <w:r>
        <w:t xml:space="preserve">, </w:t>
      </w:r>
      <w:hyperlink r:id="rId2">
        <w:r>
          <w:rPr>
            <w:rStyle w:val="ac"/>
          </w:rPr>
          <w:t>Nils Gehlenborg</w:t>
        </w:r>
      </w:hyperlink>
      <w:r>
        <w:t xml:space="preserve">, </w:t>
      </w:r>
      <w:hyperlink r:id="rId3">
        <w:r>
          <w:rPr>
            <w:rStyle w:val="ac"/>
          </w:rPr>
          <w:t>Hendrik Strobelt</w:t>
        </w:r>
      </w:hyperlink>
      <w:r>
        <w:t xml:space="preserve">, Romain Vuillemot, </w:t>
      </w:r>
      <w:hyperlink r:id="rId4">
        <w:r>
          <w:rPr>
            <w:rStyle w:val="ac"/>
          </w:rPr>
          <w:t>Hanspeter Pfister</w:t>
        </w:r>
      </w:hyperlink>
      <w:r>
        <w:br/>
      </w:r>
      <w:hyperlink r:id="rId5">
        <w:r>
          <w:rPr>
            <w:rStyle w:val="ac"/>
            <w:b/>
            <w:bCs/>
          </w:rPr>
          <w:t>UpSet: Visualization of Intersecting Sets</w:t>
        </w:r>
      </w:hyperlink>
      <w:r>
        <w:br/>
        <w:t xml:space="preserve">IEEE Transactions on Visualization and Computer Graphics (InfoVis), 20(12): 1983–1992, </w:t>
      </w:r>
      <w:hyperlink r:id="rId6">
        <w:r>
          <w:rPr>
            <w:rStyle w:val="ac"/>
          </w:rPr>
          <w:t>doi:10.1109/TVCG.2014.2346248</w:t>
        </w:r>
      </w:hyperlink>
      <w:r>
        <w:t xml:space="preserve">, </w:t>
      </w:r>
      <w:r>
        <w:t>2014.</w:t>
      </w:r>
    </w:p>
  </w:footnote>
  <w:footnote w:id="3">
    <w:p w:rsidR="00EE6C89" w:rsidRDefault="00E41AED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upset.app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A94C43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D67A3F"/>
    <w:multiLevelType w:val="hybridMultilevel"/>
    <w:tmpl w:val="ECE0FA8E"/>
    <w:lvl w:ilvl="0" w:tplc="1EC6EE6A">
      <w:start w:val="2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6C89"/>
    <w:rsid w:val="00911AC0"/>
    <w:rsid w:val="00E41AED"/>
    <w:rsid w:val="00E7505F"/>
    <w:rsid w:val="00EE6C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801B13"/>
  <w15:docId w15:val="{84F49CD1-DF60-42C7-BE63-2DA2F3D3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  <w:style w:type="paragraph" w:customStyle="1" w:styleId="python">
    <w:name w:val="python"/>
    <w:link w:val="pythonChar"/>
    <w:qFormat/>
    <w:rsid w:val="00911AC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2"/>
    <w:link w:val="python"/>
    <w:rsid w:val="00911AC0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911AC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2"/>
    <w:link w:val="R"/>
    <w:rsid w:val="00911AC0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hendrik.strobelt.com/" TargetMode="External"/><Relationship Id="rId7" Type="http://schemas.openxmlformats.org/officeDocument/2006/relationships/hyperlink" Target="https://upset.app/" TargetMode="External"/><Relationship Id="rId2" Type="http://schemas.openxmlformats.org/officeDocument/2006/relationships/hyperlink" Target="http://www.gehlenborg.com/" TargetMode="External"/><Relationship Id="rId1" Type="http://schemas.openxmlformats.org/officeDocument/2006/relationships/hyperlink" Target="https://vdl.sci.utah.edu/team/lex/" TargetMode="External"/><Relationship Id="rId6" Type="http://schemas.openxmlformats.org/officeDocument/2006/relationships/hyperlink" Target="http://dx.doi.org/10.1109/TVCG.2014.2346248" TargetMode="External"/><Relationship Id="rId5" Type="http://schemas.openxmlformats.org/officeDocument/2006/relationships/hyperlink" Target="https://sci.utah.edu/~vdl/papers/2014_infovis_upset.pdf" TargetMode="External"/><Relationship Id="rId4" Type="http://schemas.openxmlformats.org/officeDocument/2006/relationships/hyperlink" Target="http://vcg.seas.harvard.edu/people/hanspeter-pf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3</Pages>
  <Words>6244</Words>
  <Characters>35592</Characters>
  <Application>Microsoft Office Word</Application>
  <DocSecurity>4</DocSecurity>
  <Lines>296</Lines>
  <Paragraphs>8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비교(Compare), 차이(difference)와 구성(Composition)의 시각화</vt:lpstr>
      <vt:lpstr>Title</vt:lpstr>
    </vt:vector>
  </TitlesOfParts>
  <Company/>
  <LinksUpToDate>false</LinksUpToDate>
  <CharactersWithSpaces>4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비교(Compare), 차이(difference)와 구성(Composition)의 시각화</dc:title>
  <dc:creator>standard</dc:creator>
  <cp:keywords/>
  <cp:lastModifiedBy>standard</cp:lastModifiedBy>
  <cp:revision>2</cp:revision>
  <dcterms:created xsi:type="dcterms:W3CDTF">2022-11-16T08:18:00Z</dcterms:created>
  <dcterms:modified xsi:type="dcterms:W3CDTF">2022-11-16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